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71C94A" w14:textId="57485554" w:rsidR="00FD79A3" w:rsidRPr="00FD79A3" w:rsidRDefault="00FD79A3" w:rsidP="00FD79A3">
      <w:pPr>
        <w:widowControl w:val="0"/>
        <w:autoSpaceDE w:val="0"/>
        <w:autoSpaceDN w:val="0"/>
        <w:spacing w:before="80" w:after="0" w:line="369" w:lineRule="auto"/>
        <w:ind w:right="11"/>
        <w:rPr>
          <w:rFonts w:ascii="Times New Roman" w:eastAsia="Times New Roman" w:hAnsi="Times New Roman" w:cs="Times New Roman"/>
          <w:lang w:val="en-ZA" w:eastAsia="en-US"/>
        </w:rPr>
      </w:pPr>
      <w:r w:rsidRPr="00FD79A3">
        <w:rPr>
          <w:rFonts w:ascii="Times New Roman" w:eastAsia="Times New Roman" w:hAnsi="Times New Roman" w:cs="Times New Roman"/>
          <w:w w:val="120"/>
          <w:lang w:val="en-ZA" w:eastAsia="en-US"/>
        </w:rPr>
        <w:t>MCDA</w:t>
      </w:r>
      <w:r w:rsidRPr="00FD79A3">
        <w:rPr>
          <w:rFonts w:ascii="Times New Roman" w:eastAsia="Times New Roman" w:hAnsi="Times New Roman" w:cs="Times New Roman"/>
          <w:spacing w:val="-17"/>
          <w:w w:val="120"/>
          <w:lang w:val="en-ZA" w:eastAsia="en-US"/>
        </w:rPr>
        <w:t xml:space="preserve"> </w:t>
      </w:r>
      <w:r w:rsidRPr="00FD79A3">
        <w:rPr>
          <w:rFonts w:ascii="Times New Roman" w:eastAsia="Times New Roman" w:hAnsi="Times New Roman" w:cs="Times New Roman"/>
          <w:w w:val="120"/>
          <w:lang w:val="en-ZA" w:eastAsia="en-US"/>
        </w:rPr>
        <w:t>Questionnaire</w:t>
      </w:r>
    </w:p>
    <w:p w14:paraId="3E004CE7" w14:textId="77777777" w:rsidR="00FD79A3" w:rsidRPr="00FD79A3" w:rsidRDefault="00FD79A3" w:rsidP="00FD79A3">
      <w:pPr>
        <w:widowControl w:val="0"/>
        <w:autoSpaceDE w:val="0"/>
        <w:autoSpaceDN w:val="0"/>
        <w:spacing w:before="6" w:after="0" w:line="240" w:lineRule="auto"/>
        <w:ind w:right="11"/>
        <w:rPr>
          <w:rFonts w:ascii="Times New Roman" w:eastAsia="Times New Roman" w:hAnsi="Times New Roman" w:cs="Times New Roman"/>
          <w:lang w:val="en-ZA" w:eastAsia="en-US"/>
        </w:rPr>
      </w:pPr>
      <w:r w:rsidRPr="00FD79A3">
        <w:rPr>
          <w:rFonts w:ascii="Times New Roman" w:eastAsia="Times New Roman" w:hAnsi="Times New Roman" w:cs="Times New Roman"/>
          <w:noProof/>
          <w:lang w:val="en-ZA" w:eastAsia="en-US"/>
        </w:rPr>
        <mc:AlternateContent>
          <mc:Choice Requires="wpg">
            <w:drawing>
              <wp:anchor distT="0" distB="0" distL="0" distR="0" simplePos="0" relativeHeight="251660288" behindDoc="0" locked="0" layoutInCell="1" allowOverlap="1" wp14:anchorId="55C26F27" wp14:editId="1F2F0C6D">
                <wp:simplePos x="0" y="0"/>
                <wp:positionH relativeFrom="page">
                  <wp:posOffset>1172210</wp:posOffset>
                </wp:positionH>
                <wp:positionV relativeFrom="paragraph">
                  <wp:posOffset>240665</wp:posOffset>
                </wp:positionV>
                <wp:extent cx="5422900" cy="10795"/>
                <wp:effectExtent l="635" t="0" r="0" b="0"/>
                <wp:wrapTopAndBottom/>
                <wp:docPr id="5112" name="Group 4821" descr="P5#y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422900" cy="10795"/>
                          <a:chOff x="1846" y="379"/>
                          <a:chExt cx="8540" cy="17"/>
                        </a:xfrm>
                      </wpg:grpSpPr>
                      <wps:wsp>
                        <wps:cNvPr id="5113" name="Rectangle 4881"/>
                        <wps:cNvSpPr>
                          <a:spLocks noChangeArrowheads="1"/>
                        </wps:cNvSpPr>
                        <wps:spPr bwMode="auto">
                          <a:xfrm>
                            <a:off x="1845" y="379"/>
                            <a:ext cx="46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114" name="Rectangle 4880"/>
                        <wps:cNvSpPr>
                          <a:spLocks noChangeArrowheads="1"/>
                        </wps:cNvSpPr>
                        <wps:spPr bwMode="auto">
                          <a:xfrm>
                            <a:off x="1960" y="3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115" name="Rectangle 4879"/>
                        <wps:cNvSpPr>
                          <a:spLocks noChangeArrowheads="1"/>
                        </wps:cNvSpPr>
                        <wps:spPr bwMode="auto">
                          <a:xfrm>
                            <a:off x="2104" y="3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116" name="Rectangle 4878"/>
                        <wps:cNvSpPr>
                          <a:spLocks noChangeArrowheads="1"/>
                        </wps:cNvSpPr>
                        <wps:spPr bwMode="auto">
                          <a:xfrm>
                            <a:off x="2248" y="3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117" name="Rectangle 4877"/>
                        <wps:cNvSpPr>
                          <a:spLocks noChangeArrowheads="1"/>
                        </wps:cNvSpPr>
                        <wps:spPr bwMode="auto">
                          <a:xfrm>
                            <a:off x="2392" y="379"/>
                            <a:ext cx="77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118" name="Rectangle 4876"/>
                        <wps:cNvSpPr>
                          <a:spLocks noChangeArrowheads="1"/>
                        </wps:cNvSpPr>
                        <wps:spPr bwMode="auto">
                          <a:xfrm>
                            <a:off x="2539" y="3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119" name="Rectangle 4875"/>
                        <wps:cNvSpPr>
                          <a:spLocks noChangeArrowheads="1"/>
                        </wps:cNvSpPr>
                        <wps:spPr bwMode="auto">
                          <a:xfrm>
                            <a:off x="2683" y="3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120" name="Rectangle 4874"/>
                        <wps:cNvSpPr>
                          <a:spLocks noChangeArrowheads="1"/>
                        </wps:cNvSpPr>
                        <wps:spPr bwMode="auto">
                          <a:xfrm>
                            <a:off x="2827" y="3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121" name="Rectangle 4873"/>
                        <wps:cNvSpPr>
                          <a:spLocks noChangeArrowheads="1"/>
                        </wps:cNvSpPr>
                        <wps:spPr bwMode="auto">
                          <a:xfrm>
                            <a:off x="2971" y="3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122" name="Rectangle 4872"/>
                        <wps:cNvSpPr>
                          <a:spLocks noChangeArrowheads="1"/>
                        </wps:cNvSpPr>
                        <wps:spPr bwMode="auto">
                          <a:xfrm>
                            <a:off x="3115" y="3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123" name="Rectangle 4871"/>
                        <wps:cNvSpPr>
                          <a:spLocks noChangeArrowheads="1"/>
                        </wps:cNvSpPr>
                        <wps:spPr bwMode="auto">
                          <a:xfrm>
                            <a:off x="3259" y="379"/>
                            <a:ext cx="77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124" name="Rectangle 4870"/>
                        <wps:cNvSpPr>
                          <a:spLocks noChangeArrowheads="1"/>
                        </wps:cNvSpPr>
                        <wps:spPr bwMode="auto">
                          <a:xfrm>
                            <a:off x="3405" y="3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125" name="Rectangle 4869"/>
                        <wps:cNvSpPr>
                          <a:spLocks noChangeArrowheads="1"/>
                        </wps:cNvSpPr>
                        <wps:spPr bwMode="auto">
                          <a:xfrm>
                            <a:off x="3549" y="3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126" name="Rectangle 4868"/>
                        <wps:cNvSpPr>
                          <a:spLocks noChangeArrowheads="1"/>
                        </wps:cNvSpPr>
                        <wps:spPr bwMode="auto">
                          <a:xfrm>
                            <a:off x="3693" y="3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127" name="Rectangle 4867"/>
                        <wps:cNvSpPr>
                          <a:spLocks noChangeArrowheads="1"/>
                        </wps:cNvSpPr>
                        <wps:spPr bwMode="auto">
                          <a:xfrm>
                            <a:off x="3837" y="3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128" name="Rectangle 4866"/>
                        <wps:cNvSpPr>
                          <a:spLocks noChangeArrowheads="1"/>
                        </wps:cNvSpPr>
                        <wps:spPr bwMode="auto">
                          <a:xfrm>
                            <a:off x="3981" y="3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129" name="Rectangle 4865"/>
                        <wps:cNvSpPr>
                          <a:spLocks noChangeArrowheads="1"/>
                        </wps:cNvSpPr>
                        <wps:spPr bwMode="auto">
                          <a:xfrm>
                            <a:off x="4125" y="3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130" name="Rectangle 4864"/>
                        <wps:cNvSpPr>
                          <a:spLocks noChangeArrowheads="1"/>
                        </wps:cNvSpPr>
                        <wps:spPr bwMode="auto">
                          <a:xfrm>
                            <a:off x="4269" y="379"/>
                            <a:ext cx="77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131" name="Rectangle 4863"/>
                        <wps:cNvSpPr>
                          <a:spLocks noChangeArrowheads="1"/>
                        </wps:cNvSpPr>
                        <wps:spPr bwMode="auto">
                          <a:xfrm>
                            <a:off x="4416" y="3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132" name="Rectangle 4862"/>
                        <wps:cNvSpPr>
                          <a:spLocks noChangeArrowheads="1"/>
                        </wps:cNvSpPr>
                        <wps:spPr bwMode="auto">
                          <a:xfrm>
                            <a:off x="4560" y="3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133" name="Rectangle 4861"/>
                        <wps:cNvSpPr>
                          <a:spLocks noChangeArrowheads="1"/>
                        </wps:cNvSpPr>
                        <wps:spPr bwMode="auto">
                          <a:xfrm>
                            <a:off x="4704" y="3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134" name="Rectangle 4860"/>
                        <wps:cNvSpPr>
                          <a:spLocks noChangeArrowheads="1"/>
                        </wps:cNvSpPr>
                        <wps:spPr bwMode="auto">
                          <a:xfrm>
                            <a:off x="4848" y="3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135" name="Rectangle 4859"/>
                        <wps:cNvSpPr>
                          <a:spLocks noChangeArrowheads="1"/>
                        </wps:cNvSpPr>
                        <wps:spPr bwMode="auto">
                          <a:xfrm>
                            <a:off x="4992" y="3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136" name="Rectangle 4858"/>
                        <wps:cNvSpPr>
                          <a:spLocks noChangeArrowheads="1"/>
                        </wps:cNvSpPr>
                        <wps:spPr bwMode="auto">
                          <a:xfrm>
                            <a:off x="5136" y="379"/>
                            <a:ext cx="77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137" name="Rectangle 4857"/>
                        <wps:cNvSpPr>
                          <a:spLocks noChangeArrowheads="1"/>
                        </wps:cNvSpPr>
                        <wps:spPr bwMode="auto">
                          <a:xfrm>
                            <a:off x="5282" y="3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138" name="Rectangle 4856"/>
                        <wps:cNvSpPr>
                          <a:spLocks noChangeArrowheads="1"/>
                        </wps:cNvSpPr>
                        <wps:spPr bwMode="auto">
                          <a:xfrm>
                            <a:off x="5426" y="3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139" name="Rectangle 4855"/>
                        <wps:cNvSpPr>
                          <a:spLocks noChangeArrowheads="1"/>
                        </wps:cNvSpPr>
                        <wps:spPr bwMode="auto">
                          <a:xfrm>
                            <a:off x="5570" y="3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140" name="Rectangle 4854"/>
                        <wps:cNvSpPr>
                          <a:spLocks noChangeArrowheads="1"/>
                        </wps:cNvSpPr>
                        <wps:spPr bwMode="auto">
                          <a:xfrm>
                            <a:off x="5714" y="3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141" name="Rectangle 4853"/>
                        <wps:cNvSpPr>
                          <a:spLocks noChangeArrowheads="1"/>
                        </wps:cNvSpPr>
                        <wps:spPr bwMode="auto">
                          <a:xfrm>
                            <a:off x="5858" y="3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142" name="Rectangle 4852"/>
                        <wps:cNvSpPr>
                          <a:spLocks noChangeArrowheads="1"/>
                        </wps:cNvSpPr>
                        <wps:spPr bwMode="auto">
                          <a:xfrm>
                            <a:off x="6002" y="379"/>
                            <a:ext cx="77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143" name="Rectangle 4851"/>
                        <wps:cNvSpPr>
                          <a:spLocks noChangeArrowheads="1"/>
                        </wps:cNvSpPr>
                        <wps:spPr bwMode="auto">
                          <a:xfrm>
                            <a:off x="6148" y="3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144" name="Rectangle 4850"/>
                        <wps:cNvSpPr>
                          <a:spLocks noChangeArrowheads="1"/>
                        </wps:cNvSpPr>
                        <wps:spPr bwMode="auto">
                          <a:xfrm>
                            <a:off x="6292" y="3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145" name="Rectangle 4849"/>
                        <wps:cNvSpPr>
                          <a:spLocks noChangeArrowheads="1"/>
                        </wps:cNvSpPr>
                        <wps:spPr bwMode="auto">
                          <a:xfrm>
                            <a:off x="6436" y="3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146" name="Rectangle 4848"/>
                        <wps:cNvSpPr>
                          <a:spLocks noChangeArrowheads="1"/>
                        </wps:cNvSpPr>
                        <wps:spPr bwMode="auto">
                          <a:xfrm>
                            <a:off x="6580" y="3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147" name="Rectangle 4847"/>
                        <wps:cNvSpPr>
                          <a:spLocks noChangeArrowheads="1"/>
                        </wps:cNvSpPr>
                        <wps:spPr bwMode="auto">
                          <a:xfrm>
                            <a:off x="6724" y="3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148" name="Rectangle 4846"/>
                        <wps:cNvSpPr>
                          <a:spLocks noChangeArrowheads="1"/>
                        </wps:cNvSpPr>
                        <wps:spPr bwMode="auto">
                          <a:xfrm>
                            <a:off x="6868" y="379"/>
                            <a:ext cx="77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149" name="Rectangle 4845"/>
                        <wps:cNvSpPr>
                          <a:spLocks noChangeArrowheads="1"/>
                        </wps:cNvSpPr>
                        <wps:spPr bwMode="auto">
                          <a:xfrm>
                            <a:off x="7015" y="3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150" name="Rectangle 4844"/>
                        <wps:cNvSpPr>
                          <a:spLocks noChangeArrowheads="1"/>
                        </wps:cNvSpPr>
                        <wps:spPr bwMode="auto">
                          <a:xfrm>
                            <a:off x="7159" y="3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151" name="Rectangle 4843"/>
                        <wps:cNvSpPr>
                          <a:spLocks noChangeArrowheads="1"/>
                        </wps:cNvSpPr>
                        <wps:spPr bwMode="auto">
                          <a:xfrm>
                            <a:off x="7303" y="3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152" name="Rectangle 4842"/>
                        <wps:cNvSpPr>
                          <a:spLocks noChangeArrowheads="1"/>
                        </wps:cNvSpPr>
                        <wps:spPr bwMode="auto">
                          <a:xfrm>
                            <a:off x="7447" y="3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153" name="Rectangle 4841"/>
                        <wps:cNvSpPr>
                          <a:spLocks noChangeArrowheads="1"/>
                        </wps:cNvSpPr>
                        <wps:spPr bwMode="auto">
                          <a:xfrm>
                            <a:off x="7591" y="3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154" name="Rectangle 4840"/>
                        <wps:cNvSpPr>
                          <a:spLocks noChangeArrowheads="1"/>
                        </wps:cNvSpPr>
                        <wps:spPr bwMode="auto">
                          <a:xfrm>
                            <a:off x="7735" y="3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155" name="Rectangle 4839"/>
                        <wps:cNvSpPr>
                          <a:spLocks noChangeArrowheads="1"/>
                        </wps:cNvSpPr>
                        <wps:spPr bwMode="auto">
                          <a:xfrm>
                            <a:off x="7879" y="379"/>
                            <a:ext cx="77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156" name="Rectangle 4838"/>
                        <wps:cNvSpPr>
                          <a:spLocks noChangeArrowheads="1"/>
                        </wps:cNvSpPr>
                        <wps:spPr bwMode="auto">
                          <a:xfrm>
                            <a:off x="8025" y="3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157" name="Rectangle 4837"/>
                        <wps:cNvSpPr>
                          <a:spLocks noChangeArrowheads="1"/>
                        </wps:cNvSpPr>
                        <wps:spPr bwMode="auto">
                          <a:xfrm>
                            <a:off x="8169" y="3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158" name="Rectangle 4836"/>
                        <wps:cNvSpPr>
                          <a:spLocks noChangeArrowheads="1"/>
                        </wps:cNvSpPr>
                        <wps:spPr bwMode="auto">
                          <a:xfrm>
                            <a:off x="8313" y="3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159" name="Rectangle 4835"/>
                        <wps:cNvSpPr>
                          <a:spLocks noChangeArrowheads="1"/>
                        </wps:cNvSpPr>
                        <wps:spPr bwMode="auto">
                          <a:xfrm>
                            <a:off x="8457" y="3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160" name="Rectangle 4834"/>
                        <wps:cNvSpPr>
                          <a:spLocks noChangeArrowheads="1"/>
                        </wps:cNvSpPr>
                        <wps:spPr bwMode="auto">
                          <a:xfrm>
                            <a:off x="8601" y="3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161" name="Rectangle 4833"/>
                        <wps:cNvSpPr>
                          <a:spLocks noChangeArrowheads="1"/>
                        </wps:cNvSpPr>
                        <wps:spPr bwMode="auto">
                          <a:xfrm>
                            <a:off x="8745" y="379"/>
                            <a:ext cx="77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162" name="Rectangle 4832"/>
                        <wps:cNvSpPr>
                          <a:spLocks noChangeArrowheads="1"/>
                        </wps:cNvSpPr>
                        <wps:spPr bwMode="auto">
                          <a:xfrm>
                            <a:off x="8892" y="3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163" name="Rectangle 4831"/>
                        <wps:cNvSpPr>
                          <a:spLocks noChangeArrowheads="1"/>
                        </wps:cNvSpPr>
                        <wps:spPr bwMode="auto">
                          <a:xfrm>
                            <a:off x="9036" y="3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164" name="Rectangle 4830"/>
                        <wps:cNvSpPr>
                          <a:spLocks noChangeArrowheads="1"/>
                        </wps:cNvSpPr>
                        <wps:spPr bwMode="auto">
                          <a:xfrm>
                            <a:off x="9180" y="3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165" name="Rectangle 4829"/>
                        <wps:cNvSpPr>
                          <a:spLocks noChangeArrowheads="1"/>
                        </wps:cNvSpPr>
                        <wps:spPr bwMode="auto">
                          <a:xfrm>
                            <a:off x="9324" y="3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166" name="Rectangle 4828"/>
                        <wps:cNvSpPr>
                          <a:spLocks noChangeArrowheads="1"/>
                        </wps:cNvSpPr>
                        <wps:spPr bwMode="auto">
                          <a:xfrm>
                            <a:off x="9468" y="3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167" name="Rectangle 4827"/>
                        <wps:cNvSpPr>
                          <a:spLocks noChangeArrowheads="1"/>
                        </wps:cNvSpPr>
                        <wps:spPr bwMode="auto">
                          <a:xfrm>
                            <a:off x="9612" y="379"/>
                            <a:ext cx="77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168" name="Rectangle 4826"/>
                        <wps:cNvSpPr>
                          <a:spLocks noChangeArrowheads="1"/>
                        </wps:cNvSpPr>
                        <wps:spPr bwMode="auto">
                          <a:xfrm>
                            <a:off x="9758" y="3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169" name="Rectangle 4825"/>
                        <wps:cNvSpPr>
                          <a:spLocks noChangeArrowheads="1"/>
                        </wps:cNvSpPr>
                        <wps:spPr bwMode="auto">
                          <a:xfrm>
                            <a:off x="9902" y="3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170" name="Rectangle 4824"/>
                        <wps:cNvSpPr>
                          <a:spLocks noChangeArrowheads="1"/>
                        </wps:cNvSpPr>
                        <wps:spPr bwMode="auto">
                          <a:xfrm>
                            <a:off x="10046" y="3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171" name="Rectangle 4823"/>
                        <wps:cNvSpPr>
                          <a:spLocks noChangeArrowheads="1"/>
                        </wps:cNvSpPr>
                        <wps:spPr bwMode="auto">
                          <a:xfrm>
                            <a:off x="10190" y="3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172" name="Rectangle 4822"/>
                        <wps:cNvSpPr>
                          <a:spLocks noChangeArrowheads="1"/>
                        </wps:cNvSpPr>
                        <wps:spPr bwMode="auto">
                          <a:xfrm>
                            <a:off x="10334" y="379"/>
                            <a:ext cx="51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FD51536" id="Group 4821" o:spid="_x0000_s1026" alt="P5#y1" style="position:absolute;margin-left:92.3pt;margin-top:18.95pt;width:427pt;height:.85pt;z-index:251660288;mso-wrap-distance-left:0;mso-wrap-distance-right:0;mso-position-horizontal-relative:page" coordorigin="1846,379" coordsize="8540,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">
                <v:rect id="Rectangle 4881" o:spid="_x0000_s1027" style="position:absolute;left:1845;top:379;width:46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" fillcolor="#ccc" stroked="f"/>
                <v:rect id="Rectangle 4880" o:spid="_x0000_s1028" style="position:absolute;left:1960;top:3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" fillcolor="#ccc" stroked="f"/>
                <v:rect id="Rectangle 4879" o:spid="_x0000_s1029" style="position:absolute;left:2104;top:3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" fillcolor="#ccc" stroked="f"/>
                <v:rect id="Rectangle 4878" o:spid="_x0000_s1030" style="position:absolute;left:2248;top:3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" fillcolor="#ccc" stroked="f"/>
                <v:rect id="Rectangle 4877" o:spid="_x0000_s1031" style="position:absolute;left:2392;top:379;width:77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" fillcolor="#ccc" stroked="f"/>
                <v:rect id="Rectangle 4876" o:spid="_x0000_s1032" style="position:absolute;left:2539;top:3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" fillcolor="#ccc" stroked="f"/>
                <v:rect id="Rectangle 4875" o:spid="_x0000_s1033" style="position:absolute;left:2683;top:3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" fillcolor="#ccc" stroked="f"/>
                <v:rect id="Rectangle 4874" o:spid="_x0000_s1034" style="position:absolute;left:2827;top:3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" fillcolor="#ccc" stroked="f"/>
                <v:rect id="Rectangle 4873" o:spid="_x0000_s1035" style="position:absolute;left:2971;top:3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" fillcolor="#ccc" stroked="f"/>
                <v:rect id="Rectangle 4872" o:spid="_x0000_s1036" style="position:absolute;left:3115;top:3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" fillcolor="#ccc" stroked="f"/>
                <v:rect id="Rectangle 4871" o:spid="_x0000_s1037" style="position:absolute;left:3259;top:379;width:77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" fillcolor="#ccc" stroked="f"/>
                <v:rect id="Rectangle 4870" o:spid="_x0000_s1038" style="position:absolute;left:3405;top:3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" fillcolor="#ccc" stroked="f"/>
                <v:rect id="Rectangle 4869" o:spid="_x0000_s1039" style="position:absolute;left:3549;top:3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" fillcolor="#ccc" stroked="f"/>
                <v:rect id="Rectangle 4868" o:spid="_x0000_s1040" style="position:absolute;left:3693;top:3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" fillcolor="#ccc" stroked="f"/>
                <v:rect id="Rectangle 4867" o:spid="_x0000_s1041" style="position:absolute;left:3837;top:3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" fillcolor="#ccc" stroked="f"/>
                <v:rect id="Rectangle 4866" o:spid="_x0000_s1042" style="position:absolute;left:3981;top:3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" fillcolor="#ccc" stroked="f"/>
                <v:rect id="Rectangle 4865" o:spid="_x0000_s1043" style="position:absolute;left:4125;top:3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" fillcolor="#ccc" stroked="f"/>
                <v:rect id="Rectangle 4864" o:spid="_x0000_s1044" style="position:absolute;left:4269;top:379;width:77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" fillcolor="#ccc" stroked="f"/>
                <v:rect id="Rectangle 4863" o:spid="_x0000_s1045" style="position:absolute;left:4416;top:3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" fillcolor="#ccc" stroked="f"/>
                <v:rect id="Rectangle 4862" o:spid="_x0000_s1046" style="position:absolute;left:4560;top:3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" fillcolor="#ccc" stroked="f"/>
                <v:rect id="Rectangle 4861" o:spid="_x0000_s1047" style="position:absolute;left:4704;top:3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" fillcolor="#ccc" stroked="f"/>
                <v:rect id="Rectangle 4860" o:spid="_x0000_s1048" style="position:absolute;left:4848;top:3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" fillcolor="#ccc" stroked="f"/>
                <v:rect id="Rectangle 4859" o:spid="_x0000_s1049" style="position:absolute;left:4992;top:3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" fillcolor="#ccc" stroked="f"/>
                <v:rect id="Rectangle 4858" o:spid="_x0000_s1050" style="position:absolute;left:5136;top:379;width:77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" fillcolor="#ccc" stroked="f"/>
                <v:rect id="Rectangle 4857" o:spid="_x0000_s1051" style="position:absolute;left:5282;top:3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" fillcolor="#ccc" stroked="f"/>
                <v:rect id="Rectangle 4856" o:spid="_x0000_s1052" style="position:absolute;left:5426;top:3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" fillcolor="#ccc" stroked="f"/>
                <v:rect id="Rectangle 4855" o:spid="_x0000_s1053" style="position:absolute;left:5570;top:3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" fillcolor="#ccc" stroked="f"/>
                <v:rect id="Rectangle 4854" o:spid="_x0000_s1054" style="position:absolute;left:5714;top:3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" fillcolor="#ccc" stroked="f"/>
                <v:rect id="Rectangle 4853" o:spid="_x0000_s1055" style="position:absolute;left:5858;top:3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" fillcolor="#ccc" stroked="f"/>
                <v:rect id="Rectangle 4852" o:spid="_x0000_s1056" style="position:absolute;left:6002;top:379;width:77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" fillcolor="#ccc" stroked="f"/>
                <v:rect id="Rectangle 4851" o:spid="_x0000_s1057" style="position:absolute;left:6148;top:3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" fillcolor="#ccc" stroked="f"/>
                <v:rect id="Rectangle 4850" o:spid="_x0000_s1058" style="position:absolute;left:6292;top:3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" fillcolor="#ccc" stroked="f"/>
                <v:rect id="Rectangle 4849" o:spid="_x0000_s1059" style="position:absolute;left:6436;top:3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" fillcolor="#ccc" stroked="f"/>
                <v:rect id="Rectangle 4848" o:spid="_x0000_s1060" style="position:absolute;left:6580;top:3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" fillcolor="#ccc" stroked="f"/>
                <v:rect id="Rectangle 4847" o:spid="_x0000_s1061" style="position:absolute;left:6724;top:3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" fillcolor="#ccc" stroked="f"/>
                <v:rect id="Rectangle 4846" o:spid="_x0000_s1062" style="position:absolute;left:6868;top:379;width:77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" fillcolor="#ccc" stroked="f"/>
                <v:rect id="Rectangle 4845" o:spid="_x0000_s1063" style="position:absolute;left:7015;top:3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" fillcolor="#ccc" stroked="f"/>
                <v:rect id="Rectangle 4844" o:spid="_x0000_s1064" style="position:absolute;left:7159;top:3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" fillcolor="#ccc" stroked="f"/>
                <v:rect id="Rectangle 4843" o:spid="_x0000_s1065" style="position:absolute;left:7303;top:3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" fillcolor="#ccc" stroked="f"/>
                <v:rect id="Rectangle 4842" o:spid="_x0000_s1066" style="position:absolute;left:7447;top:3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" fillcolor="#ccc" stroked="f"/>
                <v:rect id="Rectangle 4841" o:spid="_x0000_s1067" style="position:absolute;left:7591;top:3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" fillcolor="#ccc" stroked="f"/>
                <v:rect id="Rectangle 4840" o:spid="_x0000_s1068" style="position:absolute;left:7735;top:3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" fillcolor="#ccc" stroked="f"/>
                <v:rect id="Rectangle 4839" o:spid="_x0000_s1069" style="position:absolute;left:7879;top:379;width:77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" fillcolor="#ccc" stroked="f"/>
                <v:rect id="Rectangle 4838" o:spid="_x0000_s1070" style="position:absolute;left:8025;top:3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" fillcolor="#ccc" stroked="f"/>
                <v:rect id="Rectangle 4837" o:spid="_x0000_s1071" style="position:absolute;left:8169;top:3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" fillcolor="#ccc" stroked="f"/>
                <v:rect id="Rectangle 4836" o:spid="_x0000_s1072" style="position:absolute;left:8313;top:3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" fillcolor="#ccc" stroked="f"/>
                <v:rect id="Rectangle 4835" o:spid="_x0000_s1073" style="position:absolute;left:8457;top:3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" fillcolor="#ccc" stroked="f"/>
                <v:rect id="Rectangle 4834" o:spid="_x0000_s1074" style="position:absolute;left:8601;top:3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" fillcolor="#ccc" stroked="f"/>
                <v:rect id="Rectangle 4833" o:spid="_x0000_s1075" style="position:absolute;left:8745;top:379;width:77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" fillcolor="#ccc" stroked="f"/>
                <v:rect id="Rectangle 4832" o:spid="_x0000_s1076" style="position:absolute;left:8892;top:3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" fillcolor="#ccc" stroked="f"/>
                <v:rect id="Rectangle 4831" o:spid="_x0000_s1077" style="position:absolute;left:9036;top:3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" fillcolor="#ccc" stroked="f"/>
                <v:rect id="Rectangle 4830" o:spid="_x0000_s1078" style="position:absolute;left:9180;top:3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" fillcolor="#ccc" stroked="f"/>
                <v:rect id="Rectangle 4829" o:spid="_x0000_s1079" style="position:absolute;left:9324;top:3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" fillcolor="#ccc" stroked="f"/>
                <v:rect id="Rectangle 4828" o:spid="_x0000_s1080" style="position:absolute;left:9468;top:3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" fillcolor="#ccc" stroked="f"/>
                <v:rect id="Rectangle 4827" o:spid="_x0000_s1081" style="position:absolute;left:9612;top:379;width:77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" fillcolor="#ccc" stroked="f"/>
                <v:rect id="Rectangle 4826" o:spid="_x0000_s1082" style="position:absolute;left:9758;top:3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" fillcolor="#ccc" stroked="f"/>
                <v:rect id="Rectangle 4825" o:spid="_x0000_s1083" style="position:absolute;left:9902;top:3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" fillcolor="#ccc" stroked="f"/>
                <v:rect id="Rectangle 4824" o:spid="_x0000_s1084" style="position:absolute;left:10046;top:3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" fillcolor="#ccc" stroked="f"/>
                <v:rect id="Rectangle 4823" o:spid="_x0000_s1085" style="position:absolute;left:10190;top:3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" fillcolor="#ccc" stroked="f"/>
                <v:rect id="Rectangle 4822" o:spid="_x0000_s1086" style="position:absolute;left:10334;top:379;width:51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" fillcolor="#ccc" stroked="f"/>
                <w10:wrap type="topAndBottom" anchorx="page"/>
              </v:group>
            </w:pict>
          </mc:Fallback>
        </mc:AlternateContent>
      </w:r>
    </w:p>
    <w:p w14:paraId="2C930380" w14:textId="77777777" w:rsidR="00FD79A3" w:rsidRPr="00FD79A3" w:rsidRDefault="00FD79A3" w:rsidP="00FD79A3">
      <w:pPr>
        <w:widowControl w:val="0"/>
        <w:autoSpaceDE w:val="0"/>
        <w:autoSpaceDN w:val="0"/>
        <w:spacing w:after="0" w:line="240" w:lineRule="auto"/>
        <w:ind w:right="11"/>
        <w:rPr>
          <w:rFonts w:ascii="Times New Roman" w:eastAsia="Times New Roman" w:hAnsi="Times New Roman" w:cs="Times New Roman"/>
          <w:lang w:val="en-ZA" w:eastAsia="en-US"/>
        </w:rPr>
      </w:pPr>
    </w:p>
    <w:p w14:paraId="1EFA0737" w14:textId="77777777" w:rsidR="00FD79A3" w:rsidRPr="00FD79A3" w:rsidRDefault="00FD79A3" w:rsidP="00FD79A3">
      <w:pPr>
        <w:widowControl w:val="0"/>
        <w:autoSpaceDE w:val="0"/>
        <w:autoSpaceDN w:val="0"/>
        <w:spacing w:before="2" w:after="0" w:line="240" w:lineRule="auto"/>
        <w:ind w:right="11"/>
        <w:rPr>
          <w:rFonts w:ascii="Times New Roman" w:eastAsia="Times New Roman" w:hAnsi="Times New Roman" w:cs="Times New Roman"/>
          <w:lang w:val="en-ZA" w:eastAsia="en-US"/>
        </w:rPr>
      </w:pPr>
    </w:p>
    <w:p w14:paraId="78F387EB" w14:textId="75956894" w:rsidR="00FD79A3" w:rsidRPr="00FD79A3" w:rsidRDefault="00FD79A3" w:rsidP="00FD79A3">
      <w:pPr>
        <w:widowControl w:val="0"/>
        <w:autoSpaceDE w:val="0"/>
        <w:autoSpaceDN w:val="0"/>
        <w:spacing w:after="0" w:line="283" w:lineRule="auto"/>
        <w:ind w:right="11"/>
        <w:rPr>
          <w:rFonts w:ascii="Times New Roman" w:eastAsia="Times New Roman" w:hAnsi="Times New Roman" w:cs="Times New Roman"/>
          <w:lang w:val="en-ZA" w:eastAsia="en-US"/>
        </w:rPr>
      </w:pPr>
      <w:r w:rsidRPr="00FD79A3">
        <w:rPr>
          <w:rFonts w:ascii="Times New Roman" w:eastAsia="Times New Roman" w:hAnsi="Times New Roman" w:cs="Times New Roman"/>
          <w:w w:val="110"/>
          <w:lang w:val="en-ZA" w:eastAsia="en-US"/>
        </w:rPr>
        <w:t>Before you begin, please choose the option that best fits your involvement with the program</w:t>
      </w:r>
    </w:p>
    <w:p w14:paraId="31B23264" w14:textId="2D8C3C30" w:rsidR="00FD79A3" w:rsidRPr="00FD79A3" w:rsidRDefault="00FD79A3" w:rsidP="00FD79A3">
      <w:pPr>
        <w:widowControl w:val="0"/>
        <w:autoSpaceDE w:val="0"/>
        <w:autoSpaceDN w:val="0"/>
        <w:spacing w:before="60" w:after="0" w:line="240" w:lineRule="auto"/>
        <w:ind w:right="11"/>
        <w:rPr>
          <w:rFonts w:ascii="Times New Roman" w:eastAsia="Times New Roman" w:hAnsi="Times New Roman" w:cs="Times New Roman"/>
          <w:lang w:val="en-ZA" w:eastAsia="en-US"/>
        </w:rPr>
      </w:pPr>
      <w:r w:rsidRPr="00FD79A3">
        <w:rPr>
          <w:rFonts w:ascii="Times New Roman" w:eastAsia="Times New Roman" w:hAnsi="Times New Roman" w:cs="Times New Roman"/>
          <w:color w:val="BFBFBF"/>
          <w:spacing w:val="45"/>
          <w:w w:val="119"/>
          <w:lang w:val="en-ZA" w:eastAsia="en-US"/>
        </w:rPr>
        <w:t>o</w:t>
      </w:r>
      <w:r w:rsidRPr="00FD79A3">
        <w:rPr>
          <w:rFonts w:ascii="Times New Roman" w:eastAsia="Times New Roman" w:hAnsi="Times New Roman" w:cs="Times New Roman"/>
          <w:spacing w:val="-2"/>
          <w:w w:val="124"/>
          <w:lang w:val="en-ZA" w:eastAsia="en-US"/>
        </w:rPr>
        <w:t>P</w:t>
      </w:r>
      <w:r w:rsidRPr="00FD79A3">
        <w:rPr>
          <w:rFonts w:ascii="Times New Roman" w:eastAsia="Times New Roman" w:hAnsi="Times New Roman" w:cs="Times New Roman"/>
          <w:w w:val="129"/>
          <w:lang w:val="en-ZA" w:eastAsia="en-US"/>
        </w:rPr>
        <w:t>a</w:t>
      </w:r>
      <w:r w:rsidRPr="00FD79A3">
        <w:rPr>
          <w:rFonts w:ascii="Times New Roman" w:eastAsia="Times New Roman" w:hAnsi="Times New Roman" w:cs="Times New Roman"/>
          <w:w w:val="103"/>
          <w:lang w:val="en-ZA" w:eastAsia="en-US"/>
        </w:rPr>
        <w:t>r</w:t>
      </w:r>
      <w:r w:rsidRPr="00FD79A3">
        <w:rPr>
          <w:rFonts w:ascii="Times New Roman" w:eastAsia="Times New Roman" w:hAnsi="Times New Roman" w:cs="Times New Roman"/>
          <w:spacing w:val="-2"/>
          <w:w w:val="129"/>
          <w:lang w:val="en-ZA" w:eastAsia="en-US"/>
        </w:rPr>
        <w:t>e</w:t>
      </w:r>
      <w:r w:rsidRPr="00FD79A3">
        <w:rPr>
          <w:rFonts w:ascii="Times New Roman" w:eastAsia="Times New Roman" w:hAnsi="Times New Roman" w:cs="Times New Roman"/>
          <w:w w:val="115"/>
          <w:lang w:val="en-ZA" w:eastAsia="en-US"/>
        </w:rPr>
        <w:t>n</w:t>
      </w:r>
      <w:r w:rsidRPr="00FD79A3">
        <w:rPr>
          <w:rFonts w:ascii="Times New Roman" w:eastAsia="Times New Roman" w:hAnsi="Times New Roman" w:cs="Times New Roman"/>
          <w:w w:val="103"/>
          <w:lang w:val="en-ZA" w:eastAsia="en-US"/>
        </w:rPr>
        <w:t>t</w:t>
      </w:r>
      <w:r w:rsidRPr="00FD79A3">
        <w:rPr>
          <w:rFonts w:ascii="Times New Roman" w:eastAsia="Times New Roman" w:hAnsi="Times New Roman" w:cs="Times New Roman"/>
          <w:spacing w:val="10"/>
          <w:lang w:val="en-ZA" w:eastAsia="en-US"/>
        </w:rPr>
        <w:t xml:space="preserve"> </w:t>
      </w:r>
      <w:r w:rsidRPr="00B36AFC">
        <w:rPr>
          <w:rFonts w:ascii="Times New Roman" w:eastAsia="Times New Roman" w:hAnsi="Times New Roman" w:cs="Times New Roman"/>
          <w:spacing w:val="-2"/>
          <w:w w:val="115"/>
          <w:lang w:val="en-ZA" w:eastAsia="en-US"/>
        </w:rPr>
        <w:t xml:space="preserve">in the </w:t>
      </w:r>
      <w:r w:rsidR="00B36AFC" w:rsidRPr="00B36AFC">
        <w:rPr>
          <w:rFonts w:ascii="Times New Roman" w:eastAsia="Times New Roman" w:hAnsi="Times New Roman" w:cs="Times New Roman"/>
          <w:spacing w:val="-2"/>
          <w:w w:val="115"/>
          <w:lang w:val="en-ZA" w:eastAsia="en-US"/>
        </w:rPr>
        <w:t>Parent Education and Support Program</w:t>
      </w:r>
    </w:p>
    <w:p w14:paraId="1C43EF16" w14:textId="72814EC6" w:rsidR="00FD79A3" w:rsidRPr="00FD79A3" w:rsidRDefault="00FD79A3" w:rsidP="00FD79A3">
      <w:pPr>
        <w:widowControl w:val="0"/>
        <w:autoSpaceDE w:val="0"/>
        <w:autoSpaceDN w:val="0"/>
        <w:spacing w:after="0" w:line="240" w:lineRule="auto"/>
        <w:ind w:right="11"/>
        <w:rPr>
          <w:rFonts w:ascii="Times New Roman" w:eastAsia="Times New Roman" w:hAnsi="Times New Roman" w:cs="Times New Roman"/>
          <w:lang w:val="en-ZA" w:eastAsia="en-US"/>
        </w:rPr>
      </w:pPr>
      <w:r w:rsidRPr="00FD79A3">
        <w:rPr>
          <w:rFonts w:ascii="Times New Roman" w:eastAsia="Times New Roman" w:hAnsi="Times New Roman" w:cs="Times New Roman"/>
          <w:color w:val="BFBFBF"/>
          <w:spacing w:val="45"/>
          <w:w w:val="119"/>
          <w:lang w:val="en-ZA" w:eastAsia="en-US"/>
        </w:rPr>
        <w:t>o</w:t>
      </w:r>
      <w:r w:rsidRPr="00FD79A3">
        <w:rPr>
          <w:rFonts w:ascii="Times New Roman" w:eastAsia="Times New Roman" w:hAnsi="Times New Roman" w:cs="Times New Roman"/>
          <w:spacing w:val="-2"/>
          <w:w w:val="124"/>
          <w:lang w:val="en-ZA" w:eastAsia="en-US"/>
        </w:rPr>
        <w:t>S</w:t>
      </w:r>
      <w:r w:rsidRPr="00FD79A3">
        <w:rPr>
          <w:rFonts w:ascii="Times New Roman" w:eastAsia="Times New Roman" w:hAnsi="Times New Roman" w:cs="Times New Roman"/>
          <w:spacing w:val="1"/>
          <w:w w:val="103"/>
          <w:lang w:val="en-ZA" w:eastAsia="en-US"/>
        </w:rPr>
        <w:t>t</w:t>
      </w:r>
      <w:r w:rsidRPr="00FD79A3">
        <w:rPr>
          <w:rFonts w:ascii="Times New Roman" w:eastAsia="Times New Roman" w:hAnsi="Times New Roman" w:cs="Times New Roman"/>
          <w:spacing w:val="-4"/>
          <w:w w:val="129"/>
          <w:lang w:val="en-ZA" w:eastAsia="en-US"/>
        </w:rPr>
        <w:t>a</w:t>
      </w:r>
      <w:r w:rsidRPr="00FD79A3">
        <w:rPr>
          <w:rFonts w:ascii="Times New Roman" w:eastAsia="Times New Roman" w:hAnsi="Times New Roman" w:cs="Times New Roman"/>
          <w:w w:val="86"/>
          <w:lang w:val="en-ZA" w:eastAsia="en-US"/>
        </w:rPr>
        <w:t>ff</w:t>
      </w:r>
      <w:r w:rsidRPr="00FD79A3">
        <w:rPr>
          <w:rFonts w:ascii="Times New Roman" w:eastAsia="Times New Roman" w:hAnsi="Times New Roman" w:cs="Times New Roman"/>
          <w:spacing w:val="10"/>
          <w:lang w:val="en-ZA" w:eastAsia="en-US"/>
        </w:rPr>
        <w:t xml:space="preserve"> </w:t>
      </w:r>
      <w:r w:rsidRPr="00FD79A3">
        <w:rPr>
          <w:rFonts w:ascii="Times New Roman" w:eastAsia="Times New Roman" w:hAnsi="Times New Roman" w:cs="Times New Roman"/>
          <w:spacing w:val="-2"/>
          <w:w w:val="115"/>
          <w:lang w:val="en-ZA" w:eastAsia="en-US"/>
        </w:rPr>
        <w:t>o</w:t>
      </w:r>
      <w:r w:rsidRPr="00FD79A3">
        <w:rPr>
          <w:rFonts w:ascii="Times New Roman" w:eastAsia="Times New Roman" w:hAnsi="Times New Roman" w:cs="Times New Roman"/>
          <w:w w:val="86"/>
          <w:lang w:val="en-ZA" w:eastAsia="en-US"/>
        </w:rPr>
        <w:t>f</w:t>
      </w:r>
      <w:r w:rsidRPr="00FD79A3">
        <w:rPr>
          <w:rFonts w:ascii="Times New Roman" w:eastAsia="Times New Roman" w:hAnsi="Times New Roman" w:cs="Times New Roman"/>
          <w:spacing w:val="5"/>
          <w:lang w:val="en-ZA" w:eastAsia="en-US"/>
        </w:rPr>
        <w:t xml:space="preserve"> </w:t>
      </w:r>
      <w:r w:rsidRPr="00FD79A3">
        <w:rPr>
          <w:rFonts w:ascii="Times New Roman" w:eastAsia="Times New Roman" w:hAnsi="Times New Roman" w:cs="Times New Roman"/>
          <w:spacing w:val="1"/>
          <w:w w:val="103"/>
          <w:lang w:val="en-ZA" w:eastAsia="en-US"/>
        </w:rPr>
        <w:t>t</w:t>
      </w:r>
      <w:r w:rsidRPr="00FD79A3">
        <w:rPr>
          <w:rFonts w:ascii="Times New Roman" w:eastAsia="Times New Roman" w:hAnsi="Times New Roman" w:cs="Times New Roman"/>
          <w:spacing w:val="-2"/>
          <w:w w:val="115"/>
          <w:lang w:val="en-ZA" w:eastAsia="en-US"/>
        </w:rPr>
        <w:t>h</w:t>
      </w:r>
      <w:r w:rsidRPr="00FD79A3">
        <w:rPr>
          <w:rFonts w:ascii="Times New Roman" w:eastAsia="Times New Roman" w:hAnsi="Times New Roman" w:cs="Times New Roman"/>
          <w:w w:val="129"/>
          <w:lang w:val="en-ZA" w:eastAsia="en-US"/>
        </w:rPr>
        <w:t>e</w:t>
      </w:r>
      <w:r w:rsidRPr="00FD79A3">
        <w:rPr>
          <w:rFonts w:ascii="Times New Roman" w:eastAsia="Times New Roman" w:hAnsi="Times New Roman" w:cs="Times New Roman"/>
          <w:spacing w:val="5"/>
          <w:lang w:val="en-ZA" w:eastAsia="en-US"/>
        </w:rPr>
        <w:t xml:space="preserve"> </w:t>
      </w:r>
      <w:r w:rsidR="00B36AFC" w:rsidRPr="00B36AFC">
        <w:rPr>
          <w:rFonts w:ascii="Times New Roman" w:eastAsia="Times New Roman" w:hAnsi="Times New Roman" w:cs="Times New Roman"/>
          <w:spacing w:val="-2"/>
          <w:w w:val="115"/>
          <w:lang w:val="en-ZA" w:eastAsia="en-US"/>
        </w:rPr>
        <w:t>Parent Education and Support Program</w:t>
      </w:r>
    </w:p>
    <w:p w14:paraId="7537E0C7" w14:textId="1BD2DBF7" w:rsidR="00FD79A3" w:rsidRPr="00FD79A3" w:rsidRDefault="00FD79A3" w:rsidP="00FD79A3">
      <w:pPr>
        <w:widowControl w:val="0"/>
        <w:autoSpaceDE w:val="0"/>
        <w:autoSpaceDN w:val="0"/>
        <w:spacing w:before="1" w:after="0" w:line="240" w:lineRule="auto"/>
        <w:ind w:right="11"/>
        <w:rPr>
          <w:rFonts w:ascii="Times New Roman" w:eastAsia="Times New Roman" w:hAnsi="Times New Roman" w:cs="Times New Roman"/>
          <w:lang w:val="en-ZA" w:eastAsia="en-US"/>
        </w:rPr>
      </w:pPr>
      <w:r w:rsidRPr="00FD79A3">
        <w:rPr>
          <w:rFonts w:ascii="Times New Roman" w:eastAsia="Times New Roman" w:hAnsi="Times New Roman" w:cs="Times New Roman"/>
          <w:color w:val="BFBFBF"/>
          <w:spacing w:val="45"/>
          <w:w w:val="119"/>
          <w:lang w:val="en-ZA" w:eastAsia="en-US"/>
        </w:rPr>
        <w:t>o</w:t>
      </w:r>
      <w:r w:rsidRPr="00FD79A3">
        <w:rPr>
          <w:rFonts w:ascii="Times New Roman" w:eastAsia="Times New Roman" w:hAnsi="Times New Roman" w:cs="Times New Roman"/>
          <w:w w:val="113"/>
          <w:lang w:val="en-ZA" w:eastAsia="en-US"/>
        </w:rPr>
        <w:t>F</w:t>
      </w:r>
      <w:r w:rsidRPr="00FD79A3">
        <w:rPr>
          <w:rFonts w:ascii="Times New Roman" w:eastAsia="Times New Roman" w:hAnsi="Times New Roman" w:cs="Times New Roman"/>
          <w:w w:val="115"/>
          <w:lang w:val="en-ZA" w:eastAsia="en-US"/>
        </w:rPr>
        <w:t>un</w:t>
      </w:r>
      <w:r w:rsidRPr="00FD79A3">
        <w:rPr>
          <w:rFonts w:ascii="Times New Roman" w:eastAsia="Times New Roman" w:hAnsi="Times New Roman" w:cs="Times New Roman"/>
          <w:spacing w:val="-4"/>
          <w:w w:val="115"/>
          <w:lang w:val="en-ZA" w:eastAsia="en-US"/>
        </w:rPr>
        <w:t>d</w:t>
      </w:r>
      <w:r w:rsidRPr="00FD79A3">
        <w:rPr>
          <w:rFonts w:ascii="Times New Roman" w:eastAsia="Times New Roman" w:hAnsi="Times New Roman" w:cs="Times New Roman"/>
          <w:w w:val="129"/>
          <w:lang w:val="en-ZA" w:eastAsia="en-US"/>
        </w:rPr>
        <w:t>e</w:t>
      </w:r>
      <w:r w:rsidRPr="00FD79A3">
        <w:rPr>
          <w:rFonts w:ascii="Times New Roman" w:eastAsia="Times New Roman" w:hAnsi="Times New Roman" w:cs="Times New Roman"/>
          <w:w w:val="103"/>
          <w:lang w:val="en-ZA" w:eastAsia="en-US"/>
        </w:rPr>
        <w:t>r</w:t>
      </w:r>
      <w:r w:rsidRPr="00FD79A3">
        <w:rPr>
          <w:rFonts w:ascii="Times New Roman" w:eastAsia="Times New Roman" w:hAnsi="Times New Roman" w:cs="Times New Roman"/>
          <w:spacing w:val="8"/>
          <w:lang w:val="en-ZA" w:eastAsia="en-US"/>
        </w:rPr>
        <w:t xml:space="preserve"> </w:t>
      </w:r>
      <w:r w:rsidRPr="00FD79A3">
        <w:rPr>
          <w:rFonts w:ascii="Times New Roman" w:eastAsia="Times New Roman" w:hAnsi="Times New Roman" w:cs="Times New Roman"/>
          <w:w w:val="103"/>
          <w:lang w:val="en-ZA" w:eastAsia="en-US"/>
        </w:rPr>
        <w:t>/</w:t>
      </w:r>
      <w:r w:rsidRPr="00FD79A3">
        <w:rPr>
          <w:rFonts w:ascii="Times New Roman" w:eastAsia="Times New Roman" w:hAnsi="Times New Roman" w:cs="Times New Roman"/>
          <w:spacing w:val="7"/>
          <w:lang w:val="en-ZA" w:eastAsia="en-US"/>
        </w:rPr>
        <w:t xml:space="preserve"> </w:t>
      </w:r>
      <w:r w:rsidRPr="00FD79A3">
        <w:rPr>
          <w:rFonts w:ascii="Times New Roman" w:eastAsia="Times New Roman" w:hAnsi="Times New Roman" w:cs="Times New Roman"/>
          <w:w w:val="115"/>
          <w:lang w:val="en-ZA" w:eastAsia="en-US"/>
        </w:rPr>
        <w:t>don</w:t>
      </w:r>
      <w:r w:rsidRPr="00FD79A3">
        <w:rPr>
          <w:rFonts w:ascii="Times New Roman" w:eastAsia="Times New Roman" w:hAnsi="Times New Roman" w:cs="Times New Roman"/>
          <w:spacing w:val="-2"/>
          <w:w w:val="115"/>
          <w:lang w:val="en-ZA" w:eastAsia="en-US"/>
        </w:rPr>
        <w:t>o</w:t>
      </w:r>
      <w:r w:rsidRPr="00FD79A3">
        <w:rPr>
          <w:rFonts w:ascii="Times New Roman" w:eastAsia="Times New Roman" w:hAnsi="Times New Roman" w:cs="Times New Roman"/>
          <w:w w:val="103"/>
          <w:lang w:val="en-ZA" w:eastAsia="en-US"/>
        </w:rPr>
        <w:t>r</w:t>
      </w:r>
      <w:r w:rsidRPr="00FD79A3">
        <w:rPr>
          <w:rFonts w:ascii="Times New Roman" w:eastAsia="Times New Roman" w:hAnsi="Times New Roman" w:cs="Times New Roman"/>
          <w:spacing w:val="6"/>
          <w:lang w:val="en-ZA" w:eastAsia="en-US"/>
        </w:rPr>
        <w:t xml:space="preserve"> </w:t>
      </w:r>
      <w:r w:rsidRPr="00FD79A3">
        <w:rPr>
          <w:rFonts w:ascii="Times New Roman" w:eastAsia="Times New Roman" w:hAnsi="Times New Roman" w:cs="Times New Roman"/>
          <w:spacing w:val="-4"/>
          <w:w w:val="115"/>
          <w:lang w:val="en-ZA" w:eastAsia="en-US"/>
        </w:rPr>
        <w:t>o</w:t>
      </w:r>
      <w:r w:rsidRPr="00FD79A3">
        <w:rPr>
          <w:rFonts w:ascii="Times New Roman" w:eastAsia="Times New Roman" w:hAnsi="Times New Roman" w:cs="Times New Roman"/>
          <w:w w:val="86"/>
          <w:lang w:val="en-ZA" w:eastAsia="en-US"/>
        </w:rPr>
        <w:t>f</w:t>
      </w:r>
      <w:r w:rsidRPr="00FD79A3">
        <w:rPr>
          <w:rFonts w:ascii="Times New Roman" w:eastAsia="Times New Roman" w:hAnsi="Times New Roman" w:cs="Times New Roman"/>
          <w:spacing w:val="7"/>
          <w:lang w:val="en-ZA" w:eastAsia="en-US"/>
        </w:rPr>
        <w:t xml:space="preserve"> </w:t>
      </w:r>
      <w:r w:rsidR="00B36AFC">
        <w:rPr>
          <w:rFonts w:ascii="Times New Roman" w:eastAsia="Times New Roman" w:hAnsi="Times New Roman" w:cs="Times New Roman"/>
          <w:spacing w:val="7"/>
          <w:lang w:val="en-ZA" w:eastAsia="en-US"/>
        </w:rPr>
        <w:t xml:space="preserve">the </w:t>
      </w:r>
      <w:r w:rsidR="00B36AFC" w:rsidRPr="00B36AFC">
        <w:rPr>
          <w:rFonts w:ascii="Times New Roman" w:eastAsia="Times New Roman" w:hAnsi="Times New Roman" w:cs="Times New Roman"/>
          <w:spacing w:val="-2"/>
          <w:w w:val="115"/>
          <w:lang w:val="en-ZA" w:eastAsia="en-US"/>
        </w:rPr>
        <w:t>Parent Education and Support Program</w:t>
      </w:r>
    </w:p>
    <w:p w14:paraId="7BB71E90" w14:textId="77777777" w:rsidR="00FD79A3" w:rsidRPr="00FD79A3" w:rsidRDefault="00FD79A3" w:rsidP="00FD79A3">
      <w:pPr>
        <w:widowControl w:val="0"/>
        <w:autoSpaceDE w:val="0"/>
        <w:autoSpaceDN w:val="0"/>
        <w:spacing w:before="1" w:after="0" w:line="240" w:lineRule="auto"/>
        <w:ind w:right="11"/>
        <w:rPr>
          <w:rFonts w:ascii="Times New Roman" w:eastAsia="Times New Roman" w:hAnsi="Times New Roman" w:cs="Times New Roman"/>
          <w:lang w:val="en-ZA" w:eastAsia="en-US"/>
        </w:rPr>
      </w:pPr>
      <w:r w:rsidRPr="00FD79A3">
        <w:rPr>
          <w:rFonts w:ascii="Times New Roman" w:eastAsia="Times New Roman" w:hAnsi="Times New Roman" w:cs="Times New Roman"/>
          <w:color w:val="BFBFBF"/>
          <w:spacing w:val="45"/>
          <w:w w:val="119"/>
          <w:lang w:val="en-ZA" w:eastAsia="en-US"/>
        </w:rPr>
        <w:t>o</w:t>
      </w:r>
      <w:r w:rsidRPr="00FD79A3">
        <w:rPr>
          <w:rFonts w:ascii="Times New Roman" w:eastAsia="Times New Roman" w:hAnsi="Times New Roman" w:cs="Times New Roman"/>
          <w:spacing w:val="-2"/>
          <w:w w:val="124"/>
          <w:lang w:val="en-ZA" w:eastAsia="en-US"/>
        </w:rPr>
        <w:t>S</w:t>
      </w:r>
      <w:r w:rsidRPr="00FD79A3">
        <w:rPr>
          <w:rFonts w:ascii="Times New Roman" w:eastAsia="Times New Roman" w:hAnsi="Times New Roman" w:cs="Times New Roman"/>
          <w:w w:val="115"/>
          <w:lang w:val="en-ZA" w:eastAsia="en-US"/>
        </w:rPr>
        <w:t>p</w:t>
      </w:r>
      <w:r w:rsidRPr="00FD79A3">
        <w:rPr>
          <w:rFonts w:ascii="Times New Roman" w:eastAsia="Times New Roman" w:hAnsi="Times New Roman" w:cs="Times New Roman"/>
          <w:w w:val="129"/>
          <w:lang w:val="en-ZA" w:eastAsia="en-US"/>
        </w:rPr>
        <w:t>e</w:t>
      </w:r>
      <w:r w:rsidRPr="00FD79A3">
        <w:rPr>
          <w:rFonts w:ascii="Times New Roman" w:eastAsia="Times New Roman" w:hAnsi="Times New Roman" w:cs="Times New Roman"/>
          <w:w w:val="116"/>
          <w:lang w:val="en-ZA" w:eastAsia="en-US"/>
        </w:rPr>
        <w:t>c</w:t>
      </w:r>
      <w:r w:rsidRPr="00FD79A3">
        <w:rPr>
          <w:rFonts w:ascii="Times New Roman" w:eastAsia="Times New Roman" w:hAnsi="Times New Roman" w:cs="Times New Roman"/>
          <w:w w:val="82"/>
          <w:lang w:val="en-ZA" w:eastAsia="en-US"/>
        </w:rPr>
        <w:t>i</w:t>
      </w:r>
      <w:r w:rsidRPr="00FD79A3">
        <w:rPr>
          <w:rFonts w:ascii="Times New Roman" w:eastAsia="Times New Roman" w:hAnsi="Times New Roman" w:cs="Times New Roman"/>
          <w:spacing w:val="-2"/>
          <w:w w:val="129"/>
          <w:lang w:val="en-ZA" w:eastAsia="en-US"/>
        </w:rPr>
        <w:t>a</w:t>
      </w:r>
      <w:r w:rsidRPr="00FD79A3">
        <w:rPr>
          <w:rFonts w:ascii="Times New Roman" w:eastAsia="Times New Roman" w:hAnsi="Times New Roman" w:cs="Times New Roman"/>
          <w:w w:val="82"/>
          <w:lang w:val="en-ZA" w:eastAsia="en-US"/>
        </w:rPr>
        <w:t>li</w:t>
      </w:r>
      <w:r w:rsidRPr="00FD79A3">
        <w:rPr>
          <w:rFonts w:ascii="Times New Roman" w:eastAsia="Times New Roman" w:hAnsi="Times New Roman" w:cs="Times New Roman"/>
          <w:spacing w:val="-3"/>
          <w:w w:val="133"/>
          <w:lang w:val="en-ZA" w:eastAsia="en-US"/>
        </w:rPr>
        <w:t>s</w:t>
      </w:r>
      <w:r w:rsidRPr="00FD79A3">
        <w:rPr>
          <w:rFonts w:ascii="Times New Roman" w:eastAsia="Times New Roman" w:hAnsi="Times New Roman" w:cs="Times New Roman"/>
          <w:w w:val="103"/>
          <w:lang w:val="en-ZA" w:eastAsia="en-US"/>
        </w:rPr>
        <w:t>t</w:t>
      </w:r>
      <w:r w:rsidRPr="00FD79A3">
        <w:rPr>
          <w:rFonts w:ascii="Times New Roman" w:eastAsia="Times New Roman" w:hAnsi="Times New Roman" w:cs="Times New Roman"/>
          <w:spacing w:val="10"/>
          <w:lang w:val="en-ZA" w:eastAsia="en-US"/>
        </w:rPr>
        <w:t xml:space="preserve"> </w:t>
      </w:r>
      <w:r w:rsidRPr="00FD79A3">
        <w:rPr>
          <w:rFonts w:ascii="Times New Roman" w:eastAsia="Times New Roman" w:hAnsi="Times New Roman" w:cs="Times New Roman"/>
          <w:w w:val="82"/>
          <w:lang w:val="en-ZA" w:eastAsia="en-US"/>
        </w:rPr>
        <w:t>i</w:t>
      </w:r>
      <w:r w:rsidRPr="00FD79A3">
        <w:rPr>
          <w:rFonts w:ascii="Times New Roman" w:eastAsia="Times New Roman" w:hAnsi="Times New Roman" w:cs="Times New Roman"/>
          <w:w w:val="115"/>
          <w:lang w:val="en-ZA" w:eastAsia="en-US"/>
        </w:rPr>
        <w:t>n</w:t>
      </w:r>
      <w:r w:rsidRPr="00FD79A3">
        <w:rPr>
          <w:rFonts w:ascii="Times New Roman" w:eastAsia="Times New Roman" w:hAnsi="Times New Roman" w:cs="Times New Roman"/>
          <w:spacing w:val="6"/>
          <w:lang w:val="en-ZA" w:eastAsia="en-US"/>
        </w:rPr>
        <w:t xml:space="preserve"> </w:t>
      </w:r>
      <w:r w:rsidRPr="00FD79A3">
        <w:rPr>
          <w:rFonts w:ascii="Times New Roman" w:eastAsia="Times New Roman" w:hAnsi="Times New Roman" w:cs="Times New Roman"/>
          <w:spacing w:val="1"/>
          <w:w w:val="103"/>
          <w:lang w:val="en-ZA" w:eastAsia="en-US"/>
        </w:rPr>
        <w:t>t</w:t>
      </w:r>
      <w:r w:rsidRPr="00FD79A3">
        <w:rPr>
          <w:rFonts w:ascii="Times New Roman" w:eastAsia="Times New Roman" w:hAnsi="Times New Roman" w:cs="Times New Roman"/>
          <w:spacing w:val="-2"/>
          <w:w w:val="115"/>
          <w:lang w:val="en-ZA" w:eastAsia="en-US"/>
        </w:rPr>
        <w:t>h</w:t>
      </w:r>
      <w:r w:rsidRPr="00FD79A3">
        <w:rPr>
          <w:rFonts w:ascii="Times New Roman" w:eastAsia="Times New Roman" w:hAnsi="Times New Roman" w:cs="Times New Roman"/>
          <w:w w:val="129"/>
          <w:lang w:val="en-ZA" w:eastAsia="en-US"/>
        </w:rPr>
        <w:t>e</w:t>
      </w:r>
      <w:r w:rsidRPr="00FD79A3">
        <w:rPr>
          <w:rFonts w:ascii="Times New Roman" w:eastAsia="Times New Roman" w:hAnsi="Times New Roman" w:cs="Times New Roman"/>
          <w:spacing w:val="7"/>
          <w:lang w:val="en-ZA" w:eastAsia="en-US"/>
        </w:rPr>
        <w:t xml:space="preserve"> </w:t>
      </w:r>
      <w:r w:rsidRPr="00FD79A3">
        <w:rPr>
          <w:rFonts w:ascii="Times New Roman" w:eastAsia="Times New Roman" w:hAnsi="Times New Roman" w:cs="Times New Roman"/>
          <w:spacing w:val="-2"/>
          <w:w w:val="115"/>
          <w:lang w:val="en-ZA" w:eastAsia="en-US"/>
        </w:rPr>
        <w:t>d</w:t>
      </w:r>
      <w:r w:rsidRPr="00FD79A3">
        <w:rPr>
          <w:rFonts w:ascii="Times New Roman" w:eastAsia="Times New Roman" w:hAnsi="Times New Roman" w:cs="Times New Roman"/>
          <w:w w:val="82"/>
          <w:lang w:val="en-ZA" w:eastAsia="en-US"/>
        </w:rPr>
        <w:t>i</w:t>
      </w:r>
      <w:r w:rsidRPr="00FD79A3">
        <w:rPr>
          <w:rFonts w:ascii="Times New Roman" w:eastAsia="Times New Roman" w:hAnsi="Times New Roman" w:cs="Times New Roman"/>
          <w:w w:val="133"/>
          <w:lang w:val="en-ZA" w:eastAsia="en-US"/>
        </w:rPr>
        <w:t>s</w:t>
      </w:r>
      <w:r w:rsidRPr="00FD79A3">
        <w:rPr>
          <w:rFonts w:ascii="Times New Roman" w:eastAsia="Times New Roman" w:hAnsi="Times New Roman" w:cs="Times New Roman"/>
          <w:spacing w:val="-2"/>
          <w:w w:val="129"/>
          <w:lang w:val="en-ZA" w:eastAsia="en-US"/>
        </w:rPr>
        <w:t>a</w:t>
      </w:r>
      <w:r w:rsidRPr="00FD79A3">
        <w:rPr>
          <w:rFonts w:ascii="Times New Roman" w:eastAsia="Times New Roman" w:hAnsi="Times New Roman" w:cs="Times New Roman"/>
          <w:w w:val="115"/>
          <w:lang w:val="en-ZA" w:eastAsia="en-US"/>
        </w:rPr>
        <w:t>b</w:t>
      </w:r>
      <w:r w:rsidRPr="00FD79A3">
        <w:rPr>
          <w:rFonts w:ascii="Times New Roman" w:eastAsia="Times New Roman" w:hAnsi="Times New Roman" w:cs="Times New Roman"/>
          <w:w w:val="82"/>
          <w:lang w:val="en-ZA" w:eastAsia="en-US"/>
        </w:rPr>
        <w:t>i</w:t>
      </w:r>
      <w:r w:rsidRPr="00FD79A3">
        <w:rPr>
          <w:rFonts w:ascii="Times New Roman" w:eastAsia="Times New Roman" w:hAnsi="Times New Roman" w:cs="Times New Roman"/>
          <w:spacing w:val="-3"/>
          <w:w w:val="82"/>
          <w:lang w:val="en-ZA" w:eastAsia="en-US"/>
        </w:rPr>
        <w:t>l</w:t>
      </w:r>
      <w:r w:rsidRPr="00FD79A3">
        <w:rPr>
          <w:rFonts w:ascii="Times New Roman" w:eastAsia="Times New Roman" w:hAnsi="Times New Roman" w:cs="Times New Roman"/>
          <w:w w:val="82"/>
          <w:lang w:val="en-ZA" w:eastAsia="en-US"/>
        </w:rPr>
        <w:t>i</w:t>
      </w:r>
      <w:r w:rsidRPr="00FD79A3">
        <w:rPr>
          <w:rFonts w:ascii="Times New Roman" w:eastAsia="Times New Roman" w:hAnsi="Times New Roman" w:cs="Times New Roman"/>
          <w:spacing w:val="1"/>
          <w:w w:val="103"/>
          <w:lang w:val="en-ZA" w:eastAsia="en-US"/>
        </w:rPr>
        <w:t>t</w:t>
      </w:r>
      <w:r w:rsidRPr="00FD79A3">
        <w:rPr>
          <w:rFonts w:ascii="Times New Roman" w:eastAsia="Times New Roman" w:hAnsi="Times New Roman" w:cs="Times New Roman"/>
          <w:w w:val="103"/>
          <w:lang w:val="en-ZA" w:eastAsia="en-US"/>
        </w:rPr>
        <w:t>y</w:t>
      </w:r>
      <w:r w:rsidRPr="00FD79A3">
        <w:rPr>
          <w:rFonts w:ascii="Times New Roman" w:eastAsia="Times New Roman" w:hAnsi="Times New Roman" w:cs="Times New Roman"/>
          <w:lang w:val="en-ZA" w:eastAsia="en-US"/>
        </w:rPr>
        <w:t xml:space="preserve"> </w:t>
      </w:r>
      <w:r w:rsidRPr="00FD79A3">
        <w:rPr>
          <w:rFonts w:ascii="Times New Roman" w:eastAsia="Times New Roman" w:hAnsi="Times New Roman" w:cs="Times New Roman"/>
          <w:spacing w:val="3"/>
          <w:w w:val="86"/>
          <w:lang w:val="en-ZA" w:eastAsia="en-US"/>
        </w:rPr>
        <w:t>f</w:t>
      </w:r>
      <w:r w:rsidRPr="00FD79A3">
        <w:rPr>
          <w:rFonts w:ascii="Times New Roman" w:eastAsia="Times New Roman" w:hAnsi="Times New Roman" w:cs="Times New Roman"/>
          <w:w w:val="82"/>
          <w:lang w:val="en-ZA" w:eastAsia="en-US"/>
        </w:rPr>
        <w:t>i</w:t>
      </w:r>
      <w:r w:rsidRPr="00FD79A3">
        <w:rPr>
          <w:rFonts w:ascii="Times New Roman" w:eastAsia="Times New Roman" w:hAnsi="Times New Roman" w:cs="Times New Roman"/>
          <w:spacing w:val="-2"/>
          <w:w w:val="129"/>
          <w:lang w:val="en-ZA" w:eastAsia="en-US"/>
        </w:rPr>
        <w:t>e</w:t>
      </w:r>
      <w:r w:rsidRPr="00FD79A3">
        <w:rPr>
          <w:rFonts w:ascii="Times New Roman" w:eastAsia="Times New Roman" w:hAnsi="Times New Roman" w:cs="Times New Roman"/>
          <w:spacing w:val="-3"/>
          <w:w w:val="82"/>
          <w:lang w:val="en-ZA" w:eastAsia="en-US"/>
        </w:rPr>
        <w:t>l</w:t>
      </w:r>
      <w:r w:rsidRPr="00FD79A3">
        <w:rPr>
          <w:rFonts w:ascii="Times New Roman" w:eastAsia="Times New Roman" w:hAnsi="Times New Roman" w:cs="Times New Roman"/>
          <w:w w:val="115"/>
          <w:lang w:val="en-ZA" w:eastAsia="en-US"/>
        </w:rPr>
        <w:t>d</w:t>
      </w:r>
    </w:p>
    <w:p w14:paraId="3B1C6649" w14:textId="77777777" w:rsidR="00FD79A3" w:rsidRPr="00FD79A3" w:rsidRDefault="00FD79A3" w:rsidP="00FD79A3">
      <w:pPr>
        <w:widowControl w:val="0"/>
        <w:autoSpaceDE w:val="0"/>
        <w:autoSpaceDN w:val="0"/>
        <w:spacing w:before="6" w:after="0" w:line="240" w:lineRule="auto"/>
        <w:ind w:right="11"/>
        <w:rPr>
          <w:rFonts w:ascii="Times New Roman" w:eastAsia="Times New Roman" w:hAnsi="Times New Roman" w:cs="Times New Roman"/>
          <w:lang w:val="en-ZA" w:eastAsia="en-US"/>
        </w:rPr>
      </w:pPr>
      <w:r w:rsidRPr="00FD79A3">
        <w:rPr>
          <w:rFonts w:ascii="Times New Roman" w:eastAsia="Times New Roman" w:hAnsi="Times New Roman" w:cs="Times New Roman"/>
          <w:noProof/>
          <w:lang w:val="en-ZA" w:eastAsia="en-US"/>
        </w:rPr>
        <mc:AlternateContent>
          <mc:Choice Requires="wpg">
            <w:drawing>
              <wp:anchor distT="0" distB="0" distL="0" distR="0" simplePos="0" relativeHeight="251661312" behindDoc="0" locked="0" layoutInCell="1" allowOverlap="1" wp14:anchorId="6AFC8298" wp14:editId="742AE89E">
                <wp:simplePos x="0" y="0"/>
                <wp:positionH relativeFrom="page">
                  <wp:posOffset>1172210</wp:posOffset>
                </wp:positionH>
                <wp:positionV relativeFrom="paragraph">
                  <wp:posOffset>203835</wp:posOffset>
                </wp:positionV>
                <wp:extent cx="5422900" cy="12700"/>
                <wp:effectExtent l="635" t="4445" r="0" b="1905"/>
                <wp:wrapTopAndBottom/>
                <wp:docPr id="5051" name="Group 4760" descr="P13#y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422900" cy="12700"/>
                          <a:chOff x="1846" y="321"/>
                          <a:chExt cx="8540" cy="20"/>
                        </a:xfrm>
                      </wpg:grpSpPr>
                      <wps:wsp>
                        <wps:cNvPr id="5052" name="Rectangle 4820"/>
                        <wps:cNvSpPr>
                          <a:spLocks noChangeArrowheads="1"/>
                        </wps:cNvSpPr>
                        <wps:spPr bwMode="auto">
                          <a:xfrm>
                            <a:off x="1845" y="321"/>
                            <a:ext cx="46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53" name="Rectangle 4819"/>
                        <wps:cNvSpPr>
                          <a:spLocks noChangeArrowheads="1"/>
                        </wps:cNvSpPr>
                        <wps:spPr bwMode="auto">
                          <a:xfrm>
                            <a:off x="1960" y="321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54" name="Rectangle 4818"/>
                        <wps:cNvSpPr>
                          <a:spLocks noChangeArrowheads="1"/>
                        </wps:cNvSpPr>
                        <wps:spPr bwMode="auto">
                          <a:xfrm>
                            <a:off x="2104" y="321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55" name="Rectangle 4817"/>
                        <wps:cNvSpPr>
                          <a:spLocks noChangeArrowheads="1"/>
                        </wps:cNvSpPr>
                        <wps:spPr bwMode="auto">
                          <a:xfrm>
                            <a:off x="2248" y="321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56" name="Rectangle 4816"/>
                        <wps:cNvSpPr>
                          <a:spLocks noChangeArrowheads="1"/>
                        </wps:cNvSpPr>
                        <wps:spPr bwMode="auto">
                          <a:xfrm>
                            <a:off x="2392" y="321"/>
                            <a:ext cx="77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57" name="Rectangle 4815"/>
                        <wps:cNvSpPr>
                          <a:spLocks noChangeArrowheads="1"/>
                        </wps:cNvSpPr>
                        <wps:spPr bwMode="auto">
                          <a:xfrm>
                            <a:off x="2539" y="321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58" name="Rectangle 4814"/>
                        <wps:cNvSpPr>
                          <a:spLocks noChangeArrowheads="1"/>
                        </wps:cNvSpPr>
                        <wps:spPr bwMode="auto">
                          <a:xfrm>
                            <a:off x="2683" y="321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59" name="Rectangle 4813"/>
                        <wps:cNvSpPr>
                          <a:spLocks noChangeArrowheads="1"/>
                        </wps:cNvSpPr>
                        <wps:spPr bwMode="auto">
                          <a:xfrm>
                            <a:off x="2827" y="321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60" name="Rectangle 4812"/>
                        <wps:cNvSpPr>
                          <a:spLocks noChangeArrowheads="1"/>
                        </wps:cNvSpPr>
                        <wps:spPr bwMode="auto">
                          <a:xfrm>
                            <a:off x="2971" y="321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61" name="Rectangle 4811"/>
                        <wps:cNvSpPr>
                          <a:spLocks noChangeArrowheads="1"/>
                        </wps:cNvSpPr>
                        <wps:spPr bwMode="auto">
                          <a:xfrm>
                            <a:off x="3115" y="321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62" name="Rectangle 4810"/>
                        <wps:cNvSpPr>
                          <a:spLocks noChangeArrowheads="1"/>
                        </wps:cNvSpPr>
                        <wps:spPr bwMode="auto">
                          <a:xfrm>
                            <a:off x="3259" y="321"/>
                            <a:ext cx="77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63" name="Rectangle 4809"/>
                        <wps:cNvSpPr>
                          <a:spLocks noChangeArrowheads="1"/>
                        </wps:cNvSpPr>
                        <wps:spPr bwMode="auto">
                          <a:xfrm>
                            <a:off x="3405" y="321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64" name="Rectangle 4808"/>
                        <wps:cNvSpPr>
                          <a:spLocks noChangeArrowheads="1"/>
                        </wps:cNvSpPr>
                        <wps:spPr bwMode="auto">
                          <a:xfrm>
                            <a:off x="3549" y="321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65" name="Rectangle 4807"/>
                        <wps:cNvSpPr>
                          <a:spLocks noChangeArrowheads="1"/>
                        </wps:cNvSpPr>
                        <wps:spPr bwMode="auto">
                          <a:xfrm>
                            <a:off x="3693" y="321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66" name="Rectangle 4806"/>
                        <wps:cNvSpPr>
                          <a:spLocks noChangeArrowheads="1"/>
                        </wps:cNvSpPr>
                        <wps:spPr bwMode="auto">
                          <a:xfrm>
                            <a:off x="3837" y="321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67" name="Rectangle 4805"/>
                        <wps:cNvSpPr>
                          <a:spLocks noChangeArrowheads="1"/>
                        </wps:cNvSpPr>
                        <wps:spPr bwMode="auto">
                          <a:xfrm>
                            <a:off x="3981" y="321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68" name="Rectangle 4804"/>
                        <wps:cNvSpPr>
                          <a:spLocks noChangeArrowheads="1"/>
                        </wps:cNvSpPr>
                        <wps:spPr bwMode="auto">
                          <a:xfrm>
                            <a:off x="4125" y="321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69" name="Rectangle 4803"/>
                        <wps:cNvSpPr>
                          <a:spLocks noChangeArrowheads="1"/>
                        </wps:cNvSpPr>
                        <wps:spPr bwMode="auto">
                          <a:xfrm>
                            <a:off x="4269" y="321"/>
                            <a:ext cx="77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70" name="Rectangle 4802"/>
                        <wps:cNvSpPr>
                          <a:spLocks noChangeArrowheads="1"/>
                        </wps:cNvSpPr>
                        <wps:spPr bwMode="auto">
                          <a:xfrm>
                            <a:off x="4416" y="321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71" name="Rectangle 4801"/>
                        <wps:cNvSpPr>
                          <a:spLocks noChangeArrowheads="1"/>
                        </wps:cNvSpPr>
                        <wps:spPr bwMode="auto">
                          <a:xfrm>
                            <a:off x="4560" y="321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72" name="Rectangle 4800"/>
                        <wps:cNvSpPr>
                          <a:spLocks noChangeArrowheads="1"/>
                        </wps:cNvSpPr>
                        <wps:spPr bwMode="auto">
                          <a:xfrm>
                            <a:off x="4704" y="321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73" name="Rectangle 4799"/>
                        <wps:cNvSpPr>
                          <a:spLocks noChangeArrowheads="1"/>
                        </wps:cNvSpPr>
                        <wps:spPr bwMode="auto">
                          <a:xfrm>
                            <a:off x="4848" y="321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74" name="Rectangle 4798"/>
                        <wps:cNvSpPr>
                          <a:spLocks noChangeArrowheads="1"/>
                        </wps:cNvSpPr>
                        <wps:spPr bwMode="auto">
                          <a:xfrm>
                            <a:off x="4992" y="321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75" name="Rectangle 4797"/>
                        <wps:cNvSpPr>
                          <a:spLocks noChangeArrowheads="1"/>
                        </wps:cNvSpPr>
                        <wps:spPr bwMode="auto">
                          <a:xfrm>
                            <a:off x="5136" y="321"/>
                            <a:ext cx="77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76" name="Rectangle 4796"/>
                        <wps:cNvSpPr>
                          <a:spLocks noChangeArrowheads="1"/>
                        </wps:cNvSpPr>
                        <wps:spPr bwMode="auto">
                          <a:xfrm>
                            <a:off x="5282" y="321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77" name="Rectangle 4795"/>
                        <wps:cNvSpPr>
                          <a:spLocks noChangeArrowheads="1"/>
                        </wps:cNvSpPr>
                        <wps:spPr bwMode="auto">
                          <a:xfrm>
                            <a:off x="5426" y="321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78" name="Rectangle 4794"/>
                        <wps:cNvSpPr>
                          <a:spLocks noChangeArrowheads="1"/>
                        </wps:cNvSpPr>
                        <wps:spPr bwMode="auto">
                          <a:xfrm>
                            <a:off x="5570" y="321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79" name="Rectangle 4793"/>
                        <wps:cNvSpPr>
                          <a:spLocks noChangeArrowheads="1"/>
                        </wps:cNvSpPr>
                        <wps:spPr bwMode="auto">
                          <a:xfrm>
                            <a:off x="5714" y="321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80" name="Rectangle 4792"/>
                        <wps:cNvSpPr>
                          <a:spLocks noChangeArrowheads="1"/>
                        </wps:cNvSpPr>
                        <wps:spPr bwMode="auto">
                          <a:xfrm>
                            <a:off x="5858" y="321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81" name="Rectangle 4791"/>
                        <wps:cNvSpPr>
                          <a:spLocks noChangeArrowheads="1"/>
                        </wps:cNvSpPr>
                        <wps:spPr bwMode="auto">
                          <a:xfrm>
                            <a:off x="6002" y="321"/>
                            <a:ext cx="77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82" name="Rectangle 4790"/>
                        <wps:cNvSpPr>
                          <a:spLocks noChangeArrowheads="1"/>
                        </wps:cNvSpPr>
                        <wps:spPr bwMode="auto">
                          <a:xfrm>
                            <a:off x="6148" y="321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83" name="Rectangle 4789"/>
                        <wps:cNvSpPr>
                          <a:spLocks noChangeArrowheads="1"/>
                        </wps:cNvSpPr>
                        <wps:spPr bwMode="auto">
                          <a:xfrm>
                            <a:off x="6292" y="321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84" name="Rectangle 4788"/>
                        <wps:cNvSpPr>
                          <a:spLocks noChangeArrowheads="1"/>
                        </wps:cNvSpPr>
                        <wps:spPr bwMode="auto">
                          <a:xfrm>
                            <a:off x="6436" y="321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85" name="Rectangle 4787"/>
                        <wps:cNvSpPr>
                          <a:spLocks noChangeArrowheads="1"/>
                        </wps:cNvSpPr>
                        <wps:spPr bwMode="auto">
                          <a:xfrm>
                            <a:off x="6580" y="321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86" name="Rectangle 4786"/>
                        <wps:cNvSpPr>
                          <a:spLocks noChangeArrowheads="1"/>
                        </wps:cNvSpPr>
                        <wps:spPr bwMode="auto">
                          <a:xfrm>
                            <a:off x="6724" y="321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87" name="Rectangle 4785"/>
                        <wps:cNvSpPr>
                          <a:spLocks noChangeArrowheads="1"/>
                        </wps:cNvSpPr>
                        <wps:spPr bwMode="auto">
                          <a:xfrm>
                            <a:off x="6868" y="321"/>
                            <a:ext cx="77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88" name="Rectangle 4784"/>
                        <wps:cNvSpPr>
                          <a:spLocks noChangeArrowheads="1"/>
                        </wps:cNvSpPr>
                        <wps:spPr bwMode="auto">
                          <a:xfrm>
                            <a:off x="7015" y="321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89" name="Rectangle 4783"/>
                        <wps:cNvSpPr>
                          <a:spLocks noChangeArrowheads="1"/>
                        </wps:cNvSpPr>
                        <wps:spPr bwMode="auto">
                          <a:xfrm>
                            <a:off x="7159" y="321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90" name="Rectangle 4782"/>
                        <wps:cNvSpPr>
                          <a:spLocks noChangeArrowheads="1"/>
                        </wps:cNvSpPr>
                        <wps:spPr bwMode="auto">
                          <a:xfrm>
                            <a:off x="7303" y="321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91" name="Rectangle 4781"/>
                        <wps:cNvSpPr>
                          <a:spLocks noChangeArrowheads="1"/>
                        </wps:cNvSpPr>
                        <wps:spPr bwMode="auto">
                          <a:xfrm>
                            <a:off x="7447" y="321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92" name="Rectangle 4780"/>
                        <wps:cNvSpPr>
                          <a:spLocks noChangeArrowheads="1"/>
                        </wps:cNvSpPr>
                        <wps:spPr bwMode="auto">
                          <a:xfrm>
                            <a:off x="7591" y="321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93" name="Rectangle 4779"/>
                        <wps:cNvSpPr>
                          <a:spLocks noChangeArrowheads="1"/>
                        </wps:cNvSpPr>
                        <wps:spPr bwMode="auto">
                          <a:xfrm>
                            <a:off x="7735" y="321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94" name="Rectangle 4778"/>
                        <wps:cNvSpPr>
                          <a:spLocks noChangeArrowheads="1"/>
                        </wps:cNvSpPr>
                        <wps:spPr bwMode="auto">
                          <a:xfrm>
                            <a:off x="7879" y="321"/>
                            <a:ext cx="77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95" name="Rectangle 4777"/>
                        <wps:cNvSpPr>
                          <a:spLocks noChangeArrowheads="1"/>
                        </wps:cNvSpPr>
                        <wps:spPr bwMode="auto">
                          <a:xfrm>
                            <a:off x="8025" y="321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96" name="Rectangle 4776"/>
                        <wps:cNvSpPr>
                          <a:spLocks noChangeArrowheads="1"/>
                        </wps:cNvSpPr>
                        <wps:spPr bwMode="auto">
                          <a:xfrm>
                            <a:off x="8169" y="321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97" name="Rectangle 4775"/>
                        <wps:cNvSpPr>
                          <a:spLocks noChangeArrowheads="1"/>
                        </wps:cNvSpPr>
                        <wps:spPr bwMode="auto">
                          <a:xfrm>
                            <a:off x="8313" y="321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98" name="Rectangle 4774"/>
                        <wps:cNvSpPr>
                          <a:spLocks noChangeArrowheads="1"/>
                        </wps:cNvSpPr>
                        <wps:spPr bwMode="auto">
                          <a:xfrm>
                            <a:off x="8457" y="321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99" name="Rectangle 4773"/>
                        <wps:cNvSpPr>
                          <a:spLocks noChangeArrowheads="1"/>
                        </wps:cNvSpPr>
                        <wps:spPr bwMode="auto">
                          <a:xfrm>
                            <a:off x="8601" y="321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100" name="Rectangle 4772"/>
                        <wps:cNvSpPr>
                          <a:spLocks noChangeArrowheads="1"/>
                        </wps:cNvSpPr>
                        <wps:spPr bwMode="auto">
                          <a:xfrm>
                            <a:off x="8745" y="321"/>
                            <a:ext cx="77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101" name="Rectangle 4771"/>
                        <wps:cNvSpPr>
                          <a:spLocks noChangeArrowheads="1"/>
                        </wps:cNvSpPr>
                        <wps:spPr bwMode="auto">
                          <a:xfrm>
                            <a:off x="8892" y="321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102" name="Rectangle 4770"/>
                        <wps:cNvSpPr>
                          <a:spLocks noChangeArrowheads="1"/>
                        </wps:cNvSpPr>
                        <wps:spPr bwMode="auto">
                          <a:xfrm>
                            <a:off x="9036" y="321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103" name="Rectangle 4769"/>
                        <wps:cNvSpPr>
                          <a:spLocks noChangeArrowheads="1"/>
                        </wps:cNvSpPr>
                        <wps:spPr bwMode="auto">
                          <a:xfrm>
                            <a:off x="9180" y="321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104" name="Rectangle 4768"/>
                        <wps:cNvSpPr>
                          <a:spLocks noChangeArrowheads="1"/>
                        </wps:cNvSpPr>
                        <wps:spPr bwMode="auto">
                          <a:xfrm>
                            <a:off x="9324" y="321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105" name="Rectangle 4767"/>
                        <wps:cNvSpPr>
                          <a:spLocks noChangeArrowheads="1"/>
                        </wps:cNvSpPr>
                        <wps:spPr bwMode="auto">
                          <a:xfrm>
                            <a:off x="9468" y="321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106" name="Rectangle 4766"/>
                        <wps:cNvSpPr>
                          <a:spLocks noChangeArrowheads="1"/>
                        </wps:cNvSpPr>
                        <wps:spPr bwMode="auto">
                          <a:xfrm>
                            <a:off x="9612" y="321"/>
                            <a:ext cx="77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107" name="Rectangle 4765"/>
                        <wps:cNvSpPr>
                          <a:spLocks noChangeArrowheads="1"/>
                        </wps:cNvSpPr>
                        <wps:spPr bwMode="auto">
                          <a:xfrm>
                            <a:off x="9758" y="321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108" name="Rectangle 4764"/>
                        <wps:cNvSpPr>
                          <a:spLocks noChangeArrowheads="1"/>
                        </wps:cNvSpPr>
                        <wps:spPr bwMode="auto">
                          <a:xfrm>
                            <a:off x="9902" y="321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109" name="Rectangle 4763"/>
                        <wps:cNvSpPr>
                          <a:spLocks noChangeArrowheads="1"/>
                        </wps:cNvSpPr>
                        <wps:spPr bwMode="auto">
                          <a:xfrm>
                            <a:off x="10046" y="321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110" name="Rectangle 4762"/>
                        <wps:cNvSpPr>
                          <a:spLocks noChangeArrowheads="1"/>
                        </wps:cNvSpPr>
                        <wps:spPr bwMode="auto">
                          <a:xfrm>
                            <a:off x="10190" y="321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111" name="Rectangle 4761"/>
                        <wps:cNvSpPr>
                          <a:spLocks noChangeArrowheads="1"/>
                        </wps:cNvSpPr>
                        <wps:spPr bwMode="auto">
                          <a:xfrm>
                            <a:off x="10334" y="321"/>
                            <a:ext cx="51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9738895" id="Group 4760" o:spid="_x0000_s1026" alt="P13#y1" style="position:absolute;margin-left:92.3pt;margin-top:16.05pt;width:427pt;height:1pt;z-index:251661312;mso-wrap-distance-left:0;mso-wrap-distance-right:0;mso-position-horizontal-relative:page" coordorigin="1846,321" coordsize="854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">
                <v:rect id="Rectangle 4820" o:spid="_x0000_s1027" style="position:absolute;left:1845;top:321;width:46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" fillcolor="#ccc" stroked="f"/>
                <v:rect id="Rectangle 4819" o:spid="_x0000_s1028" style="position:absolute;left:1960;top:321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" fillcolor="#ccc" stroked="f"/>
                <v:rect id="Rectangle 4818" o:spid="_x0000_s1029" style="position:absolute;left:2104;top:321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" fillcolor="#ccc" stroked="f"/>
                <v:rect id="Rectangle 4817" o:spid="_x0000_s1030" style="position:absolute;left:2248;top:321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" fillcolor="#ccc" stroked="f"/>
                <v:rect id="Rectangle 4816" o:spid="_x0000_s1031" style="position:absolute;left:2392;top:321;width:77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" fillcolor="#ccc" stroked="f"/>
                <v:rect id="Rectangle 4815" o:spid="_x0000_s1032" style="position:absolute;left:2539;top:321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" fillcolor="#ccc" stroked="f"/>
                <v:rect id="Rectangle 4814" o:spid="_x0000_s1033" style="position:absolute;left:2683;top:321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" fillcolor="#ccc" stroked="f"/>
                <v:rect id="Rectangle 4813" o:spid="_x0000_s1034" style="position:absolute;left:2827;top:321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" fillcolor="#ccc" stroked="f"/>
                <v:rect id="Rectangle 4812" o:spid="_x0000_s1035" style="position:absolute;left:2971;top:321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" fillcolor="#ccc" stroked="f"/>
                <v:rect id="Rectangle 4811" o:spid="_x0000_s1036" style="position:absolute;left:3115;top:321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" fillcolor="#ccc" stroked="f"/>
                <v:rect id="Rectangle 4810" o:spid="_x0000_s1037" style="position:absolute;left:3259;top:321;width:77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" fillcolor="#ccc" stroked="f"/>
                <v:rect id="Rectangle 4809" o:spid="_x0000_s1038" style="position:absolute;left:3405;top:321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" fillcolor="#ccc" stroked="f"/>
                <v:rect id="Rectangle 4808" o:spid="_x0000_s1039" style="position:absolute;left:3549;top:321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" fillcolor="#ccc" stroked="f"/>
                <v:rect id="Rectangle 4807" o:spid="_x0000_s1040" style="position:absolute;left:3693;top:321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" fillcolor="#ccc" stroked="f"/>
                <v:rect id="Rectangle 4806" o:spid="_x0000_s1041" style="position:absolute;left:3837;top:321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" fillcolor="#ccc" stroked="f"/>
                <v:rect id="Rectangle 4805" o:spid="_x0000_s1042" style="position:absolute;left:3981;top:321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" fillcolor="#ccc" stroked="f"/>
                <v:rect id="Rectangle 4804" o:spid="_x0000_s1043" style="position:absolute;left:4125;top:321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" fillcolor="#ccc" stroked="f"/>
                <v:rect id="Rectangle 4803" o:spid="_x0000_s1044" style="position:absolute;left:4269;top:321;width:77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" fillcolor="#ccc" stroked="f"/>
                <v:rect id="Rectangle 4802" o:spid="_x0000_s1045" style="position:absolute;left:4416;top:321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" fillcolor="#ccc" stroked="f"/>
                <v:rect id="Rectangle 4801" o:spid="_x0000_s1046" style="position:absolute;left:4560;top:321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" fillcolor="#ccc" stroked="f"/>
                <v:rect id="Rectangle 4800" o:spid="_x0000_s1047" style="position:absolute;left:4704;top:321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" fillcolor="#ccc" stroked="f"/>
                <v:rect id="Rectangle 4799" o:spid="_x0000_s1048" style="position:absolute;left:4848;top:321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" fillcolor="#ccc" stroked="f"/>
                <v:rect id="Rectangle 4798" o:spid="_x0000_s1049" style="position:absolute;left:4992;top:321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" fillcolor="#ccc" stroked="f"/>
                <v:rect id="Rectangle 4797" o:spid="_x0000_s1050" style="position:absolute;left:5136;top:321;width:77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" fillcolor="#ccc" stroked="f"/>
                <v:rect id="Rectangle 4796" o:spid="_x0000_s1051" style="position:absolute;left:5282;top:321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" fillcolor="#ccc" stroked="f"/>
                <v:rect id="Rectangle 4795" o:spid="_x0000_s1052" style="position:absolute;left:5426;top:321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" fillcolor="#ccc" stroked="f"/>
                <v:rect id="Rectangle 4794" o:spid="_x0000_s1053" style="position:absolute;left:5570;top:321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" fillcolor="#ccc" stroked="f"/>
                <v:rect id="Rectangle 4793" o:spid="_x0000_s1054" style="position:absolute;left:5714;top:321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" fillcolor="#ccc" stroked="f"/>
                <v:rect id="Rectangle 4792" o:spid="_x0000_s1055" style="position:absolute;left:5858;top:321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" fillcolor="#ccc" stroked="f"/>
                <v:rect id="Rectangle 4791" o:spid="_x0000_s1056" style="position:absolute;left:6002;top:321;width:77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" fillcolor="#ccc" stroked="f"/>
                <v:rect id="Rectangle 4790" o:spid="_x0000_s1057" style="position:absolute;left:6148;top:321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" fillcolor="#ccc" stroked="f"/>
                <v:rect id="Rectangle 4789" o:spid="_x0000_s1058" style="position:absolute;left:6292;top:321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" fillcolor="#ccc" stroked="f"/>
                <v:rect id="Rectangle 4788" o:spid="_x0000_s1059" style="position:absolute;left:6436;top:321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" fillcolor="#ccc" stroked="f"/>
                <v:rect id="Rectangle 4787" o:spid="_x0000_s1060" style="position:absolute;left:6580;top:321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" fillcolor="#ccc" stroked="f"/>
                <v:rect id="Rectangle 4786" o:spid="_x0000_s1061" style="position:absolute;left:6724;top:321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" fillcolor="#ccc" stroked="f"/>
                <v:rect id="Rectangle 4785" o:spid="_x0000_s1062" style="position:absolute;left:6868;top:321;width:77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" fillcolor="#ccc" stroked="f"/>
                <v:rect id="Rectangle 4784" o:spid="_x0000_s1063" style="position:absolute;left:7015;top:321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" fillcolor="#ccc" stroked="f"/>
                <v:rect id="Rectangle 4783" o:spid="_x0000_s1064" style="position:absolute;left:7159;top:321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" fillcolor="#ccc" stroked="f"/>
                <v:rect id="Rectangle 4782" o:spid="_x0000_s1065" style="position:absolute;left:7303;top:321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" fillcolor="#ccc" stroked="f"/>
                <v:rect id="Rectangle 4781" o:spid="_x0000_s1066" style="position:absolute;left:7447;top:321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" fillcolor="#ccc" stroked="f"/>
                <v:rect id="Rectangle 4780" o:spid="_x0000_s1067" style="position:absolute;left:7591;top:321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" fillcolor="#ccc" stroked="f"/>
                <v:rect id="Rectangle 4779" o:spid="_x0000_s1068" style="position:absolute;left:7735;top:321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" fillcolor="#ccc" stroked="f"/>
                <v:rect id="Rectangle 4778" o:spid="_x0000_s1069" style="position:absolute;left:7879;top:321;width:77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" fillcolor="#ccc" stroked="f"/>
                <v:rect id="Rectangle 4777" o:spid="_x0000_s1070" style="position:absolute;left:8025;top:321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" fillcolor="#ccc" stroked="f"/>
                <v:rect id="Rectangle 4776" o:spid="_x0000_s1071" style="position:absolute;left:8169;top:321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" fillcolor="#ccc" stroked="f"/>
                <v:rect id="Rectangle 4775" o:spid="_x0000_s1072" style="position:absolute;left:8313;top:321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" fillcolor="#ccc" stroked="f"/>
                <v:rect id="Rectangle 4774" o:spid="_x0000_s1073" style="position:absolute;left:8457;top:321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" fillcolor="#ccc" stroked="f"/>
                <v:rect id="Rectangle 4773" o:spid="_x0000_s1074" style="position:absolute;left:8601;top:321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" fillcolor="#ccc" stroked="f"/>
                <v:rect id="Rectangle 4772" o:spid="_x0000_s1075" style="position:absolute;left:8745;top:321;width:77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" fillcolor="#ccc" stroked="f"/>
                <v:rect id="Rectangle 4771" o:spid="_x0000_s1076" style="position:absolute;left:8892;top:321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" fillcolor="#ccc" stroked="f"/>
                <v:rect id="Rectangle 4770" o:spid="_x0000_s1077" style="position:absolute;left:9036;top:321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" fillcolor="#ccc" stroked="f"/>
                <v:rect id="Rectangle 4769" o:spid="_x0000_s1078" style="position:absolute;left:9180;top:321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" fillcolor="#ccc" stroked="f"/>
                <v:rect id="Rectangle 4768" o:spid="_x0000_s1079" style="position:absolute;left:9324;top:321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" fillcolor="#ccc" stroked="f"/>
                <v:rect id="Rectangle 4767" o:spid="_x0000_s1080" style="position:absolute;left:9468;top:321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" fillcolor="#ccc" stroked="f"/>
                <v:rect id="Rectangle 4766" o:spid="_x0000_s1081" style="position:absolute;left:9612;top:321;width:77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" fillcolor="#ccc" stroked="f"/>
                <v:rect id="Rectangle 4765" o:spid="_x0000_s1082" style="position:absolute;left:9758;top:321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" fillcolor="#ccc" stroked="f"/>
                <v:rect id="Rectangle 4764" o:spid="_x0000_s1083" style="position:absolute;left:9902;top:321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" fillcolor="#ccc" stroked="f"/>
                <v:rect id="Rectangle 4763" o:spid="_x0000_s1084" style="position:absolute;left:10046;top:321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" fillcolor="#ccc" stroked="f"/>
                <v:rect id="Rectangle 4762" o:spid="_x0000_s1085" style="position:absolute;left:10190;top:321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" fillcolor="#ccc" stroked="f"/>
                <v:rect id="Rectangle 4761" o:spid="_x0000_s1086" style="position:absolute;left:10334;top:321;width:51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" fillcolor="#ccc" stroked="f"/>
                <w10:wrap type="topAndBottom" anchorx="page"/>
              </v:group>
            </w:pict>
          </mc:Fallback>
        </mc:AlternateContent>
      </w:r>
    </w:p>
    <w:p w14:paraId="4B8CCE9E" w14:textId="77777777" w:rsidR="00FD79A3" w:rsidRPr="00FD79A3" w:rsidRDefault="00FD79A3" w:rsidP="00FD79A3">
      <w:pPr>
        <w:widowControl w:val="0"/>
        <w:autoSpaceDE w:val="0"/>
        <w:autoSpaceDN w:val="0"/>
        <w:spacing w:after="0" w:line="240" w:lineRule="auto"/>
        <w:ind w:right="11"/>
        <w:rPr>
          <w:rFonts w:ascii="Times New Roman" w:eastAsia="Times New Roman" w:hAnsi="Times New Roman" w:cs="Times New Roman"/>
          <w:lang w:val="en-ZA" w:eastAsia="en-US"/>
        </w:rPr>
        <w:sectPr w:rsidR="00FD79A3" w:rsidRPr="00FD79A3">
          <w:footerReference w:type="default" r:id="rId7"/>
          <w:pgSz w:w="12240" w:h="15840"/>
          <w:pgMar w:top="1500" w:right="1560" w:bottom="1160" w:left="1720" w:header="0" w:footer="971" w:gutter="0"/>
          <w:pgNumType w:start="170"/>
          <w:cols w:space="720"/>
        </w:sectPr>
      </w:pPr>
    </w:p>
    <w:p w14:paraId="73DF63E7" w14:textId="77777777" w:rsidR="00FD79A3" w:rsidRPr="00FD79A3" w:rsidRDefault="00FD79A3" w:rsidP="00FD79A3">
      <w:pPr>
        <w:widowControl w:val="0"/>
        <w:autoSpaceDE w:val="0"/>
        <w:autoSpaceDN w:val="0"/>
        <w:spacing w:before="135" w:after="0" w:line="240" w:lineRule="auto"/>
        <w:ind w:right="11"/>
        <w:rPr>
          <w:rFonts w:ascii="Times New Roman" w:eastAsia="Times New Roman" w:hAnsi="Times New Roman" w:cs="Times New Roman"/>
          <w:lang w:val="en-ZA" w:eastAsia="en-US"/>
        </w:rPr>
      </w:pPr>
      <w:r w:rsidRPr="00FD79A3">
        <w:rPr>
          <w:rFonts w:ascii="Times New Roman" w:eastAsia="Times New Roman" w:hAnsi="Times New Roman" w:cs="Times New Roman"/>
          <w:w w:val="125"/>
          <w:u w:val="thick"/>
          <w:lang w:val="en-ZA" w:eastAsia="en-US"/>
        </w:rPr>
        <w:lastRenderedPageBreak/>
        <w:t>How to answer the questions</w:t>
      </w:r>
    </w:p>
    <w:p w14:paraId="5C089352" w14:textId="77777777" w:rsidR="00FD79A3" w:rsidRPr="00FD79A3" w:rsidRDefault="00FD79A3" w:rsidP="00FD79A3">
      <w:pPr>
        <w:widowControl w:val="0"/>
        <w:autoSpaceDE w:val="0"/>
        <w:autoSpaceDN w:val="0"/>
        <w:spacing w:after="0" w:line="240" w:lineRule="auto"/>
        <w:ind w:right="11"/>
        <w:rPr>
          <w:rFonts w:ascii="Times New Roman" w:eastAsia="Times New Roman" w:hAnsi="Times New Roman" w:cs="Times New Roman"/>
          <w:lang w:val="en-ZA" w:eastAsia="en-US"/>
        </w:rPr>
      </w:pPr>
    </w:p>
    <w:p w14:paraId="50089B1D" w14:textId="77777777" w:rsidR="00FD79A3" w:rsidRPr="00FD79A3" w:rsidRDefault="00FD79A3" w:rsidP="00FD79A3">
      <w:pPr>
        <w:widowControl w:val="0"/>
        <w:autoSpaceDE w:val="0"/>
        <w:autoSpaceDN w:val="0"/>
        <w:spacing w:before="9" w:after="0" w:line="240" w:lineRule="auto"/>
        <w:ind w:right="11"/>
        <w:rPr>
          <w:rFonts w:ascii="Times New Roman" w:eastAsia="Times New Roman" w:hAnsi="Times New Roman" w:cs="Times New Roman"/>
          <w:lang w:val="en-ZA" w:eastAsia="en-US"/>
        </w:rPr>
      </w:pPr>
    </w:p>
    <w:p w14:paraId="753377B5" w14:textId="7906F552" w:rsidR="00FD79A3" w:rsidRPr="00FD79A3" w:rsidRDefault="00FD79A3" w:rsidP="00FD79A3">
      <w:pPr>
        <w:widowControl w:val="0"/>
        <w:autoSpaceDE w:val="0"/>
        <w:autoSpaceDN w:val="0"/>
        <w:spacing w:before="98" w:after="0" w:line="283" w:lineRule="auto"/>
        <w:ind w:right="11"/>
        <w:rPr>
          <w:rFonts w:ascii="Times New Roman" w:eastAsia="Times New Roman" w:hAnsi="Times New Roman" w:cs="Times New Roman"/>
          <w:lang w:val="en-ZA" w:eastAsia="en-US"/>
        </w:rPr>
      </w:pPr>
      <w:r w:rsidRPr="00FD79A3">
        <w:rPr>
          <w:rFonts w:ascii="Times New Roman" w:eastAsia="Times New Roman" w:hAnsi="Times New Roman" w:cs="Times New Roman"/>
          <w:w w:val="110"/>
          <w:lang w:val="en-ZA" w:eastAsia="en-US"/>
        </w:rPr>
        <w:t xml:space="preserve">For each question, </w:t>
      </w:r>
      <w:r w:rsidRPr="00FD79A3">
        <w:rPr>
          <w:rFonts w:ascii="Times New Roman" w:eastAsia="Times New Roman" w:hAnsi="Times New Roman" w:cs="Times New Roman"/>
          <w:spacing w:val="-3"/>
          <w:w w:val="110"/>
          <w:lang w:val="en-ZA" w:eastAsia="en-US"/>
        </w:rPr>
        <w:t xml:space="preserve">you </w:t>
      </w:r>
      <w:r w:rsidRPr="00FD79A3">
        <w:rPr>
          <w:rFonts w:ascii="Times New Roman" w:eastAsia="Times New Roman" w:hAnsi="Times New Roman" w:cs="Times New Roman"/>
          <w:w w:val="110"/>
          <w:lang w:val="en-ZA" w:eastAsia="en-US"/>
        </w:rPr>
        <w:t xml:space="preserve">will be presented with two options at a time. You will be given a  scale with numbers </w:t>
      </w:r>
      <w:r>
        <w:rPr>
          <w:rFonts w:ascii="Times New Roman" w:eastAsia="Times New Roman" w:hAnsi="Times New Roman" w:cs="Times New Roman"/>
          <w:w w:val="110"/>
          <w:lang w:val="en-ZA" w:eastAsia="en-US"/>
        </w:rPr>
        <w:t>that</w:t>
      </w:r>
      <w:r w:rsidRPr="00FD79A3">
        <w:rPr>
          <w:rFonts w:ascii="Times New Roman" w:eastAsia="Times New Roman" w:hAnsi="Times New Roman" w:cs="Times New Roman"/>
          <w:w w:val="110"/>
          <w:lang w:val="en-ZA" w:eastAsia="en-US"/>
        </w:rPr>
        <w:t xml:space="preserve"> </w:t>
      </w:r>
      <w:r w:rsidRPr="00FD79A3">
        <w:rPr>
          <w:rFonts w:ascii="Times New Roman" w:eastAsia="Times New Roman" w:hAnsi="Times New Roman" w:cs="Times New Roman"/>
          <w:spacing w:val="-3"/>
          <w:w w:val="110"/>
          <w:lang w:val="en-ZA" w:eastAsia="en-US"/>
        </w:rPr>
        <w:t xml:space="preserve">you </w:t>
      </w:r>
      <w:r w:rsidRPr="00FD79A3">
        <w:rPr>
          <w:rFonts w:ascii="Times New Roman" w:eastAsia="Times New Roman" w:hAnsi="Times New Roman" w:cs="Times New Roman"/>
          <w:w w:val="110"/>
          <w:lang w:val="en-ZA" w:eastAsia="en-US"/>
        </w:rPr>
        <w:t xml:space="preserve">can use to indicate if you view one option as being more important than the other </w:t>
      </w:r>
      <w:r w:rsidRPr="00FD79A3">
        <w:rPr>
          <w:rFonts w:ascii="Times New Roman" w:eastAsia="Times New Roman" w:hAnsi="Times New Roman" w:cs="Times New Roman"/>
          <w:w w:val="110"/>
          <w:u w:val="thick"/>
          <w:lang w:val="en-ZA" w:eastAsia="en-US"/>
        </w:rPr>
        <w:t>OR</w:t>
      </w:r>
      <w:r w:rsidRPr="00FD79A3">
        <w:rPr>
          <w:rFonts w:ascii="Times New Roman" w:eastAsia="Times New Roman" w:hAnsi="Times New Roman" w:cs="Times New Roman"/>
          <w:w w:val="110"/>
          <w:lang w:val="en-ZA" w:eastAsia="en-US"/>
        </w:rPr>
        <w:t xml:space="preserve"> whether </w:t>
      </w:r>
      <w:r w:rsidRPr="00FD79A3">
        <w:rPr>
          <w:rFonts w:ascii="Times New Roman" w:eastAsia="Times New Roman" w:hAnsi="Times New Roman" w:cs="Times New Roman"/>
          <w:spacing w:val="-3"/>
          <w:w w:val="110"/>
          <w:lang w:val="en-ZA" w:eastAsia="en-US"/>
        </w:rPr>
        <w:t xml:space="preserve">you </w:t>
      </w:r>
      <w:r w:rsidRPr="00FD79A3">
        <w:rPr>
          <w:rFonts w:ascii="Times New Roman" w:eastAsia="Times New Roman" w:hAnsi="Times New Roman" w:cs="Times New Roman"/>
          <w:w w:val="110"/>
          <w:lang w:val="en-ZA" w:eastAsia="en-US"/>
        </w:rPr>
        <w:t>think they are</w:t>
      </w:r>
      <w:r w:rsidRPr="00FD79A3">
        <w:rPr>
          <w:rFonts w:ascii="Times New Roman" w:eastAsia="Times New Roman" w:hAnsi="Times New Roman" w:cs="Times New Roman"/>
          <w:spacing w:val="2"/>
          <w:w w:val="110"/>
          <w:lang w:val="en-ZA" w:eastAsia="en-US"/>
        </w:rPr>
        <w:t xml:space="preserve"> </w:t>
      </w:r>
      <w:r w:rsidRPr="00FD79A3">
        <w:rPr>
          <w:rFonts w:ascii="Times New Roman" w:eastAsia="Times New Roman" w:hAnsi="Times New Roman" w:cs="Times New Roman"/>
          <w:w w:val="110"/>
          <w:lang w:val="en-ZA" w:eastAsia="en-US"/>
        </w:rPr>
        <w:t>equally important.</w:t>
      </w:r>
    </w:p>
    <w:p w14:paraId="5284423B" w14:textId="77777777" w:rsidR="00FD79A3" w:rsidRPr="00FD79A3" w:rsidRDefault="00FD79A3" w:rsidP="00FD79A3">
      <w:pPr>
        <w:widowControl w:val="0"/>
        <w:autoSpaceDE w:val="0"/>
        <w:autoSpaceDN w:val="0"/>
        <w:spacing w:after="0" w:line="240" w:lineRule="auto"/>
        <w:ind w:right="11"/>
        <w:rPr>
          <w:rFonts w:ascii="Times New Roman" w:eastAsia="Times New Roman" w:hAnsi="Times New Roman" w:cs="Times New Roman"/>
          <w:lang w:val="en-ZA" w:eastAsia="en-US"/>
        </w:rPr>
      </w:pPr>
    </w:p>
    <w:p w14:paraId="36EDA56E" w14:textId="77777777" w:rsidR="00FD79A3" w:rsidRPr="00FD79A3" w:rsidRDefault="00FD79A3" w:rsidP="00FD79A3">
      <w:pPr>
        <w:widowControl w:val="0"/>
        <w:autoSpaceDE w:val="0"/>
        <w:autoSpaceDN w:val="0"/>
        <w:spacing w:after="0" w:line="240" w:lineRule="auto"/>
        <w:ind w:right="11"/>
        <w:rPr>
          <w:rFonts w:ascii="Times New Roman" w:eastAsia="Times New Roman" w:hAnsi="Times New Roman" w:cs="Times New Roman"/>
          <w:lang w:val="en-ZA" w:eastAsia="en-US"/>
        </w:rPr>
      </w:pPr>
    </w:p>
    <w:p w14:paraId="55F03830" w14:textId="77777777" w:rsidR="00FD79A3" w:rsidRPr="00FD79A3" w:rsidRDefault="00FD79A3" w:rsidP="00FD79A3">
      <w:pPr>
        <w:widowControl w:val="0"/>
        <w:autoSpaceDE w:val="0"/>
        <w:autoSpaceDN w:val="0"/>
        <w:spacing w:before="11" w:after="0" w:line="240" w:lineRule="auto"/>
        <w:ind w:right="11"/>
        <w:rPr>
          <w:rFonts w:ascii="Times New Roman" w:eastAsia="Times New Roman" w:hAnsi="Times New Roman" w:cs="Times New Roman"/>
          <w:lang w:val="en-ZA" w:eastAsia="en-US"/>
        </w:rPr>
      </w:pPr>
      <w:r w:rsidRPr="00FD79A3">
        <w:rPr>
          <w:rFonts w:ascii="Times New Roman" w:eastAsia="Times New Roman" w:hAnsi="Times New Roman" w:cs="Times New Roman"/>
          <w:noProof/>
          <w:lang w:val="en-ZA" w:eastAsia="en-US"/>
        </w:rPr>
        <mc:AlternateContent>
          <mc:Choice Requires="wpg">
            <w:drawing>
              <wp:anchor distT="0" distB="0" distL="0" distR="0" simplePos="0" relativeHeight="251662336" behindDoc="0" locked="0" layoutInCell="1" allowOverlap="1" wp14:anchorId="2D2AE8B7" wp14:editId="622E7CEF">
                <wp:simplePos x="0" y="0"/>
                <wp:positionH relativeFrom="page">
                  <wp:posOffset>1172210</wp:posOffset>
                </wp:positionH>
                <wp:positionV relativeFrom="paragraph">
                  <wp:posOffset>127000</wp:posOffset>
                </wp:positionV>
                <wp:extent cx="5422900" cy="10795"/>
                <wp:effectExtent l="635" t="2540" r="0" b="0"/>
                <wp:wrapTopAndBottom/>
                <wp:docPr id="4990" name="Group 4699" descr="P21#y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422900" cy="10795"/>
                          <a:chOff x="1846" y="200"/>
                          <a:chExt cx="8540" cy="17"/>
                        </a:xfrm>
                      </wpg:grpSpPr>
                      <wps:wsp>
                        <wps:cNvPr id="4991" name="Rectangle 4759"/>
                        <wps:cNvSpPr>
                          <a:spLocks noChangeArrowheads="1"/>
                        </wps:cNvSpPr>
                        <wps:spPr bwMode="auto">
                          <a:xfrm>
                            <a:off x="1845" y="199"/>
                            <a:ext cx="46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92" name="Rectangle 4758"/>
                        <wps:cNvSpPr>
                          <a:spLocks noChangeArrowheads="1"/>
                        </wps:cNvSpPr>
                        <wps:spPr bwMode="auto">
                          <a:xfrm>
                            <a:off x="1960" y="19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93" name="Rectangle 4757"/>
                        <wps:cNvSpPr>
                          <a:spLocks noChangeArrowheads="1"/>
                        </wps:cNvSpPr>
                        <wps:spPr bwMode="auto">
                          <a:xfrm>
                            <a:off x="2104" y="19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94" name="Rectangle 4756"/>
                        <wps:cNvSpPr>
                          <a:spLocks noChangeArrowheads="1"/>
                        </wps:cNvSpPr>
                        <wps:spPr bwMode="auto">
                          <a:xfrm>
                            <a:off x="2248" y="19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95" name="Rectangle 4755"/>
                        <wps:cNvSpPr>
                          <a:spLocks noChangeArrowheads="1"/>
                        </wps:cNvSpPr>
                        <wps:spPr bwMode="auto">
                          <a:xfrm>
                            <a:off x="2392" y="199"/>
                            <a:ext cx="77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96" name="Rectangle 4754"/>
                        <wps:cNvSpPr>
                          <a:spLocks noChangeArrowheads="1"/>
                        </wps:cNvSpPr>
                        <wps:spPr bwMode="auto">
                          <a:xfrm>
                            <a:off x="2539" y="19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97" name="Rectangle 4753"/>
                        <wps:cNvSpPr>
                          <a:spLocks noChangeArrowheads="1"/>
                        </wps:cNvSpPr>
                        <wps:spPr bwMode="auto">
                          <a:xfrm>
                            <a:off x="2683" y="19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98" name="Rectangle 4752"/>
                        <wps:cNvSpPr>
                          <a:spLocks noChangeArrowheads="1"/>
                        </wps:cNvSpPr>
                        <wps:spPr bwMode="auto">
                          <a:xfrm>
                            <a:off x="2827" y="19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99" name="Rectangle 4751"/>
                        <wps:cNvSpPr>
                          <a:spLocks noChangeArrowheads="1"/>
                        </wps:cNvSpPr>
                        <wps:spPr bwMode="auto">
                          <a:xfrm>
                            <a:off x="2971" y="19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00" name="Rectangle 4750"/>
                        <wps:cNvSpPr>
                          <a:spLocks noChangeArrowheads="1"/>
                        </wps:cNvSpPr>
                        <wps:spPr bwMode="auto">
                          <a:xfrm>
                            <a:off x="3115" y="19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01" name="Rectangle 4749"/>
                        <wps:cNvSpPr>
                          <a:spLocks noChangeArrowheads="1"/>
                        </wps:cNvSpPr>
                        <wps:spPr bwMode="auto">
                          <a:xfrm>
                            <a:off x="3259" y="199"/>
                            <a:ext cx="77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02" name="Rectangle 4748"/>
                        <wps:cNvSpPr>
                          <a:spLocks noChangeArrowheads="1"/>
                        </wps:cNvSpPr>
                        <wps:spPr bwMode="auto">
                          <a:xfrm>
                            <a:off x="3405" y="19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03" name="Rectangle 4747"/>
                        <wps:cNvSpPr>
                          <a:spLocks noChangeArrowheads="1"/>
                        </wps:cNvSpPr>
                        <wps:spPr bwMode="auto">
                          <a:xfrm>
                            <a:off x="3549" y="19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04" name="Rectangle 4746"/>
                        <wps:cNvSpPr>
                          <a:spLocks noChangeArrowheads="1"/>
                        </wps:cNvSpPr>
                        <wps:spPr bwMode="auto">
                          <a:xfrm>
                            <a:off x="3693" y="19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05" name="Rectangle 4745"/>
                        <wps:cNvSpPr>
                          <a:spLocks noChangeArrowheads="1"/>
                        </wps:cNvSpPr>
                        <wps:spPr bwMode="auto">
                          <a:xfrm>
                            <a:off x="3837" y="19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06" name="Rectangle 4744"/>
                        <wps:cNvSpPr>
                          <a:spLocks noChangeArrowheads="1"/>
                        </wps:cNvSpPr>
                        <wps:spPr bwMode="auto">
                          <a:xfrm>
                            <a:off x="3981" y="19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07" name="Rectangle 4743"/>
                        <wps:cNvSpPr>
                          <a:spLocks noChangeArrowheads="1"/>
                        </wps:cNvSpPr>
                        <wps:spPr bwMode="auto">
                          <a:xfrm>
                            <a:off x="4125" y="19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08" name="Rectangle 4742"/>
                        <wps:cNvSpPr>
                          <a:spLocks noChangeArrowheads="1"/>
                        </wps:cNvSpPr>
                        <wps:spPr bwMode="auto">
                          <a:xfrm>
                            <a:off x="4269" y="199"/>
                            <a:ext cx="77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09" name="Rectangle 4741"/>
                        <wps:cNvSpPr>
                          <a:spLocks noChangeArrowheads="1"/>
                        </wps:cNvSpPr>
                        <wps:spPr bwMode="auto">
                          <a:xfrm>
                            <a:off x="4416" y="19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10" name="Rectangle 4740"/>
                        <wps:cNvSpPr>
                          <a:spLocks noChangeArrowheads="1"/>
                        </wps:cNvSpPr>
                        <wps:spPr bwMode="auto">
                          <a:xfrm>
                            <a:off x="4560" y="19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11" name="Rectangle 4739"/>
                        <wps:cNvSpPr>
                          <a:spLocks noChangeArrowheads="1"/>
                        </wps:cNvSpPr>
                        <wps:spPr bwMode="auto">
                          <a:xfrm>
                            <a:off x="4704" y="19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12" name="Rectangle 4738"/>
                        <wps:cNvSpPr>
                          <a:spLocks noChangeArrowheads="1"/>
                        </wps:cNvSpPr>
                        <wps:spPr bwMode="auto">
                          <a:xfrm>
                            <a:off x="4848" y="19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13" name="Rectangle 4737"/>
                        <wps:cNvSpPr>
                          <a:spLocks noChangeArrowheads="1"/>
                        </wps:cNvSpPr>
                        <wps:spPr bwMode="auto">
                          <a:xfrm>
                            <a:off x="4992" y="19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14" name="Rectangle 4736"/>
                        <wps:cNvSpPr>
                          <a:spLocks noChangeArrowheads="1"/>
                        </wps:cNvSpPr>
                        <wps:spPr bwMode="auto">
                          <a:xfrm>
                            <a:off x="5136" y="199"/>
                            <a:ext cx="77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15" name="Rectangle 4735"/>
                        <wps:cNvSpPr>
                          <a:spLocks noChangeArrowheads="1"/>
                        </wps:cNvSpPr>
                        <wps:spPr bwMode="auto">
                          <a:xfrm>
                            <a:off x="5282" y="19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16" name="Rectangle 4734"/>
                        <wps:cNvSpPr>
                          <a:spLocks noChangeArrowheads="1"/>
                        </wps:cNvSpPr>
                        <wps:spPr bwMode="auto">
                          <a:xfrm>
                            <a:off x="5426" y="19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17" name="Rectangle 4733"/>
                        <wps:cNvSpPr>
                          <a:spLocks noChangeArrowheads="1"/>
                        </wps:cNvSpPr>
                        <wps:spPr bwMode="auto">
                          <a:xfrm>
                            <a:off x="5570" y="19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18" name="Rectangle 4732"/>
                        <wps:cNvSpPr>
                          <a:spLocks noChangeArrowheads="1"/>
                        </wps:cNvSpPr>
                        <wps:spPr bwMode="auto">
                          <a:xfrm>
                            <a:off x="5714" y="19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19" name="Rectangle 4731"/>
                        <wps:cNvSpPr>
                          <a:spLocks noChangeArrowheads="1"/>
                        </wps:cNvSpPr>
                        <wps:spPr bwMode="auto">
                          <a:xfrm>
                            <a:off x="5858" y="19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20" name="Rectangle 4730"/>
                        <wps:cNvSpPr>
                          <a:spLocks noChangeArrowheads="1"/>
                        </wps:cNvSpPr>
                        <wps:spPr bwMode="auto">
                          <a:xfrm>
                            <a:off x="6002" y="199"/>
                            <a:ext cx="77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21" name="Rectangle 4729"/>
                        <wps:cNvSpPr>
                          <a:spLocks noChangeArrowheads="1"/>
                        </wps:cNvSpPr>
                        <wps:spPr bwMode="auto">
                          <a:xfrm>
                            <a:off x="6148" y="19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22" name="Rectangle 4728"/>
                        <wps:cNvSpPr>
                          <a:spLocks noChangeArrowheads="1"/>
                        </wps:cNvSpPr>
                        <wps:spPr bwMode="auto">
                          <a:xfrm>
                            <a:off x="6292" y="19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23" name="Rectangle 4727"/>
                        <wps:cNvSpPr>
                          <a:spLocks noChangeArrowheads="1"/>
                        </wps:cNvSpPr>
                        <wps:spPr bwMode="auto">
                          <a:xfrm>
                            <a:off x="6436" y="19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24" name="Rectangle 4726"/>
                        <wps:cNvSpPr>
                          <a:spLocks noChangeArrowheads="1"/>
                        </wps:cNvSpPr>
                        <wps:spPr bwMode="auto">
                          <a:xfrm>
                            <a:off x="6580" y="19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25" name="Rectangle 4725"/>
                        <wps:cNvSpPr>
                          <a:spLocks noChangeArrowheads="1"/>
                        </wps:cNvSpPr>
                        <wps:spPr bwMode="auto">
                          <a:xfrm>
                            <a:off x="6724" y="19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26" name="Rectangle 4724"/>
                        <wps:cNvSpPr>
                          <a:spLocks noChangeArrowheads="1"/>
                        </wps:cNvSpPr>
                        <wps:spPr bwMode="auto">
                          <a:xfrm>
                            <a:off x="6868" y="199"/>
                            <a:ext cx="77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27" name="Rectangle 4723"/>
                        <wps:cNvSpPr>
                          <a:spLocks noChangeArrowheads="1"/>
                        </wps:cNvSpPr>
                        <wps:spPr bwMode="auto">
                          <a:xfrm>
                            <a:off x="7015" y="19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28" name="Rectangle 4722"/>
                        <wps:cNvSpPr>
                          <a:spLocks noChangeArrowheads="1"/>
                        </wps:cNvSpPr>
                        <wps:spPr bwMode="auto">
                          <a:xfrm>
                            <a:off x="7159" y="19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29" name="Rectangle 4721"/>
                        <wps:cNvSpPr>
                          <a:spLocks noChangeArrowheads="1"/>
                        </wps:cNvSpPr>
                        <wps:spPr bwMode="auto">
                          <a:xfrm>
                            <a:off x="7303" y="19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30" name="Rectangle 4720"/>
                        <wps:cNvSpPr>
                          <a:spLocks noChangeArrowheads="1"/>
                        </wps:cNvSpPr>
                        <wps:spPr bwMode="auto">
                          <a:xfrm>
                            <a:off x="7447" y="19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31" name="Rectangle 4719"/>
                        <wps:cNvSpPr>
                          <a:spLocks noChangeArrowheads="1"/>
                        </wps:cNvSpPr>
                        <wps:spPr bwMode="auto">
                          <a:xfrm>
                            <a:off x="7591" y="19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32" name="Rectangle 4718"/>
                        <wps:cNvSpPr>
                          <a:spLocks noChangeArrowheads="1"/>
                        </wps:cNvSpPr>
                        <wps:spPr bwMode="auto">
                          <a:xfrm>
                            <a:off x="7735" y="19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33" name="Rectangle 4717"/>
                        <wps:cNvSpPr>
                          <a:spLocks noChangeArrowheads="1"/>
                        </wps:cNvSpPr>
                        <wps:spPr bwMode="auto">
                          <a:xfrm>
                            <a:off x="7879" y="199"/>
                            <a:ext cx="77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34" name="Rectangle 4716"/>
                        <wps:cNvSpPr>
                          <a:spLocks noChangeArrowheads="1"/>
                        </wps:cNvSpPr>
                        <wps:spPr bwMode="auto">
                          <a:xfrm>
                            <a:off x="8025" y="19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35" name="Rectangle 4715"/>
                        <wps:cNvSpPr>
                          <a:spLocks noChangeArrowheads="1"/>
                        </wps:cNvSpPr>
                        <wps:spPr bwMode="auto">
                          <a:xfrm>
                            <a:off x="8169" y="19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36" name="Rectangle 4714"/>
                        <wps:cNvSpPr>
                          <a:spLocks noChangeArrowheads="1"/>
                        </wps:cNvSpPr>
                        <wps:spPr bwMode="auto">
                          <a:xfrm>
                            <a:off x="8313" y="19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37" name="Rectangle 4713"/>
                        <wps:cNvSpPr>
                          <a:spLocks noChangeArrowheads="1"/>
                        </wps:cNvSpPr>
                        <wps:spPr bwMode="auto">
                          <a:xfrm>
                            <a:off x="8457" y="19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38" name="Rectangle 4712"/>
                        <wps:cNvSpPr>
                          <a:spLocks noChangeArrowheads="1"/>
                        </wps:cNvSpPr>
                        <wps:spPr bwMode="auto">
                          <a:xfrm>
                            <a:off x="8601" y="19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39" name="Rectangle 4711"/>
                        <wps:cNvSpPr>
                          <a:spLocks noChangeArrowheads="1"/>
                        </wps:cNvSpPr>
                        <wps:spPr bwMode="auto">
                          <a:xfrm>
                            <a:off x="8745" y="199"/>
                            <a:ext cx="77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40" name="Rectangle 4710"/>
                        <wps:cNvSpPr>
                          <a:spLocks noChangeArrowheads="1"/>
                        </wps:cNvSpPr>
                        <wps:spPr bwMode="auto">
                          <a:xfrm>
                            <a:off x="8892" y="19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41" name="Rectangle 4709"/>
                        <wps:cNvSpPr>
                          <a:spLocks noChangeArrowheads="1"/>
                        </wps:cNvSpPr>
                        <wps:spPr bwMode="auto">
                          <a:xfrm>
                            <a:off x="9036" y="19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42" name="Rectangle 4708"/>
                        <wps:cNvSpPr>
                          <a:spLocks noChangeArrowheads="1"/>
                        </wps:cNvSpPr>
                        <wps:spPr bwMode="auto">
                          <a:xfrm>
                            <a:off x="9180" y="19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43" name="Rectangle 4707"/>
                        <wps:cNvSpPr>
                          <a:spLocks noChangeArrowheads="1"/>
                        </wps:cNvSpPr>
                        <wps:spPr bwMode="auto">
                          <a:xfrm>
                            <a:off x="9324" y="19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44" name="Rectangle 4706"/>
                        <wps:cNvSpPr>
                          <a:spLocks noChangeArrowheads="1"/>
                        </wps:cNvSpPr>
                        <wps:spPr bwMode="auto">
                          <a:xfrm>
                            <a:off x="9468" y="19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45" name="Rectangle 4705"/>
                        <wps:cNvSpPr>
                          <a:spLocks noChangeArrowheads="1"/>
                        </wps:cNvSpPr>
                        <wps:spPr bwMode="auto">
                          <a:xfrm>
                            <a:off x="9612" y="199"/>
                            <a:ext cx="77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46" name="Rectangle 4704"/>
                        <wps:cNvSpPr>
                          <a:spLocks noChangeArrowheads="1"/>
                        </wps:cNvSpPr>
                        <wps:spPr bwMode="auto">
                          <a:xfrm>
                            <a:off x="9758" y="19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47" name="Rectangle 4703"/>
                        <wps:cNvSpPr>
                          <a:spLocks noChangeArrowheads="1"/>
                        </wps:cNvSpPr>
                        <wps:spPr bwMode="auto">
                          <a:xfrm>
                            <a:off x="9902" y="19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48" name="Rectangle 4702"/>
                        <wps:cNvSpPr>
                          <a:spLocks noChangeArrowheads="1"/>
                        </wps:cNvSpPr>
                        <wps:spPr bwMode="auto">
                          <a:xfrm>
                            <a:off x="10046" y="19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49" name="Rectangle 4701"/>
                        <wps:cNvSpPr>
                          <a:spLocks noChangeArrowheads="1"/>
                        </wps:cNvSpPr>
                        <wps:spPr bwMode="auto">
                          <a:xfrm>
                            <a:off x="10190" y="19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50" name="Rectangle 4700"/>
                        <wps:cNvSpPr>
                          <a:spLocks noChangeArrowheads="1"/>
                        </wps:cNvSpPr>
                        <wps:spPr bwMode="auto">
                          <a:xfrm>
                            <a:off x="10334" y="199"/>
                            <a:ext cx="51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07B7312" id="Group 4699" o:spid="_x0000_s1026" alt="P21#y1" style="position:absolute;margin-left:92.3pt;margin-top:10pt;width:427pt;height:.85pt;z-index:251662336;mso-wrap-distance-left:0;mso-wrap-distance-right:0;mso-position-horizontal-relative:page" coordorigin="1846,200" coordsize="8540,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">
                <v:rect id="Rectangle 4759" o:spid="_x0000_s1027" style="position:absolute;left:1845;top:199;width:46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" fillcolor="#ccc" stroked="f"/>
                <v:rect id="Rectangle 4758" o:spid="_x0000_s1028" style="position:absolute;left:1960;top:19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" fillcolor="#ccc" stroked="f"/>
                <v:rect id="Rectangle 4757" o:spid="_x0000_s1029" style="position:absolute;left:2104;top:19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" fillcolor="#ccc" stroked="f"/>
                <v:rect id="Rectangle 4756" o:spid="_x0000_s1030" style="position:absolute;left:2248;top:19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" fillcolor="#ccc" stroked="f"/>
                <v:rect id="Rectangle 4755" o:spid="_x0000_s1031" style="position:absolute;left:2392;top:199;width:77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" fillcolor="#ccc" stroked="f"/>
                <v:rect id="Rectangle 4754" o:spid="_x0000_s1032" style="position:absolute;left:2539;top:19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" fillcolor="#ccc" stroked="f"/>
                <v:rect id="Rectangle 4753" o:spid="_x0000_s1033" style="position:absolute;left:2683;top:19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" fillcolor="#ccc" stroked="f"/>
                <v:rect id="Rectangle 4752" o:spid="_x0000_s1034" style="position:absolute;left:2827;top:19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" fillcolor="#ccc" stroked="f"/>
                <v:rect id="Rectangle 4751" o:spid="_x0000_s1035" style="position:absolute;left:2971;top:19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" fillcolor="#ccc" stroked="f"/>
                <v:rect id="Rectangle 4750" o:spid="_x0000_s1036" style="position:absolute;left:3115;top:19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" fillcolor="#ccc" stroked="f"/>
                <v:rect id="Rectangle 4749" o:spid="_x0000_s1037" style="position:absolute;left:3259;top:199;width:77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" fillcolor="#ccc" stroked="f"/>
                <v:rect id="Rectangle 4748" o:spid="_x0000_s1038" style="position:absolute;left:3405;top:19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" fillcolor="#ccc" stroked="f"/>
                <v:rect id="Rectangle 4747" o:spid="_x0000_s1039" style="position:absolute;left:3549;top:19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" fillcolor="#ccc" stroked="f"/>
                <v:rect id="Rectangle 4746" o:spid="_x0000_s1040" style="position:absolute;left:3693;top:19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" fillcolor="#ccc" stroked="f"/>
                <v:rect id="Rectangle 4745" o:spid="_x0000_s1041" style="position:absolute;left:3837;top:19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" fillcolor="#ccc" stroked="f"/>
                <v:rect id="Rectangle 4744" o:spid="_x0000_s1042" style="position:absolute;left:3981;top:19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" fillcolor="#ccc" stroked="f"/>
                <v:rect id="Rectangle 4743" o:spid="_x0000_s1043" style="position:absolute;left:4125;top:19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" fillcolor="#ccc" stroked="f"/>
                <v:rect id="Rectangle 4742" o:spid="_x0000_s1044" style="position:absolute;left:4269;top:199;width:77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" fillcolor="#ccc" stroked="f"/>
                <v:rect id="Rectangle 4741" o:spid="_x0000_s1045" style="position:absolute;left:4416;top:19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" fillcolor="#ccc" stroked="f"/>
                <v:rect id="Rectangle 4740" o:spid="_x0000_s1046" style="position:absolute;left:4560;top:19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" fillcolor="#ccc" stroked="f"/>
                <v:rect id="Rectangle 4739" o:spid="_x0000_s1047" style="position:absolute;left:4704;top:19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" fillcolor="#ccc" stroked="f"/>
                <v:rect id="Rectangle 4738" o:spid="_x0000_s1048" style="position:absolute;left:4848;top:19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" fillcolor="#ccc" stroked="f"/>
                <v:rect id="Rectangle 4737" o:spid="_x0000_s1049" style="position:absolute;left:4992;top:19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" fillcolor="#ccc" stroked="f"/>
                <v:rect id="Rectangle 4736" o:spid="_x0000_s1050" style="position:absolute;left:5136;top:199;width:77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" fillcolor="#ccc" stroked="f"/>
                <v:rect id="Rectangle 4735" o:spid="_x0000_s1051" style="position:absolute;left:5282;top:19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" fillcolor="#ccc" stroked="f"/>
                <v:rect id="Rectangle 4734" o:spid="_x0000_s1052" style="position:absolute;left:5426;top:19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" fillcolor="#ccc" stroked="f"/>
                <v:rect id="Rectangle 4733" o:spid="_x0000_s1053" style="position:absolute;left:5570;top:19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" fillcolor="#ccc" stroked="f"/>
                <v:rect id="Rectangle 4732" o:spid="_x0000_s1054" style="position:absolute;left:5714;top:19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" fillcolor="#ccc" stroked="f"/>
                <v:rect id="Rectangle 4731" o:spid="_x0000_s1055" style="position:absolute;left:5858;top:19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" fillcolor="#ccc" stroked="f"/>
                <v:rect id="Rectangle 4730" o:spid="_x0000_s1056" style="position:absolute;left:6002;top:199;width:77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" fillcolor="#ccc" stroked="f"/>
                <v:rect id="Rectangle 4729" o:spid="_x0000_s1057" style="position:absolute;left:6148;top:19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" fillcolor="#ccc" stroked="f"/>
                <v:rect id="Rectangle 4728" o:spid="_x0000_s1058" style="position:absolute;left:6292;top:19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" fillcolor="#ccc" stroked="f"/>
                <v:rect id="Rectangle 4727" o:spid="_x0000_s1059" style="position:absolute;left:6436;top:19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" fillcolor="#ccc" stroked="f"/>
                <v:rect id="Rectangle 4726" o:spid="_x0000_s1060" style="position:absolute;left:6580;top:19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" fillcolor="#ccc" stroked="f"/>
                <v:rect id="Rectangle 4725" o:spid="_x0000_s1061" style="position:absolute;left:6724;top:19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" fillcolor="#ccc" stroked="f"/>
                <v:rect id="Rectangle 4724" o:spid="_x0000_s1062" style="position:absolute;left:6868;top:199;width:77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" fillcolor="#ccc" stroked="f"/>
                <v:rect id="Rectangle 4723" o:spid="_x0000_s1063" style="position:absolute;left:7015;top:19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" fillcolor="#ccc" stroked="f"/>
                <v:rect id="Rectangle 4722" o:spid="_x0000_s1064" style="position:absolute;left:7159;top:19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" fillcolor="#ccc" stroked="f"/>
                <v:rect id="Rectangle 4721" o:spid="_x0000_s1065" style="position:absolute;left:7303;top:19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" fillcolor="#ccc" stroked="f"/>
                <v:rect id="Rectangle 4720" o:spid="_x0000_s1066" style="position:absolute;left:7447;top:19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" fillcolor="#ccc" stroked="f"/>
                <v:rect id="Rectangle 4719" o:spid="_x0000_s1067" style="position:absolute;left:7591;top:19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" fillcolor="#ccc" stroked="f"/>
                <v:rect id="Rectangle 4718" o:spid="_x0000_s1068" style="position:absolute;left:7735;top:19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" fillcolor="#ccc" stroked="f"/>
                <v:rect id="Rectangle 4717" o:spid="_x0000_s1069" style="position:absolute;left:7879;top:199;width:77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" fillcolor="#ccc" stroked="f"/>
                <v:rect id="Rectangle 4716" o:spid="_x0000_s1070" style="position:absolute;left:8025;top:19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" fillcolor="#ccc" stroked="f"/>
                <v:rect id="Rectangle 4715" o:spid="_x0000_s1071" style="position:absolute;left:8169;top:19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" fillcolor="#ccc" stroked="f"/>
                <v:rect id="Rectangle 4714" o:spid="_x0000_s1072" style="position:absolute;left:8313;top:19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" fillcolor="#ccc" stroked="f"/>
                <v:rect id="Rectangle 4713" o:spid="_x0000_s1073" style="position:absolute;left:8457;top:19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" fillcolor="#ccc" stroked="f"/>
                <v:rect id="Rectangle 4712" o:spid="_x0000_s1074" style="position:absolute;left:8601;top:19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" fillcolor="#ccc" stroked="f"/>
                <v:rect id="Rectangle 4711" o:spid="_x0000_s1075" style="position:absolute;left:8745;top:199;width:77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" fillcolor="#ccc" stroked="f"/>
                <v:rect id="Rectangle 4710" o:spid="_x0000_s1076" style="position:absolute;left:8892;top:19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" fillcolor="#ccc" stroked="f"/>
                <v:rect id="Rectangle 4709" o:spid="_x0000_s1077" style="position:absolute;left:9036;top:19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" fillcolor="#ccc" stroked="f"/>
                <v:rect id="Rectangle 4708" o:spid="_x0000_s1078" style="position:absolute;left:9180;top:19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" fillcolor="#ccc" stroked="f"/>
                <v:rect id="Rectangle 4707" o:spid="_x0000_s1079" style="position:absolute;left:9324;top:19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" fillcolor="#ccc" stroked="f"/>
                <v:rect id="Rectangle 4706" o:spid="_x0000_s1080" style="position:absolute;left:9468;top:19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" fillcolor="#ccc" stroked="f"/>
                <v:rect id="Rectangle 4705" o:spid="_x0000_s1081" style="position:absolute;left:9612;top:199;width:77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" fillcolor="#ccc" stroked="f"/>
                <v:rect id="Rectangle 4704" o:spid="_x0000_s1082" style="position:absolute;left:9758;top:19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" fillcolor="#ccc" stroked="f"/>
                <v:rect id="Rectangle 4703" o:spid="_x0000_s1083" style="position:absolute;left:9902;top:19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" fillcolor="#ccc" stroked="f"/>
                <v:rect id="Rectangle 4702" o:spid="_x0000_s1084" style="position:absolute;left:10046;top:19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" fillcolor="#ccc" stroked="f"/>
                <v:rect id="Rectangle 4701" o:spid="_x0000_s1085" style="position:absolute;left:10190;top:19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" fillcolor="#ccc" stroked="f"/>
                <v:rect id="Rectangle 4700" o:spid="_x0000_s1086" style="position:absolute;left:10334;top:199;width:51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" fillcolor="#ccc" stroked="f"/>
                <w10:wrap type="topAndBottom" anchorx="page"/>
              </v:group>
            </w:pict>
          </mc:Fallback>
        </mc:AlternateContent>
      </w:r>
    </w:p>
    <w:p w14:paraId="619C49D9" w14:textId="77777777" w:rsidR="00FD79A3" w:rsidRPr="00FD79A3" w:rsidRDefault="00FD79A3" w:rsidP="00FD79A3">
      <w:pPr>
        <w:widowControl w:val="0"/>
        <w:autoSpaceDE w:val="0"/>
        <w:autoSpaceDN w:val="0"/>
        <w:spacing w:before="1" w:after="0" w:line="240" w:lineRule="auto"/>
        <w:ind w:right="11"/>
        <w:rPr>
          <w:rFonts w:ascii="Times New Roman" w:eastAsia="Times New Roman" w:hAnsi="Times New Roman" w:cs="Times New Roman"/>
          <w:lang w:val="en-ZA" w:eastAsia="en-US"/>
        </w:rPr>
      </w:pPr>
      <w:r w:rsidRPr="00FD79A3">
        <w:rPr>
          <w:rFonts w:ascii="Times New Roman" w:eastAsia="Times New Roman" w:hAnsi="Times New Roman" w:cs="Times New Roman"/>
          <w:w w:val="105"/>
          <w:u w:val="thick"/>
          <w:lang w:val="en-ZA" w:eastAsia="en-US"/>
        </w:rPr>
        <w:t>SECTION A</w:t>
      </w:r>
    </w:p>
    <w:p w14:paraId="43C9E9D1" w14:textId="77777777" w:rsidR="00FD79A3" w:rsidRPr="00FD79A3" w:rsidRDefault="00FD79A3" w:rsidP="00FD79A3">
      <w:pPr>
        <w:widowControl w:val="0"/>
        <w:autoSpaceDE w:val="0"/>
        <w:autoSpaceDN w:val="0"/>
        <w:spacing w:after="0" w:line="240" w:lineRule="auto"/>
        <w:ind w:right="11"/>
        <w:rPr>
          <w:rFonts w:ascii="Times New Roman" w:eastAsia="Times New Roman" w:hAnsi="Times New Roman" w:cs="Times New Roman"/>
          <w:lang w:val="en-ZA" w:eastAsia="en-US"/>
        </w:rPr>
      </w:pPr>
    </w:p>
    <w:p w14:paraId="341BC48D" w14:textId="77777777" w:rsidR="00FD79A3" w:rsidRPr="00FD79A3" w:rsidRDefault="00FD79A3" w:rsidP="00FD79A3">
      <w:pPr>
        <w:widowControl w:val="0"/>
        <w:autoSpaceDE w:val="0"/>
        <w:autoSpaceDN w:val="0"/>
        <w:spacing w:before="9" w:after="0" w:line="240" w:lineRule="auto"/>
        <w:ind w:right="11"/>
        <w:rPr>
          <w:rFonts w:ascii="Times New Roman" w:eastAsia="Times New Roman" w:hAnsi="Times New Roman" w:cs="Times New Roman"/>
          <w:lang w:val="en-ZA" w:eastAsia="en-US"/>
        </w:rPr>
      </w:pPr>
    </w:p>
    <w:p w14:paraId="285035F5" w14:textId="0937CA8E" w:rsidR="00FD79A3" w:rsidRPr="00DF758B" w:rsidRDefault="00FD79A3" w:rsidP="00DF758B">
      <w:pPr>
        <w:pStyle w:val="ListParagraph"/>
        <w:widowControl w:val="0"/>
        <w:numPr>
          <w:ilvl w:val="0"/>
          <w:numId w:val="11"/>
        </w:numPr>
        <w:autoSpaceDE w:val="0"/>
        <w:autoSpaceDN w:val="0"/>
        <w:spacing w:before="98" w:after="0" w:line="285" w:lineRule="auto"/>
        <w:ind w:right="11"/>
        <w:rPr>
          <w:rFonts w:ascii="Times New Roman" w:eastAsia="Times New Roman" w:hAnsi="Times New Roman" w:cs="Times New Roman"/>
          <w:lang w:val="en-ZA" w:eastAsia="en-US"/>
        </w:rPr>
      </w:pPr>
      <w:r w:rsidRPr="00DF758B">
        <w:rPr>
          <w:rFonts w:ascii="Times New Roman" w:eastAsia="Times New Roman" w:hAnsi="Times New Roman" w:cs="Times New Roman"/>
          <w:w w:val="110"/>
          <w:lang w:val="en-ZA" w:eastAsia="en-US"/>
        </w:rPr>
        <w:t xml:space="preserve">Which of the following are more important: 1) an implementer's qualification </w:t>
      </w:r>
      <w:r w:rsidRPr="00DF758B">
        <w:rPr>
          <w:rFonts w:ascii="Times New Roman" w:eastAsia="Times New Roman" w:hAnsi="Times New Roman" w:cs="Times New Roman"/>
          <w:w w:val="110"/>
          <w:u w:val="thick"/>
          <w:lang w:val="en-ZA" w:eastAsia="en-US"/>
        </w:rPr>
        <w:t>OR</w:t>
      </w:r>
      <w:r w:rsidRPr="00DF758B">
        <w:rPr>
          <w:rFonts w:ascii="Times New Roman" w:eastAsia="Times New Roman" w:hAnsi="Times New Roman" w:cs="Times New Roman"/>
          <w:w w:val="110"/>
          <w:lang w:val="en-ZA" w:eastAsia="en-US"/>
        </w:rPr>
        <w:t xml:space="preserve"> 2) an implementer's ability to prepare parents to support children's school readiness?</w:t>
      </w:r>
    </w:p>
    <w:p w14:paraId="2832BE97" w14:textId="77777777" w:rsidR="00FD79A3" w:rsidRPr="00FD79A3" w:rsidRDefault="00FD79A3" w:rsidP="00FD79A3">
      <w:pPr>
        <w:widowControl w:val="0"/>
        <w:autoSpaceDE w:val="0"/>
        <w:autoSpaceDN w:val="0"/>
        <w:spacing w:before="5" w:after="0" w:line="240" w:lineRule="auto"/>
        <w:ind w:right="11"/>
        <w:rPr>
          <w:rFonts w:ascii="Times New Roman" w:eastAsia="Times New Roman" w:hAnsi="Times New Roman" w:cs="Times New Roman"/>
          <w:lang w:val="en-ZA" w:eastAsia="en-US"/>
        </w:rPr>
      </w:pPr>
    </w:p>
    <w:p w14:paraId="3DC65E61" w14:textId="741BE2FA" w:rsidR="00FD79A3" w:rsidRPr="00FD79A3" w:rsidRDefault="00FD79A3" w:rsidP="00FD79A3">
      <w:pPr>
        <w:widowControl w:val="0"/>
        <w:tabs>
          <w:tab w:val="left" w:pos="5183"/>
        </w:tabs>
        <w:autoSpaceDE w:val="0"/>
        <w:autoSpaceDN w:val="0"/>
        <w:spacing w:before="1" w:after="0" w:line="276" w:lineRule="auto"/>
        <w:ind w:left="5040" w:right="11" w:hanging="5040"/>
        <w:rPr>
          <w:rFonts w:ascii="Times New Roman" w:eastAsia="Times New Roman" w:hAnsi="Times New Roman" w:cs="Times New Roman"/>
          <w:lang w:val="en-ZA" w:eastAsia="en-US"/>
        </w:rPr>
      </w:pPr>
      <w:r w:rsidRPr="00FD79A3">
        <w:rPr>
          <w:rFonts w:ascii="Times New Roman" w:eastAsia="Times New Roman" w:hAnsi="Times New Roman" w:cs="Times New Roman"/>
          <w:w w:val="115"/>
          <w:lang w:val="en-ZA" w:eastAsia="en-US"/>
        </w:rPr>
        <w:t>An</w:t>
      </w:r>
      <w:r w:rsidRPr="00FD79A3">
        <w:rPr>
          <w:rFonts w:ascii="Times New Roman" w:eastAsia="Times New Roman" w:hAnsi="Times New Roman" w:cs="Times New Roman"/>
          <w:spacing w:val="-2"/>
          <w:w w:val="115"/>
          <w:lang w:val="en-ZA" w:eastAsia="en-US"/>
        </w:rPr>
        <w:t xml:space="preserve"> </w:t>
      </w:r>
      <w:r w:rsidRPr="00FD79A3">
        <w:rPr>
          <w:rFonts w:ascii="Times New Roman" w:eastAsia="Times New Roman" w:hAnsi="Times New Roman" w:cs="Times New Roman"/>
          <w:w w:val="115"/>
          <w:lang w:val="en-ZA" w:eastAsia="en-US"/>
        </w:rPr>
        <w:t>implementer’s</w:t>
      </w:r>
      <w:r w:rsidRPr="00FD79A3">
        <w:rPr>
          <w:rFonts w:ascii="Times New Roman" w:eastAsia="Times New Roman" w:hAnsi="Times New Roman" w:cs="Times New Roman"/>
          <w:spacing w:val="3"/>
          <w:w w:val="115"/>
          <w:lang w:val="en-ZA" w:eastAsia="en-US"/>
        </w:rPr>
        <w:t xml:space="preserve"> </w:t>
      </w:r>
      <w:r w:rsidRPr="00FD79A3">
        <w:rPr>
          <w:rFonts w:ascii="Times New Roman" w:eastAsia="Times New Roman" w:hAnsi="Times New Roman" w:cs="Times New Roman"/>
          <w:w w:val="115"/>
          <w:lang w:val="en-ZA" w:eastAsia="en-US"/>
        </w:rPr>
        <w:t>qualification</w:t>
      </w:r>
      <w:r w:rsidRPr="00FD79A3">
        <w:rPr>
          <w:rFonts w:ascii="Times New Roman" w:eastAsia="Times New Roman" w:hAnsi="Times New Roman" w:cs="Times New Roman"/>
          <w:w w:val="115"/>
          <w:lang w:val="en-ZA" w:eastAsia="en-US"/>
        </w:rPr>
        <w:tab/>
        <w:t>An implementer’s ability to prepare parents to support children’s school</w:t>
      </w:r>
      <w:r w:rsidRPr="00FD79A3">
        <w:rPr>
          <w:rFonts w:ascii="Times New Roman" w:eastAsia="Times New Roman" w:hAnsi="Times New Roman" w:cs="Times New Roman"/>
          <w:spacing w:val="27"/>
          <w:w w:val="115"/>
          <w:lang w:val="en-ZA" w:eastAsia="en-US"/>
        </w:rPr>
        <w:t xml:space="preserve"> </w:t>
      </w:r>
      <w:r w:rsidRPr="00FD79A3">
        <w:rPr>
          <w:rFonts w:ascii="Times New Roman" w:eastAsia="Times New Roman" w:hAnsi="Times New Roman" w:cs="Times New Roman"/>
          <w:w w:val="115"/>
          <w:lang w:val="en-ZA" w:eastAsia="en-US"/>
        </w:rPr>
        <w:t>readiness</w:t>
      </w:r>
    </w:p>
    <w:p w14:paraId="7E1F7990" w14:textId="409D7846" w:rsidR="00FD79A3" w:rsidRPr="00FD79A3" w:rsidRDefault="00FD79A3" w:rsidP="00FD79A3">
      <w:pPr>
        <w:widowControl w:val="0"/>
        <w:autoSpaceDE w:val="0"/>
        <w:autoSpaceDN w:val="0"/>
        <w:spacing w:after="0" w:line="240" w:lineRule="auto"/>
        <w:ind w:right="11"/>
        <w:rPr>
          <w:rFonts w:ascii="Times New Roman" w:eastAsia="Times New Roman" w:hAnsi="Times New Roman" w:cs="Times New Roman"/>
          <w:lang w:val="en-ZA" w:eastAsia="en-US"/>
        </w:rPr>
      </w:pPr>
      <w:r w:rsidRPr="00FD79A3">
        <w:rPr>
          <w:rFonts w:ascii="Times New Roman" w:eastAsia="Times New Roman" w:hAnsi="Times New Roman" w:cs="Times New Roman"/>
          <w:noProof/>
          <w:lang w:val="en-ZA" w:eastAsia="en-US"/>
        </w:rPr>
        <w:drawing>
          <wp:anchor distT="0" distB="0" distL="0" distR="0" simplePos="0" relativeHeight="251693056" behindDoc="0" locked="0" layoutInCell="1" allowOverlap="1" wp14:anchorId="2C7BCF77" wp14:editId="201BF996">
            <wp:simplePos x="0" y="0"/>
            <wp:positionH relativeFrom="page">
              <wp:posOffset>1169978</wp:posOffset>
            </wp:positionH>
            <wp:positionV relativeFrom="paragraph">
              <wp:posOffset>172834</wp:posOffset>
            </wp:positionV>
            <wp:extent cx="5356380" cy="864108"/>
            <wp:effectExtent l="0" t="0" r="0" b="0"/>
            <wp:wrapTopAndBottom/>
            <wp:docPr id="113" name="image19.jpeg" descr="P28#y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" name="image19.jpeg" descr="P28#y1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356380" cy="86410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88790B6" w14:textId="77777777" w:rsidR="00FD79A3" w:rsidRPr="00FD79A3" w:rsidRDefault="00FD79A3" w:rsidP="00FD79A3">
      <w:pPr>
        <w:widowControl w:val="0"/>
        <w:autoSpaceDE w:val="0"/>
        <w:autoSpaceDN w:val="0"/>
        <w:spacing w:before="2" w:after="0" w:line="240" w:lineRule="auto"/>
        <w:ind w:right="11"/>
        <w:rPr>
          <w:rFonts w:ascii="Times New Roman" w:eastAsia="Times New Roman" w:hAnsi="Times New Roman" w:cs="Times New Roman"/>
          <w:lang w:val="en-ZA" w:eastAsia="en-US"/>
        </w:rPr>
      </w:pPr>
      <w:r w:rsidRPr="00FD79A3">
        <w:rPr>
          <w:rFonts w:ascii="Times New Roman" w:eastAsia="Times New Roman" w:hAnsi="Times New Roman" w:cs="Times New Roman"/>
          <w:noProof/>
          <w:lang w:val="en-ZA" w:eastAsia="en-US"/>
        </w:rPr>
        <mc:AlternateContent>
          <mc:Choice Requires="wpg">
            <w:drawing>
              <wp:anchor distT="0" distB="0" distL="0" distR="0" simplePos="0" relativeHeight="251663360" behindDoc="0" locked="0" layoutInCell="1" allowOverlap="1" wp14:anchorId="48B36429" wp14:editId="2516500A">
                <wp:simplePos x="0" y="0"/>
                <wp:positionH relativeFrom="page">
                  <wp:posOffset>1172210</wp:posOffset>
                </wp:positionH>
                <wp:positionV relativeFrom="paragraph">
                  <wp:posOffset>114300</wp:posOffset>
                </wp:positionV>
                <wp:extent cx="5422900" cy="10795"/>
                <wp:effectExtent l="635" t="5080" r="0" b="3175"/>
                <wp:wrapTopAndBottom/>
                <wp:docPr id="4929" name="Group 4638" descr="P29#y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422900" cy="10795"/>
                          <a:chOff x="1846" y="180"/>
                          <a:chExt cx="8540" cy="17"/>
                        </a:xfrm>
                      </wpg:grpSpPr>
                      <wps:wsp>
                        <wps:cNvPr id="4930" name="Rectangle 4698"/>
                        <wps:cNvSpPr>
                          <a:spLocks noChangeArrowheads="1"/>
                        </wps:cNvSpPr>
                        <wps:spPr bwMode="auto">
                          <a:xfrm>
                            <a:off x="1845" y="179"/>
                            <a:ext cx="46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31" name="Rectangle 4697"/>
                        <wps:cNvSpPr>
                          <a:spLocks noChangeArrowheads="1"/>
                        </wps:cNvSpPr>
                        <wps:spPr bwMode="auto">
                          <a:xfrm>
                            <a:off x="1960" y="1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32" name="Rectangle 4696"/>
                        <wps:cNvSpPr>
                          <a:spLocks noChangeArrowheads="1"/>
                        </wps:cNvSpPr>
                        <wps:spPr bwMode="auto">
                          <a:xfrm>
                            <a:off x="2104" y="1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33" name="Rectangle 4695"/>
                        <wps:cNvSpPr>
                          <a:spLocks noChangeArrowheads="1"/>
                        </wps:cNvSpPr>
                        <wps:spPr bwMode="auto">
                          <a:xfrm>
                            <a:off x="2248" y="1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34" name="Rectangle 4694"/>
                        <wps:cNvSpPr>
                          <a:spLocks noChangeArrowheads="1"/>
                        </wps:cNvSpPr>
                        <wps:spPr bwMode="auto">
                          <a:xfrm>
                            <a:off x="2392" y="179"/>
                            <a:ext cx="77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35" name="Rectangle 4693"/>
                        <wps:cNvSpPr>
                          <a:spLocks noChangeArrowheads="1"/>
                        </wps:cNvSpPr>
                        <wps:spPr bwMode="auto">
                          <a:xfrm>
                            <a:off x="2539" y="1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36" name="Rectangle 4692"/>
                        <wps:cNvSpPr>
                          <a:spLocks noChangeArrowheads="1"/>
                        </wps:cNvSpPr>
                        <wps:spPr bwMode="auto">
                          <a:xfrm>
                            <a:off x="2683" y="1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37" name="Rectangle 4691"/>
                        <wps:cNvSpPr>
                          <a:spLocks noChangeArrowheads="1"/>
                        </wps:cNvSpPr>
                        <wps:spPr bwMode="auto">
                          <a:xfrm>
                            <a:off x="2827" y="1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38" name="Rectangle 4690"/>
                        <wps:cNvSpPr>
                          <a:spLocks noChangeArrowheads="1"/>
                        </wps:cNvSpPr>
                        <wps:spPr bwMode="auto">
                          <a:xfrm>
                            <a:off x="2971" y="1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39" name="Rectangle 4689"/>
                        <wps:cNvSpPr>
                          <a:spLocks noChangeArrowheads="1"/>
                        </wps:cNvSpPr>
                        <wps:spPr bwMode="auto">
                          <a:xfrm>
                            <a:off x="3115" y="1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40" name="Rectangle 4688"/>
                        <wps:cNvSpPr>
                          <a:spLocks noChangeArrowheads="1"/>
                        </wps:cNvSpPr>
                        <wps:spPr bwMode="auto">
                          <a:xfrm>
                            <a:off x="3259" y="179"/>
                            <a:ext cx="77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41" name="Rectangle 4687"/>
                        <wps:cNvSpPr>
                          <a:spLocks noChangeArrowheads="1"/>
                        </wps:cNvSpPr>
                        <wps:spPr bwMode="auto">
                          <a:xfrm>
                            <a:off x="3405" y="1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42" name="Rectangle 4686"/>
                        <wps:cNvSpPr>
                          <a:spLocks noChangeArrowheads="1"/>
                        </wps:cNvSpPr>
                        <wps:spPr bwMode="auto">
                          <a:xfrm>
                            <a:off x="3549" y="1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43" name="Rectangle 4685"/>
                        <wps:cNvSpPr>
                          <a:spLocks noChangeArrowheads="1"/>
                        </wps:cNvSpPr>
                        <wps:spPr bwMode="auto">
                          <a:xfrm>
                            <a:off x="3693" y="1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44" name="Rectangle 4684"/>
                        <wps:cNvSpPr>
                          <a:spLocks noChangeArrowheads="1"/>
                        </wps:cNvSpPr>
                        <wps:spPr bwMode="auto">
                          <a:xfrm>
                            <a:off x="3837" y="1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45" name="Rectangle 4683"/>
                        <wps:cNvSpPr>
                          <a:spLocks noChangeArrowheads="1"/>
                        </wps:cNvSpPr>
                        <wps:spPr bwMode="auto">
                          <a:xfrm>
                            <a:off x="3981" y="1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46" name="Rectangle 4682"/>
                        <wps:cNvSpPr>
                          <a:spLocks noChangeArrowheads="1"/>
                        </wps:cNvSpPr>
                        <wps:spPr bwMode="auto">
                          <a:xfrm>
                            <a:off x="4125" y="1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47" name="Rectangle 4681"/>
                        <wps:cNvSpPr>
                          <a:spLocks noChangeArrowheads="1"/>
                        </wps:cNvSpPr>
                        <wps:spPr bwMode="auto">
                          <a:xfrm>
                            <a:off x="4269" y="179"/>
                            <a:ext cx="77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48" name="Rectangle 4680"/>
                        <wps:cNvSpPr>
                          <a:spLocks noChangeArrowheads="1"/>
                        </wps:cNvSpPr>
                        <wps:spPr bwMode="auto">
                          <a:xfrm>
                            <a:off x="4416" y="1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49" name="Rectangle 4679"/>
                        <wps:cNvSpPr>
                          <a:spLocks noChangeArrowheads="1"/>
                        </wps:cNvSpPr>
                        <wps:spPr bwMode="auto">
                          <a:xfrm>
                            <a:off x="4560" y="1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50" name="Rectangle 4678"/>
                        <wps:cNvSpPr>
                          <a:spLocks noChangeArrowheads="1"/>
                        </wps:cNvSpPr>
                        <wps:spPr bwMode="auto">
                          <a:xfrm>
                            <a:off x="4704" y="1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51" name="Rectangle 4677"/>
                        <wps:cNvSpPr>
                          <a:spLocks noChangeArrowheads="1"/>
                        </wps:cNvSpPr>
                        <wps:spPr bwMode="auto">
                          <a:xfrm>
                            <a:off x="4848" y="1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52" name="Rectangle 4676"/>
                        <wps:cNvSpPr>
                          <a:spLocks noChangeArrowheads="1"/>
                        </wps:cNvSpPr>
                        <wps:spPr bwMode="auto">
                          <a:xfrm>
                            <a:off x="4992" y="1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53" name="Rectangle 4675"/>
                        <wps:cNvSpPr>
                          <a:spLocks noChangeArrowheads="1"/>
                        </wps:cNvSpPr>
                        <wps:spPr bwMode="auto">
                          <a:xfrm>
                            <a:off x="5136" y="179"/>
                            <a:ext cx="77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54" name="Rectangle 4674"/>
                        <wps:cNvSpPr>
                          <a:spLocks noChangeArrowheads="1"/>
                        </wps:cNvSpPr>
                        <wps:spPr bwMode="auto">
                          <a:xfrm>
                            <a:off x="5282" y="1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55" name="Rectangle 4673"/>
                        <wps:cNvSpPr>
                          <a:spLocks noChangeArrowheads="1"/>
                        </wps:cNvSpPr>
                        <wps:spPr bwMode="auto">
                          <a:xfrm>
                            <a:off x="5426" y="1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56" name="Rectangle 4672"/>
                        <wps:cNvSpPr>
                          <a:spLocks noChangeArrowheads="1"/>
                        </wps:cNvSpPr>
                        <wps:spPr bwMode="auto">
                          <a:xfrm>
                            <a:off x="5570" y="1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57" name="Rectangle 4671"/>
                        <wps:cNvSpPr>
                          <a:spLocks noChangeArrowheads="1"/>
                        </wps:cNvSpPr>
                        <wps:spPr bwMode="auto">
                          <a:xfrm>
                            <a:off x="5714" y="1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58" name="Rectangle 4670"/>
                        <wps:cNvSpPr>
                          <a:spLocks noChangeArrowheads="1"/>
                        </wps:cNvSpPr>
                        <wps:spPr bwMode="auto">
                          <a:xfrm>
                            <a:off x="5858" y="1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59" name="Rectangle 4669"/>
                        <wps:cNvSpPr>
                          <a:spLocks noChangeArrowheads="1"/>
                        </wps:cNvSpPr>
                        <wps:spPr bwMode="auto">
                          <a:xfrm>
                            <a:off x="6002" y="179"/>
                            <a:ext cx="77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60" name="Rectangle 4668"/>
                        <wps:cNvSpPr>
                          <a:spLocks noChangeArrowheads="1"/>
                        </wps:cNvSpPr>
                        <wps:spPr bwMode="auto">
                          <a:xfrm>
                            <a:off x="6148" y="1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61" name="Rectangle 4667"/>
                        <wps:cNvSpPr>
                          <a:spLocks noChangeArrowheads="1"/>
                        </wps:cNvSpPr>
                        <wps:spPr bwMode="auto">
                          <a:xfrm>
                            <a:off x="6292" y="1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62" name="Rectangle 4666"/>
                        <wps:cNvSpPr>
                          <a:spLocks noChangeArrowheads="1"/>
                        </wps:cNvSpPr>
                        <wps:spPr bwMode="auto">
                          <a:xfrm>
                            <a:off x="6436" y="1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63" name="Rectangle 4665"/>
                        <wps:cNvSpPr>
                          <a:spLocks noChangeArrowheads="1"/>
                        </wps:cNvSpPr>
                        <wps:spPr bwMode="auto">
                          <a:xfrm>
                            <a:off x="6580" y="1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64" name="Rectangle 4664"/>
                        <wps:cNvSpPr>
                          <a:spLocks noChangeArrowheads="1"/>
                        </wps:cNvSpPr>
                        <wps:spPr bwMode="auto">
                          <a:xfrm>
                            <a:off x="6724" y="1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65" name="Rectangle 4663"/>
                        <wps:cNvSpPr>
                          <a:spLocks noChangeArrowheads="1"/>
                        </wps:cNvSpPr>
                        <wps:spPr bwMode="auto">
                          <a:xfrm>
                            <a:off x="6868" y="179"/>
                            <a:ext cx="77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66" name="Rectangle 4662"/>
                        <wps:cNvSpPr>
                          <a:spLocks noChangeArrowheads="1"/>
                        </wps:cNvSpPr>
                        <wps:spPr bwMode="auto">
                          <a:xfrm>
                            <a:off x="7015" y="1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67" name="Rectangle 4661"/>
                        <wps:cNvSpPr>
                          <a:spLocks noChangeArrowheads="1"/>
                        </wps:cNvSpPr>
                        <wps:spPr bwMode="auto">
                          <a:xfrm>
                            <a:off x="7159" y="1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68" name="Rectangle 4660"/>
                        <wps:cNvSpPr>
                          <a:spLocks noChangeArrowheads="1"/>
                        </wps:cNvSpPr>
                        <wps:spPr bwMode="auto">
                          <a:xfrm>
                            <a:off x="7303" y="1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69" name="Rectangle 4659"/>
                        <wps:cNvSpPr>
                          <a:spLocks noChangeArrowheads="1"/>
                        </wps:cNvSpPr>
                        <wps:spPr bwMode="auto">
                          <a:xfrm>
                            <a:off x="7447" y="1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70" name="Rectangle 4658"/>
                        <wps:cNvSpPr>
                          <a:spLocks noChangeArrowheads="1"/>
                        </wps:cNvSpPr>
                        <wps:spPr bwMode="auto">
                          <a:xfrm>
                            <a:off x="7591" y="1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71" name="Rectangle 4657"/>
                        <wps:cNvSpPr>
                          <a:spLocks noChangeArrowheads="1"/>
                        </wps:cNvSpPr>
                        <wps:spPr bwMode="auto">
                          <a:xfrm>
                            <a:off x="7735" y="1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72" name="Rectangle 4656"/>
                        <wps:cNvSpPr>
                          <a:spLocks noChangeArrowheads="1"/>
                        </wps:cNvSpPr>
                        <wps:spPr bwMode="auto">
                          <a:xfrm>
                            <a:off x="7879" y="179"/>
                            <a:ext cx="77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73" name="Rectangle 4655"/>
                        <wps:cNvSpPr>
                          <a:spLocks noChangeArrowheads="1"/>
                        </wps:cNvSpPr>
                        <wps:spPr bwMode="auto">
                          <a:xfrm>
                            <a:off x="8025" y="1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74" name="Rectangle 4654"/>
                        <wps:cNvSpPr>
                          <a:spLocks noChangeArrowheads="1"/>
                        </wps:cNvSpPr>
                        <wps:spPr bwMode="auto">
                          <a:xfrm>
                            <a:off x="8169" y="1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75" name="Rectangle 4653"/>
                        <wps:cNvSpPr>
                          <a:spLocks noChangeArrowheads="1"/>
                        </wps:cNvSpPr>
                        <wps:spPr bwMode="auto">
                          <a:xfrm>
                            <a:off x="8313" y="1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76" name="Rectangle 4652"/>
                        <wps:cNvSpPr>
                          <a:spLocks noChangeArrowheads="1"/>
                        </wps:cNvSpPr>
                        <wps:spPr bwMode="auto">
                          <a:xfrm>
                            <a:off x="8457" y="1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77" name="Rectangle 4651"/>
                        <wps:cNvSpPr>
                          <a:spLocks noChangeArrowheads="1"/>
                        </wps:cNvSpPr>
                        <wps:spPr bwMode="auto">
                          <a:xfrm>
                            <a:off x="8601" y="1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78" name="Rectangle 4650"/>
                        <wps:cNvSpPr>
                          <a:spLocks noChangeArrowheads="1"/>
                        </wps:cNvSpPr>
                        <wps:spPr bwMode="auto">
                          <a:xfrm>
                            <a:off x="8745" y="179"/>
                            <a:ext cx="77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79" name="Rectangle 4649"/>
                        <wps:cNvSpPr>
                          <a:spLocks noChangeArrowheads="1"/>
                        </wps:cNvSpPr>
                        <wps:spPr bwMode="auto">
                          <a:xfrm>
                            <a:off x="8892" y="1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80" name="Rectangle 4648"/>
                        <wps:cNvSpPr>
                          <a:spLocks noChangeArrowheads="1"/>
                        </wps:cNvSpPr>
                        <wps:spPr bwMode="auto">
                          <a:xfrm>
                            <a:off x="9036" y="1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81" name="Rectangle 4647"/>
                        <wps:cNvSpPr>
                          <a:spLocks noChangeArrowheads="1"/>
                        </wps:cNvSpPr>
                        <wps:spPr bwMode="auto">
                          <a:xfrm>
                            <a:off x="9180" y="1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82" name="Rectangle 4646"/>
                        <wps:cNvSpPr>
                          <a:spLocks noChangeArrowheads="1"/>
                        </wps:cNvSpPr>
                        <wps:spPr bwMode="auto">
                          <a:xfrm>
                            <a:off x="9324" y="1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83" name="Rectangle 4645"/>
                        <wps:cNvSpPr>
                          <a:spLocks noChangeArrowheads="1"/>
                        </wps:cNvSpPr>
                        <wps:spPr bwMode="auto">
                          <a:xfrm>
                            <a:off x="9468" y="1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84" name="Rectangle 4644"/>
                        <wps:cNvSpPr>
                          <a:spLocks noChangeArrowheads="1"/>
                        </wps:cNvSpPr>
                        <wps:spPr bwMode="auto">
                          <a:xfrm>
                            <a:off x="9612" y="179"/>
                            <a:ext cx="77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85" name="Rectangle 4643"/>
                        <wps:cNvSpPr>
                          <a:spLocks noChangeArrowheads="1"/>
                        </wps:cNvSpPr>
                        <wps:spPr bwMode="auto">
                          <a:xfrm>
                            <a:off x="9758" y="1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86" name="Rectangle 4642"/>
                        <wps:cNvSpPr>
                          <a:spLocks noChangeArrowheads="1"/>
                        </wps:cNvSpPr>
                        <wps:spPr bwMode="auto">
                          <a:xfrm>
                            <a:off x="9902" y="1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87" name="Rectangle 4641"/>
                        <wps:cNvSpPr>
                          <a:spLocks noChangeArrowheads="1"/>
                        </wps:cNvSpPr>
                        <wps:spPr bwMode="auto">
                          <a:xfrm>
                            <a:off x="10046" y="1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88" name="Rectangle 4640"/>
                        <wps:cNvSpPr>
                          <a:spLocks noChangeArrowheads="1"/>
                        </wps:cNvSpPr>
                        <wps:spPr bwMode="auto">
                          <a:xfrm>
                            <a:off x="10190" y="1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89" name="Rectangle 4639"/>
                        <wps:cNvSpPr>
                          <a:spLocks noChangeArrowheads="1"/>
                        </wps:cNvSpPr>
                        <wps:spPr bwMode="auto">
                          <a:xfrm>
                            <a:off x="10334" y="179"/>
                            <a:ext cx="51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167406F" id="Group 4638" o:spid="_x0000_s1026" alt="P29#y1" style="position:absolute;margin-left:92.3pt;margin-top:9pt;width:427pt;height:.85pt;z-index:251663360;mso-wrap-distance-left:0;mso-wrap-distance-right:0;mso-position-horizontal-relative:page" coordorigin="1846,180" coordsize="8540,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">
                <v:rect id="Rectangle 4698" o:spid="_x0000_s1027" style="position:absolute;left:1845;top:179;width:46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" fillcolor="#ccc" stroked="f"/>
                <v:rect id="Rectangle 4697" o:spid="_x0000_s1028" style="position:absolute;left:1960;top:1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" fillcolor="#ccc" stroked="f"/>
                <v:rect id="Rectangle 4696" o:spid="_x0000_s1029" style="position:absolute;left:2104;top:1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" fillcolor="#ccc" stroked="f"/>
                <v:rect id="Rectangle 4695" o:spid="_x0000_s1030" style="position:absolute;left:2248;top:1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" fillcolor="#ccc" stroked="f"/>
                <v:rect id="Rectangle 4694" o:spid="_x0000_s1031" style="position:absolute;left:2392;top:179;width:77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" fillcolor="#ccc" stroked="f"/>
                <v:rect id="Rectangle 4693" o:spid="_x0000_s1032" style="position:absolute;left:2539;top:1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" fillcolor="#ccc" stroked="f"/>
                <v:rect id="Rectangle 4692" o:spid="_x0000_s1033" style="position:absolute;left:2683;top:1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" fillcolor="#ccc" stroked="f"/>
                <v:rect id="Rectangle 4691" o:spid="_x0000_s1034" style="position:absolute;left:2827;top:1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" fillcolor="#ccc" stroked="f"/>
                <v:rect id="Rectangle 4690" o:spid="_x0000_s1035" style="position:absolute;left:2971;top:1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" fillcolor="#ccc" stroked="f"/>
                <v:rect id="Rectangle 4689" o:spid="_x0000_s1036" style="position:absolute;left:3115;top:1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" fillcolor="#ccc" stroked="f"/>
                <v:rect id="Rectangle 4688" o:spid="_x0000_s1037" style="position:absolute;left:3259;top:179;width:77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" fillcolor="#ccc" stroked="f"/>
                <v:rect id="Rectangle 4687" o:spid="_x0000_s1038" style="position:absolute;left:3405;top:1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" fillcolor="#ccc" stroked="f"/>
                <v:rect id="Rectangle 4686" o:spid="_x0000_s1039" style="position:absolute;left:3549;top:1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" fillcolor="#ccc" stroked="f"/>
                <v:rect id="Rectangle 4685" o:spid="_x0000_s1040" style="position:absolute;left:3693;top:1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" fillcolor="#ccc" stroked="f"/>
                <v:rect id="Rectangle 4684" o:spid="_x0000_s1041" style="position:absolute;left:3837;top:1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" fillcolor="#ccc" stroked="f"/>
                <v:rect id="Rectangle 4683" o:spid="_x0000_s1042" style="position:absolute;left:3981;top:1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" fillcolor="#ccc" stroked="f"/>
                <v:rect id="Rectangle 4682" o:spid="_x0000_s1043" style="position:absolute;left:4125;top:1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" fillcolor="#ccc" stroked="f"/>
                <v:rect id="Rectangle 4681" o:spid="_x0000_s1044" style="position:absolute;left:4269;top:179;width:77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" fillcolor="#ccc" stroked="f"/>
                <v:rect id="Rectangle 4680" o:spid="_x0000_s1045" style="position:absolute;left:4416;top:1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" fillcolor="#ccc" stroked="f"/>
                <v:rect id="Rectangle 4679" o:spid="_x0000_s1046" style="position:absolute;left:4560;top:1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" fillcolor="#ccc" stroked="f"/>
                <v:rect id="Rectangle 4678" o:spid="_x0000_s1047" style="position:absolute;left:4704;top:1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" fillcolor="#ccc" stroked="f"/>
                <v:rect id="Rectangle 4677" o:spid="_x0000_s1048" style="position:absolute;left:4848;top:1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" fillcolor="#ccc" stroked="f"/>
                <v:rect id="Rectangle 4676" o:spid="_x0000_s1049" style="position:absolute;left:4992;top:1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" fillcolor="#ccc" stroked="f"/>
                <v:rect id="Rectangle 4675" o:spid="_x0000_s1050" style="position:absolute;left:5136;top:179;width:77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" fillcolor="#ccc" stroked="f"/>
                <v:rect id="Rectangle 4674" o:spid="_x0000_s1051" style="position:absolute;left:5282;top:1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" fillcolor="#ccc" stroked="f"/>
                <v:rect id="Rectangle 4673" o:spid="_x0000_s1052" style="position:absolute;left:5426;top:1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" fillcolor="#ccc" stroked="f"/>
                <v:rect id="Rectangle 4672" o:spid="_x0000_s1053" style="position:absolute;left:5570;top:1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" fillcolor="#ccc" stroked="f"/>
                <v:rect id="Rectangle 4671" o:spid="_x0000_s1054" style="position:absolute;left:5714;top:1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" fillcolor="#ccc" stroked="f"/>
                <v:rect id="Rectangle 4670" o:spid="_x0000_s1055" style="position:absolute;left:5858;top:1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" fillcolor="#ccc" stroked="f"/>
                <v:rect id="Rectangle 4669" o:spid="_x0000_s1056" style="position:absolute;left:6002;top:179;width:77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" fillcolor="#ccc" stroked="f"/>
                <v:rect id="Rectangle 4668" o:spid="_x0000_s1057" style="position:absolute;left:6148;top:1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" fillcolor="#ccc" stroked="f"/>
                <v:rect id="Rectangle 4667" o:spid="_x0000_s1058" style="position:absolute;left:6292;top:1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" fillcolor="#ccc" stroked="f"/>
                <v:rect id="Rectangle 4666" o:spid="_x0000_s1059" style="position:absolute;left:6436;top:1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" fillcolor="#ccc" stroked="f"/>
                <v:rect id="Rectangle 4665" o:spid="_x0000_s1060" style="position:absolute;left:6580;top:1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" fillcolor="#ccc" stroked="f"/>
                <v:rect id="Rectangle 4664" o:spid="_x0000_s1061" style="position:absolute;left:6724;top:1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" fillcolor="#ccc" stroked="f"/>
                <v:rect id="Rectangle 4663" o:spid="_x0000_s1062" style="position:absolute;left:6868;top:179;width:77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" fillcolor="#ccc" stroked="f"/>
                <v:rect id="Rectangle 4662" o:spid="_x0000_s1063" style="position:absolute;left:7015;top:1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" fillcolor="#ccc" stroked="f"/>
                <v:rect id="Rectangle 4661" o:spid="_x0000_s1064" style="position:absolute;left:7159;top:1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" fillcolor="#ccc" stroked="f"/>
                <v:rect id="Rectangle 4660" o:spid="_x0000_s1065" style="position:absolute;left:7303;top:1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" fillcolor="#ccc" stroked="f"/>
                <v:rect id="Rectangle 4659" o:spid="_x0000_s1066" style="position:absolute;left:7447;top:1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" fillcolor="#ccc" stroked="f"/>
                <v:rect id="Rectangle 4658" o:spid="_x0000_s1067" style="position:absolute;left:7591;top:1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" fillcolor="#ccc" stroked="f"/>
                <v:rect id="Rectangle 4657" o:spid="_x0000_s1068" style="position:absolute;left:7735;top:1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" fillcolor="#ccc" stroked="f"/>
                <v:rect id="Rectangle 4656" o:spid="_x0000_s1069" style="position:absolute;left:7879;top:179;width:77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" fillcolor="#ccc" stroked="f"/>
                <v:rect id="Rectangle 4655" o:spid="_x0000_s1070" style="position:absolute;left:8025;top:1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" fillcolor="#ccc" stroked="f"/>
                <v:rect id="Rectangle 4654" o:spid="_x0000_s1071" style="position:absolute;left:8169;top:1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" fillcolor="#ccc" stroked="f"/>
                <v:rect id="Rectangle 4653" o:spid="_x0000_s1072" style="position:absolute;left:8313;top:1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" fillcolor="#ccc" stroked="f"/>
                <v:rect id="Rectangle 4652" o:spid="_x0000_s1073" style="position:absolute;left:8457;top:1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" fillcolor="#ccc" stroked="f"/>
                <v:rect id="Rectangle 4651" o:spid="_x0000_s1074" style="position:absolute;left:8601;top:1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" fillcolor="#ccc" stroked="f"/>
                <v:rect id="Rectangle 4650" o:spid="_x0000_s1075" style="position:absolute;left:8745;top:179;width:77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" fillcolor="#ccc" stroked="f"/>
                <v:rect id="Rectangle 4649" o:spid="_x0000_s1076" style="position:absolute;left:8892;top:1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" fillcolor="#ccc" stroked="f"/>
                <v:rect id="Rectangle 4648" o:spid="_x0000_s1077" style="position:absolute;left:9036;top:1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" fillcolor="#ccc" stroked="f"/>
                <v:rect id="Rectangle 4647" o:spid="_x0000_s1078" style="position:absolute;left:9180;top:1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" fillcolor="#ccc" stroked="f"/>
                <v:rect id="Rectangle 4646" o:spid="_x0000_s1079" style="position:absolute;left:9324;top:1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" fillcolor="#ccc" stroked="f"/>
                <v:rect id="Rectangle 4645" o:spid="_x0000_s1080" style="position:absolute;left:9468;top:1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" fillcolor="#ccc" stroked="f"/>
                <v:rect id="Rectangle 4644" o:spid="_x0000_s1081" style="position:absolute;left:9612;top:179;width:77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" fillcolor="#ccc" stroked="f"/>
                <v:rect id="Rectangle 4643" o:spid="_x0000_s1082" style="position:absolute;left:9758;top:1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" fillcolor="#ccc" stroked="f"/>
                <v:rect id="Rectangle 4642" o:spid="_x0000_s1083" style="position:absolute;left:9902;top:1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" fillcolor="#ccc" stroked="f"/>
                <v:rect id="Rectangle 4641" o:spid="_x0000_s1084" style="position:absolute;left:10046;top:1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" fillcolor="#ccc" stroked="f"/>
                <v:rect id="Rectangle 4640" o:spid="_x0000_s1085" style="position:absolute;left:10190;top:1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" fillcolor="#ccc" stroked="f"/>
                <v:rect id="Rectangle 4639" o:spid="_x0000_s1086" style="position:absolute;left:10334;top:179;width:51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" fillcolor="#ccc" stroked="f"/>
                <w10:wrap type="topAndBottom" anchorx="page"/>
              </v:group>
            </w:pict>
          </mc:Fallback>
        </mc:AlternateContent>
      </w:r>
    </w:p>
    <w:p w14:paraId="30AC8EE4" w14:textId="77777777" w:rsidR="00FD79A3" w:rsidRPr="00FD79A3" w:rsidRDefault="00FD79A3" w:rsidP="00FD79A3">
      <w:pPr>
        <w:widowControl w:val="0"/>
        <w:autoSpaceDE w:val="0"/>
        <w:autoSpaceDN w:val="0"/>
        <w:spacing w:after="0" w:line="240" w:lineRule="auto"/>
        <w:ind w:right="11"/>
        <w:rPr>
          <w:rFonts w:ascii="Times New Roman" w:eastAsia="Times New Roman" w:hAnsi="Times New Roman" w:cs="Times New Roman"/>
          <w:lang w:val="en-ZA" w:eastAsia="en-US"/>
        </w:rPr>
      </w:pPr>
    </w:p>
    <w:p w14:paraId="66F28888" w14:textId="755B6C88" w:rsidR="00FD79A3" w:rsidRPr="00DF758B" w:rsidRDefault="00FD79A3" w:rsidP="00DF758B">
      <w:pPr>
        <w:pStyle w:val="ListParagraph"/>
        <w:widowControl w:val="0"/>
        <w:numPr>
          <w:ilvl w:val="0"/>
          <w:numId w:val="11"/>
        </w:numPr>
        <w:autoSpaceDE w:val="0"/>
        <w:autoSpaceDN w:val="0"/>
        <w:spacing w:before="117" w:after="0" w:line="288" w:lineRule="auto"/>
        <w:ind w:right="11"/>
        <w:rPr>
          <w:rFonts w:ascii="Times New Roman" w:eastAsia="Times New Roman" w:hAnsi="Times New Roman" w:cs="Times New Roman"/>
          <w:lang w:val="en-ZA" w:eastAsia="en-US"/>
        </w:rPr>
      </w:pPr>
      <w:r w:rsidRPr="00DF758B">
        <w:rPr>
          <w:rFonts w:ascii="Times New Roman" w:eastAsia="Times New Roman" w:hAnsi="Times New Roman" w:cs="Times New Roman"/>
          <w:w w:val="110"/>
          <w:lang w:val="en-ZA" w:eastAsia="en-US"/>
        </w:rPr>
        <w:t xml:space="preserve">Which of the following are more important: 1) an implementer's qualification </w:t>
      </w:r>
      <w:r w:rsidRPr="00DF758B">
        <w:rPr>
          <w:rFonts w:ascii="Times New Roman" w:eastAsia="Times New Roman" w:hAnsi="Times New Roman" w:cs="Times New Roman"/>
          <w:w w:val="110"/>
          <w:u w:val="thick"/>
          <w:lang w:val="en-ZA" w:eastAsia="en-US"/>
        </w:rPr>
        <w:t>OR</w:t>
      </w:r>
      <w:r w:rsidRPr="00DF758B">
        <w:rPr>
          <w:rFonts w:ascii="Times New Roman" w:eastAsia="Times New Roman" w:hAnsi="Times New Roman" w:cs="Times New Roman"/>
          <w:w w:val="110"/>
          <w:lang w:val="en-ZA" w:eastAsia="en-US"/>
        </w:rPr>
        <w:t xml:space="preserve"> 2) the amount it costs for an implementer to run the program?</w:t>
      </w:r>
    </w:p>
    <w:p w14:paraId="016CC318" w14:textId="77777777" w:rsidR="00FD79A3" w:rsidRPr="00FD79A3" w:rsidRDefault="00FD79A3" w:rsidP="00FD79A3">
      <w:pPr>
        <w:widowControl w:val="0"/>
        <w:autoSpaceDE w:val="0"/>
        <w:autoSpaceDN w:val="0"/>
        <w:spacing w:before="9" w:after="0" w:line="240" w:lineRule="auto"/>
        <w:ind w:right="11"/>
        <w:rPr>
          <w:rFonts w:ascii="Times New Roman" w:eastAsia="Times New Roman" w:hAnsi="Times New Roman" w:cs="Times New Roman"/>
          <w:lang w:val="en-ZA" w:eastAsia="en-US"/>
        </w:rPr>
      </w:pPr>
    </w:p>
    <w:p w14:paraId="44852298" w14:textId="2569284F" w:rsidR="00FD79A3" w:rsidRPr="00FD79A3" w:rsidRDefault="00FD79A3" w:rsidP="00FD79A3">
      <w:pPr>
        <w:widowControl w:val="0"/>
        <w:tabs>
          <w:tab w:val="left" w:pos="5390"/>
        </w:tabs>
        <w:autoSpaceDE w:val="0"/>
        <w:autoSpaceDN w:val="0"/>
        <w:spacing w:before="1" w:after="0" w:line="276" w:lineRule="auto"/>
        <w:ind w:left="4395" w:right="11" w:hanging="4395"/>
        <w:rPr>
          <w:rFonts w:ascii="Times New Roman" w:eastAsia="Times New Roman" w:hAnsi="Times New Roman" w:cs="Times New Roman"/>
          <w:lang w:val="en-ZA" w:eastAsia="en-US"/>
        </w:rPr>
      </w:pPr>
      <w:r w:rsidRPr="00FD79A3">
        <w:rPr>
          <w:rFonts w:ascii="Times New Roman" w:eastAsia="Times New Roman" w:hAnsi="Times New Roman" w:cs="Times New Roman"/>
          <w:w w:val="115"/>
          <w:lang w:val="en-ZA" w:eastAsia="en-US"/>
        </w:rPr>
        <w:t>An implementer’s qualification</w:t>
      </w:r>
      <w:r w:rsidRPr="00FD79A3">
        <w:rPr>
          <w:rFonts w:ascii="Times New Roman" w:eastAsia="Times New Roman" w:hAnsi="Times New Roman" w:cs="Times New Roman"/>
          <w:w w:val="115"/>
          <w:lang w:val="en-ZA" w:eastAsia="en-US"/>
        </w:rPr>
        <w:tab/>
        <w:t>The amount it costs for an implementer to run the</w:t>
      </w:r>
      <w:r w:rsidRPr="00FD79A3">
        <w:rPr>
          <w:rFonts w:ascii="Times New Roman" w:eastAsia="Times New Roman" w:hAnsi="Times New Roman" w:cs="Times New Roman"/>
          <w:spacing w:val="8"/>
          <w:w w:val="115"/>
          <w:lang w:val="en-ZA" w:eastAsia="en-US"/>
        </w:rPr>
        <w:t xml:space="preserve"> </w:t>
      </w:r>
      <w:r w:rsidRPr="00FD79A3">
        <w:rPr>
          <w:rFonts w:ascii="Times New Roman" w:eastAsia="Times New Roman" w:hAnsi="Times New Roman" w:cs="Times New Roman"/>
          <w:w w:val="115"/>
          <w:lang w:val="en-ZA" w:eastAsia="en-US"/>
        </w:rPr>
        <w:t>program</w:t>
      </w:r>
    </w:p>
    <w:p w14:paraId="428D07DF" w14:textId="4E3C32B1" w:rsidR="00FD79A3" w:rsidRPr="00FD79A3" w:rsidRDefault="00FD79A3" w:rsidP="00FD79A3">
      <w:pPr>
        <w:widowControl w:val="0"/>
        <w:autoSpaceDE w:val="0"/>
        <w:autoSpaceDN w:val="0"/>
        <w:spacing w:after="0" w:line="240" w:lineRule="auto"/>
        <w:ind w:right="11"/>
        <w:rPr>
          <w:rFonts w:ascii="Times New Roman" w:eastAsia="Times New Roman" w:hAnsi="Times New Roman" w:cs="Times New Roman"/>
          <w:lang w:val="en-ZA" w:eastAsia="en-US"/>
        </w:rPr>
      </w:pPr>
      <w:r w:rsidRPr="00FD79A3">
        <w:rPr>
          <w:rFonts w:ascii="Times New Roman" w:eastAsia="Times New Roman" w:hAnsi="Times New Roman" w:cs="Times New Roman"/>
          <w:noProof/>
          <w:lang w:val="en-ZA" w:eastAsia="en-US"/>
        </w:rPr>
        <w:drawing>
          <wp:anchor distT="0" distB="0" distL="0" distR="0" simplePos="0" relativeHeight="251694080" behindDoc="0" locked="0" layoutInCell="1" allowOverlap="1" wp14:anchorId="64094C9F" wp14:editId="03911E31">
            <wp:simplePos x="0" y="0"/>
            <wp:positionH relativeFrom="page">
              <wp:posOffset>1115968</wp:posOffset>
            </wp:positionH>
            <wp:positionV relativeFrom="paragraph">
              <wp:posOffset>211298</wp:posOffset>
            </wp:positionV>
            <wp:extent cx="5421842" cy="876109"/>
            <wp:effectExtent l="0" t="0" r="0" b="0"/>
            <wp:wrapTopAndBottom/>
            <wp:docPr id="115" name="image19.jpeg" descr="P34#y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" name="image19.jpeg" descr="P34#y1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21842" cy="87610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773D579" w14:textId="77777777" w:rsidR="00FD79A3" w:rsidRPr="00FD79A3" w:rsidRDefault="00FD79A3" w:rsidP="00FD79A3">
      <w:pPr>
        <w:widowControl w:val="0"/>
        <w:autoSpaceDE w:val="0"/>
        <w:autoSpaceDN w:val="0"/>
        <w:spacing w:before="6" w:after="0" w:line="240" w:lineRule="auto"/>
        <w:ind w:right="11"/>
        <w:rPr>
          <w:rFonts w:ascii="Times New Roman" w:eastAsia="Times New Roman" w:hAnsi="Times New Roman" w:cs="Times New Roman"/>
          <w:lang w:val="en-ZA" w:eastAsia="en-US"/>
        </w:rPr>
      </w:pPr>
      <w:r w:rsidRPr="00FD79A3">
        <w:rPr>
          <w:rFonts w:ascii="Times New Roman" w:eastAsia="Times New Roman" w:hAnsi="Times New Roman" w:cs="Times New Roman"/>
          <w:noProof/>
          <w:lang w:val="en-ZA" w:eastAsia="en-US"/>
        </w:rPr>
        <mc:AlternateContent>
          <mc:Choice Requires="wpg">
            <w:drawing>
              <wp:anchor distT="0" distB="0" distL="0" distR="0" simplePos="0" relativeHeight="251664384" behindDoc="0" locked="0" layoutInCell="1" allowOverlap="1" wp14:anchorId="0A7871FA" wp14:editId="49B934E6">
                <wp:simplePos x="0" y="0"/>
                <wp:positionH relativeFrom="page">
                  <wp:posOffset>1172210</wp:posOffset>
                </wp:positionH>
                <wp:positionV relativeFrom="paragraph">
                  <wp:posOffset>102235</wp:posOffset>
                </wp:positionV>
                <wp:extent cx="5422900" cy="12700"/>
                <wp:effectExtent l="635" t="0" r="0" b="0"/>
                <wp:wrapTopAndBottom/>
                <wp:docPr id="4868" name="Group 4577" descr="P35#y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422900" cy="12700"/>
                          <a:chOff x="1846" y="161"/>
                          <a:chExt cx="8540" cy="20"/>
                        </a:xfrm>
                      </wpg:grpSpPr>
                      <wps:wsp>
                        <wps:cNvPr id="4869" name="Rectangle 4637"/>
                        <wps:cNvSpPr>
                          <a:spLocks noChangeArrowheads="1"/>
                        </wps:cNvSpPr>
                        <wps:spPr bwMode="auto">
                          <a:xfrm>
                            <a:off x="1845" y="160"/>
                            <a:ext cx="46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70" name="Rectangle 4636"/>
                        <wps:cNvSpPr>
                          <a:spLocks noChangeArrowheads="1"/>
                        </wps:cNvSpPr>
                        <wps:spPr bwMode="auto">
                          <a:xfrm>
                            <a:off x="1960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71" name="Rectangle 4635"/>
                        <wps:cNvSpPr>
                          <a:spLocks noChangeArrowheads="1"/>
                        </wps:cNvSpPr>
                        <wps:spPr bwMode="auto">
                          <a:xfrm>
                            <a:off x="2104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72" name="Rectangle 4634"/>
                        <wps:cNvSpPr>
                          <a:spLocks noChangeArrowheads="1"/>
                        </wps:cNvSpPr>
                        <wps:spPr bwMode="auto">
                          <a:xfrm>
                            <a:off x="2248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73" name="Rectangle 4633"/>
                        <wps:cNvSpPr>
                          <a:spLocks noChangeArrowheads="1"/>
                        </wps:cNvSpPr>
                        <wps:spPr bwMode="auto">
                          <a:xfrm>
                            <a:off x="2392" y="160"/>
                            <a:ext cx="77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74" name="Rectangle 4632"/>
                        <wps:cNvSpPr>
                          <a:spLocks noChangeArrowheads="1"/>
                        </wps:cNvSpPr>
                        <wps:spPr bwMode="auto">
                          <a:xfrm>
                            <a:off x="2539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75" name="Rectangle 4631"/>
                        <wps:cNvSpPr>
                          <a:spLocks noChangeArrowheads="1"/>
                        </wps:cNvSpPr>
                        <wps:spPr bwMode="auto">
                          <a:xfrm>
                            <a:off x="2683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76" name="Rectangle 4630"/>
                        <wps:cNvSpPr>
                          <a:spLocks noChangeArrowheads="1"/>
                        </wps:cNvSpPr>
                        <wps:spPr bwMode="auto">
                          <a:xfrm>
                            <a:off x="2827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77" name="Rectangle 4629"/>
                        <wps:cNvSpPr>
                          <a:spLocks noChangeArrowheads="1"/>
                        </wps:cNvSpPr>
                        <wps:spPr bwMode="auto">
                          <a:xfrm>
                            <a:off x="2971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78" name="Rectangle 4628"/>
                        <wps:cNvSpPr>
                          <a:spLocks noChangeArrowheads="1"/>
                        </wps:cNvSpPr>
                        <wps:spPr bwMode="auto">
                          <a:xfrm>
                            <a:off x="3115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79" name="Rectangle 4627"/>
                        <wps:cNvSpPr>
                          <a:spLocks noChangeArrowheads="1"/>
                        </wps:cNvSpPr>
                        <wps:spPr bwMode="auto">
                          <a:xfrm>
                            <a:off x="3259" y="160"/>
                            <a:ext cx="77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80" name="Rectangle 4626"/>
                        <wps:cNvSpPr>
                          <a:spLocks noChangeArrowheads="1"/>
                        </wps:cNvSpPr>
                        <wps:spPr bwMode="auto">
                          <a:xfrm>
                            <a:off x="3405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81" name="Rectangle 4625"/>
                        <wps:cNvSpPr>
                          <a:spLocks noChangeArrowheads="1"/>
                        </wps:cNvSpPr>
                        <wps:spPr bwMode="auto">
                          <a:xfrm>
                            <a:off x="3549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82" name="Rectangle 4624"/>
                        <wps:cNvSpPr>
                          <a:spLocks noChangeArrowheads="1"/>
                        </wps:cNvSpPr>
                        <wps:spPr bwMode="auto">
                          <a:xfrm>
                            <a:off x="3693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83" name="Rectangle 4623"/>
                        <wps:cNvSpPr>
                          <a:spLocks noChangeArrowheads="1"/>
                        </wps:cNvSpPr>
                        <wps:spPr bwMode="auto">
                          <a:xfrm>
                            <a:off x="3837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84" name="Rectangle 4622"/>
                        <wps:cNvSpPr>
                          <a:spLocks noChangeArrowheads="1"/>
                        </wps:cNvSpPr>
                        <wps:spPr bwMode="auto">
                          <a:xfrm>
                            <a:off x="3981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85" name="Rectangle 4621"/>
                        <wps:cNvSpPr>
                          <a:spLocks noChangeArrowheads="1"/>
                        </wps:cNvSpPr>
                        <wps:spPr bwMode="auto">
                          <a:xfrm>
                            <a:off x="4125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86" name="Rectangle 4620"/>
                        <wps:cNvSpPr>
                          <a:spLocks noChangeArrowheads="1"/>
                        </wps:cNvSpPr>
                        <wps:spPr bwMode="auto">
                          <a:xfrm>
                            <a:off x="4269" y="160"/>
                            <a:ext cx="77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87" name="Rectangle 4619"/>
                        <wps:cNvSpPr>
                          <a:spLocks noChangeArrowheads="1"/>
                        </wps:cNvSpPr>
                        <wps:spPr bwMode="auto">
                          <a:xfrm>
                            <a:off x="4416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88" name="Rectangle 4618"/>
                        <wps:cNvSpPr>
                          <a:spLocks noChangeArrowheads="1"/>
                        </wps:cNvSpPr>
                        <wps:spPr bwMode="auto">
                          <a:xfrm>
                            <a:off x="4560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89" name="Rectangle 4617"/>
                        <wps:cNvSpPr>
                          <a:spLocks noChangeArrowheads="1"/>
                        </wps:cNvSpPr>
                        <wps:spPr bwMode="auto">
                          <a:xfrm>
                            <a:off x="4704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90" name="Rectangle 4616"/>
                        <wps:cNvSpPr>
                          <a:spLocks noChangeArrowheads="1"/>
                        </wps:cNvSpPr>
                        <wps:spPr bwMode="auto">
                          <a:xfrm>
                            <a:off x="4848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91" name="Rectangle 4615"/>
                        <wps:cNvSpPr>
                          <a:spLocks noChangeArrowheads="1"/>
                        </wps:cNvSpPr>
                        <wps:spPr bwMode="auto">
                          <a:xfrm>
                            <a:off x="4992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92" name="Rectangle 4614"/>
                        <wps:cNvSpPr>
                          <a:spLocks noChangeArrowheads="1"/>
                        </wps:cNvSpPr>
                        <wps:spPr bwMode="auto">
                          <a:xfrm>
                            <a:off x="5136" y="160"/>
                            <a:ext cx="77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93" name="Rectangle 4613"/>
                        <wps:cNvSpPr>
                          <a:spLocks noChangeArrowheads="1"/>
                        </wps:cNvSpPr>
                        <wps:spPr bwMode="auto">
                          <a:xfrm>
                            <a:off x="5282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94" name="Rectangle 4612"/>
                        <wps:cNvSpPr>
                          <a:spLocks noChangeArrowheads="1"/>
                        </wps:cNvSpPr>
                        <wps:spPr bwMode="auto">
                          <a:xfrm>
                            <a:off x="5426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95" name="Rectangle 4611"/>
                        <wps:cNvSpPr>
                          <a:spLocks noChangeArrowheads="1"/>
                        </wps:cNvSpPr>
                        <wps:spPr bwMode="auto">
                          <a:xfrm>
                            <a:off x="5570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96" name="Rectangle 4610"/>
                        <wps:cNvSpPr>
                          <a:spLocks noChangeArrowheads="1"/>
                        </wps:cNvSpPr>
                        <wps:spPr bwMode="auto">
                          <a:xfrm>
                            <a:off x="5714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97" name="Rectangle 4609"/>
                        <wps:cNvSpPr>
                          <a:spLocks noChangeArrowheads="1"/>
                        </wps:cNvSpPr>
                        <wps:spPr bwMode="auto">
                          <a:xfrm>
                            <a:off x="5858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98" name="Rectangle 4608"/>
                        <wps:cNvSpPr>
                          <a:spLocks noChangeArrowheads="1"/>
                        </wps:cNvSpPr>
                        <wps:spPr bwMode="auto">
                          <a:xfrm>
                            <a:off x="6002" y="160"/>
                            <a:ext cx="77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99" name="Rectangle 4607"/>
                        <wps:cNvSpPr>
                          <a:spLocks noChangeArrowheads="1"/>
                        </wps:cNvSpPr>
                        <wps:spPr bwMode="auto">
                          <a:xfrm>
                            <a:off x="6148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00" name="Rectangle 4606"/>
                        <wps:cNvSpPr>
                          <a:spLocks noChangeArrowheads="1"/>
                        </wps:cNvSpPr>
                        <wps:spPr bwMode="auto">
                          <a:xfrm>
                            <a:off x="6292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01" name="Rectangle 4605"/>
                        <wps:cNvSpPr>
                          <a:spLocks noChangeArrowheads="1"/>
                        </wps:cNvSpPr>
                        <wps:spPr bwMode="auto">
                          <a:xfrm>
                            <a:off x="6436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02" name="Rectangle 4604"/>
                        <wps:cNvSpPr>
                          <a:spLocks noChangeArrowheads="1"/>
                        </wps:cNvSpPr>
                        <wps:spPr bwMode="auto">
                          <a:xfrm>
                            <a:off x="6580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03" name="Rectangle 4603"/>
                        <wps:cNvSpPr>
                          <a:spLocks noChangeArrowheads="1"/>
                        </wps:cNvSpPr>
                        <wps:spPr bwMode="auto">
                          <a:xfrm>
                            <a:off x="6724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04" name="Rectangle 4602"/>
                        <wps:cNvSpPr>
                          <a:spLocks noChangeArrowheads="1"/>
                        </wps:cNvSpPr>
                        <wps:spPr bwMode="auto">
                          <a:xfrm>
                            <a:off x="6868" y="160"/>
                            <a:ext cx="77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05" name="Rectangle 4601"/>
                        <wps:cNvSpPr>
                          <a:spLocks noChangeArrowheads="1"/>
                        </wps:cNvSpPr>
                        <wps:spPr bwMode="auto">
                          <a:xfrm>
                            <a:off x="7015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06" name="Rectangle 4600"/>
                        <wps:cNvSpPr>
                          <a:spLocks noChangeArrowheads="1"/>
                        </wps:cNvSpPr>
                        <wps:spPr bwMode="auto">
                          <a:xfrm>
                            <a:off x="7159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07" name="Rectangle 4599"/>
                        <wps:cNvSpPr>
                          <a:spLocks noChangeArrowheads="1"/>
                        </wps:cNvSpPr>
                        <wps:spPr bwMode="auto">
                          <a:xfrm>
                            <a:off x="7303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08" name="Rectangle 4598"/>
                        <wps:cNvSpPr>
                          <a:spLocks noChangeArrowheads="1"/>
                        </wps:cNvSpPr>
                        <wps:spPr bwMode="auto">
                          <a:xfrm>
                            <a:off x="7447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09" name="Rectangle 4597"/>
                        <wps:cNvSpPr>
                          <a:spLocks noChangeArrowheads="1"/>
                        </wps:cNvSpPr>
                        <wps:spPr bwMode="auto">
                          <a:xfrm>
                            <a:off x="7591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10" name="Rectangle 4596"/>
                        <wps:cNvSpPr>
                          <a:spLocks noChangeArrowheads="1"/>
                        </wps:cNvSpPr>
                        <wps:spPr bwMode="auto">
                          <a:xfrm>
                            <a:off x="7735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11" name="Rectangle 4595"/>
                        <wps:cNvSpPr>
                          <a:spLocks noChangeArrowheads="1"/>
                        </wps:cNvSpPr>
                        <wps:spPr bwMode="auto">
                          <a:xfrm>
                            <a:off x="7879" y="160"/>
                            <a:ext cx="77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12" name="Rectangle 4594"/>
                        <wps:cNvSpPr>
                          <a:spLocks noChangeArrowheads="1"/>
                        </wps:cNvSpPr>
                        <wps:spPr bwMode="auto">
                          <a:xfrm>
                            <a:off x="8025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13" name="Rectangle 4593"/>
                        <wps:cNvSpPr>
                          <a:spLocks noChangeArrowheads="1"/>
                        </wps:cNvSpPr>
                        <wps:spPr bwMode="auto">
                          <a:xfrm>
                            <a:off x="8169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14" name="Rectangle 4592"/>
                        <wps:cNvSpPr>
                          <a:spLocks noChangeArrowheads="1"/>
                        </wps:cNvSpPr>
                        <wps:spPr bwMode="auto">
                          <a:xfrm>
                            <a:off x="8313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15" name="Rectangle 4591"/>
                        <wps:cNvSpPr>
                          <a:spLocks noChangeArrowheads="1"/>
                        </wps:cNvSpPr>
                        <wps:spPr bwMode="auto">
                          <a:xfrm>
                            <a:off x="8457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16" name="Rectangle 4590"/>
                        <wps:cNvSpPr>
                          <a:spLocks noChangeArrowheads="1"/>
                        </wps:cNvSpPr>
                        <wps:spPr bwMode="auto">
                          <a:xfrm>
                            <a:off x="8601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17" name="Rectangle 4589"/>
                        <wps:cNvSpPr>
                          <a:spLocks noChangeArrowheads="1"/>
                        </wps:cNvSpPr>
                        <wps:spPr bwMode="auto">
                          <a:xfrm>
                            <a:off x="8745" y="160"/>
                            <a:ext cx="77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18" name="Rectangle 4588"/>
                        <wps:cNvSpPr>
                          <a:spLocks noChangeArrowheads="1"/>
                        </wps:cNvSpPr>
                        <wps:spPr bwMode="auto">
                          <a:xfrm>
                            <a:off x="8892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19" name="Rectangle 4587"/>
                        <wps:cNvSpPr>
                          <a:spLocks noChangeArrowheads="1"/>
                        </wps:cNvSpPr>
                        <wps:spPr bwMode="auto">
                          <a:xfrm>
                            <a:off x="9036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20" name="Rectangle 4586"/>
                        <wps:cNvSpPr>
                          <a:spLocks noChangeArrowheads="1"/>
                        </wps:cNvSpPr>
                        <wps:spPr bwMode="auto">
                          <a:xfrm>
                            <a:off x="9180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21" name="Rectangle 4585"/>
                        <wps:cNvSpPr>
                          <a:spLocks noChangeArrowheads="1"/>
                        </wps:cNvSpPr>
                        <wps:spPr bwMode="auto">
                          <a:xfrm>
                            <a:off x="9324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22" name="Rectangle 4584"/>
                        <wps:cNvSpPr>
                          <a:spLocks noChangeArrowheads="1"/>
                        </wps:cNvSpPr>
                        <wps:spPr bwMode="auto">
                          <a:xfrm>
                            <a:off x="9468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23" name="Rectangle 4583"/>
                        <wps:cNvSpPr>
                          <a:spLocks noChangeArrowheads="1"/>
                        </wps:cNvSpPr>
                        <wps:spPr bwMode="auto">
                          <a:xfrm>
                            <a:off x="9612" y="160"/>
                            <a:ext cx="77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24" name="Rectangle 4582"/>
                        <wps:cNvSpPr>
                          <a:spLocks noChangeArrowheads="1"/>
                        </wps:cNvSpPr>
                        <wps:spPr bwMode="auto">
                          <a:xfrm>
                            <a:off x="9758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25" name="Rectangle 4581"/>
                        <wps:cNvSpPr>
                          <a:spLocks noChangeArrowheads="1"/>
                        </wps:cNvSpPr>
                        <wps:spPr bwMode="auto">
                          <a:xfrm>
                            <a:off x="9902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26" name="Rectangle 4580"/>
                        <wps:cNvSpPr>
                          <a:spLocks noChangeArrowheads="1"/>
                        </wps:cNvSpPr>
                        <wps:spPr bwMode="auto">
                          <a:xfrm>
                            <a:off x="10046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27" name="Rectangle 4579"/>
                        <wps:cNvSpPr>
                          <a:spLocks noChangeArrowheads="1"/>
                        </wps:cNvSpPr>
                        <wps:spPr bwMode="auto">
                          <a:xfrm>
                            <a:off x="10190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28" name="Rectangle 4578"/>
                        <wps:cNvSpPr>
                          <a:spLocks noChangeArrowheads="1"/>
                        </wps:cNvSpPr>
                        <wps:spPr bwMode="auto">
                          <a:xfrm>
                            <a:off x="10334" y="160"/>
                            <a:ext cx="51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6CCCD7B" id="Group 4577" o:spid="_x0000_s1026" alt="P35#y1" style="position:absolute;margin-left:92.3pt;margin-top:8.05pt;width:427pt;height:1pt;z-index:251664384;mso-wrap-distance-left:0;mso-wrap-distance-right:0;mso-position-horizontal-relative:page" coordorigin="1846,161" coordsize="854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">
                <v:rect id="Rectangle 4637" o:spid="_x0000_s1027" style="position:absolute;left:1845;top:160;width:46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" fillcolor="#ccc" stroked="f"/>
                <v:rect id="Rectangle 4636" o:spid="_x0000_s1028" style="position:absolute;left:1960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" fillcolor="#ccc" stroked="f"/>
                <v:rect id="Rectangle 4635" o:spid="_x0000_s1029" style="position:absolute;left:2104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" fillcolor="#ccc" stroked="f"/>
                <v:rect id="Rectangle 4634" o:spid="_x0000_s1030" style="position:absolute;left:2248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" fillcolor="#ccc" stroked="f"/>
                <v:rect id="Rectangle 4633" o:spid="_x0000_s1031" style="position:absolute;left:2392;top:160;width:77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" fillcolor="#ccc" stroked="f"/>
                <v:rect id="Rectangle 4632" o:spid="_x0000_s1032" style="position:absolute;left:2539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" fillcolor="#ccc" stroked="f"/>
                <v:rect id="Rectangle 4631" o:spid="_x0000_s1033" style="position:absolute;left:2683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" fillcolor="#ccc" stroked="f"/>
                <v:rect id="Rectangle 4630" o:spid="_x0000_s1034" style="position:absolute;left:2827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" fillcolor="#ccc" stroked="f"/>
                <v:rect id="Rectangle 4629" o:spid="_x0000_s1035" style="position:absolute;left:2971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" fillcolor="#ccc" stroked="f"/>
                <v:rect id="Rectangle 4628" o:spid="_x0000_s1036" style="position:absolute;left:3115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" fillcolor="#ccc" stroked="f"/>
                <v:rect id="Rectangle 4627" o:spid="_x0000_s1037" style="position:absolute;left:3259;top:160;width:77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" fillcolor="#ccc" stroked="f"/>
                <v:rect id="Rectangle 4626" o:spid="_x0000_s1038" style="position:absolute;left:3405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" fillcolor="#ccc" stroked="f"/>
                <v:rect id="Rectangle 4625" o:spid="_x0000_s1039" style="position:absolute;left:3549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" fillcolor="#ccc" stroked="f"/>
                <v:rect id="Rectangle 4624" o:spid="_x0000_s1040" style="position:absolute;left:3693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" fillcolor="#ccc" stroked="f"/>
                <v:rect id="Rectangle 4623" o:spid="_x0000_s1041" style="position:absolute;left:3837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" fillcolor="#ccc" stroked="f"/>
                <v:rect id="Rectangle 4622" o:spid="_x0000_s1042" style="position:absolute;left:3981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" fillcolor="#ccc" stroked="f"/>
                <v:rect id="Rectangle 4621" o:spid="_x0000_s1043" style="position:absolute;left:4125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" fillcolor="#ccc" stroked="f"/>
                <v:rect id="Rectangle 4620" o:spid="_x0000_s1044" style="position:absolute;left:4269;top:160;width:77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" fillcolor="#ccc" stroked="f"/>
                <v:rect id="Rectangle 4619" o:spid="_x0000_s1045" style="position:absolute;left:4416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" fillcolor="#ccc" stroked="f"/>
                <v:rect id="Rectangle 4618" o:spid="_x0000_s1046" style="position:absolute;left:4560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" fillcolor="#ccc" stroked="f"/>
                <v:rect id="Rectangle 4617" o:spid="_x0000_s1047" style="position:absolute;left:4704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" fillcolor="#ccc" stroked="f"/>
                <v:rect id="Rectangle 4616" o:spid="_x0000_s1048" style="position:absolute;left:4848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" fillcolor="#ccc" stroked="f"/>
                <v:rect id="Rectangle 4615" o:spid="_x0000_s1049" style="position:absolute;left:4992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" fillcolor="#ccc" stroked="f"/>
                <v:rect id="Rectangle 4614" o:spid="_x0000_s1050" style="position:absolute;left:5136;top:160;width:77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" fillcolor="#ccc" stroked="f"/>
                <v:rect id="Rectangle 4613" o:spid="_x0000_s1051" style="position:absolute;left:5282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" fillcolor="#ccc" stroked="f"/>
                <v:rect id="Rectangle 4612" o:spid="_x0000_s1052" style="position:absolute;left:5426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" fillcolor="#ccc" stroked="f"/>
                <v:rect id="Rectangle 4611" o:spid="_x0000_s1053" style="position:absolute;left:5570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" fillcolor="#ccc" stroked="f"/>
                <v:rect id="Rectangle 4610" o:spid="_x0000_s1054" style="position:absolute;left:5714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" fillcolor="#ccc" stroked="f"/>
                <v:rect id="Rectangle 4609" o:spid="_x0000_s1055" style="position:absolute;left:5858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" fillcolor="#ccc" stroked="f"/>
                <v:rect id="Rectangle 4608" o:spid="_x0000_s1056" style="position:absolute;left:6002;top:160;width:77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" fillcolor="#ccc" stroked="f"/>
                <v:rect id="Rectangle 4607" o:spid="_x0000_s1057" style="position:absolute;left:6148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" fillcolor="#ccc" stroked="f"/>
                <v:rect id="Rectangle 4606" o:spid="_x0000_s1058" style="position:absolute;left:6292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" fillcolor="#ccc" stroked="f"/>
                <v:rect id="Rectangle 4605" o:spid="_x0000_s1059" style="position:absolute;left:6436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" fillcolor="#ccc" stroked="f"/>
                <v:rect id="Rectangle 4604" o:spid="_x0000_s1060" style="position:absolute;left:6580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" fillcolor="#ccc" stroked="f"/>
                <v:rect id="Rectangle 4603" o:spid="_x0000_s1061" style="position:absolute;left:6724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" fillcolor="#ccc" stroked="f"/>
                <v:rect id="Rectangle 4602" o:spid="_x0000_s1062" style="position:absolute;left:6868;top:160;width:77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" fillcolor="#ccc" stroked="f"/>
                <v:rect id="Rectangle 4601" o:spid="_x0000_s1063" style="position:absolute;left:7015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" fillcolor="#ccc" stroked="f"/>
                <v:rect id="Rectangle 4600" o:spid="_x0000_s1064" style="position:absolute;left:7159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" fillcolor="#ccc" stroked="f"/>
                <v:rect id="Rectangle 4599" o:spid="_x0000_s1065" style="position:absolute;left:7303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" fillcolor="#ccc" stroked="f"/>
                <v:rect id="Rectangle 4598" o:spid="_x0000_s1066" style="position:absolute;left:7447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" fillcolor="#ccc" stroked="f"/>
                <v:rect id="Rectangle 4597" o:spid="_x0000_s1067" style="position:absolute;left:7591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" fillcolor="#ccc" stroked="f"/>
                <v:rect id="Rectangle 4596" o:spid="_x0000_s1068" style="position:absolute;left:7735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" fillcolor="#ccc" stroked="f"/>
                <v:rect id="Rectangle 4595" o:spid="_x0000_s1069" style="position:absolute;left:7879;top:160;width:77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" fillcolor="#ccc" stroked="f"/>
                <v:rect id="Rectangle 4594" o:spid="_x0000_s1070" style="position:absolute;left:8025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" fillcolor="#ccc" stroked="f"/>
                <v:rect id="Rectangle 4593" o:spid="_x0000_s1071" style="position:absolute;left:8169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" fillcolor="#ccc" stroked="f"/>
                <v:rect id="Rectangle 4592" o:spid="_x0000_s1072" style="position:absolute;left:8313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" fillcolor="#ccc" stroked="f"/>
                <v:rect id="Rectangle 4591" o:spid="_x0000_s1073" style="position:absolute;left:8457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" fillcolor="#ccc" stroked="f"/>
                <v:rect id="Rectangle 4590" o:spid="_x0000_s1074" style="position:absolute;left:8601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" fillcolor="#ccc" stroked="f"/>
                <v:rect id="Rectangle 4589" o:spid="_x0000_s1075" style="position:absolute;left:8745;top:160;width:77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" fillcolor="#ccc" stroked="f"/>
                <v:rect id="Rectangle 4588" o:spid="_x0000_s1076" style="position:absolute;left:8892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" fillcolor="#ccc" stroked="f"/>
                <v:rect id="Rectangle 4587" o:spid="_x0000_s1077" style="position:absolute;left:9036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" fillcolor="#ccc" stroked="f"/>
                <v:rect id="Rectangle 4586" o:spid="_x0000_s1078" style="position:absolute;left:9180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" fillcolor="#ccc" stroked="f"/>
                <v:rect id="Rectangle 4585" o:spid="_x0000_s1079" style="position:absolute;left:9324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" fillcolor="#ccc" stroked="f"/>
                <v:rect id="Rectangle 4584" o:spid="_x0000_s1080" style="position:absolute;left:9468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" fillcolor="#ccc" stroked="f"/>
                <v:rect id="Rectangle 4583" o:spid="_x0000_s1081" style="position:absolute;left:9612;top:160;width:77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" fillcolor="#ccc" stroked="f"/>
                <v:rect id="Rectangle 4582" o:spid="_x0000_s1082" style="position:absolute;left:9758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" fillcolor="#ccc" stroked="f"/>
                <v:rect id="Rectangle 4581" o:spid="_x0000_s1083" style="position:absolute;left:9902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" fillcolor="#ccc" stroked="f"/>
                <v:rect id="Rectangle 4580" o:spid="_x0000_s1084" style="position:absolute;left:10046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" fillcolor="#ccc" stroked="f"/>
                <v:rect id="Rectangle 4579" o:spid="_x0000_s1085" style="position:absolute;left:10190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" fillcolor="#ccc" stroked="f"/>
                <v:rect id="Rectangle 4578" o:spid="_x0000_s1086" style="position:absolute;left:10334;top:160;width:51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" fillcolor="#ccc" stroked="f"/>
                <w10:wrap type="topAndBottom" anchorx="page"/>
              </v:group>
            </w:pict>
          </mc:Fallback>
        </mc:AlternateContent>
      </w:r>
    </w:p>
    <w:p w14:paraId="71D1462A" w14:textId="77777777" w:rsidR="00FD79A3" w:rsidRPr="00FD79A3" w:rsidRDefault="00FD79A3" w:rsidP="00FD79A3">
      <w:pPr>
        <w:widowControl w:val="0"/>
        <w:autoSpaceDE w:val="0"/>
        <w:autoSpaceDN w:val="0"/>
        <w:spacing w:after="0" w:line="240" w:lineRule="auto"/>
        <w:ind w:right="11"/>
        <w:rPr>
          <w:rFonts w:ascii="Times New Roman" w:eastAsia="Times New Roman" w:hAnsi="Times New Roman" w:cs="Times New Roman"/>
          <w:lang w:val="en-ZA" w:eastAsia="en-US"/>
        </w:rPr>
        <w:sectPr w:rsidR="00FD79A3" w:rsidRPr="00FD79A3">
          <w:pgSz w:w="12240" w:h="15840"/>
          <w:pgMar w:top="1500" w:right="1560" w:bottom="1160" w:left="1720" w:header="0" w:footer="971" w:gutter="0"/>
          <w:cols w:space="720"/>
        </w:sectPr>
      </w:pPr>
    </w:p>
    <w:p w14:paraId="047DB6D7" w14:textId="032EE29D" w:rsidR="00FD79A3" w:rsidRPr="00DF758B" w:rsidRDefault="00FD79A3" w:rsidP="00DF758B">
      <w:pPr>
        <w:pStyle w:val="ListParagraph"/>
        <w:widowControl w:val="0"/>
        <w:numPr>
          <w:ilvl w:val="0"/>
          <w:numId w:val="11"/>
        </w:numPr>
        <w:autoSpaceDE w:val="0"/>
        <w:autoSpaceDN w:val="0"/>
        <w:spacing w:before="81" w:after="0" w:line="285" w:lineRule="auto"/>
        <w:ind w:right="11"/>
        <w:rPr>
          <w:rFonts w:ascii="Times New Roman" w:eastAsia="Times New Roman" w:hAnsi="Times New Roman" w:cs="Times New Roman"/>
          <w:lang w:val="en-ZA" w:eastAsia="en-US"/>
        </w:rPr>
      </w:pPr>
      <w:r w:rsidRPr="00DF758B">
        <w:rPr>
          <w:rFonts w:ascii="Times New Roman" w:eastAsia="Times New Roman" w:hAnsi="Times New Roman" w:cs="Times New Roman"/>
          <w:w w:val="110"/>
          <w:lang w:val="en-ZA" w:eastAsia="en-US"/>
        </w:rPr>
        <w:lastRenderedPageBreak/>
        <w:t xml:space="preserve">Which of the following are more important: 1) an implementer's qualification </w:t>
      </w:r>
      <w:r w:rsidRPr="00DF758B">
        <w:rPr>
          <w:rFonts w:ascii="Times New Roman" w:eastAsia="Times New Roman" w:hAnsi="Times New Roman" w:cs="Times New Roman"/>
          <w:w w:val="110"/>
          <w:u w:val="thick"/>
          <w:lang w:val="en-ZA" w:eastAsia="en-US"/>
        </w:rPr>
        <w:t>OR</w:t>
      </w:r>
      <w:r w:rsidRPr="00DF758B">
        <w:rPr>
          <w:rFonts w:ascii="Times New Roman" w:eastAsia="Times New Roman" w:hAnsi="Times New Roman" w:cs="Times New Roman"/>
          <w:w w:val="110"/>
          <w:lang w:val="en-ZA" w:eastAsia="en-US"/>
        </w:rPr>
        <w:t xml:space="preserve"> 2) an implementer's ability to design program activities?</w:t>
      </w:r>
    </w:p>
    <w:p w14:paraId="65DC1A10" w14:textId="77777777" w:rsidR="00FD79A3" w:rsidRPr="00FD79A3" w:rsidRDefault="00FD79A3" w:rsidP="00FD79A3">
      <w:pPr>
        <w:widowControl w:val="0"/>
        <w:autoSpaceDE w:val="0"/>
        <w:autoSpaceDN w:val="0"/>
        <w:spacing w:before="3" w:after="0" w:line="240" w:lineRule="auto"/>
        <w:ind w:right="11"/>
        <w:rPr>
          <w:rFonts w:ascii="Times New Roman" w:eastAsia="Times New Roman" w:hAnsi="Times New Roman" w:cs="Times New Roman"/>
          <w:lang w:val="en-ZA" w:eastAsia="en-US"/>
        </w:rPr>
      </w:pPr>
    </w:p>
    <w:p w14:paraId="47E0CE59" w14:textId="483FCEB0" w:rsidR="00FD79A3" w:rsidRPr="00FD79A3" w:rsidRDefault="00FD79A3" w:rsidP="00FD79A3">
      <w:pPr>
        <w:widowControl w:val="0"/>
        <w:tabs>
          <w:tab w:val="left" w:pos="0"/>
        </w:tabs>
        <w:autoSpaceDE w:val="0"/>
        <w:autoSpaceDN w:val="0"/>
        <w:spacing w:after="0" w:line="276" w:lineRule="auto"/>
        <w:ind w:left="5048" w:right="11" w:hanging="5048"/>
        <w:rPr>
          <w:rFonts w:ascii="Times New Roman" w:eastAsia="Times New Roman" w:hAnsi="Times New Roman" w:cs="Times New Roman"/>
          <w:lang w:val="en-ZA" w:eastAsia="en-US"/>
        </w:rPr>
      </w:pPr>
      <w:r w:rsidRPr="00FD79A3">
        <w:rPr>
          <w:rFonts w:ascii="Times New Roman" w:eastAsia="Times New Roman" w:hAnsi="Times New Roman" w:cs="Times New Roman"/>
          <w:noProof/>
          <w:lang w:val="en-ZA" w:eastAsia="en-US"/>
        </w:rPr>
        <w:drawing>
          <wp:anchor distT="0" distB="0" distL="0" distR="0" simplePos="0" relativeHeight="251695104" behindDoc="0" locked="0" layoutInCell="1" allowOverlap="1" wp14:anchorId="612F346B" wp14:editId="303ED275">
            <wp:simplePos x="0" y="0"/>
            <wp:positionH relativeFrom="page">
              <wp:posOffset>1169670</wp:posOffset>
            </wp:positionH>
            <wp:positionV relativeFrom="paragraph">
              <wp:posOffset>568960</wp:posOffset>
            </wp:positionV>
            <wp:extent cx="5421630" cy="875665"/>
            <wp:effectExtent l="0" t="0" r="0" b="0"/>
            <wp:wrapTopAndBottom/>
            <wp:docPr id="117" name="image19.jpeg" descr="P39#y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" name="image19.jpeg" descr="P39#y1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21630" cy="8756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FD79A3">
        <w:rPr>
          <w:rFonts w:ascii="Times New Roman" w:eastAsia="Times New Roman" w:hAnsi="Times New Roman" w:cs="Times New Roman"/>
          <w:w w:val="115"/>
          <w:lang w:val="en-ZA" w:eastAsia="en-US"/>
        </w:rPr>
        <w:t>An implementer’s qualification</w:t>
      </w:r>
      <w:r>
        <w:rPr>
          <w:rFonts w:ascii="Times New Roman" w:eastAsia="Times New Roman" w:hAnsi="Times New Roman" w:cs="Times New Roman"/>
          <w:w w:val="115"/>
          <w:lang w:val="en-ZA" w:eastAsia="en-US"/>
        </w:rPr>
        <w:tab/>
      </w:r>
      <w:r w:rsidRPr="00FD79A3">
        <w:rPr>
          <w:rFonts w:ascii="Times New Roman" w:eastAsia="Times New Roman" w:hAnsi="Times New Roman" w:cs="Times New Roman"/>
          <w:w w:val="115"/>
          <w:lang w:val="en-ZA" w:eastAsia="en-US"/>
        </w:rPr>
        <w:t>An implementer’s ability to design program activities</w:t>
      </w:r>
    </w:p>
    <w:p w14:paraId="165913D0" w14:textId="78DA21FE" w:rsidR="00FD79A3" w:rsidRPr="00FD79A3" w:rsidRDefault="00FD79A3" w:rsidP="00FD79A3">
      <w:pPr>
        <w:widowControl w:val="0"/>
        <w:autoSpaceDE w:val="0"/>
        <w:autoSpaceDN w:val="0"/>
        <w:spacing w:after="0" w:line="240" w:lineRule="auto"/>
        <w:ind w:right="11"/>
        <w:rPr>
          <w:rFonts w:ascii="Times New Roman" w:eastAsia="Times New Roman" w:hAnsi="Times New Roman" w:cs="Times New Roman"/>
          <w:lang w:val="en-ZA" w:eastAsia="en-US"/>
        </w:rPr>
      </w:pPr>
    </w:p>
    <w:p w14:paraId="5141BF70" w14:textId="1D051924" w:rsidR="00FD79A3" w:rsidRPr="00FD79A3" w:rsidRDefault="00FD79A3" w:rsidP="00FD79A3">
      <w:pPr>
        <w:widowControl w:val="0"/>
        <w:autoSpaceDE w:val="0"/>
        <w:autoSpaceDN w:val="0"/>
        <w:spacing w:before="6" w:after="0" w:line="240" w:lineRule="auto"/>
        <w:ind w:right="11"/>
        <w:rPr>
          <w:rFonts w:ascii="Times New Roman" w:eastAsia="Times New Roman" w:hAnsi="Times New Roman" w:cs="Times New Roman"/>
          <w:lang w:val="en-ZA" w:eastAsia="en-US"/>
        </w:rPr>
      </w:pPr>
      <w:r w:rsidRPr="00FD79A3">
        <w:rPr>
          <w:rFonts w:ascii="Times New Roman" w:eastAsia="Times New Roman" w:hAnsi="Times New Roman" w:cs="Times New Roman"/>
          <w:noProof/>
          <w:lang w:val="en-ZA" w:eastAsia="en-US"/>
        </w:rPr>
        <mc:AlternateContent>
          <mc:Choice Requires="wpg">
            <w:drawing>
              <wp:anchor distT="0" distB="0" distL="0" distR="0" simplePos="0" relativeHeight="251665408" behindDoc="0" locked="0" layoutInCell="1" allowOverlap="1" wp14:anchorId="3418A999" wp14:editId="312F1BF0">
                <wp:simplePos x="0" y="0"/>
                <wp:positionH relativeFrom="page">
                  <wp:posOffset>1172210</wp:posOffset>
                </wp:positionH>
                <wp:positionV relativeFrom="paragraph">
                  <wp:posOffset>102235</wp:posOffset>
                </wp:positionV>
                <wp:extent cx="5422900" cy="12700"/>
                <wp:effectExtent l="635" t="2540" r="0" b="3810"/>
                <wp:wrapTopAndBottom/>
                <wp:docPr id="4807" name="Group 4516" descr="P41#y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422900" cy="12700"/>
                          <a:chOff x="1846" y="161"/>
                          <a:chExt cx="8540" cy="20"/>
                        </a:xfrm>
                      </wpg:grpSpPr>
                      <wps:wsp>
                        <wps:cNvPr id="4808" name="Rectangle 4576"/>
                        <wps:cNvSpPr>
                          <a:spLocks noChangeArrowheads="1"/>
                        </wps:cNvSpPr>
                        <wps:spPr bwMode="auto">
                          <a:xfrm>
                            <a:off x="1845" y="160"/>
                            <a:ext cx="46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09" name="Rectangle 4575"/>
                        <wps:cNvSpPr>
                          <a:spLocks noChangeArrowheads="1"/>
                        </wps:cNvSpPr>
                        <wps:spPr bwMode="auto">
                          <a:xfrm>
                            <a:off x="1960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10" name="Rectangle 4574"/>
                        <wps:cNvSpPr>
                          <a:spLocks noChangeArrowheads="1"/>
                        </wps:cNvSpPr>
                        <wps:spPr bwMode="auto">
                          <a:xfrm>
                            <a:off x="2104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11" name="Rectangle 4573"/>
                        <wps:cNvSpPr>
                          <a:spLocks noChangeArrowheads="1"/>
                        </wps:cNvSpPr>
                        <wps:spPr bwMode="auto">
                          <a:xfrm>
                            <a:off x="2248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12" name="Rectangle 4572"/>
                        <wps:cNvSpPr>
                          <a:spLocks noChangeArrowheads="1"/>
                        </wps:cNvSpPr>
                        <wps:spPr bwMode="auto">
                          <a:xfrm>
                            <a:off x="2392" y="160"/>
                            <a:ext cx="77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13" name="Rectangle 4571"/>
                        <wps:cNvSpPr>
                          <a:spLocks noChangeArrowheads="1"/>
                        </wps:cNvSpPr>
                        <wps:spPr bwMode="auto">
                          <a:xfrm>
                            <a:off x="2539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14" name="Rectangle 4570"/>
                        <wps:cNvSpPr>
                          <a:spLocks noChangeArrowheads="1"/>
                        </wps:cNvSpPr>
                        <wps:spPr bwMode="auto">
                          <a:xfrm>
                            <a:off x="2683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15" name="Rectangle 4569"/>
                        <wps:cNvSpPr>
                          <a:spLocks noChangeArrowheads="1"/>
                        </wps:cNvSpPr>
                        <wps:spPr bwMode="auto">
                          <a:xfrm>
                            <a:off x="2827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16" name="Rectangle 4568"/>
                        <wps:cNvSpPr>
                          <a:spLocks noChangeArrowheads="1"/>
                        </wps:cNvSpPr>
                        <wps:spPr bwMode="auto">
                          <a:xfrm>
                            <a:off x="2971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17" name="Rectangle 4567"/>
                        <wps:cNvSpPr>
                          <a:spLocks noChangeArrowheads="1"/>
                        </wps:cNvSpPr>
                        <wps:spPr bwMode="auto">
                          <a:xfrm>
                            <a:off x="3115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18" name="Rectangle 4566"/>
                        <wps:cNvSpPr>
                          <a:spLocks noChangeArrowheads="1"/>
                        </wps:cNvSpPr>
                        <wps:spPr bwMode="auto">
                          <a:xfrm>
                            <a:off x="3259" y="160"/>
                            <a:ext cx="77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19" name="Rectangle 4565"/>
                        <wps:cNvSpPr>
                          <a:spLocks noChangeArrowheads="1"/>
                        </wps:cNvSpPr>
                        <wps:spPr bwMode="auto">
                          <a:xfrm>
                            <a:off x="3405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20" name="Rectangle 4564"/>
                        <wps:cNvSpPr>
                          <a:spLocks noChangeArrowheads="1"/>
                        </wps:cNvSpPr>
                        <wps:spPr bwMode="auto">
                          <a:xfrm>
                            <a:off x="3549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21" name="Rectangle 4563"/>
                        <wps:cNvSpPr>
                          <a:spLocks noChangeArrowheads="1"/>
                        </wps:cNvSpPr>
                        <wps:spPr bwMode="auto">
                          <a:xfrm>
                            <a:off x="3693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22" name="Rectangle 4562"/>
                        <wps:cNvSpPr>
                          <a:spLocks noChangeArrowheads="1"/>
                        </wps:cNvSpPr>
                        <wps:spPr bwMode="auto">
                          <a:xfrm>
                            <a:off x="3837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23" name="Rectangle 4561"/>
                        <wps:cNvSpPr>
                          <a:spLocks noChangeArrowheads="1"/>
                        </wps:cNvSpPr>
                        <wps:spPr bwMode="auto">
                          <a:xfrm>
                            <a:off x="3981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24" name="Rectangle 4560"/>
                        <wps:cNvSpPr>
                          <a:spLocks noChangeArrowheads="1"/>
                        </wps:cNvSpPr>
                        <wps:spPr bwMode="auto">
                          <a:xfrm>
                            <a:off x="4125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25" name="Rectangle 4559"/>
                        <wps:cNvSpPr>
                          <a:spLocks noChangeArrowheads="1"/>
                        </wps:cNvSpPr>
                        <wps:spPr bwMode="auto">
                          <a:xfrm>
                            <a:off x="4269" y="160"/>
                            <a:ext cx="77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26" name="Rectangle 4558"/>
                        <wps:cNvSpPr>
                          <a:spLocks noChangeArrowheads="1"/>
                        </wps:cNvSpPr>
                        <wps:spPr bwMode="auto">
                          <a:xfrm>
                            <a:off x="4416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27" name="Rectangle 4557"/>
                        <wps:cNvSpPr>
                          <a:spLocks noChangeArrowheads="1"/>
                        </wps:cNvSpPr>
                        <wps:spPr bwMode="auto">
                          <a:xfrm>
                            <a:off x="4560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28" name="Rectangle 4556"/>
                        <wps:cNvSpPr>
                          <a:spLocks noChangeArrowheads="1"/>
                        </wps:cNvSpPr>
                        <wps:spPr bwMode="auto">
                          <a:xfrm>
                            <a:off x="4704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29" name="Rectangle 4555"/>
                        <wps:cNvSpPr>
                          <a:spLocks noChangeArrowheads="1"/>
                        </wps:cNvSpPr>
                        <wps:spPr bwMode="auto">
                          <a:xfrm>
                            <a:off x="4848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30" name="Rectangle 4554"/>
                        <wps:cNvSpPr>
                          <a:spLocks noChangeArrowheads="1"/>
                        </wps:cNvSpPr>
                        <wps:spPr bwMode="auto">
                          <a:xfrm>
                            <a:off x="4992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31" name="Rectangle 4553"/>
                        <wps:cNvSpPr>
                          <a:spLocks noChangeArrowheads="1"/>
                        </wps:cNvSpPr>
                        <wps:spPr bwMode="auto">
                          <a:xfrm>
                            <a:off x="5136" y="160"/>
                            <a:ext cx="77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32" name="Rectangle 4552"/>
                        <wps:cNvSpPr>
                          <a:spLocks noChangeArrowheads="1"/>
                        </wps:cNvSpPr>
                        <wps:spPr bwMode="auto">
                          <a:xfrm>
                            <a:off x="5282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33" name="Rectangle 4551"/>
                        <wps:cNvSpPr>
                          <a:spLocks noChangeArrowheads="1"/>
                        </wps:cNvSpPr>
                        <wps:spPr bwMode="auto">
                          <a:xfrm>
                            <a:off x="5426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34" name="Rectangle 4550"/>
                        <wps:cNvSpPr>
                          <a:spLocks noChangeArrowheads="1"/>
                        </wps:cNvSpPr>
                        <wps:spPr bwMode="auto">
                          <a:xfrm>
                            <a:off x="5570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35" name="Rectangle 4549"/>
                        <wps:cNvSpPr>
                          <a:spLocks noChangeArrowheads="1"/>
                        </wps:cNvSpPr>
                        <wps:spPr bwMode="auto">
                          <a:xfrm>
                            <a:off x="5714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36" name="Rectangle 4548"/>
                        <wps:cNvSpPr>
                          <a:spLocks noChangeArrowheads="1"/>
                        </wps:cNvSpPr>
                        <wps:spPr bwMode="auto">
                          <a:xfrm>
                            <a:off x="5858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37" name="Rectangle 4547"/>
                        <wps:cNvSpPr>
                          <a:spLocks noChangeArrowheads="1"/>
                        </wps:cNvSpPr>
                        <wps:spPr bwMode="auto">
                          <a:xfrm>
                            <a:off x="6002" y="160"/>
                            <a:ext cx="77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38" name="Rectangle 4546"/>
                        <wps:cNvSpPr>
                          <a:spLocks noChangeArrowheads="1"/>
                        </wps:cNvSpPr>
                        <wps:spPr bwMode="auto">
                          <a:xfrm>
                            <a:off x="6148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39" name="Rectangle 4545"/>
                        <wps:cNvSpPr>
                          <a:spLocks noChangeArrowheads="1"/>
                        </wps:cNvSpPr>
                        <wps:spPr bwMode="auto">
                          <a:xfrm>
                            <a:off x="6292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40" name="Rectangle 4544"/>
                        <wps:cNvSpPr>
                          <a:spLocks noChangeArrowheads="1"/>
                        </wps:cNvSpPr>
                        <wps:spPr bwMode="auto">
                          <a:xfrm>
                            <a:off x="6436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41" name="Rectangle 4543"/>
                        <wps:cNvSpPr>
                          <a:spLocks noChangeArrowheads="1"/>
                        </wps:cNvSpPr>
                        <wps:spPr bwMode="auto">
                          <a:xfrm>
                            <a:off x="6580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42" name="Rectangle 4542"/>
                        <wps:cNvSpPr>
                          <a:spLocks noChangeArrowheads="1"/>
                        </wps:cNvSpPr>
                        <wps:spPr bwMode="auto">
                          <a:xfrm>
                            <a:off x="6724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43" name="Rectangle 4541"/>
                        <wps:cNvSpPr>
                          <a:spLocks noChangeArrowheads="1"/>
                        </wps:cNvSpPr>
                        <wps:spPr bwMode="auto">
                          <a:xfrm>
                            <a:off x="6868" y="160"/>
                            <a:ext cx="77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44" name="Rectangle 4540"/>
                        <wps:cNvSpPr>
                          <a:spLocks noChangeArrowheads="1"/>
                        </wps:cNvSpPr>
                        <wps:spPr bwMode="auto">
                          <a:xfrm>
                            <a:off x="7015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45" name="Rectangle 4539"/>
                        <wps:cNvSpPr>
                          <a:spLocks noChangeArrowheads="1"/>
                        </wps:cNvSpPr>
                        <wps:spPr bwMode="auto">
                          <a:xfrm>
                            <a:off x="7159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46" name="Rectangle 4538"/>
                        <wps:cNvSpPr>
                          <a:spLocks noChangeArrowheads="1"/>
                        </wps:cNvSpPr>
                        <wps:spPr bwMode="auto">
                          <a:xfrm>
                            <a:off x="7303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47" name="Rectangle 4537"/>
                        <wps:cNvSpPr>
                          <a:spLocks noChangeArrowheads="1"/>
                        </wps:cNvSpPr>
                        <wps:spPr bwMode="auto">
                          <a:xfrm>
                            <a:off x="7447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48" name="Rectangle 4536"/>
                        <wps:cNvSpPr>
                          <a:spLocks noChangeArrowheads="1"/>
                        </wps:cNvSpPr>
                        <wps:spPr bwMode="auto">
                          <a:xfrm>
                            <a:off x="7591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49" name="Rectangle 4535"/>
                        <wps:cNvSpPr>
                          <a:spLocks noChangeArrowheads="1"/>
                        </wps:cNvSpPr>
                        <wps:spPr bwMode="auto">
                          <a:xfrm>
                            <a:off x="7735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50" name="Rectangle 4534"/>
                        <wps:cNvSpPr>
                          <a:spLocks noChangeArrowheads="1"/>
                        </wps:cNvSpPr>
                        <wps:spPr bwMode="auto">
                          <a:xfrm>
                            <a:off x="7879" y="160"/>
                            <a:ext cx="77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51" name="Rectangle 4533"/>
                        <wps:cNvSpPr>
                          <a:spLocks noChangeArrowheads="1"/>
                        </wps:cNvSpPr>
                        <wps:spPr bwMode="auto">
                          <a:xfrm>
                            <a:off x="8025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52" name="Rectangle 4532"/>
                        <wps:cNvSpPr>
                          <a:spLocks noChangeArrowheads="1"/>
                        </wps:cNvSpPr>
                        <wps:spPr bwMode="auto">
                          <a:xfrm>
                            <a:off x="8169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53" name="Rectangle 4531"/>
                        <wps:cNvSpPr>
                          <a:spLocks noChangeArrowheads="1"/>
                        </wps:cNvSpPr>
                        <wps:spPr bwMode="auto">
                          <a:xfrm>
                            <a:off x="8313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54" name="Rectangle 4530"/>
                        <wps:cNvSpPr>
                          <a:spLocks noChangeArrowheads="1"/>
                        </wps:cNvSpPr>
                        <wps:spPr bwMode="auto">
                          <a:xfrm>
                            <a:off x="8457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55" name="Rectangle 4529"/>
                        <wps:cNvSpPr>
                          <a:spLocks noChangeArrowheads="1"/>
                        </wps:cNvSpPr>
                        <wps:spPr bwMode="auto">
                          <a:xfrm>
                            <a:off x="8601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56" name="Rectangle 4528"/>
                        <wps:cNvSpPr>
                          <a:spLocks noChangeArrowheads="1"/>
                        </wps:cNvSpPr>
                        <wps:spPr bwMode="auto">
                          <a:xfrm>
                            <a:off x="8745" y="160"/>
                            <a:ext cx="77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57" name="Rectangle 4527"/>
                        <wps:cNvSpPr>
                          <a:spLocks noChangeArrowheads="1"/>
                        </wps:cNvSpPr>
                        <wps:spPr bwMode="auto">
                          <a:xfrm>
                            <a:off x="8892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58" name="Rectangle 4526"/>
                        <wps:cNvSpPr>
                          <a:spLocks noChangeArrowheads="1"/>
                        </wps:cNvSpPr>
                        <wps:spPr bwMode="auto">
                          <a:xfrm>
                            <a:off x="9036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59" name="Rectangle 4525"/>
                        <wps:cNvSpPr>
                          <a:spLocks noChangeArrowheads="1"/>
                        </wps:cNvSpPr>
                        <wps:spPr bwMode="auto">
                          <a:xfrm>
                            <a:off x="9180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60" name="Rectangle 4524"/>
                        <wps:cNvSpPr>
                          <a:spLocks noChangeArrowheads="1"/>
                        </wps:cNvSpPr>
                        <wps:spPr bwMode="auto">
                          <a:xfrm>
                            <a:off x="9324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61" name="Rectangle 4523"/>
                        <wps:cNvSpPr>
                          <a:spLocks noChangeArrowheads="1"/>
                        </wps:cNvSpPr>
                        <wps:spPr bwMode="auto">
                          <a:xfrm>
                            <a:off x="9468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62" name="Rectangle 4522"/>
                        <wps:cNvSpPr>
                          <a:spLocks noChangeArrowheads="1"/>
                        </wps:cNvSpPr>
                        <wps:spPr bwMode="auto">
                          <a:xfrm>
                            <a:off x="9612" y="160"/>
                            <a:ext cx="77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63" name="Rectangle 4521"/>
                        <wps:cNvSpPr>
                          <a:spLocks noChangeArrowheads="1"/>
                        </wps:cNvSpPr>
                        <wps:spPr bwMode="auto">
                          <a:xfrm>
                            <a:off x="9758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64" name="Rectangle 4520"/>
                        <wps:cNvSpPr>
                          <a:spLocks noChangeArrowheads="1"/>
                        </wps:cNvSpPr>
                        <wps:spPr bwMode="auto">
                          <a:xfrm>
                            <a:off x="9902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65" name="Rectangle 4519"/>
                        <wps:cNvSpPr>
                          <a:spLocks noChangeArrowheads="1"/>
                        </wps:cNvSpPr>
                        <wps:spPr bwMode="auto">
                          <a:xfrm>
                            <a:off x="10046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66" name="Rectangle 4518"/>
                        <wps:cNvSpPr>
                          <a:spLocks noChangeArrowheads="1"/>
                        </wps:cNvSpPr>
                        <wps:spPr bwMode="auto">
                          <a:xfrm>
                            <a:off x="10190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67" name="Rectangle 4517"/>
                        <wps:cNvSpPr>
                          <a:spLocks noChangeArrowheads="1"/>
                        </wps:cNvSpPr>
                        <wps:spPr bwMode="auto">
                          <a:xfrm>
                            <a:off x="10334" y="160"/>
                            <a:ext cx="51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1E3CA52" id="Group 4516" o:spid="_x0000_s1026" alt="P41#y1" style="position:absolute;margin-left:92.3pt;margin-top:8.05pt;width:427pt;height:1pt;z-index:251665408;mso-wrap-distance-left:0;mso-wrap-distance-right:0;mso-position-horizontal-relative:page" coordorigin="1846,161" coordsize="854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">
                <v:rect id="Rectangle 4576" o:spid="_x0000_s1027" style="position:absolute;left:1845;top:160;width:46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" fillcolor="#ccc" stroked="f"/>
                <v:rect id="Rectangle 4575" o:spid="_x0000_s1028" style="position:absolute;left:1960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" fillcolor="#ccc" stroked="f"/>
                <v:rect id="Rectangle 4574" o:spid="_x0000_s1029" style="position:absolute;left:2104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" fillcolor="#ccc" stroked="f"/>
                <v:rect id="Rectangle 4573" o:spid="_x0000_s1030" style="position:absolute;left:2248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" fillcolor="#ccc" stroked="f"/>
                <v:rect id="Rectangle 4572" o:spid="_x0000_s1031" style="position:absolute;left:2392;top:160;width:77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" fillcolor="#ccc" stroked="f"/>
                <v:rect id="Rectangle 4571" o:spid="_x0000_s1032" style="position:absolute;left:2539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" fillcolor="#ccc" stroked="f"/>
                <v:rect id="Rectangle 4570" o:spid="_x0000_s1033" style="position:absolute;left:2683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" fillcolor="#ccc" stroked="f"/>
                <v:rect id="Rectangle 4569" o:spid="_x0000_s1034" style="position:absolute;left:2827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" fillcolor="#ccc" stroked="f"/>
                <v:rect id="Rectangle 4568" o:spid="_x0000_s1035" style="position:absolute;left:2971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" fillcolor="#ccc" stroked="f"/>
                <v:rect id="Rectangle 4567" o:spid="_x0000_s1036" style="position:absolute;left:3115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" fillcolor="#ccc" stroked="f"/>
                <v:rect id="Rectangle 4566" o:spid="_x0000_s1037" style="position:absolute;left:3259;top:160;width:77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" fillcolor="#ccc" stroked="f"/>
                <v:rect id="Rectangle 4565" o:spid="_x0000_s1038" style="position:absolute;left:3405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" fillcolor="#ccc" stroked="f"/>
                <v:rect id="Rectangle 4564" o:spid="_x0000_s1039" style="position:absolute;left:3549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" fillcolor="#ccc" stroked="f"/>
                <v:rect id="Rectangle 4563" o:spid="_x0000_s1040" style="position:absolute;left:3693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" fillcolor="#ccc" stroked="f"/>
                <v:rect id="Rectangle 4562" o:spid="_x0000_s1041" style="position:absolute;left:3837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" fillcolor="#ccc" stroked="f"/>
                <v:rect id="Rectangle 4561" o:spid="_x0000_s1042" style="position:absolute;left:3981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" fillcolor="#ccc" stroked="f"/>
                <v:rect id="Rectangle 4560" o:spid="_x0000_s1043" style="position:absolute;left:4125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" fillcolor="#ccc" stroked="f"/>
                <v:rect id="Rectangle 4559" o:spid="_x0000_s1044" style="position:absolute;left:4269;top:160;width:77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" fillcolor="#ccc" stroked="f"/>
                <v:rect id="Rectangle 4558" o:spid="_x0000_s1045" style="position:absolute;left:4416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" fillcolor="#ccc" stroked="f"/>
                <v:rect id="Rectangle 4557" o:spid="_x0000_s1046" style="position:absolute;left:4560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" fillcolor="#ccc" stroked="f"/>
                <v:rect id="Rectangle 4556" o:spid="_x0000_s1047" style="position:absolute;left:4704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" fillcolor="#ccc" stroked="f"/>
                <v:rect id="Rectangle 4555" o:spid="_x0000_s1048" style="position:absolute;left:4848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" fillcolor="#ccc" stroked="f"/>
                <v:rect id="Rectangle 4554" o:spid="_x0000_s1049" style="position:absolute;left:4992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" fillcolor="#ccc" stroked="f"/>
                <v:rect id="Rectangle 4553" o:spid="_x0000_s1050" style="position:absolute;left:5136;top:160;width:77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" fillcolor="#ccc" stroked="f"/>
                <v:rect id="Rectangle 4552" o:spid="_x0000_s1051" style="position:absolute;left:5282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" fillcolor="#ccc" stroked="f"/>
                <v:rect id="Rectangle 4551" o:spid="_x0000_s1052" style="position:absolute;left:5426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" fillcolor="#ccc" stroked="f"/>
                <v:rect id="Rectangle 4550" o:spid="_x0000_s1053" style="position:absolute;left:5570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" fillcolor="#ccc" stroked="f"/>
                <v:rect id="Rectangle 4549" o:spid="_x0000_s1054" style="position:absolute;left:5714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" fillcolor="#ccc" stroked="f"/>
                <v:rect id="Rectangle 4548" o:spid="_x0000_s1055" style="position:absolute;left:5858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" fillcolor="#ccc" stroked="f"/>
                <v:rect id="Rectangle 4547" o:spid="_x0000_s1056" style="position:absolute;left:6002;top:160;width:77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" fillcolor="#ccc" stroked="f"/>
                <v:rect id="Rectangle 4546" o:spid="_x0000_s1057" style="position:absolute;left:6148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" fillcolor="#ccc" stroked="f"/>
                <v:rect id="Rectangle 4545" o:spid="_x0000_s1058" style="position:absolute;left:6292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" fillcolor="#ccc" stroked="f"/>
                <v:rect id="Rectangle 4544" o:spid="_x0000_s1059" style="position:absolute;left:6436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" fillcolor="#ccc" stroked="f"/>
                <v:rect id="Rectangle 4543" o:spid="_x0000_s1060" style="position:absolute;left:6580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" fillcolor="#ccc" stroked="f"/>
                <v:rect id="Rectangle 4542" o:spid="_x0000_s1061" style="position:absolute;left:6724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" fillcolor="#ccc" stroked="f"/>
                <v:rect id="Rectangle 4541" o:spid="_x0000_s1062" style="position:absolute;left:6868;top:160;width:77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" fillcolor="#ccc" stroked="f"/>
                <v:rect id="Rectangle 4540" o:spid="_x0000_s1063" style="position:absolute;left:7015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" fillcolor="#ccc" stroked="f"/>
                <v:rect id="Rectangle 4539" o:spid="_x0000_s1064" style="position:absolute;left:7159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" fillcolor="#ccc" stroked="f"/>
                <v:rect id="Rectangle 4538" o:spid="_x0000_s1065" style="position:absolute;left:7303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" fillcolor="#ccc" stroked="f"/>
                <v:rect id="Rectangle 4537" o:spid="_x0000_s1066" style="position:absolute;left:7447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" fillcolor="#ccc" stroked="f"/>
                <v:rect id="Rectangle 4536" o:spid="_x0000_s1067" style="position:absolute;left:7591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" fillcolor="#ccc" stroked="f"/>
                <v:rect id="Rectangle 4535" o:spid="_x0000_s1068" style="position:absolute;left:7735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" fillcolor="#ccc" stroked="f"/>
                <v:rect id="Rectangle 4534" o:spid="_x0000_s1069" style="position:absolute;left:7879;top:160;width:77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" fillcolor="#ccc" stroked="f"/>
                <v:rect id="Rectangle 4533" o:spid="_x0000_s1070" style="position:absolute;left:8025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" fillcolor="#ccc" stroked="f"/>
                <v:rect id="Rectangle 4532" o:spid="_x0000_s1071" style="position:absolute;left:8169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" fillcolor="#ccc" stroked="f"/>
                <v:rect id="Rectangle 4531" o:spid="_x0000_s1072" style="position:absolute;left:8313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" fillcolor="#ccc" stroked="f"/>
                <v:rect id="Rectangle 4530" o:spid="_x0000_s1073" style="position:absolute;left:8457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" fillcolor="#ccc" stroked="f"/>
                <v:rect id="Rectangle 4529" o:spid="_x0000_s1074" style="position:absolute;left:8601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" fillcolor="#ccc" stroked="f"/>
                <v:rect id="Rectangle 4528" o:spid="_x0000_s1075" style="position:absolute;left:8745;top:160;width:77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" fillcolor="#ccc" stroked="f"/>
                <v:rect id="Rectangle 4527" o:spid="_x0000_s1076" style="position:absolute;left:8892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" fillcolor="#ccc" stroked="f"/>
                <v:rect id="Rectangle 4526" o:spid="_x0000_s1077" style="position:absolute;left:9036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" fillcolor="#ccc" stroked="f"/>
                <v:rect id="Rectangle 4525" o:spid="_x0000_s1078" style="position:absolute;left:9180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" fillcolor="#ccc" stroked="f"/>
                <v:rect id="Rectangle 4524" o:spid="_x0000_s1079" style="position:absolute;left:9324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" fillcolor="#ccc" stroked="f"/>
                <v:rect id="Rectangle 4523" o:spid="_x0000_s1080" style="position:absolute;left:9468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" fillcolor="#ccc" stroked="f"/>
                <v:rect id="Rectangle 4522" o:spid="_x0000_s1081" style="position:absolute;left:9612;top:160;width:77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" fillcolor="#ccc" stroked="f"/>
                <v:rect id="Rectangle 4521" o:spid="_x0000_s1082" style="position:absolute;left:9758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" fillcolor="#ccc" stroked="f"/>
                <v:rect id="Rectangle 4520" o:spid="_x0000_s1083" style="position:absolute;left:9902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" fillcolor="#ccc" stroked="f"/>
                <v:rect id="Rectangle 4519" o:spid="_x0000_s1084" style="position:absolute;left:10046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" fillcolor="#ccc" stroked="f"/>
                <v:rect id="Rectangle 4518" o:spid="_x0000_s1085" style="position:absolute;left:10190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" fillcolor="#ccc" stroked="f"/>
                <v:rect id="Rectangle 4517" o:spid="_x0000_s1086" style="position:absolute;left:10334;top:160;width:51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" fillcolor="#ccc" stroked="f"/>
                <w10:wrap type="topAndBottom" anchorx="page"/>
              </v:group>
            </w:pict>
          </mc:Fallback>
        </mc:AlternateContent>
      </w:r>
    </w:p>
    <w:p w14:paraId="625A09B9" w14:textId="27AE42C5" w:rsidR="00FD79A3" w:rsidRPr="00DF758B" w:rsidRDefault="00FD79A3" w:rsidP="00DF758B">
      <w:pPr>
        <w:pStyle w:val="ListParagraph"/>
        <w:widowControl w:val="0"/>
        <w:numPr>
          <w:ilvl w:val="0"/>
          <w:numId w:val="11"/>
        </w:numPr>
        <w:autoSpaceDE w:val="0"/>
        <w:autoSpaceDN w:val="0"/>
        <w:spacing w:before="114" w:after="0" w:line="285" w:lineRule="auto"/>
        <w:ind w:right="11"/>
        <w:rPr>
          <w:rFonts w:ascii="Times New Roman" w:eastAsia="Times New Roman" w:hAnsi="Times New Roman" w:cs="Times New Roman"/>
          <w:lang w:val="en-ZA" w:eastAsia="en-US"/>
        </w:rPr>
      </w:pPr>
      <w:r w:rsidRPr="00DF758B">
        <w:rPr>
          <w:rFonts w:ascii="Times New Roman" w:eastAsia="Times New Roman" w:hAnsi="Times New Roman" w:cs="Times New Roman"/>
          <w:w w:val="110"/>
          <w:lang w:val="en-ZA" w:eastAsia="en-US"/>
        </w:rPr>
        <w:t xml:space="preserve">Which of the following are more important: 1) an implementer's qualification </w:t>
      </w:r>
      <w:r w:rsidRPr="00DF758B">
        <w:rPr>
          <w:rFonts w:ascii="Times New Roman" w:eastAsia="Times New Roman" w:hAnsi="Times New Roman" w:cs="Times New Roman"/>
          <w:w w:val="110"/>
          <w:u w:val="thick"/>
          <w:lang w:val="en-ZA" w:eastAsia="en-US"/>
        </w:rPr>
        <w:t>OR</w:t>
      </w:r>
      <w:r w:rsidRPr="00DF758B">
        <w:rPr>
          <w:rFonts w:ascii="Times New Roman" w:eastAsia="Times New Roman" w:hAnsi="Times New Roman" w:cs="Times New Roman"/>
          <w:w w:val="110"/>
          <w:lang w:val="en-ZA" w:eastAsia="en-US"/>
        </w:rPr>
        <w:t xml:space="preserve"> 2) an implementer's ability to educate parents about children's development?</w:t>
      </w:r>
    </w:p>
    <w:p w14:paraId="3333D679" w14:textId="77777777" w:rsidR="00FD79A3" w:rsidRPr="00FD79A3" w:rsidRDefault="00FD79A3" w:rsidP="00FD79A3">
      <w:pPr>
        <w:widowControl w:val="0"/>
        <w:autoSpaceDE w:val="0"/>
        <w:autoSpaceDN w:val="0"/>
        <w:spacing w:before="5" w:after="0" w:line="240" w:lineRule="auto"/>
        <w:ind w:right="11"/>
        <w:rPr>
          <w:rFonts w:ascii="Times New Roman" w:eastAsia="Times New Roman" w:hAnsi="Times New Roman" w:cs="Times New Roman"/>
          <w:lang w:val="en-ZA" w:eastAsia="en-US"/>
        </w:rPr>
      </w:pPr>
    </w:p>
    <w:p w14:paraId="66B7B8BF" w14:textId="4FC47437" w:rsidR="00FD79A3" w:rsidRPr="00FD79A3" w:rsidRDefault="00FD79A3" w:rsidP="00FD79A3">
      <w:pPr>
        <w:widowControl w:val="0"/>
        <w:tabs>
          <w:tab w:val="left" w:pos="4778"/>
        </w:tabs>
        <w:autoSpaceDE w:val="0"/>
        <w:autoSpaceDN w:val="0"/>
        <w:spacing w:before="1" w:after="0" w:line="276" w:lineRule="auto"/>
        <w:ind w:left="4320" w:right="11" w:hanging="4320"/>
        <w:rPr>
          <w:rFonts w:ascii="Times New Roman" w:eastAsia="Times New Roman" w:hAnsi="Times New Roman" w:cs="Times New Roman"/>
          <w:lang w:val="en-ZA" w:eastAsia="en-US"/>
        </w:rPr>
      </w:pPr>
      <w:r w:rsidRPr="00FD79A3">
        <w:rPr>
          <w:rFonts w:ascii="Times New Roman" w:eastAsia="Times New Roman" w:hAnsi="Times New Roman" w:cs="Times New Roman"/>
          <w:w w:val="115"/>
          <w:lang w:val="en-ZA" w:eastAsia="en-US"/>
        </w:rPr>
        <w:t>An implementer’s qualification</w:t>
      </w:r>
      <w:r w:rsidRPr="00FD79A3">
        <w:rPr>
          <w:rFonts w:ascii="Times New Roman" w:eastAsia="Times New Roman" w:hAnsi="Times New Roman" w:cs="Times New Roman"/>
          <w:w w:val="115"/>
          <w:lang w:val="en-ZA" w:eastAsia="en-US"/>
        </w:rPr>
        <w:tab/>
        <w:t>An implementer’s ability to educate parents about children’s</w:t>
      </w:r>
      <w:r w:rsidRPr="00FD79A3">
        <w:rPr>
          <w:rFonts w:ascii="Times New Roman" w:eastAsia="Times New Roman" w:hAnsi="Times New Roman" w:cs="Times New Roman"/>
          <w:spacing w:val="-1"/>
          <w:w w:val="115"/>
          <w:lang w:val="en-ZA" w:eastAsia="en-US"/>
        </w:rPr>
        <w:t xml:space="preserve"> </w:t>
      </w:r>
      <w:r w:rsidRPr="00FD79A3">
        <w:rPr>
          <w:rFonts w:ascii="Times New Roman" w:eastAsia="Times New Roman" w:hAnsi="Times New Roman" w:cs="Times New Roman"/>
          <w:w w:val="115"/>
          <w:lang w:val="en-ZA" w:eastAsia="en-US"/>
        </w:rPr>
        <w:t>development</w:t>
      </w:r>
    </w:p>
    <w:p w14:paraId="31375A98" w14:textId="27B116CD" w:rsidR="00FD79A3" w:rsidRPr="00FD79A3" w:rsidRDefault="00FD79A3" w:rsidP="00FD79A3">
      <w:pPr>
        <w:widowControl w:val="0"/>
        <w:autoSpaceDE w:val="0"/>
        <w:autoSpaceDN w:val="0"/>
        <w:spacing w:after="0" w:line="240" w:lineRule="auto"/>
        <w:ind w:right="11"/>
        <w:rPr>
          <w:rFonts w:ascii="Times New Roman" w:eastAsia="Times New Roman" w:hAnsi="Times New Roman" w:cs="Times New Roman"/>
          <w:lang w:val="en-ZA" w:eastAsia="en-US"/>
        </w:rPr>
      </w:pPr>
      <w:r w:rsidRPr="00FD79A3">
        <w:rPr>
          <w:rFonts w:ascii="Times New Roman" w:eastAsia="Times New Roman" w:hAnsi="Times New Roman" w:cs="Times New Roman"/>
          <w:noProof/>
          <w:lang w:val="en-ZA" w:eastAsia="en-US"/>
        </w:rPr>
        <w:drawing>
          <wp:anchor distT="0" distB="0" distL="0" distR="0" simplePos="0" relativeHeight="251696128" behindDoc="0" locked="0" layoutInCell="1" allowOverlap="1" wp14:anchorId="774F995B" wp14:editId="3FB6CBE6">
            <wp:simplePos x="0" y="0"/>
            <wp:positionH relativeFrom="page">
              <wp:posOffset>1195310</wp:posOffset>
            </wp:positionH>
            <wp:positionV relativeFrom="paragraph">
              <wp:posOffset>229404</wp:posOffset>
            </wp:positionV>
            <wp:extent cx="5356380" cy="864108"/>
            <wp:effectExtent l="0" t="0" r="0" b="0"/>
            <wp:wrapTopAndBottom/>
            <wp:docPr id="119" name="image19.jpeg" descr="P45#y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" name="image19.jpeg" descr="P45#y1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356380" cy="86410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39B3F94" w14:textId="77777777" w:rsidR="00FD79A3" w:rsidRPr="00FD79A3" w:rsidRDefault="00FD79A3" w:rsidP="00FD79A3">
      <w:pPr>
        <w:widowControl w:val="0"/>
        <w:autoSpaceDE w:val="0"/>
        <w:autoSpaceDN w:val="0"/>
        <w:spacing w:before="2" w:after="0" w:line="240" w:lineRule="auto"/>
        <w:ind w:right="11"/>
        <w:rPr>
          <w:rFonts w:ascii="Times New Roman" w:eastAsia="Times New Roman" w:hAnsi="Times New Roman" w:cs="Times New Roman"/>
          <w:lang w:val="en-ZA" w:eastAsia="en-US"/>
        </w:rPr>
      </w:pPr>
      <w:r w:rsidRPr="00FD79A3">
        <w:rPr>
          <w:rFonts w:ascii="Times New Roman" w:eastAsia="Times New Roman" w:hAnsi="Times New Roman" w:cs="Times New Roman"/>
          <w:noProof/>
          <w:lang w:val="en-ZA" w:eastAsia="en-US"/>
        </w:rPr>
        <mc:AlternateContent>
          <mc:Choice Requires="wpg">
            <w:drawing>
              <wp:anchor distT="0" distB="0" distL="0" distR="0" simplePos="0" relativeHeight="251666432" behindDoc="0" locked="0" layoutInCell="1" allowOverlap="1" wp14:anchorId="7E3C8D2C" wp14:editId="7400D18F">
                <wp:simplePos x="0" y="0"/>
                <wp:positionH relativeFrom="page">
                  <wp:posOffset>1172210</wp:posOffset>
                </wp:positionH>
                <wp:positionV relativeFrom="paragraph">
                  <wp:posOffset>114300</wp:posOffset>
                </wp:positionV>
                <wp:extent cx="5422900" cy="10795"/>
                <wp:effectExtent l="635" t="0" r="0" b="0"/>
                <wp:wrapTopAndBottom/>
                <wp:docPr id="4746" name="Group 4455" descr="P46#y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422900" cy="10795"/>
                          <a:chOff x="1846" y="180"/>
                          <a:chExt cx="8540" cy="17"/>
                        </a:xfrm>
                      </wpg:grpSpPr>
                      <wps:wsp>
                        <wps:cNvPr id="4747" name="Rectangle 4515"/>
                        <wps:cNvSpPr>
                          <a:spLocks noChangeArrowheads="1"/>
                        </wps:cNvSpPr>
                        <wps:spPr bwMode="auto">
                          <a:xfrm>
                            <a:off x="1845" y="179"/>
                            <a:ext cx="46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48" name="Rectangle 4514"/>
                        <wps:cNvSpPr>
                          <a:spLocks noChangeArrowheads="1"/>
                        </wps:cNvSpPr>
                        <wps:spPr bwMode="auto">
                          <a:xfrm>
                            <a:off x="1960" y="1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49" name="Rectangle 4513"/>
                        <wps:cNvSpPr>
                          <a:spLocks noChangeArrowheads="1"/>
                        </wps:cNvSpPr>
                        <wps:spPr bwMode="auto">
                          <a:xfrm>
                            <a:off x="2104" y="1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50" name="Rectangle 4512"/>
                        <wps:cNvSpPr>
                          <a:spLocks noChangeArrowheads="1"/>
                        </wps:cNvSpPr>
                        <wps:spPr bwMode="auto">
                          <a:xfrm>
                            <a:off x="2248" y="1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51" name="Rectangle 4511"/>
                        <wps:cNvSpPr>
                          <a:spLocks noChangeArrowheads="1"/>
                        </wps:cNvSpPr>
                        <wps:spPr bwMode="auto">
                          <a:xfrm>
                            <a:off x="2392" y="179"/>
                            <a:ext cx="77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52" name="Rectangle 4510"/>
                        <wps:cNvSpPr>
                          <a:spLocks noChangeArrowheads="1"/>
                        </wps:cNvSpPr>
                        <wps:spPr bwMode="auto">
                          <a:xfrm>
                            <a:off x="2539" y="1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53" name="Rectangle 4509"/>
                        <wps:cNvSpPr>
                          <a:spLocks noChangeArrowheads="1"/>
                        </wps:cNvSpPr>
                        <wps:spPr bwMode="auto">
                          <a:xfrm>
                            <a:off x="2683" y="1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54" name="Rectangle 4508"/>
                        <wps:cNvSpPr>
                          <a:spLocks noChangeArrowheads="1"/>
                        </wps:cNvSpPr>
                        <wps:spPr bwMode="auto">
                          <a:xfrm>
                            <a:off x="2827" y="1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55" name="Rectangle 4507"/>
                        <wps:cNvSpPr>
                          <a:spLocks noChangeArrowheads="1"/>
                        </wps:cNvSpPr>
                        <wps:spPr bwMode="auto">
                          <a:xfrm>
                            <a:off x="2971" y="1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56" name="Rectangle 4506"/>
                        <wps:cNvSpPr>
                          <a:spLocks noChangeArrowheads="1"/>
                        </wps:cNvSpPr>
                        <wps:spPr bwMode="auto">
                          <a:xfrm>
                            <a:off x="3115" y="1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57" name="Rectangle 4505"/>
                        <wps:cNvSpPr>
                          <a:spLocks noChangeArrowheads="1"/>
                        </wps:cNvSpPr>
                        <wps:spPr bwMode="auto">
                          <a:xfrm>
                            <a:off x="3259" y="179"/>
                            <a:ext cx="77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58" name="Rectangle 4504"/>
                        <wps:cNvSpPr>
                          <a:spLocks noChangeArrowheads="1"/>
                        </wps:cNvSpPr>
                        <wps:spPr bwMode="auto">
                          <a:xfrm>
                            <a:off x="3405" y="1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59" name="Rectangle 4503"/>
                        <wps:cNvSpPr>
                          <a:spLocks noChangeArrowheads="1"/>
                        </wps:cNvSpPr>
                        <wps:spPr bwMode="auto">
                          <a:xfrm>
                            <a:off x="3549" y="1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60" name="Rectangle 4502"/>
                        <wps:cNvSpPr>
                          <a:spLocks noChangeArrowheads="1"/>
                        </wps:cNvSpPr>
                        <wps:spPr bwMode="auto">
                          <a:xfrm>
                            <a:off x="3693" y="1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61" name="Rectangle 4501"/>
                        <wps:cNvSpPr>
                          <a:spLocks noChangeArrowheads="1"/>
                        </wps:cNvSpPr>
                        <wps:spPr bwMode="auto">
                          <a:xfrm>
                            <a:off x="3837" y="1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62" name="Rectangle 4500"/>
                        <wps:cNvSpPr>
                          <a:spLocks noChangeArrowheads="1"/>
                        </wps:cNvSpPr>
                        <wps:spPr bwMode="auto">
                          <a:xfrm>
                            <a:off x="3981" y="1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63" name="Rectangle 4499"/>
                        <wps:cNvSpPr>
                          <a:spLocks noChangeArrowheads="1"/>
                        </wps:cNvSpPr>
                        <wps:spPr bwMode="auto">
                          <a:xfrm>
                            <a:off x="4125" y="1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64" name="Rectangle 4498"/>
                        <wps:cNvSpPr>
                          <a:spLocks noChangeArrowheads="1"/>
                        </wps:cNvSpPr>
                        <wps:spPr bwMode="auto">
                          <a:xfrm>
                            <a:off x="4269" y="179"/>
                            <a:ext cx="77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65" name="Rectangle 4497"/>
                        <wps:cNvSpPr>
                          <a:spLocks noChangeArrowheads="1"/>
                        </wps:cNvSpPr>
                        <wps:spPr bwMode="auto">
                          <a:xfrm>
                            <a:off x="4416" y="1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66" name="Rectangle 4496"/>
                        <wps:cNvSpPr>
                          <a:spLocks noChangeArrowheads="1"/>
                        </wps:cNvSpPr>
                        <wps:spPr bwMode="auto">
                          <a:xfrm>
                            <a:off x="4560" y="1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67" name="Rectangle 4495"/>
                        <wps:cNvSpPr>
                          <a:spLocks noChangeArrowheads="1"/>
                        </wps:cNvSpPr>
                        <wps:spPr bwMode="auto">
                          <a:xfrm>
                            <a:off x="4704" y="1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68" name="Rectangle 4494"/>
                        <wps:cNvSpPr>
                          <a:spLocks noChangeArrowheads="1"/>
                        </wps:cNvSpPr>
                        <wps:spPr bwMode="auto">
                          <a:xfrm>
                            <a:off x="4848" y="1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69" name="Rectangle 4493"/>
                        <wps:cNvSpPr>
                          <a:spLocks noChangeArrowheads="1"/>
                        </wps:cNvSpPr>
                        <wps:spPr bwMode="auto">
                          <a:xfrm>
                            <a:off x="4992" y="1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70" name="Rectangle 4492"/>
                        <wps:cNvSpPr>
                          <a:spLocks noChangeArrowheads="1"/>
                        </wps:cNvSpPr>
                        <wps:spPr bwMode="auto">
                          <a:xfrm>
                            <a:off x="5136" y="179"/>
                            <a:ext cx="77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71" name="Rectangle 4491"/>
                        <wps:cNvSpPr>
                          <a:spLocks noChangeArrowheads="1"/>
                        </wps:cNvSpPr>
                        <wps:spPr bwMode="auto">
                          <a:xfrm>
                            <a:off x="5282" y="1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72" name="Rectangle 4490"/>
                        <wps:cNvSpPr>
                          <a:spLocks noChangeArrowheads="1"/>
                        </wps:cNvSpPr>
                        <wps:spPr bwMode="auto">
                          <a:xfrm>
                            <a:off x="5426" y="1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73" name="Rectangle 4489"/>
                        <wps:cNvSpPr>
                          <a:spLocks noChangeArrowheads="1"/>
                        </wps:cNvSpPr>
                        <wps:spPr bwMode="auto">
                          <a:xfrm>
                            <a:off x="5570" y="1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74" name="Rectangle 4488"/>
                        <wps:cNvSpPr>
                          <a:spLocks noChangeArrowheads="1"/>
                        </wps:cNvSpPr>
                        <wps:spPr bwMode="auto">
                          <a:xfrm>
                            <a:off x="5714" y="1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75" name="Rectangle 4487"/>
                        <wps:cNvSpPr>
                          <a:spLocks noChangeArrowheads="1"/>
                        </wps:cNvSpPr>
                        <wps:spPr bwMode="auto">
                          <a:xfrm>
                            <a:off x="5858" y="1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76" name="Rectangle 4486"/>
                        <wps:cNvSpPr>
                          <a:spLocks noChangeArrowheads="1"/>
                        </wps:cNvSpPr>
                        <wps:spPr bwMode="auto">
                          <a:xfrm>
                            <a:off x="6002" y="179"/>
                            <a:ext cx="77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77" name="Rectangle 4485"/>
                        <wps:cNvSpPr>
                          <a:spLocks noChangeArrowheads="1"/>
                        </wps:cNvSpPr>
                        <wps:spPr bwMode="auto">
                          <a:xfrm>
                            <a:off x="6148" y="1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78" name="Rectangle 4484"/>
                        <wps:cNvSpPr>
                          <a:spLocks noChangeArrowheads="1"/>
                        </wps:cNvSpPr>
                        <wps:spPr bwMode="auto">
                          <a:xfrm>
                            <a:off x="6292" y="1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79" name="Rectangle 4483"/>
                        <wps:cNvSpPr>
                          <a:spLocks noChangeArrowheads="1"/>
                        </wps:cNvSpPr>
                        <wps:spPr bwMode="auto">
                          <a:xfrm>
                            <a:off x="6436" y="1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80" name="Rectangle 4482"/>
                        <wps:cNvSpPr>
                          <a:spLocks noChangeArrowheads="1"/>
                        </wps:cNvSpPr>
                        <wps:spPr bwMode="auto">
                          <a:xfrm>
                            <a:off x="6580" y="1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81" name="Rectangle 4481"/>
                        <wps:cNvSpPr>
                          <a:spLocks noChangeArrowheads="1"/>
                        </wps:cNvSpPr>
                        <wps:spPr bwMode="auto">
                          <a:xfrm>
                            <a:off x="6724" y="1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82" name="Rectangle 4480"/>
                        <wps:cNvSpPr>
                          <a:spLocks noChangeArrowheads="1"/>
                        </wps:cNvSpPr>
                        <wps:spPr bwMode="auto">
                          <a:xfrm>
                            <a:off x="6868" y="179"/>
                            <a:ext cx="77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83" name="Rectangle 4479"/>
                        <wps:cNvSpPr>
                          <a:spLocks noChangeArrowheads="1"/>
                        </wps:cNvSpPr>
                        <wps:spPr bwMode="auto">
                          <a:xfrm>
                            <a:off x="7015" y="1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84" name="Rectangle 4478"/>
                        <wps:cNvSpPr>
                          <a:spLocks noChangeArrowheads="1"/>
                        </wps:cNvSpPr>
                        <wps:spPr bwMode="auto">
                          <a:xfrm>
                            <a:off x="7159" y="1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85" name="Rectangle 4477"/>
                        <wps:cNvSpPr>
                          <a:spLocks noChangeArrowheads="1"/>
                        </wps:cNvSpPr>
                        <wps:spPr bwMode="auto">
                          <a:xfrm>
                            <a:off x="7303" y="1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86" name="Rectangle 4476"/>
                        <wps:cNvSpPr>
                          <a:spLocks noChangeArrowheads="1"/>
                        </wps:cNvSpPr>
                        <wps:spPr bwMode="auto">
                          <a:xfrm>
                            <a:off x="7447" y="1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87" name="Rectangle 4475"/>
                        <wps:cNvSpPr>
                          <a:spLocks noChangeArrowheads="1"/>
                        </wps:cNvSpPr>
                        <wps:spPr bwMode="auto">
                          <a:xfrm>
                            <a:off x="7591" y="1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88" name="Rectangle 4474"/>
                        <wps:cNvSpPr>
                          <a:spLocks noChangeArrowheads="1"/>
                        </wps:cNvSpPr>
                        <wps:spPr bwMode="auto">
                          <a:xfrm>
                            <a:off x="7735" y="1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89" name="Rectangle 4473"/>
                        <wps:cNvSpPr>
                          <a:spLocks noChangeArrowheads="1"/>
                        </wps:cNvSpPr>
                        <wps:spPr bwMode="auto">
                          <a:xfrm>
                            <a:off x="7879" y="179"/>
                            <a:ext cx="77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90" name="Rectangle 4472"/>
                        <wps:cNvSpPr>
                          <a:spLocks noChangeArrowheads="1"/>
                        </wps:cNvSpPr>
                        <wps:spPr bwMode="auto">
                          <a:xfrm>
                            <a:off x="8025" y="1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91" name="Rectangle 4471"/>
                        <wps:cNvSpPr>
                          <a:spLocks noChangeArrowheads="1"/>
                        </wps:cNvSpPr>
                        <wps:spPr bwMode="auto">
                          <a:xfrm>
                            <a:off x="8169" y="1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92" name="Rectangle 4470"/>
                        <wps:cNvSpPr>
                          <a:spLocks noChangeArrowheads="1"/>
                        </wps:cNvSpPr>
                        <wps:spPr bwMode="auto">
                          <a:xfrm>
                            <a:off x="8313" y="1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93" name="Rectangle 4469"/>
                        <wps:cNvSpPr>
                          <a:spLocks noChangeArrowheads="1"/>
                        </wps:cNvSpPr>
                        <wps:spPr bwMode="auto">
                          <a:xfrm>
                            <a:off x="8457" y="1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94" name="Rectangle 4468"/>
                        <wps:cNvSpPr>
                          <a:spLocks noChangeArrowheads="1"/>
                        </wps:cNvSpPr>
                        <wps:spPr bwMode="auto">
                          <a:xfrm>
                            <a:off x="8601" y="1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95" name="Rectangle 4467"/>
                        <wps:cNvSpPr>
                          <a:spLocks noChangeArrowheads="1"/>
                        </wps:cNvSpPr>
                        <wps:spPr bwMode="auto">
                          <a:xfrm>
                            <a:off x="8745" y="179"/>
                            <a:ext cx="77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96" name="Rectangle 4466"/>
                        <wps:cNvSpPr>
                          <a:spLocks noChangeArrowheads="1"/>
                        </wps:cNvSpPr>
                        <wps:spPr bwMode="auto">
                          <a:xfrm>
                            <a:off x="8892" y="1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97" name="Rectangle 4465"/>
                        <wps:cNvSpPr>
                          <a:spLocks noChangeArrowheads="1"/>
                        </wps:cNvSpPr>
                        <wps:spPr bwMode="auto">
                          <a:xfrm>
                            <a:off x="9036" y="1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98" name="Rectangle 4464"/>
                        <wps:cNvSpPr>
                          <a:spLocks noChangeArrowheads="1"/>
                        </wps:cNvSpPr>
                        <wps:spPr bwMode="auto">
                          <a:xfrm>
                            <a:off x="9180" y="1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99" name="Rectangle 4463"/>
                        <wps:cNvSpPr>
                          <a:spLocks noChangeArrowheads="1"/>
                        </wps:cNvSpPr>
                        <wps:spPr bwMode="auto">
                          <a:xfrm>
                            <a:off x="9324" y="1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00" name="Rectangle 4462"/>
                        <wps:cNvSpPr>
                          <a:spLocks noChangeArrowheads="1"/>
                        </wps:cNvSpPr>
                        <wps:spPr bwMode="auto">
                          <a:xfrm>
                            <a:off x="9468" y="1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01" name="Rectangle 4461"/>
                        <wps:cNvSpPr>
                          <a:spLocks noChangeArrowheads="1"/>
                        </wps:cNvSpPr>
                        <wps:spPr bwMode="auto">
                          <a:xfrm>
                            <a:off x="9612" y="179"/>
                            <a:ext cx="77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02" name="Rectangle 4460"/>
                        <wps:cNvSpPr>
                          <a:spLocks noChangeArrowheads="1"/>
                        </wps:cNvSpPr>
                        <wps:spPr bwMode="auto">
                          <a:xfrm>
                            <a:off x="9758" y="1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03" name="Rectangle 4459"/>
                        <wps:cNvSpPr>
                          <a:spLocks noChangeArrowheads="1"/>
                        </wps:cNvSpPr>
                        <wps:spPr bwMode="auto">
                          <a:xfrm>
                            <a:off x="9902" y="1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04" name="Rectangle 4458"/>
                        <wps:cNvSpPr>
                          <a:spLocks noChangeArrowheads="1"/>
                        </wps:cNvSpPr>
                        <wps:spPr bwMode="auto">
                          <a:xfrm>
                            <a:off x="10046" y="1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05" name="Rectangle 4457"/>
                        <wps:cNvSpPr>
                          <a:spLocks noChangeArrowheads="1"/>
                        </wps:cNvSpPr>
                        <wps:spPr bwMode="auto">
                          <a:xfrm>
                            <a:off x="10190" y="1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06" name="Rectangle 4456"/>
                        <wps:cNvSpPr>
                          <a:spLocks noChangeArrowheads="1"/>
                        </wps:cNvSpPr>
                        <wps:spPr bwMode="auto">
                          <a:xfrm>
                            <a:off x="10334" y="179"/>
                            <a:ext cx="51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DE2B1BE" id="Group 4455" o:spid="_x0000_s1026" alt="P46#y1" style="position:absolute;margin-left:92.3pt;margin-top:9pt;width:427pt;height:.85pt;z-index:251666432;mso-wrap-distance-left:0;mso-wrap-distance-right:0;mso-position-horizontal-relative:page" coordorigin="1846,180" coordsize="8540,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">
                <v:rect id="Rectangle 4515" o:spid="_x0000_s1027" style="position:absolute;left:1845;top:179;width:46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" fillcolor="#ccc" stroked="f"/>
                <v:rect id="Rectangle 4514" o:spid="_x0000_s1028" style="position:absolute;left:1960;top:1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" fillcolor="#ccc" stroked="f"/>
                <v:rect id="Rectangle 4513" o:spid="_x0000_s1029" style="position:absolute;left:2104;top:1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" fillcolor="#ccc" stroked="f"/>
                <v:rect id="Rectangle 4512" o:spid="_x0000_s1030" style="position:absolute;left:2248;top:1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" fillcolor="#ccc" stroked="f"/>
                <v:rect id="Rectangle 4511" o:spid="_x0000_s1031" style="position:absolute;left:2392;top:179;width:77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" fillcolor="#ccc" stroked="f"/>
                <v:rect id="Rectangle 4510" o:spid="_x0000_s1032" style="position:absolute;left:2539;top:1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" fillcolor="#ccc" stroked="f"/>
                <v:rect id="Rectangle 4509" o:spid="_x0000_s1033" style="position:absolute;left:2683;top:1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" fillcolor="#ccc" stroked="f"/>
                <v:rect id="Rectangle 4508" o:spid="_x0000_s1034" style="position:absolute;left:2827;top:1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" fillcolor="#ccc" stroked="f"/>
                <v:rect id="Rectangle 4507" o:spid="_x0000_s1035" style="position:absolute;left:2971;top:1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" fillcolor="#ccc" stroked="f"/>
                <v:rect id="Rectangle 4506" o:spid="_x0000_s1036" style="position:absolute;left:3115;top:1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" fillcolor="#ccc" stroked="f"/>
                <v:rect id="Rectangle 4505" o:spid="_x0000_s1037" style="position:absolute;left:3259;top:179;width:77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" fillcolor="#ccc" stroked="f"/>
                <v:rect id="Rectangle 4504" o:spid="_x0000_s1038" style="position:absolute;left:3405;top:1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" fillcolor="#ccc" stroked="f"/>
                <v:rect id="Rectangle 4503" o:spid="_x0000_s1039" style="position:absolute;left:3549;top:1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" fillcolor="#ccc" stroked="f"/>
                <v:rect id="Rectangle 4502" o:spid="_x0000_s1040" style="position:absolute;left:3693;top:1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" fillcolor="#ccc" stroked="f"/>
                <v:rect id="Rectangle 4501" o:spid="_x0000_s1041" style="position:absolute;left:3837;top:1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" fillcolor="#ccc" stroked="f"/>
                <v:rect id="Rectangle 4500" o:spid="_x0000_s1042" style="position:absolute;left:3981;top:1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" fillcolor="#ccc" stroked="f"/>
                <v:rect id="Rectangle 4499" o:spid="_x0000_s1043" style="position:absolute;left:4125;top:1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" fillcolor="#ccc" stroked="f"/>
                <v:rect id="Rectangle 4498" o:spid="_x0000_s1044" style="position:absolute;left:4269;top:179;width:77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" fillcolor="#ccc" stroked="f"/>
                <v:rect id="Rectangle 4497" o:spid="_x0000_s1045" style="position:absolute;left:4416;top:1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" fillcolor="#ccc" stroked="f"/>
                <v:rect id="Rectangle 4496" o:spid="_x0000_s1046" style="position:absolute;left:4560;top:1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" fillcolor="#ccc" stroked="f"/>
                <v:rect id="Rectangle 4495" o:spid="_x0000_s1047" style="position:absolute;left:4704;top:1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" fillcolor="#ccc" stroked="f"/>
                <v:rect id="Rectangle 4494" o:spid="_x0000_s1048" style="position:absolute;left:4848;top:1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" fillcolor="#ccc" stroked="f"/>
                <v:rect id="Rectangle 4493" o:spid="_x0000_s1049" style="position:absolute;left:4992;top:1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" fillcolor="#ccc" stroked="f"/>
                <v:rect id="Rectangle 4492" o:spid="_x0000_s1050" style="position:absolute;left:5136;top:179;width:77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" fillcolor="#ccc" stroked="f"/>
                <v:rect id="Rectangle 4491" o:spid="_x0000_s1051" style="position:absolute;left:5282;top:1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" fillcolor="#ccc" stroked="f"/>
                <v:rect id="Rectangle 4490" o:spid="_x0000_s1052" style="position:absolute;left:5426;top:1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" fillcolor="#ccc" stroked="f"/>
                <v:rect id="Rectangle 4489" o:spid="_x0000_s1053" style="position:absolute;left:5570;top:1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" fillcolor="#ccc" stroked="f"/>
                <v:rect id="Rectangle 4488" o:spid="_x0000_s1054" style="position:absolute;left:5714;top:1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" fillcolor="#ccc" stroked="f"/>
                <v:rect id="Rectangle 4487" o:spid="_x0000_s1055" style="position:absolute;left:5858;top:1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" fillcolor="#ccc" stroked="f"/>
                <v:rect id="Rectangle 4486" o:spid="_x0000_s1056" style="position:absolute;left:6002;top:179;width:77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" fillcolor="#ccc" stroked="f"/>
                <v:rect id="Rectangle 4485" o:spid="_x0000_s1057" style="position:absolute;left:6148;top:1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" fillcolor="#ccc" stroked="f"/>
                <v:rect id="Rectangle 4484" o:spid="_x0000_s1058" style="position:absolute;left:6292;top:1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" fillcolor="#ccc" stroked="f"/>
                <v:rect id="Rectangle 4483" o:spid="_x0000_s1059" style="position:absolute;left:6436;top:1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" fillcolor="#ccc" stroked="f"/>
                <v:rect id="Rectangle 4482" o:spid="_x0000_s1060" style="position:absolute;left:6580;top:1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" fillcolor="#ccc" stroked="f"/>
                <v:rect id="Rectangle 4481" o:spid="_x0000_s1061" style="position:absolute;left:6724;top:1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" fillcolor="#ccc" stroked="f"/>
                <v:rect id="Rectangle 4480" o:spid="_x0000_s1062" style="position:absolute;left:6868;top:179;width:77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" fillcolor="#ccc" stroked="f"/>
                <v:rect id="Rectangle 4479" o:spid="_x0000_s1063" style="position:absolute;left:7015;top:1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" fillcolor="#ccc" stroked="f"/>
                <v:rect id="Rectangle 4478" o:spid="_x0000_s1064" style="position:absolute;left:7159;top:1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" fillcolor="#ccc" stroked="f"/>
                <v:rect id="Rectangle 4477" o:spid="_x0000_s1065" style="position:absolute;left:7303;top:1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" fillcolor="#ccc" stroked="f"/>
                <v:rect id="Rectangle 4476" o:spid="_x0000_s1066" style="position:absolute;left:7447;top:1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" fillcolor="#ccc" stroked="f"/>
                <v:rect id="Rectangle 4475" o:spid="_x0000_s1067" style="position:absolute;left:7591;top:1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" fillcolor="#ccc" stroked="f"/>
                <v:rect id="Rectangle 4474" o:spid="_x0000_s1068" style="position:absolute;left:7735;top:1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" fillcolor="#ccc" stroked="f"/>
                <v:rect id="Rectangle 4473" o:spid="_x0000_s1069" style="position:absolute;left:7879;top:179;width:77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" fillcolor="#ccc" stroked="f"/>
                <v:rect id="Rectangle 4472" o:spid="_x0000_s1070" style="position:absolute;left:8025;top:1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" fillcolor="#ccc" stroked="f"/>
                <v:rect id="Rectangle 4471" o:spid="_x0000_s1071" style="position:absolute;left:8169;top:1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" fillcolor="#ccc" stroked="f"/>
                <v:rect id="Rectangle 4470" o:spid="_x0000_s1072" style="position:absolute;left:8313;top:1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" fillcolor="#ccc" stroked="f"/>
                <v:rect id="Rectangle 4469" o:spid="_x0000_s1073" style="position:absolute;left:8457;top:1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" fillcolor="#ccc" stroked="f"/>
                <v:rect id="Rectangle 4468" o:spid="_x0000_s1074" style="position:absolute;left:8601;top:1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" fillcolor="#ccc" stroked="f"/>
                <v:rect id="Rectangle 4467" o:spid="_x0000_s1075" style="position:absolute;left:8745;top:179;width:77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" fillcolor="#ccc" stroked="f"/>
                <v:rect id="Rectangle 4466" o:spid="_x0000_s1076" style="position:absolute;left:8892;top:1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" fillcolor="#ccc" stroked="f"/>
                <v:rect id="Rectangle 4465" o:spid="_x0000_s1077" style="position:absolute;left:9036;top:1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" fillcolor="#ccc" stroked="f"/>
                <v:rect id="Rectangle 4464" o:spid="_x0000_s1078" style="position:absolute;left:9180;top:1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" fillcolor="#ccc" stroked="f"/>
                <v:rect id="Rectangle 4463" o:spid="_x0000_s1079" style="position:absolute;left:9324;top:1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" fillcolor="#ccc" stroked="f"/>
                <v:rect id="Rectangle 4462" o:spid="_x0000_s1080" style="position:absolute;left:9468;top:1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" fillcolor="#ccc" stroked="f"/>
                <v:rect id="Rectangle 4461" o:spid="_x0000_s1081" style="position:absolute;left:9612;top:179;width:77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" fillcolor="#ccc" stroked="f"/>
                <v:rect id="Rectangle 4460" o:spid="_x0000_s1082" style="position:absolute;left:9758;top:1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" fillcolor="#ccc" stroked="f"/>
                <v:rect id="Rectangle 4459" o:spid="_x0000_s1083" style="position:absolute;left:9902;top:1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" fillcolor="#ccc" stroked="f"/>
                <v:rect id="Rectangle 4458" o:spid="_x0000_s1084" style="position:absolute;left:10046;top:1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" fillcolor="#ccc" stroked="f"/>
                <v:rect id="Rectangle 4457" o:spid="_x0000_s1085" style="position:absolute;left:10190;top:1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" fillcolor="#ccc" stroked="f"/>
                <v:rect id="Rectangle 4456" o:spid="_x0000_s1086" style="position:absolute;left:10334;top:179;width:51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" fillcolor="#ccc" stroked="f"/>
                <w10:wrap type="topAndBottom" anchorx="page"/>
              </v:group>
            </w:pict>
          </mc:Fallback>
        </mc:AlternateContent>
      </w:r>
    </w:p>
    <w:p w14:paraId="00F51E2E" w14:textId="55B6146D" w:rsidR="00FD79A3" w:rsidRPr="00DF758B" w:rsidRDefault="00FD79A3" w:rsidP="00DF758B">
      <w:pPr>
        <w:pStyle w:val="ListParagraph"/>
        <w:widowControl w:val="0"/>
        <w:numPr>
          <w:ilvl w:val="0"/>
          <w:numId w:val="11"/>
        </w:numPr>
        <w:autoSpaceDE w:val="0"/>
        <w:autoSpaceDN w:val="0"/>
        <w:spacing w:before="119" w:after="0" w:line="283" w:lineRule="auto"/>
        <w:ind w:right="11"/>
        <w:rPr>
          <w:rFonts w:ascii="Times New Roman" w:eastAsia="Times New Roman" w:hAnsi="Times New Roman" w:cs="Times New Roman"/>
          <w:lang w:val="en-ZA" w:eastAsia="en-US"/>
        </w:rPr>
      </w:pPr>
      <w:r w:rsidRPr="00DF758B">
        <w:rPr>
          <w:rFonts w:ascii="Times New Roman" w:eastAsia="Times New Roman" w:hAnsi="Times New Roman" w:cs="Times New Roman"/>
          <w:w w:val="110"/>
          <w:lang w:val="en-ZA" w:eastAsia="en-US"/>
        </w:rPr>
        <w:t xml:space="preserve">Which of the following are more important: 1) an implementer's qualification </w:t>
      </w:r>
      <w:r w:rsidRPr="00DF758B">
        <w:rPr>
          <w:rFonts w:ascii="Times New Roman" w:eastAsia="Times New Roman" w:hAnsi="Times New Roman" w:cs="Times New Roman"/>
          <w:w w:val="110"/>
          <w:u w:val="thick"/>
          <w:lang w:val="en-ZA" w:eastAsia="en-US"/>
        </w:rPr>
        <w:t>OR</w:t>
      </w:r>
      <w:r w:rsidRPr="00DF758B">
        <w:rPr>
          <w:rFonts w:ascii="Times New Roman" w:eastAsia="Times New Roman" w:hAnsi="Times New Roman" w:cs="Times New Roman"/>
          <w:w w:val="110"/>
          <w:lang w:val="en-ZA" w:eastAsia="en-US"/>
        </w:rPr>
        <w:t xml:space="preserve"> 2) an implementer's ability to support parents emotionally?</w:t>
      </w:r>
    </w:p>
    <w:p w14:paraId="56936B01" w14:textId="77777777" w:rsidR="00FD79A3" w:rsidRPr="00FD79A3" w:rsidRDefault="00FD79A3" w:rsidP="00FD79A3">
      <w:pPr>
        <w:widowControl w:val="0"/>
        <w:autoSpaceDE w:val="0"/>
        <w:autoSpaceDN w:val="0"/>
        <w:spacing w:before="5" w:after="0" w:line="240" w:lineRule="auto"/>
        <w:ind w:right="11"/>
        <w:rPr>
          <w:rFonts w:ascii="Times New Roman" w:eastAsia="Times New Roman" w:hAnsi="Times New Roman" w:cs="Times New Roman"/>
          <w:lang w:val="en-ZA" w:eastAsia="en-US"/>
        </w:rPr>
      </w:pPr>
    </w:p>
    <w:p w14:paraId="707CEA37" w14:textId="21B3B07B" w:rsidR="00FD79A3" w:rsidRPr="00FD79A3" w:rsidRDefault="00FD79A3" w:rsidP="00FD79A3">
      <w:pPr>
        <w:widowControl w:val="0"/>
        <w:tabs>
          <w:tab w:val="left" w:pos="-5374"/>
        </w:tabs>
        <w:autoSpaceDE w:val="0"/>
        <w:autoSpaceDN w:val="0"/>
        <w:spacing w:after="0" w:line="276" w:lineRule="auto"/>
        <w:ind w:left="4395" w:right="11" w:hanging="4395"/>
        <w:rPr>
          <w:rFonts w:ascii="Times New Roman" w:eastAsia="Times New Roman" w:hAnsi="Times New Roman" w:cs="Times New Roman"/>
          <w:lang w:val="en-ZA" w:eastAsia="en-US"/>
        </w:rPr>
      </w:pPr>
      <w:r w:rsidRPr="00FD79A3">
        <w:rPr>
          <w:rFonts w:ascii="Times New Roman" w:eastAsia="Times New Roman" w:hAnsi="Times New Roman" w:cs="Times New Roman"/>
          <w:w w:val="115"/>
          <w:lang w:val="en-ZA" w:eastAsia="en-US"/>
        </w:rPr>
        <w:t>An implementer’s qualification</w:t>
      </w:r>
      <w:r>
        <w:rPr>
          <w:rFonts w:ascii="Times New Roman" w:eastAsia="Times New Roman" w:hAnsi="Times New Roman" w:cs="Times New Roman"/>
          <w:w w:val="115"/>
          <w:lang w:val="en-ZA" w:eastAsia="en-US"/>
        </w:rPr>
        <w:tab/>
      </w:r>
      <w:r w:rsidRPr="00FD79A3">
        <w:rPr>
          <w:rFonts w:ascii="Times New Roman" w:eastAsia="Times New Roman" w:hAnsi="Times New Roman" w:cs="Times New Roman"/>
          <w:w w:val="115"/>
          <w:lang w:val="en-ZA" w:eastAsia="en-US"/>
        </w:rPr>
        <w:t>An implementer’s ability to support parents</w:t>
      </w:r>
      <w:r w:rsidRPr="00FD79A3">
        <w:rPr>
          <w:rFonts w:ascii="Times New Roman" w:eastAsia="Times New Roman" w:hAnsi="Times New Roman" w:cs="Times New Roman"/>
          <w:spacing w:val="-1"/>
          <w:w w:val="115"/>
          <w:lang w:val="en-ZA" w:eastAsia="en-US"/>
        </w:rPr>
        <w:t xml:space="preserve"> </w:t>
      </w:r>
      <w:r w:rsidRPr="00FD79A3">
        <w:rPr>
          <w:rFonts w:ascii="Times New Roman" w:eastAsia="Times New Roman" w:hAnsi="Times New Roman" w:cs="Times New Roman"/>
          <w:w w:val="115"/>
          <w:lang w:val="en-ZA" w:eastAsia="en-US"/>
        </w:rPr>
        <w:t>emotionally</w:t>
      </w:r>
    </w:p>
    <w:p w14:paraId="03323805" w14:textId="485D9EEC" w:rsidR="00FD79A3" w:rsidRPr="00FD79A3" w:rsidRDefault="00FD79A3" w:rsidP="00FD79A3">
      <w:pPr>
        <w:widowControl w:val="0"/>
        <w:autoSpaceDE w:val="0"/>
        <w:autoSpaceDN w:val="0"/>
        <w:spacing w:after="0" w:line="240" w:lineRule="auto"/>
        <w:ind w:right="11"/>
        <w:rPr>
          <w:rFonts w:ascii="Times New Roman" w:eastAsia="Times New Roman" w:hAnsi="Times New Roman" w:cs="Times New Roman"/>
          <w:lang w:val="en-ZA" w:eastAsia="en-US"/>
        </w:rPr>
      </w:pPr>
      <w:r w:rsidRPr="00FD79A3">
        <w:rPr>
          <w:rFonts w:ascii="Times New Roman" w:eastAsia="Times New Roman" w:hAnsi="Times New Roman" w:cs="Times New Roman"/>
          <w:noProof/>
          <w:lang w:val="en-ZA" w:eastAsia="en-US"/>
        </w:rPr>
        <w:drawing>
          <wp:anchor distT="0" distB="0" distL="0" distR="0" simplePos="0" relativeHeight="251697152" behindDoc="0" locked="0" layoutInCell="1" allowOverlap="1" wp14:anchorId="5E744F76" wp14:editId="0AD8E420">
            <wp:simplePos x="0" y="0"/>
            <wp:positionH relativeFrom="page">
              <wp:posOffset>1207262</wp:posOffset>
            </wp:positionH>
            <wp:positionV relativeFrom="paragraph">
              <wp:posOffset>331533</wp:posOffset>
            </wp:positionV>
            <wp:extent cx="5356380" cy="864108"/>
            <wp:effectExtent l="0" t="0" r="0" b="0"/>
            <wp:wrapTopAndBottom/>
            <wp:docPr id="121" name="image19.jpeg" descr="P50#y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" name="image19.jpeg" descr="P50#y1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356380" cy="86410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89BCAFE" w14:textId="77777777" w:rsidR="00FD79A3" w:rsidRPr="00FD79A3" w:rsidRDefault="00FD79A3" w:rsidP="00FD79A3">
      <w:pPr>
        <w:widowControl w:val="0"/>
        <w:autoSpaceDE w:val="0"/>
        <w:autoSpaceDN w:val="0"/>
        <w:spacing w:before="2" w:after="0" w:line="240" w:lineRule="auto"/>
        <w:ind w:right="11"/>
        <w:rPr>
          <w:rFonts w:ascii="Times New Roman" w:eastAsia="Times New Roman" w:hAnsi="Times New Roman" w:cs="Times New Roman"/>
          <w:lang w:val="en-ZA" w:eastAsia="en-US"/>
        </w:rPr>
      </w:pPr>
      <w:r w:rsidRPr="00FD79A3">
        <w:rPr>
          <w:rFonts w:ascii="Times New Roman" w:eastAsia="Times New Roman" w:hAnsi="Times New Roman" w:cs="Times New Roman"/>
          <w:noProof/>
          <w:lang w:val="en-ZA" w:eastAsia="en-US"/>
        </w:rPr>
        <mc:AlternateContent>
          <mc:Choice Requires="wpg">
            <w:drawing>
              <wp:anchor distT="0" distB="0" distL="0" distR="0" simplePos="0" relativeHeight="251667456" behindDoc="0" locked="0" layoutInCell="1" allowOverlap="1" wp14:anchorId="78AF426B" wp14:editId="7694059E">
                <wp:simplePos x="0" y="0"/>
                <wp:positionH relativeFrom="page">
                  <wp:posOffset>1172210</wp:posOffset>
                </wp:positionH>
                <wp:positionV relativeFrom="paragraph">
                  <wp:posOffset>114300</wp:posOffset>
                </wp:positionV>
                <wp:extent cx="5422900" cy="12700"/>
                <wp:effectExtent l="635" t="0" r="0" b="0"/>
                <wp:wrapTopAndBottom/>
                <wp:docPr id="4685" name="Group 4394" descr="P51#y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422900" cy="12700"/>
                          <a:chOff x="1846" y="180"/>
                          <a:chExt cx="8540" cy="20"/>
                        </a:xfrm>
                      </wpg:grpSpPr>
                      <wps:wsp>
                        <wps:cNvPr id="4686" name="Rectangle 4454"/>
                        <wps:cNvSpPr>
                          <a:spLocks noChangeArrowheads="1"/>
                        </wps:cNvSpPr>
                        <wps:spPr bwMode="auto">
                          <a:xfrm>
                            <a:off x="1845" y="179"/>
                            <a:ext cx="46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87" name="Rectangle 4453"/>
                        <wps:cNvSpPr>
                          <a:spLocks noChangeArrowheads="1"/>
                        </wps:cNvSpPr>
                        <wps:spPr bwMode="auto">
                          <a:xfrm>
                            <a:off x="1960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88" name="Rectangle 4452"/>
                        <wps:cNvSpPr>
                          <a:spLocks noChangeArrowheads="1"/>
                        </wps:cNvSpPr>
                        <wps:spPr bwMode="auto">
                          <a:xfrm>
                            <a:off x="2104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89" name="Rectangle 4451"/>
                        <wps:cNvSpPr>
                          <a:spLocks noChangeArrowheads="1"/>
                        </wps:cNvSpPr>
                        <wps:spPr bwMode="auto">
                          <a:xfrm>
                            <a:off x="2248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90" name="Rectangle 4450"/>
                        <wps:cNvSpPr>
                          <a:spLocks noChangeArrowheads="1"/>
                        </wps:cNvSpPr>
                        <wps:spPr bwMode="auto">
                          <a:xfrm>
                            <a:off x="2392" y="179"/>
                            <a:ext cx="77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91" name="Rectangle 4449"/>
                        <wps:cNvSpPr>
                          <a:spLocks noChangeArrowheads="1"/>
                        </wps:cNvSpPr>
                        <wps:spPr bwMode="auto">
                          <a:xfrm>
                            <a:off x="2539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92" name="Rectangle 4448"/>
                        <wps:cNvSpPr>
                          <a:spLocks noChangeArrowheads="1"/>
                        </wps:cNvSpPr>
                        <wps:spPr bwMode="auto">
                          <a:xfrm>
                            <a:off x="2683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93" name="Rectangle 4447"/>
                        <wps:cNvSpPr>
                          <a:spLocks noChangeArrowheads="1"/>
                        </wps:cNvSpPr>
                        <wps:spPr bwMode="auto">
                          <a:xfrm>
                            <a:off x="2827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94" name="Rectangle 4446"/>
                        <wps:cNvSpPr>
                          <a:spLocks noChangeArrowheads="1"/>
                        </wps:cNvSpPr>
                        <wps:spPr bwMode="auto">
                          <a:xfrm>
                            <a:off x="2971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95" name="Rectangle 4445"/>
                        <wps:cNvSpPr>
                          <a:spLocks noChangeArrowheads="1"/>
                        </wps:cNvSpPr>
                        <wps:spPr bwMode="auto">
                          <a:xfrm>
                            <a:off x="3115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96" name="Rectangle 4444"/>
                        <wps:cNvSpPr>
                          <a:spLocks noChangeArrowheads="1"/>
                        </wps:cNvSpPr>
                        <wps:spPr bwMode="auto">
                          <a:xfrm>
                            <a:off x="3259" y="179"/>
                            <a:ext cx="77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97" name="Rectangle 4443"/>
                        <wps:cNvSpPr>
                          <a:spLocks noChangeArrowheads="1"/>
                        </wps:cNvSpPr>
                        <wps:spPr bwMode="auto">
                          <a:xfrm>
                            <a:off x="3405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98" name="Rectangle 4442"/>
                        <wps:cNvSpPr>
                          <a:spLocks noChangeArrowheads="1"/>
                        </wps:cNvSpPr>
                        <wps:spPr bwMode="auto">
                          <a:xfrm>
                            <a:off x="3549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99" name="Rectangle 4441"/>
                        <wps:cNvSpPr>
                          <a:spLocks noChangeArrowheads="1"/>
                        </wps:cNvSpPr>
                        <wps:spPr bwMode="auto">
                          <a:xfrm>
                            <a:off x="3693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00" name="Rectangle 4440"/>
                        <wps:cNvSpPr>
                          <a:spLocks noChangeArrowheads="1"/>
                        </wps:cNvSpPr>
                        <wps:spPr bwMode="auto">
                          <a:xfrm>
                            <a:off x="3837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01" name="Rectangle 4439"/>
                        <wps:cNvSpPr>
                          <a:spLocks noChangeArrowheads="1"/>
                        </wps:cNvSpPr>
                        <wps:spPr bwMode="auto">
                          <a:xfrm>
                            <a:off x="3981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02" name="Rectangle 4438"/>
                        <wps:cNvSpPr>
                          <a:spLocks noChangeArrowheads="1"/>
                        </wps:cNvSpPr>
                        <wps:spPr bwMode="auto">
                          <a:xfrm>
                            <a:off x="4125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03" name="Rectangle 4437"/>
                        <wps:cNvSpPr>
                          <a:spLocks noChangeArrowheads="1"/>
                        </wps:cNvSpPr>
                        <wps:spPr bwMode="auto">
                          <a:xfrm>
                            <a:off x="4269" y="179"/>
                            <a:ext cx="77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04" name="Rectangle 4436"/>
                        <wps:cNvSpPr>
                          <a:spLocks noChangeArrowheads="1"/>
                        </wps:cNvSpPr>
                        <wps:spPr bwMode="auto">
                          <a:xfrm>
                            <a:off x="4416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05" name="Rectangle 4435"/>
                        <wps:cNvSpPr>
                          <a:spLocks noChangeArrowheads="1"/>
                        </wps:cNvSpPr>
                        <wps:spPr bwMode="auto">
                          <a:xfrm>
                            <a:off x="4560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06" name="Rectangle 4434"/>
                        <wps:cNvSpPr>
                          <a:spLocks noChangeArrowheads="1"/>
                        </wps:cNvSpPr>
                        <wps:spPr bwMode="auto">
                          <a:xfrm>
                            <a:off x="4704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07" name="Rectangle 4433"/>
                        <wps:cNvSpPr>
                          <a:spLocks noChangeArrowheads="1"/>
                        </wps:cNvSpPr>
                        <wps:spPr bwMode="auto">
                          <a:xfrm>
                            <a:off x="4848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08" name="Rectangle 4432"/>
                        <wps:cNvSpPr>
                          <a:spLocks noChangeArrowheads="1"/>
                        </wps:cNvSpPr>
                        <wps:spPr bwMode="auto">
                          <a:xfrm>
                            <a:off x="4992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09" name="Rectangle 4431"/>
                        <wps:cNvSpPr>
                          <a:spLocks noChangeArrowheads="1"/>
                        </wps:cNvSpPr>
                        <wps:spPr bwMode="auto">
                          <a:xfrm>
                            <a:off x="5136" y="179"/>
                            <a:ext cx="77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10" name="Rectangle 4430"/>
                        <wps:cNvSpPr>
                          <a:spLocks noChangeArrowheads="1"/>
                        </wps:cNvSpPr>
                        <wps:spPr bwMode="auto">
                          <a:xfrm>
                            <a:off x="5282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11" name="Rectangle 4429"/>
                        <wps:cNvSpPr>
                          <a:spLocks noChangeArrowheads="1"/>
                        </wps:cNvSpPr>
                        <wps:spPr bwMode="auto">
                          <a:xfrm>
                            <a:off x="5426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12" name="Rectangle 4428"/>
                        <wps:cNvSpPr>
                          <a:spLocks noChangeArrowheads="1"/>
                        </wps:cNvSpPr>
                        <wps:spPr bwMode="auto">
                          <a:xfrm>
                            <a:off x="5570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13" name="Rectangle 4427"/>
                        <wps:cNvSpPr>
                          <a:spLocks noChangeArrowheads="1"/>
                        </wps:cNvSpPr>
                        <wps:spPr bwMode="auto">
                          <a:xfrm>
                            <a:off x="5714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14" name="Rectangle 4426"/>
                        <wps:cNvSpPr>
                          <a:spLocks noChangeArrowheads="1"/>
                        </wps:cNvSpPr>
                        <wps:spPr bwMode="auto">
                          <a:xfrm>
                            <a:off x="5858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15" name="Rectangle 4425"/>
                        <wps:cNvSpPr>
                          <a:spLocks noChangeArrowheads="1"/>
                        </wps:cNvSpPr>
                        <wps:spPr bwMode="auto">
                          <a:xfrm>
                            <a:off x="6002" y="179"/>
                            <a:ext cx="77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16" name="Rectangle 4424"/>
                        <wps:cNvSpPr>
                          <a:spLocks noChangeArrowheads="1"/>
                        </wps:cNvSpPr>
                        <wps:spPr bwMode="auto">
                          <a:xfrm>
                            <a:off x="6148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17" name="Rectangle 4423"/>
                        <wps:cNvSpPr>
                          <a:spLocks noChangeArrowheads="1"/>
                        </wps:cNvSpPr>
                        <wps:spPr bwMode="auto">
                          <a:xfrm>
                            <a:off x="6292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18" name="Rectangle 4422"/>
                        <wps:cNvSpPr>
                          <a:spLocks noChangeArrowheads="1"/>
                        </wps:cNvSpPr>
                        <wps:spPr bwMode="auto">
                          <a:xfrm>
                            <a:off x="6436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19" name="Rectangle 4421"/>
                        <wps:cNvSpPr>
                          <a:spLocks noChangeArrowheads="1"/>
                        </wps:cNvSpPr>
                        <wps:spPr bwMode="auto">
                          <a:xfrm>
                            <a:off x="6580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20" name="Rectangle 4420"/>
                        <wps:cNvSpPr>
                          <a:spLocks noChangeArrowheads="1"/>
                        </wps:cNvSpPr>
                        <wps:spPr bwMode="auto">
                          <a:xfrm>
                            <a:off x="6724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21" name="Rectangle 4419"/>
                        <wps:cNvSpPr>
                          <a:spLocks noChangeArrowheads="1"/>
                        </wps:cNvSpPr>
                        <wps:spPr bwMode="auto">
                          <a:xfrm>
                            <a:off x="6868" y="179"/>
                            <a:ext cx="77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22" name="Rectangle 4418"/>
                        <wps:cNvSpPr>
                          <a:spLocks noChangeArrowheads="1"/>
                        </wps:cNvSpPr>
                        <wps:spPr bwMode="auto">
                          <a:xfrm>
                            <a:off x="7015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23" name="Rectangle 4417"/>
                        <wps:cNvSpPr>
                          <a:spLocks noChangeArrowheads="1"/>
                        </wps:cNvSpPr>
                        <wps:spPr bwMode="auto">
                          <a:xfrm>
                            <a:off x="7159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24" name="Rectangle 4416"/>
                        <wps:cNvSpPr>
                          <a:spLocks noChangeArrowheads="1"/>
                        </wps:cNvSpPr>
                        <wps:spPr bwMode="auto">
                          <a:xfrm>
                            <a:off x="7303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25" name="Rectangle 4415"/>
                        <wps:cNvSpPr>
                          <a:spLocks noChangeArrowheads="1"/>
                        </wps:cNvSpPr>
                        <wps:spPr bwMode="auto">
                          <a:xfrm>
                            <a:off x="7447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26" name="Rectangle 4414"/>
                        <wps:cNvSpPr>
                          <a:spLocks noChangeArrowheads="1"/>
                        </wps:cNvSpPr>
                        <wps:spPr bwMode="auto">
                          <a:xfrm>
                            <a:off x="7591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27" name="Rectangle 4413"/>
                        <wps:cNvSpPr>
                          <a:spLocks noChangeArrowheads="1"/>
                        </wps:cNvSpPr>
                        <wps:spPr bwMode="auto">
                          <a:xfrm>
                            <a:off x="7735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28" name="Rectangle 4412"/>
                        <wps:cNvSpPr>
                          <a:spLocks noChangeArrowheads="1"/>
                        </wps:cNvSpPr>
                        <wps:spPr bwMode="auto">
                          <a:xfrm>
                            <a:off x="7879" y="179"/>
                            <a:ext cx="77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29" name="Rectangle 4411"/>
                        <wps:cNvSpPr>
                          <a:spLocks noChangeArrowheads="1"/>
                        </wps:cNvSpPr>
                        <wps:spPr bwMode="auto">
                          <a:xfrm>
                            <a:off x="8025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30" name="Rectangle 4410"/>
                        <wps:cNvSpPr>
                          <a:spLocks noChangeArrowheads="1"/>
                        </wps:cNvSpPr>
                        <wps:spPr bwMode="auto">
                          <a:xfrm>
                            <a:off x="8169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31" name="Rectangle 4409"/>
                        <wps:cNvSpPr>
                          <a:spLocks noChangeArrowheads="1"/>
                        </wps:cNvSpPr>
                        <wps:spPr bwMode="auto">
                          <a:xfrm>
                            <a:off x="8313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32" name="Rectangle 4408"/>
                        <wps:cNvSpPr>
                          <a:spLocks noChangeArrowheads="1"/>
                        </wps:cNvSpPr>
                        <wps:spPr bwMode="auto">
                          <a:xfrm>
                            <a:off x="8457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33" name="Rectangle 4407"/>
                        <wps:cNvSpPr>
                          <a:spLocks noChangeArrowheads="1"/>
                        </wps:cNvSpPr>
                        <wps:spPr bwMode="auto">
                          <a:xfrm>
                            <a:off x="8601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34" name="Rectangle 4406"/>
                        <wps:cNvSpPr>
                          <a:spLocks noChangeArrowheads="1"/>
                        </wps:cNvSpPr>
                        <wps:spPr bwMode="auto">
                          <a:xfrm>
                            <a:off x="8745" y="179"/>
                            <a:ext cx="77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35" name="Rectangle 4405"/>
                        <wps:cNvSpPr>
                          <a:spLocks noChangeArrowheads="1"/>
                        </wps:cNvSpPr>
                        <wps:spPr bwMode="auto">
                          <a:xfrm>
                            <a:off x="8892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36" name="Rectangle 4404"/>
                        <wps:cNvSpPr>
                          <a:spLocks noChangeArrowheads="1"/>
                        </wps:cNvSpPr>
                        <wps:spPr bwMode="auto">
                          <a:xfrm>
                            <a:off x="9036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37" name="Rectangle 4403"/>
                        <wps:cNvSpPr>
                          <a:spLocks noChangeArrowheads="1"/>
                        </wps:cNvSpPr>
                        <wps:spPr bwMode="auto">
                          <a:xfrm>
                            <a:off x="9180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38" name="Rectangle 4402"/>
                        <wps:cNvSpPr>
                          <a:spLocks noChangeArrowheads="1"/>
                        </wps:cNvSpPr>
                        <wps:spPr bwMode="auto">
                          <a:xfrm>
                            <a:off x="9324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39" name="Rectangle 4401"/>
                        <wps:cNvSpPr>
                          <a:spLocks noChangeArrowheads="1"/>
                        </wps:cNvSpPr>
                        <wps:spPr bwMode="auto">
                          <a:xfrm>
                            <a:off x="9468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40" name="Rectangle 4400"/>
                        <wps:cNvSpPr>
                          <a:spLocks noChangeArrowheads="1"/>
                        </wps:cNvSpPr>
                        <wps:spPr bwMode="auto">
                          <a:xfrm>
                            <a:off x="9612" y="179"/>
                            <a:ext cx="77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41" name="Rectangle 4399"/>
                        <wps:cNvSpPr>
                          <a:spLocks noChangeArrowheads="1"/>
                        </wps:cNvSpPr>
                        <wps:spPr bwMode="auto">
                          <a:xfrm>
                            <a:off x="9758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42" name="Rectangle 4398"/>
                        <wps:cNvSpPr>
                          <a:spLocks noChangeArrowheads="1"/>
                        </wps:cNvSpPr>
                        <wps:spPr bwMode="auto">
                          <a:xfrm>
                            <a:off x="9902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43" name="Rectangle 4397"/>
                        <wps:cNvSpPr>
                          <a:spLocks noChangeArrowheads="1"/>
                        </wps:cNvSpPr>
                        <wps:spPr bwMode="auto">
                          <a:xfrm>
                            <a:off x="10046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44" name="Rectangle 4396"/>
                        <wps:cNvSpPr>
                          <a:spLocks noChangeArrowheads="1"/>
                        </wps:cNvSpPr>
                        <wps:spPr bwMode="auto">
                          <a:xfrm>
                            <a:off x="10190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45" name="Rectangle 4395"/>
                        <wps:cNvSpPr>
                          <a:spLocks noChangeArrowheads="1"/>
                        </wps:cNvSpPr>
                        <wps:spPr bwMode="auto">
                          <a:xfrm>
                            <a:off x="10334" y="179"/>
                            <a:ext cx="51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382F33A" id="Group 4394" o:spid="_x0000_s1026" alt="P51#y1" style="position:absolute;margin-left:92.3pt;margin-top:9pt;width:427pt;height:1pt;z-index:251667456;mso-wrap-distance-left:0;mso-wrap-distance-right:0;mso-position-horizontal-relative:page" coordorigin="1846,180" coordsize="854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">
                <v:rect id="Rectangle 4454" o:spid="_x0000_s1027" style="position:absolute;left:1845;top:179;width:46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" fillcolor="#ccc" stroked="f"/>
                <v:rect id="Rectangle 4453" o:spid="_x0000_s1028" style="position:absolute;left:1960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" fillcolor="#ccc" stroked="f"/>
                <v:rect id="Rectangle 4452" o:spid="_x0000_s1029" style="position:absolute;left:2104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" fillcolor="#ccc" stroked="f"/>
                <v:rect id="Rectangle 4451" o:spid="_x0000_s1030" style="position:absolute;left:2248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" fillcolor="#ccc" stroked="f"/>
                <v:rect id="Rectangle 4450" o:spid="_x0000_s1031" style="position:absolute;left:2392;top:179;width:77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" fillcolor="#ccc" stroked="f"/>
                <v:rect id="Rectangle 4449" o:spid="_x0000_s1032" style="position:absolute;left:2539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" fillcolor="#ccc" stroked="f"/>
                <v:rect id="Rectangle 4448" o:spid="_x0000_s1033" style="position:absolute;left:2683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" fillcolor="#ccc" stroked="f"/>
                <v:rect id="Rectangle 4447" o:spid="_x0000_s1034" style="position:absolute;left:2827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" fillcolor="#ccc" stroked="f"/>
                <v:rect id="Rectangle 4446" o:spid="_x0000_s1035" style="position:absolute;left:2971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" fillcolor="#ccc" stroked="f"/>
                <v:rect id="Rectangle 4445" o:spid="_x0000_s1036" style="position:absolute;left:3115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" fillcolor="#ccc" stroked="f"/>
                <v:rect id="Rectangle 4444" o:spid="_x0000_s1037" style="position:absolute;left:3259;top:179;width:77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" fillcolor="#ccc" stroked="f"/>
                <v:rect id="Rectangle 4443" o:spid="_x0000_s1038" style="position:absolute;left:3405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" fillcolor="#ccc" stroked="f"/>
                <v:rect id="Rectangle 4442" o:spid="_x0000_s1039" style="position:absolute;left:3549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" fillcolor="#ccc" stroked="f"/>
                <v:rect id="Rectangle 4441" o:spid="_x0000_s1040" style="position:absolute;left:3693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" fillcolor="#ccc" stroked="f"/>
                <v:rect id="Rectangle 4440" o:spid="_x0000_s1041" style="position:absolute;left:3837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" fillcolor="#ccc" stroked="f"/>
                <v:rect id="Rectangle 4439" o:spid="_x0000_s1042" style="position:absolute;left:3981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" fillcolor="#ccc" stroked="f"/>
                <v:rect id="Rectangle 4438" o:spid="_x0000_s1043" style="position:absolute;left:4125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" fillcolor="#ccc" stroked="f"/>
                <v:rect id="Rectangle 4437" o:spid="_x0000_s1044" style="position:absolute;left:4269;top:179;width:77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" fillcolor="#ccc" stroked="f"/>
                <v:rect id="Rectangle 4436" o:spid="_x0000_s1045" style="position:absolute;left:4416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" fillcolor="#ccc" stroked="f"/>
                <v:rect id="Rectangle 4435" o:spid="_x0000_s1046" style="position:absolute;left:4560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" fillcolor="#ccc" stroked="f"/>
                <v:rect id="Rectangle 4434" o:spid="_x0000_s1047" style="position:absolute;left:4704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" fillcolor="#ccc" stroked="f"/>
                <v:rect id="Rectangle 4433" o:spid="_x0000_s1048" style="position:absolute;left:4848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" fillcolor="#ccc" stroked="f"/>
                <v:rect id="Rectangle 4432" o:spid="_x0000_s1049" style="position:absolute;left:4992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" fillcolor="#ccc" stroked="f"/>
                <v:rect id="Rectangle 4431" o:spid="_x0000_s1050" style="position:absolute;left:5136;top:179;width:77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" fillcolor="#ccc" stroked="f"/>
                <v:rect id="Rectangle 4430" o:spid="_x0000_s1051" style="position:absolute;left:5282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" fillcolor="#ccc" stroked="f"/>
                <v:rect id="Rectangle 4429" o:spid="_x0000_s1052" style="position:absolute;left:5426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" fillcolor="#ccc" stroked="f"/>
                <v:rect id="Rectangle 4428" o:spid="_x0000_s1053" style="position:absolute;left:5570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" fillcolor="#ccc" stroked="f"/>
                <v:rect id="Rectangle 4427" o:spid="_x0000_s1054" style="position:absolute;left:5714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" fillcolor="#ccc" stroked="f"/>
                <v:rect id="Rectangle 4426" o:spid="_x0000_s1055" style="position:absolute;left:5858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" fillcolor="#ccc" stroked="f"/>
                <v:rect id="Rectangle 4425" o:spid="_x0000_s1056" style="position:absolute;left:6002;top:179;width:77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" fillcolor="#ccc" stroked="f"/>
                <v:rect id="Rectangle 4424" o:spid="_x0000_s1057" style="position:absolute;left:6148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" fillcolor="#ccc" stroked="f"/>
                <v:rect id="Rectangle 4423" o:spid="_x0000_s1058" style="position:absolute;left:6292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" fillcolor="#ccc" stroked="f"/>
                <v:rect id="Rectangle 4422" o:spid="_x0000_s1059" style="position:absolute;left:6436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" fillcolor="#ccc" stroked="f"/>
                <v:rect id="Rectangle 4421" o:spid="_x0000_s1060" style="position:absolute;left:6580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" fillcolor="#ccc" stroked="f"/>
                <v:rect id="Rectangle 4420" o:spid="_x0000_s1061" style="position:absolute;left:6724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" fillcolor="#ccc" stroked="f"/>
                <v:rect id="Rectangle 4419" o:spid="_x0000_s1062" style="position:absolute;left:6868;top:179;width:77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" fillcolor="#ccc" stroked="f"/>
                <v:rect id="Rectangle 4418" o:spid="_x0000_s1063" style="position:absolute;left:7015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" fillcolor="#ccc" stroked="f"/>
                <v:rect id="Rectangle 4417" o:spid="_x0000_s1064" style="position:absolute;left:7159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" fillcolor="#ccc" stroked="f"/>
                <v:rect id="Rectangle 4416" o:spid="_x0000_s1065" style="position:absolute;left:7303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" fillcolor="#ccc" stroked="f"/>
                <v:rect id="Rectangle 4415" o:spid="_x0000_s1066" style="position:absolute;left:7447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" fillcolor="#ccc" stroked="f"/>
                <v:rect id="Rectangle 4414" o:spid="_x0000_s1067" style="position:absolute;left:7591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" fillcolor="#ccc" stroked="f"/>
                <v:rect id="Rectangle 4413" o:spid="_x0000_s1068" style="position:absolute;left:7735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" fillcolor="#ccc" stroked="f"/>
                <v:rect id="Rectangle 4412" o:spid="_x0000_s1069" style="position:absolute;left:7879;top:179;width:77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" fillcolor="#ccc" stroked="f"/>
                <v:rect id="Rectangle 4411" o:spid="_x0000_s1070" style="position:absolute;left:8025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" fillcolor="#ccc" stroked="f"/>
                <v:rect id="Rectangle 4410" o:spid="_x0000_s1071" style="position:absolute;left:8169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" fillcolor="#ccc" stroked="f"/>
                <v:rect id="Rectangle 4409" o:spid="_x0000_s1072" style="position:absolute;left:8313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" fillcolor="#ccc" stroked="f"/>
                <v:rect id="Rectangle 4408" o:spid="_x0000_s1073" style="position:absolute;left:8457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" fillcolor="#ccc" stroked="f"/>
                <v:rect id="Rectangle 4407" o:spid="_x0000_s1074" style="position:absolute;left:8601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" fillcolor="#ccc" stroked="f"/>
                <v:rect id="Rectangle 4406" o:spid="_x0000_s1075" style="position:absolute;left:8745;top:179;width:77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" fillcolor="#ccc" stroked="f"/>
                <v:rect id="Rectangle 4405" o:spid="_x0000_s1076" style="position:absolute;left:8892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" fillcolor="#ccc" stroked="f"/>
                <v:rect id="Rectangle 4404" o:spid="_x0000_s1077" style="position:absolute;left:9036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" fillcolor="#ccc" stroked="f"/>
                <v:rect id="Rectangle 4403" o:spid="_x0000_s1078" style="position:absolute;left:9180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" fillcolor="#ccc" stroked="f"/>
                <v:rect id="Rectangle 4402" o:spid="_x0000_s1079" style="position:absolute;left:9324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" fillcolor="#ccc" stroked="f"/>
                <v:rect id="Rectangle 4401" o:spid="_x0000_s1080" style="position:absolute;left:9468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" fillcolor="#ccc" stroked="f"/>
                <v:rect id="Rectangle 4400" o:spid="_x0000_s1081" style="position:absolute;left:9612;top:179;width:77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" fillcolor="#ccc" stroked="f"/>
                <v:rect id="Rectangle 4399" o:spid="_x0000_s1082" style="position:absolute;left:9758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" fillcolor="#ccc" stroked="f"/>
                <v:rect id="Rectangle 4398" o:spid="_x0000_s1083" style="position:absolute;left:9902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" fillcolor="#ccc" stroked="f"/>
                <v:rect id="Rectangle 4397" o:spid="_x0000_s1084" style="position:absolute;left:10046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" fillcolor="#ccc" stroked="f"/>
                <v:rect id="Rectangle 4396" o:spid="_x0000_s1085" style="position:absolute;left:10190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" fillcolor="#ccc" stroked="f"/>
                <v:rect id="Rectangle 4395" o:spid="_x0000_s1086" style="position:absolute;left:10334;top:179;width:51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" fillcolor="#ccc" stroked="f"/>
                <w10:wrap type="topAndBottom" anchorx="page"/>
              </v:group>
            </w:pict>
          </mc:Fallback>
        </mc:AlternateContent>
      </w:r>
    </w:p>
    <w:p w14:paraId="4BC74E70" w14:textId="77777777" w:rsidR="00FD79A3" w:rsidRPr="00FD79A3" w:rsidRDefault="00FD79A3" w:rsidP="00FD79A3">
      <w:pPr>
        <w:widowControl w:val="0"/>
        <w:autoSpaceDE w:val="0"/>
        <w:autoSpaceDN w:val="0"/>
        <w:spacing w:after="0" w:line="240" w:lineRule="auto"/>
        <w:ind w:right="11"/>
        <w:rPr>
          <w:rFonts w:ascii="Times New Roman" w:eastAsia="Times New Roman" w:hAnsi="Times New Roman" w:cs="Times New Roman"/>
          <w:lang w:val="en-ZA" w:eastAsia="en-US"/>
        </w:rPr>
        <w:sectPr w:rsidR="00FD79A3" w:rsidRPr="00FD79A3">
          <w:pgSz w:w="12240" w:h="15840"/>
          <w:pgMar w:top="1280" w:right="1560" w:bottom="1160" w:left="1720" w:header="0" w:footer="971" w:gutter="0"/>
          <w:cols w:space="720"/>
        </w:sectPr>
      </w:pPr>
    </w:p>
    <w:p w14:paraId="3818F934" w14:textId="4203D7E5" w:rsidR="00FD79A3" w:rsidRPr="00DF758B" w:rsidRDefault="00FD79A3" w:rsidP="00DF758B">
      <w:pPr>
        <w:pStyle w:val="ListParagraph"/>
        <w:widowControl w:val="0"/>
        <w:numPr>
          <w:ilvl w:val="0"/>
          <w:numId w:val="11"/>
        </w:numPr>
        <w:autoSpaceDE w:val="0"/>
        <w:autoSpaceDN w:val="0"/>
        <w:spacing w:before="135" w:after="0" w:line="285" w:lineRule="auto"/>
        <w:ind w:right="11"/>
        <w:jc w:val="both"/>
        <w:rPr>
          <w:rFonts w:ascii="Times New Roman" w:eastAsia="Times New Roman" w:hAnsi="Times New Roman" w:cs="Times New Roman"/>
          <w:lang w:val="en-ZA" w:eastAsia="en-US"/>
        </w:rPr>
      </w:pPr>
      <w:r w:rsidRPr="00DF758B">
        <w:rPr>
          <w:rFonts w:ascii="Times New Roman" w:eastAsia="Times New Roman" w:hAnsi="Times New Roman" w:cs="Times New Roman"/>
          <w:w w:val="110"/>
          <w:lang w:val="en-ZA" w:eastAsia="en-US"/>
        </w:rPr>
        <w:lastRenderedPageBreak/>
        <w:t xml:space="preserve">Which of the following are more important: 1) an implementer's ability to prepare parents to support children's school readiness </w:t>
      </w:r>
      <w:r w:rsidRPr="00DF758B">
        <w:rPr>
          <w:rFonts w:ascii="Times New Roman" w:eastAsia="Times New Roman" w:hAnsi="Times New Roman" w:cs="Times New Roman"/>
          <w:w w:val="110"/>
          <w:u w:val="thick"/>
          <w:lang w:val="en-ZA" w:eastAsia="en-US"/>
        </w:rPr>
        <w:t>OR</w:t>
      </w:r>
      <w:r w:rsidRPr="00DF758B">
        <w:rPr>
          <w:rFonts w:ascii="Times New Roman" w:eastAsia="Times New Roman" w:hAnsi="Times New Roman" w:cs="Times New Roman"/>
          <w:w w:val="110"/>
          <w:lang w:val="en-ZA" w:eastAsia="en-US"/>
        </w:rPr>
        <w:t xml:space="preserve"> 2) the amount it costs for an implementer to run the program?</w:t>
      </w:r>
    </w:p>
    <w:p w14:paraId="311D038D" w14:textId="77777777" w:rsidR="00FD79A3" w:rsidRPr="00FD79A3" w:rsidRDefault="00FD79A3" w:rsidP="00FD79A3">
      <w:pPr>
        <w:widowControl w:val="0"/>
        <w:autoSpaceDE w:val="0"/>
        <w:autoSpaceDN w:val="0"/>
        <w:spacing w:before="2" w:after="0" w:line="240" w:lineRule="auto"/>
        <w:ind w:right="11"/>
        <w:rPr>
          <w:rFonts w:ascii="Times New Roman" w:eastAsia="Times New Roman" w:hAnsi="Times New Roman" w:cs="Times New Roman"/>
          <w:lang w:val="en-ZA" w:eastAsia="en-US"/>
        </w:rPr>
      </w:pPr>
    </w:p>
    <w:p w14:paraId="411E12E3" w14:textId="399F0C78" w:rsidR="00FD79A3" w:rsidRPr="00FD79A3" w:rsidRDefault="00FD79A3" w:rsidP="00FD79A3">
      <w:pPr>
        <w:widowControl w:val="0"/>
        <w:tabs>
          <w:tab w:val="left" w:pos="5692"/>
          <w:tab w:val="left" w:pos="6568"/>
        </w:tabs>
        <w:autoSpaceDE w:val="0"/>
        <w:autoSpaceDN w:val="0"/>
        <w:spacing w:after="0" w:line="276" w:lineRule="auto"/>
        <w:ind w:right="11" w:hanging="678"/>
        <w:rPr>
          <w:rFonts w:ascii="Times New Roman" w:eastAsia="Times New Roman" w:hAnsi="Times New Roman" w:cs="Times New Roman"/>
          <w:lang w:val="en-ZA" w:eastAsia="en-US"/>
        </w:rPr>
      </w:pPr>
      <w:r>
        <w:rPr>
          <w:rFonts w:ascii="Times New Roman" w:eastAsia="Times New Roman" w:hAnsi="Times New Roman" w:cs="Times New Roman"/>
          <w:w w:val="120"/>
          <w:lang w:val="en-ZA" w:eastAsia="en-US"/>
        </w:rPr>
        <w:tab/>
      </w:r>
      <w:r w:rsidRPr="00FD79A3">
        <w:rPr>
          <w:rFonts w:ascii="Times New Roman" w:eastAsia="Times New Roman" w:hAnsi="Times New Roman" w:cs="Times New Roman"/>
          <w:w w:val="120"/>
          <w:lang w:val="en-ZA" w:eastAsia="en-US"/>
        </w:rPr>
        <w:t>An</w:t>
      </w:r>
      <w:r w:rsidRPr="00FD79A3">
        <w:rPr>
          <w:rFonts w:ascii="Times New Roman" w:eastAsia="Times New Roman" w:hAnsi="Times New Roman" w:cs="Times New Roman"/>
          <w:spacing w:val="-10"/>
          <w:w w:val="120"/>
          <w:lang w:val="en-ZA" w:eastAsia="en-US"/>
        </w:rPr>
        <w:t xml:space="preserve"> </w:t>
      </w:r>
      <w:r w:rsidRPr="00FD79A3">
        <w:rPr>
          <w:rFonts w:ascii="Times New Roman" w:eastAsia="Times New Roman" w:hAnsi="Times New Roman" w:cs="Times New Roman"/>
          <w:w w:val="120"/>
          <w:lang w:val="en-ZA" w:eastAsia="en-US"/>
        </w:rPr>
        <w:t>implementer’s</w:t>
      </w:r>
      <w:r w:rsidRPr="00FD79A3">
        <w:rPr>
          <w:rFonts w:ascii="Times New Roman" w:eastAsia="Times New Roman" w:hAnsi="Times New Roman" w:cs="Times New Roman"/>
          <w:spacing w:val="-10"/>
          <w:w w:val="120"/>
          <w:lang w:val="en-ZA" w:eastAsia="en-US"/>
        </w:rPr>
        <w:t xml:space="preserve"> </w:t>
      </w:r>
      <w:r w:rsidRPr="00FD79A3">
        <w:rPr>
          <w:rFonts w:ascii="Times New Roman" w:eastAsia="Times New Roman" w:hAnsi="Times New Roman" w:cs="Times New Roman"/>
          <w:w w:val="120"/>
          <w:lang w:val="en-ZA" w:eastAsia="en-US"/>
        </w:rPr>
        <w:t>ability</w:t>
      </w:r>
      <w:r w:rsidRPr="00FD79A3">
        <w:rPr>
          <w:rFonts w:ascii="Times New Roman" w:eastAsia="Times New Roman" w:hAnsi="Times New Roman" w:cs="Times New Roman"/>
          <w:spacing w:val="-10"/>
          <w:w w:val="120"/>
          <w:lang w:val="en-ZA" w:eastAsia="en-US"/>
        </w:rPr>
        <w:t xml:space="preserve"> </w:t>
      </w:r>
      <w:r w:rsidRPr="00FD79A3">
        <w:rPr>
          <w:rFonts w:ascii="Times New Roman" w:eastAsia="Times New Roman" w:hAnsi="Times New Roman" w:cs="Times New Roman"/>
          <w:w w:val="120"/>
          <w:lang w:val="en-ZA" w:eastAsia="en-US"/>
        </w:rPr>
        <w:t>to</w:t>
      </w:r>
      <w:r w:rsidRPr="00FD79A3">
        <w:rPr>
          <w:rFonts w:ascii="Times New Roman" w:eastAsia="Times New Roman" w:hAnsi="Times New Roman" w:cs="Times New Roman"/>
          <w:spacing w:val="-8"/>
          <w:w w:val="120"/>
          <w:lang w:val="en-ZA" w:eastAsia="en-US"/>
        </w:rPr>
        <w:t xml:space="preserve"> </w:t>
      </w:r>
      <w:r w:rsidRPr="00FD79A3">
        <w:rPr>
          <w:rFonts w:ascii="Times New Roman" w:eastAsia="Times New Roman" w:hAnsi="Times New Roman" w:cs="Times New Roman"/>
          <w:w w:val="120"/>
          <w:lang w:val="en-ZA" w:eastAsia="en-US"/>
        </w:rPr>
        <w:t>prepare</w:t>
      </w:r>
      <w:r w:rsidRPr="00FD79A3">
        <w:rPr>
          <w:rFonts w:ascii="Times New Roman" w:eastAsia="Times New Roman" w:hAnsi="Times New Roman" w:cs="Times New Roman"/>
          <w:spacing w:val="-7"/>
          <w:w w:val="120"/>
          <w:lang w:val="en-ZA" w:eastAsia="en-US"/>
        </w:rPr>
        <w:t xml:space="preserve"> </w:t>
      </w:r>
      <w:r w:rsidRPr="00FD79A3">
        <w:rPr>
          <w:rFonts w:ascii="Times New Roman" w:eastAsia="Times New Roman" w:hAnsi="Times New Roman" w:cs="Times New Roman"/>
          <w:w w:val="120"/>
          <w:lang w:val="en-ZA" w:eastAsia="en-US"/>
        </w:rPr>
        <w:t>parents</w:t>
      </w:r>
      <w:r w:rsidRPr="00FD79A3">
        <w:rPr>
          <w:rFonts w:ascii="Times New Roman" w:eastAsia="Times New Roman" w:hAnsi="Times New Roman" w:cs="Times New Roman"/>
          <w:spacing w:val="-10"/>
          <w:w w:val="120"/>
          <w:lang w:val="en-ZA" w:eastAsia="en-US"/>
        </w:rPr>
        <w:t xml:space="preserve"> </w:t>
      </w:r>
      <w:r w:rsidRPr="00FD79A3">
        <w:rPr>
          <w:rFonts w:ascii="Times New Roman" w:eastAsia="Times New Roman" w:hAnsi="Times New Roman" w:cs="Times New Roman"/>
          <w:w w:val="120"/>
          <w:lang w:val="en-ZA" w:eastAsia="en-US"/>
        </w:rPr>
        <w:t>to</w:t>
      </w:r>
      <w:r w:rsidRPr="00FD79A3">
        <w:rPr>
          <w:rFonts w:ascii="Times New Roman" w:eastAsia="Times New Roman" w:hAnsi="Times New Roman" w:cs="Times New Roman"/>
          <w:w w:val="120"/>
          <w:lang w:val="en-ZA" w:eastAsia="en-US"/>
        </w:rPr>
        <w:tab/>
      </w:r>
      <w:r w:rsidRPr="00FD79A3">
        <w:rPr>
          <w:rFonts w:ascii="Times New Roman" w:eastAsia="Times New Roman" w:hAnsi="Times New Roman" w:cs="Times New Roman"/>
          <w:spacing w:val="-2"/>
          <w:w w:val="120"/>
          <w:lang w:val="en-ZA" w:eastAsia="en-US"/>
        </w:rPr>
        <w:t xml:space="preserve">The </w:t>
      </w:r>
      <w:r w:rsidRPr="00FD79A3">
        <w:rPr>
          <w:rFonts w:ascii="Times New Roman" w:eastAsia="Times New Roman" w:hAnsi="Times New Roman" w:cs="Times New Roman"/>
          <w:w w:val="120"/>
          <w:lang w:val="en-ZA" w:eastAsia="en-US"/>
        </w:rPr>
        <w:t>amount it costs for an</w:t>
      </w:r>
      <w:r w:rsidRPr="00FD79A3">
        <w:rPr>
          <w:rFonts w:ascii="Times New Roman" w:eastAsia="Times New Roman" w:hAnsi="Times New Roman" w:cs="Times New Roman"/>
          <w:spacing w:val="-32"/>
          <w:w w:val="120"/>
          <w:lang w:val="en-ZA" w:eastAsia="en-US"/>
        </w:rPr>
        <w:t xml:space="preserve"> </w:t>
      </w:r>
      <w:r w:rsidRPr="00FD79A3">
        <w:rPr>
          <w:rFonts w:ascii="Times New Roman" w:eastAsia="Times New Roman" w:hAnsi="Times New Roman" w:cs="Times New Roman"/>
          <w:w w:val="120"/>
          <w:lang w:val="en-ZA" w:eastAsia="en-US"/>
        </w:rPr>
        <w:t xml:space="preserve"> support</w:t>
      </w:r>
      <w:r w:rsidRPr="00FD79A3">
        <w:rPr>
          <w:rFonts w:ascii="Times New Roman" w:eastAsia="Times New Roman" w:hAnsi="Times New Roman" w:cs="Times New Roman"/>
          <w:spacing w:val="6"/>
          <w:w w:val="120"/>
          <w:lang w:val="en-ZA" w:eastAsia="en-US"/>
        </w:rPr>
        <w:t xml:space="preserve"> </w:t>
      </w:r>
      <w:r w:rsidRPr="00FD79A3">
        <w:rPr>
          <w:rFonts w:ascii="Times New Roman" w:eastAsia="Times New Roman" w:hAnsi="Times New Roman" w:cs="Times New Roman"/>
          <w:w w:val="120"/>
          <w:lang w:val="en-ZA" w:eastAsia="en-US"/>
        </w:rPr>
        <w:t>children’s readiness</w:t>
      </w:r>
      <w:r w:rsidRPr="00FD79A3">
        <w:rPr>
          <w:rFonts w:ascii="Times New Roman" w:eastAsia="Times New Roman" w:hAnsi="Times New Roman" w:cs="Times New Roman"/>
          <w:w w:val="120"/>
          <w:lang w:val="en-ZA" w:eastAsia="en-US"/>
        </w:rPr>
        <w:tab/>
      </w:r>
      <w:r>
        <w:rPr>
          <w:rFonts w:ascii="Times New Roman" w:eastAsia="Times New Roman" w:hAnsi="Times New Roman" w:cs="Times New Roman"/>
          <w:w w:val="120"/>
          <w:lang w:val="en-ZA" w:eastAsia="en-US"/>
        </w:rPr>
        <w:t xml:space="preserve">implementer </w:t>
      </w:r>
      <w:r w:rsidRPr="00FD79A3">
        <w:rPr>
          <w:rFonts w:ascii="Times New Roman" w:eastAsia="Times New Roman" w:hAnsi="Times New Roman" w:cs="Times New Roman"/>
          <w:w w:val="120"/>
          <w:lang w:val="en-ZA" w:eastAsia="en-US"/>
        </w:rPr>
        <w:t>to run the</w:t>
      </w:r>
      <w:r w:rsidRPr="00FD79A3">
        <w:rPr>
          <w:rFonts w:ascii="Times New Roman" w:eastAsia="Times New Roman" w:hAnsi="Times New Roman" w:cs="Times New Roman"/>
          <w:spacing w:val="-11"/>
          <w:w w:val="120"/>
          <w:lang w:val="en-ZA" w:eastAsia="en-US"/>
        </w:rPr>
        <w:t xml:space="preserve"> </w:t>
      </w:r>
      <w:r>
        <w:rPr>
          <w:rFonts w:ascii="Times New Roman" w:eastAsia="Times New Roman" w:hAnsi="Times New Roman" w:cs="Times New Roman"/>
          <w:spacing w:val="-11"/>
          <w:w w:val="120"/>
          <w:lang w:val="en-ZA" w:eastAsia="en-US"/>
        </w:rPr>
        <w:t xml:space="preserve">           </w:t>
      </w:r>
      <w:r>
        <w:rPr>
          <w:rFonts w:ascii="Times New Roman" w:eastAsia="Times New Roman" w:hAnsi="Times New Roman" w:cs="Times New Roman"/>
          <w:spacing w:val="-11"/>
          <w:w w:val="120"/>
          <w:lang w:val="en-ZA" w:eastAsia="en-US"/>
        </w:rPr>
        <w:br/>
        <w:t xml:space="preserve">                                                                                             </w:t>
      </w:r>
      <w:r w:rsidRPr="00FD79A3">
        <w:rPr>
          <w:rFonts w:ascii="Times New Roman" w:eastAsia="Times New Roman" w:hAnsi="Times New Roman" w:cs="Times New Roman"/>
          <w:w w:val="120"/>
          <w:lang w:val="en-ZA" w:eastAsia="en-US"/>
        </w:rPr>
        <w:t>program</w:t>
      </w:r>
    </w:p>
    <w:p w14:paraId="39C76010" w14:textId="66B5E2D3" w:rsidR="00FD79A3" w:rsidRPr="00FD79A3" w:rsidRDefault="00FD79A3" w:rsidP="00FD79A3">
      <w:pPr>
        <w:widowControl w:val="0"/>
        <w:autoSpaceDE w:val="0"/>
        <w:autoSpaceDN w:val="0"/>
        <w:spacing w:after="0" w:line="240" w:lineRule="auto"/>
        <w:ind w:right="11"/>
        <w:rPr>
          <w:rFonts w:ascii="Times New Roman" w:eastAsia="Times New Roman" w:hAnsi="Times New Roman" w:cs="Times New Roman"/>
          <w:lang w:val="en-ZA" w:eastAsia="en-US"/>
        </w:rPr>
      </w:pPr>
      <w:r w:rsidRPr="00FD79A3">
        <w:rPr>
          <w:rFonts w:ascii="Times New Roman" w:eastAsia="Times New Roman" w:hAnsi="Times New Roman" w:cs="Times New Roman"/>
          <w:noProof/>
          <w:lang w:val="en-ZA" w:eastAsia="en-US"/>
        </w:rPr>
        <w:drawing>
          <wp:anchor distT="0" distB="0" distL="0" distR="0" simplePos="0" relativeHeight="251698176" behindDoc="0" locked="0" layoutInCell="1" allowOverlap="1" wp14:anchorId="27A87D41" wp14:editId="5EB06ECA">
            <wp:simplePos x="0" y="0"/>
            <wp:positionH relativeFrom="page">
              <wp:posOffset>1139626</wp:posOffset>
            </wp:positionH>
            <wp:positionV relativeFrom="paragraph">
              <wp:posOffset>417145</wp:posOffset>
            </wp:positionV>
            <wp:extent cx="5421842" cy="876109"/>
            <wp:effectExtent l="0" t="0" r="0" b="0"/>
            <wp:wrapTopAndBottom/>
            <wp:docPr id="123" name="image19.jpeg" descr="P56#y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" name="image19.jpeg" descr="P56#y1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21842" cy="87610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0BD183C" w14:textId="77777777" w:rsidR="00FD79A3" w:rsidRPr="00FD79A3" w:rsidRDefault="00FD79A3" w:rsidP="00FD79A3">
      <w:pPr>
        <w:widowControl w:val="0"/>
        <w:autoSpaceDE w:val="0"/>
        <w:autoSpaceDN w:val="0"/>
        <w:spacing w:before="6" w:after="0" w:line="240" w:lineRule="auto"/>
        <w:ind w:right="11"/>
        <w:rPr>
          <w:rFonts w:ascii="Times New Roman" w:eastAsia="Times New Roman" w:hAnsi="Times New Roman" w:cs="Times New Roman"/>
          <w:lang w:val="en-ZA" w:eastAsia="en-US"/>
        </w:rPr>
      </w:pPr>
      <w:r w:rsidRPr="00FD79A3">
        <w:rPr>
          <w:rFonts w:ascii="Times New Roman" w:eastAsia="Times New Roman" w:hAnsi="Times New Roman" w:cs="Times New Roman"/>
          <w:noProof/>
          <w:lang w:val="en-ZA" w:eastAsia="en-US"/>
        </w:rPr>
        <mc:AlternateContent>
          <mc:Choice Requires="wpg">
            <w:drawing>
              <wp:anchor distT="0" distB="0" distL="0" distR="0" simplePos="0" relativeHeight="251668480" behindDoc="0" locked="0" layoutInCell="1" allowOverlap="1" wp14:anchorId="148D13A1" wp14:editId="0336CADA">
                <wp:simplePos x="0" y="0"/>
                <wp:positionH relativeFrom="page">
                  <wp:posOffset>1172210</wp:posOffset>
                </wp:positionH>
                <wp:positionV relativeFrom="paragraph">
                  <wp:posOffset>102235</wp:posOffset>
                </wp:positionV>
                <wp:extent cx="5422900" cy="10795"/>
                <wp:effectExtent l="635" t="0" r="0" b="1905"/>
                <wp:wrapTopAndBottom/>
                <wp:docPr id="4624" name="Group 4333" descr="P57#y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422900" cy="10795"/>
                          <a:chOff x="1846" y="161"/>
                          <a:chExt cx="8540" cy="17"/>
                        </a:xfrm>
                      </wpg:grpSpPr>
                      <wps:wsp>
                        <wps:cNvPr id="4625" name="Rectangle 4393"/>
                        <wps:cNvSpPr>
                          <a:spLocks noChangeArrowheads="1"/>
                        </wps:cNvSpPr>
                        <wps:spPr bwMode="auto">
                          <a:xfrm>
                            <a:off x="1845" y="160"/>
                            <a:ext cx="46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26" name="Rectangle 4392"/>
                        <wps:cNvSpPr>
                          <a:spLocks noChangeArrowheads="1"/>
                        </wps:cNvSpPr>
                        <wps:spPr bwMode="auto">
                          <a:xfrm>
                            <a:off x="1960" y="160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27" name="Rectangle 4391"/>
                        <wps:cNvSpPr>
                          <a:spLocks noChangeArrowheads="1"/>
                        </wps:cNvSpPr>
                        <wps:spPr bwMode="auto">
                          <a:xfrm>
                            <a:off x="2104" y="160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28" name="Rectangle 4390"/>
                        <wps:cNvSpPr>
                          <a:spLocks noChangeArrowheads="1"/>
                        </wps:cNvSpPr>
                        <wps:spPr bwMode="auto">
                          <a:xfrm>
                            <a:off x="2248" y="160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29" name="Rectangle 4389"/>
                        <wps:cNvSpPr>
                          <a:spLocks noChangeArrowheads="1"/>
                        </wps:cNvSpPr>
                        <wps:spPr bwMode="auto">
                          <a:xfrm>
                            <a:off x="2392" y="160"/>
                            <a:ext cx="77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30" name="Rectangle 4388"/>
                        <wps:cNvSpPr>
                          <a:spLocks noChangeArrowheads="1"/>
                        </wps:cNvSpPr>
                        <wps:spPr bwMode="auto">
                          <a:xfrm>
                            <a:off x="2539" y="160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31" name="Rectangle 4387"/>
                        <wps:cNvSpPr>
                          <a:spLocks noChangeArrowheads="1"/>
                        </wps:cNvSpPr>
                        <wps:spPr bwMode="auto">
                          <a:xfrm>
                            <a:off x="2683" y="160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32" name="Rectangle 4386"/>
                        <wps:cNvSpPr>
                          <a:spLocks noChangeArrowheads="1"/>
                        </wps:cNvSpPr>
                        <wps:spPr bwMode="auto">
                          <a:xfrm>
                            <a:off x="2827" y="160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33" name="Rectangle 4385"/>
                        <wps:cNvSpPr>
                          <a:spLocks noChangeArrowheads="1"/>
                        </wps:cNvSpPr>
                        <wps:spPr bwMode="auto">
                          <a:xfrm>
                            <a:off x="2971" y="160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34" name="Rectangle 4384"/>
                        <wps:cNvSpPr>
                          <a:spLocks noChangeArrowheads="1"/>
                        </wps:cNvSpPr>
                        <wps:spPr bwMode="auto">
                          <a:xfrm>
                            <a:off x="3115" y="160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35" name="Rectangle 4383"/>
                        <wps:cNvSpPr>
                          <a:spLocks noChangeArrowheads="1"/>
                        </wps:cNvSpPr>
                        <wps:spPr bwMode="auto">
                          <a:xfrm>
                            <a:off x="3259" y="160"/>
                            <a:ext cx="77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36" name="Rectangle 4382"/>
                        <wps:cNvSpPr>
                          <a:spLocks noChangeArrowheads="1"/>
                        </wps:cNvSpPr>
                        <wps:spPr bwMode="auto">
                          <a:xfrm>
                            <a:off x="3405" y="160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37" name="Rectangle 4381"/>
                        <wps:cNvSpPr>
                          <a:spLocks noChangeArrowheads="1"/>
                        </wps:cNvSpPr>
                        <wps:spPr bwMode="auto">
                          <a:xfrm>
                            <a:off x="3549" y="160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38" name="Rectangle 4380"/>
                        <wps:cNvSpPr>
                          <a:spLocks noChangeArrowheads="1"/>
                        </wps:cNvSpPr>
                        <wps:spPr bwMode="auto">
                          <a:xfrm>
                            <a:off x="3693" y="160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39" name="Rectangle 4379"/>
                        <wps:cNvSpPr>
                          <a:spLocks noChangeArrowheads="1"/>
                        </wps:cNvSpPr>
                        <wps:spPr bwMode="auto">
                          <a:xfrm>
                            <a:off x="3837" y="160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40" name="Rectangle 4378"/>
                        <wps:cNvSpPr>
                          <a:spLocks noChangeArrowheads="1"/>
                        </wps:cNvSpPr>
                        <wps:spPr bwMode="auto">
                          <a:xfrm>
                            <a:off x="3981" y="160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41" name="Rectangle 4377"/>
                        <wps:cNvSpPr>
                          <a:spLocks noChangeArrowheads="1"/>
                        </wps:cNvSpPr>
                        <wps:spPr bwMode="auto">
                          <a:xfrm>
                            <a:off x="4125" y="160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42" name="Rectangle 4376"/>
                        <wps:cNvSpPr>
                          <a:spLocks noChangeArrowheads="1"/>
                        </wps:cNvSpPr>
                        <wps:spPr bwMode="auto">
                          <a:xfrm>
                            <a:off x="4269" y="160"/>
                            <a:ext cx="77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43" name="Rectangle 4375"/>
                        <wps:cNvSpPr>
                          <a:spLocks noChangeArrowheads="1"/>
                        </wps:cNvSpPr>
                        <wps:spPr bwMode="auto">
                          <a:xfrm>
                            <a:off x="4416" y="160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44" name="Rectangle 4374"/>
                        <wps:cNvSpPr>
                          <a:spLocks noChangeArrowheads="1"/>
                        </wps:cNvSpPr>
                        <wps:spPr bwMode="auto">
                          <a:xfrm>
                            <a:off x="4560" y="160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45" name="Rectangle 4373"/>
                        <wps:cNvSpPr>
                          <a:spLocks noChangeArrowheads="1"/>
                        </wps:cNvSpPr>
                        <wps:spPr bwMode="auto">
                          <a:xfrm>
                            <a:off x="4704" y="160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46" name="Rectangle 4372"/>
                        <wps:cNvSpPr>
                          <a:spLocks noChangeArrowheads="1"/>
                        </wps:cNvSpPr>
                        <wps:spPr bwMode="auto">
                          <a:xfrm>
                            <a:off x="4848" y="160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47" name="Rectangle 4371"/>
                        <wps:cNvSpPr>
                          <a:spLocks noChangeArrowheads="1"/>
                        </wps:cNvSpPr>
                        <wps:spPr bwMode="auto">
                          <a:xfrm>
                            <a:off x="4992" y="160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48" name="Rectangle 4370"/>
                        <wps:cNvSpPr>
                          <a:spLocks noChangeArrowheads="1"/>
                        </wps:cNvSpPr>
                        <wps:spPr bwMode="auto">
                          <a:xfrm>
                            <a:off x="5136" y="160"/>
                            <a:ext cx="77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49" name="Rectangle 4369"/>
                        <wps:cNvSpPr>
                          <a:spLocks noChangeArrowheads="1"/>
                        </wps:cNvSpPr>
                        <wps:spPr bwMode="auto">
                          <a:xfrm>
                            <a:off x="5282" y="160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50" name="Rectangle 4368"/>
                        <wps:cNvSpPr>
                          <a:spLocks noChangeArrowheads="1"/>
                        </wps:cNvSpPr>
                        <wps:spPr bwMode="auto">
                          <a:xfrm>
                            <a:off x="5426" y="160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51" name="Rectangle 4367"/>
                        <wps:cNvSpPr>
                          <a:spLocks noChangeArrowheads="1"/>
                        </wps:cNvSpPr>
                        <wps:spPr bwMode="auto">
                          <a:xfrm>
                            <a:off x="5570" y="160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52" name="Rectangle 4366"/>
                        <wps:cNvSpPr>
                          <a:spLocks noChangeArrowheads="1"/>
                        </wps:cNvSpPr>
                        <wps:spPr bwMode="auto">
                          <a:xfrm>
                            <a:off x="5714" y="160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53" name="Rectangle 4365"/>
                        <wps:cNvSpPr>
                          <a:spLocks noChangeArrowheads="1"/>
                        </wps:cNvSpPr>
                        <wps:spPr bwMode="auto">
                          <a:xfrm>
                            <a:off x="5858" y="160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54" name="Rectangle 4364"/>
                        <wps:cNvSpPr>
                          <a:spLocks noChangeArrowheads="1"/>
                        </wps:cNvSpPr>
                        <wps:spPr bwMode="auto">
                          <a:xfrm>
                            <a:off x="6002" y="160"/>
                            <a:ext cx="77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55" name="Rectangle 4363"/>
                        <wps:cNvSpPr>
                          <a:spLocks noChangeArrowheads="1"/>
                        </wps:cNvSpPr>
                        <wps:spPr bwMode="auto">
                          <a:xfrm>
                            <a:off x="6148" y="160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56" name="Rectangle 4362"/>
                        <wps:cNvSpPr>
                          <a:spLocks noChangeArrowheads="1"/>
                        </wps:cNvSpPr>
                        <wps:spPr bwMode="auto">
                          <a:xfrm>
                            <a:off x="6292" y="160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57" name="Rectangle 4361"/>
                        <wps:cNvSpPr>
                          <a:spLocks noChangeArrowheads="1"/>
                        </wps:cNvSpPr>
                        <wps:spPr bwMode="auto">
                          <a:xfrm>
                            <a:off x="6436" y="160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58" name="Rectangle 4360"/>
                        <wps:cNvSpPr>
                          <a:spLocks noChangeArrowheads="1"/>
                        </wps:cNvSpPr>
                        <wps:spPr bwMode="auto">
                          <a:xfrm>
                            <a:off x="6580" y="160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59" name="Rectangle 4359"/>
                        <wps:cNvSpPr>
                          <a:spLocks noChangeArrowheads="1"/>
                        </wps:cNvSpPr>
                        <wps:spPr bwMode="auto">
                          <a:xfrm>
                            <a:off x="6724" y="160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60" name="Rectangle 4358"/>
                        <wps:cNvSpPr>
                          <a:spLocks noChangeArrowheads="1"/>
                        </wps:cNvSpPr>
                        <wps:spPr bwMode="auto">
                          <a:xfrm>
                            <a:off x="6868" y="160"/>
                            <a:ext cx="77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61" name="Rectangle 4357"/>
                        <wps:cNvSpPr>
                          <a:spLocks noChangeArrowheads="1"/>
                        </wps:cNvSpPr>
                        <wps:spPr bwMode="auto">
                          <a:xfrm>
                            <a:off x="7015" y="160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62" name="Rectangle 4356"/>
                        <wps:cNvSpPr>
                          <a:spLocks noChangeArrowheads="1"/>
                        </wps:cNvSpPr>
                        <wps:spPr bwMode="auto">
                          <a:xfrm>
                            <a:off x="7159" y="160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63" name="Rectangle 4355"/>
                        <wps:cNvSpPr>
                          <a:spLocks noChangeArrowheads="1"/>
                        </wps:cNvSpPr>
                        <wps:spPr bwMode="auto">
                          <a:xfrm>
                            <a:off x="7303" y="160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64" name="Rectangle 4354"/>
                        <wps:cNvSpPr>
                          <a:spLocks noChangeArrowheads="1"/>
                        </wps:cNvSpPr>
                        <wps:spPr bwMode="auto">
                          <a:xfrm>
                            <a:off x="7447" y="160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65" name="Rectangle 4353"/>
                        <wps:cNvSpPr>
                          <a:spLocks noChangeArrowheads="1"/>
                        </wps:cNvSpPr>
                        <wps:spPr bwMode="auto">
                          <a:xfrm>
                            <a:off x="7591" y="160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66" name="Rectangle 4352"/>
                        <wps:cNvSpPr>
                          <a:spLocks noChangeArrowheads="1"/>
                        </wps:cNvSpPr>
                        <wps:spPr bwMode="auto">
                          <a:xfrm>
                            <a:off x="7735" y="160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67" name="Rectangle 4351"/>
                        <wps:cNvSpPr>
                          <a:spLocks noChangeArrowheads="1"/>
                        </wps:cNvSpPr>
                        <wps:spPr bwMode="auto">
                          <a:xfrm>
                            <a:off x="7879" y="160"/>
                            <a:ext cx="77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68" name="Rectangle 4350"/>
                        <wps:cNvSpPr>
                          <a:spLocks noChangeArrowheads="1"/>
                        </wps:cNvSpPr>
                        <wps:spPr bwMode="auto">
                          <a:xfrm>
                            <a:off x="8025" y="160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69" name="Rectangle 4349"/>
                        <wps:cNvSpPr>
                          <a:spLocks noChangeArrowheads="1"/>
                        </wps:cNvSpPr>
                        <wps:spPr bwMode="auto">
                          <a:xfrm>
                            <a:off x="8169" y="160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70" name="Rectangle 4348"/>
                        <wps:cNvSpPr>
                          <a:spLocks noChangeArrowheads="1"/>
                        </wps:cNvSpPr>
                        <wps:spPr bwMode="auto">
                          <a:xfrm>
                            <a:off x="8313" y="160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71" name="Rectangle 4347"/>
                        <wps:cNvSpPr>
                          <a:spLocks noChangeArrowheads="1"/>
                        </wps:cNvSpPr>
                        <wps:spPr bwMode="auto">
                          <a:xfrm>
                            <a:off x="8457" y="160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72" name="Rectangle 4346"/>
                        <wps:cNvSpPr>
                          <a:spLocks noChangeArrowheads="1"/>
                        </wps:cNvSpPr>
                        <wps:spPr bwMode="auto">
                          <a:xfrm>
                            <a:off x="8601" y="160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73" name="Rectangle 4345"/>
                        <wps:cNvSpPr>
                          <a:spLocks noChangeArrowheads="1"/>
                        </wps:cNvSpPr>
                        <wps:spPr bwMode="auto">
                          <a:xfrm>
                            <a:off x="8745" y="160"/>
                            <a:ext cx="77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74" name="Rectangle 4344"/>
                        <wps:cNvSpPr>
                          <a:spLocks noChangeArrowheads="1"/>
                        </wps:cNvSpPr>
                        <wps:spPr bwMode="auto">
                          <a:xfrm>
                            <a:off x="8892" y="160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75" name="Rectangle 4343"/>
                        <wps:cNvSpPr>
                          <a:spLocks noChangeArrowheads="1"/>
                        </wps:cNvSpPr>
                        <wps:spPr bwMode="auto">
                          <a:xfrm>
                            <a:off x="9036" y="160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76" name="Rectangle 4342"/>
                        <wps:cNvSpPr>
                          <a:spLocks noChangeArrowheads="1"/>
                        </wps:cNvSpPr>
                        <wps:spPr bwMode="auto">
                          <a:xfrm>
                            <a:off x="9180" y="160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77" name="Rectangle 4341"/>
                        <wps:cNvSpPr>
                          <a:spLocks noChangeArrowheads="1"/>
                        </wps:cNvSpPr>
                        <wps:spPr bwMode="auto">
                          <a:xfrm>
                            <a:off x="9324" y="160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78" name="Rectangle 4340"/>
                        <wps:cNvSpPr>
                          <a:spLocks noChangeArrowheads="1"/>
                        </wps:cNvSpPr>
                        <wps:spPr bwMode="auto">
                          <a:xfrm>
                            <a:off x="9468" y="160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79" name="Rectangle 4339"/>
                        <wps:cNvSpPr>
                          <a:spLocks noChangeArrowheads="1"/>
                        </wps:cNvSpPr>
                        <wps:spPr bwMode="auto">
                          <a:xfrm>
                            <a:off x="9612" y="160"/>
                            <a:ext cx="77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80" name="Rectangle 4338"/>
                        <wps:cNvSpPr>
                          <a:spLocks noChangeArrowheads="1"/>
                        </wps:cNvSpPr>
                        <wps:spPr bwMode="auto">
                          <a:xfrm>
                            <a:off x="9758" y="160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81" name="Rectangle 4337"/>
                        <wps:cNvSpPr>
                          <a:spLocks noChangeArrowheads="1"/>
                        </wps:cNvSpPr>
                        <wps:spPr bwMode="auto">
                          <a:xfrm>
                            <a:off x="9902" y="160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82" name="Rectangle 4336"/>
                        <wps:cNvSpPr>
                          <a:spLocks noChangeArrowheads="1"/>
                        </wps:cNvSpPr>
                        <wps:spPr bwMode="auto">
                          <a:xfrm>
                            <a:off x="10046" y="160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83" name="Rectangle 4335"/>
                        <wps:cNvSpPr>
                          <a:spLocks noChangeArrowheads="1"/>
                        </wps:cNvSpPr>
                        <wps:spPr bwMode="auto">
                          <a:xfrm>
                            <a:off x="10190" y="160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84" name="Rectangle 4334"/>
                        <wps:cNvSpPr>
                          <a:spLocks noChangeArrowheads="1"/>
                        </wps:cNvSpPr>
                        <wps:spPr bwMode="auto">
                          <a:xfrm>
                            <a:off x="10334" y="160"/>
                            <a:ext cx="51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ED5AFEC" id="Group 4333" o:spid="_x0000_s1026" alt="P57#y1" style="position:absolute;margin-left:92.3pt;margin-top:8.05pt;width:427pt;height:.85pt;z-index:251668480;mso-wrap-distance-left:0;mso-wrap-distance-right:0;mso-position-horizontal-relative:page" coordorigin="1846,161" coordsize="8540,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">
                <v:rect id="Rectangle 4393" o:spid="_x0000_s1027" style="position:absolute;left:1845;top:160;width:46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" fillcolor="#ccc" stroked="f"/>
                <v:rect id="Rectangle 4392" o:spid="_x0000_s1028" style="position:absolute;left:1960;top:160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" fillcolor="#ccc" stroked="f"/>
                <v:rect id="Rectangle 4391" o:spid="_x0000_s1029" style="position:absolute;left:2104;top:160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" fillcolor="#ccc" stroked="f"/>
                <v:rect id="Rectangle 4390" o:spid="_x0000_s1030" style="position:absolute;left:2248;top:160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" fillcolor="#ccc" stroked="f"/>
                <v:rect id="Rectangle 4389" o:spid="_x0000_s1031" style="position:absolute;left:2392;top:160;width:77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" fillcolor="#ccc" stroked="f"/>
                <v:rect id="Rectangle 4388" o:spid="_x0000_s1032" style="position:absolute;left:2539;top:160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" fillcolor="#ccc" stroked="f"/>
                <v:rect id="Rectangle 4387" o:spid="_x0000_s1033" style="position:absolute;left:2683;top:160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" fillcolor="#ccc" stroked="f"/>
                <v:rect id="Rectangle 4386" o:spid="_x0000_s1034" style="position:absolute;left:2827;top:160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" fillcolor="#ccc" stroked="f"/>
                <v:rect id="Rectangle 4385" o:spid="_x0000_s1035" style="position:absolute;left:2971;top:160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" fillcolor="#ccc" stroked="f"/>
                <v:rect id="Rectangle 4384" o:spid="_x0000_s1036" style="position:absolute;left:3115;top:160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" fillcolor="#ccc" stroked="f"/>
                <v:rect id="Rectangle 4383" o:spid="_x0000_s1037" style="position:absolute;left:3259;top:160;width:77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" fillcolor="#ccc" stroked="f"/>
                <v:rect id="Rectangle 4382" o:spid="_x0000_s1038" style="position:absolute;left:3405;top:160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" fillcolor="#ccc" stroked="f"/>
                <v:rect id="Rectangle 4381" o:spid="_x0000_s1039" style="position:absolute;left:3549;top:160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" fillcolor="#ccc" stroked="f"/>
                <v:rect id="Rectangle 4380" o:spid="_x0000_s1040" style="position:absolute;left:3693;top:160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" fillcolor="#ccc" stroked="f"/>
                <v:rect id="Rectangle 4379" o:spid="_x0000_s1041" style="position:absolute;left:3837;top:160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" fillcolor="#ccc" stroked="f"/>
                <v:rect id="Rectangle 4378" o:spid="_x0000_s1042" style="position:absolute;left:3981;top:160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" fillcolor="#ccc" stroked="f"/>
                <v:rect id="Rectangle 4377" o:spid="_x0000_s1043" style="position:absolute;left:4125;top:160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" fillcolor="#ccc" stroked="f"/>
                <v:rect id="Rectangle 4376" o:spid="_x0000_s1044" style="position:absolute;left:4269;top:160;width:77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" fillcolor="#ccc" stroked="f"/>
                <v:rect id="Rectangle 4375" o:spid="_x0000_s1045" style="position:absolute;left:4416;top:160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" fillcolor="#ccc" stroked="f"/>
                <v:rect id="Rectangle 4374" o:spid="_x0000_s1046" style="position:absolute;left:4560;top:160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" fillcolor="#ccc" stroked="f"/>
                <v:rect id="Rectangle 4373" o:spid="_x0000_s1047" style="position:absolute;left:4704;top:160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" fillcolor="#ccc" stroked="f"/>
                <v:rect id="Rectangle 4372" o:spid="_x0000_s1048" style="position:absolute;left:4848;top:160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" fillcolor="#ccc" stroked="f"/>
                <v:rect id="Rectangle 4371" o:spid="_x0000_s1049" style="position:absolute;left:4992;top:160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" fillcolor="#ccc" stroked="f"/>
                <v:rect id="Rectangle 4370" o:spid="_x0000_s1050" style="position:absolute;left:5136;top:160;width:77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" fillcolor="#ccc" stroked="f"/>
                <v:rect id="Rectangle 4369" o:spid="_x0000_s1051" style="position:absolute;left:5282;top:160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" fillcolor="#ccc" stroked="f"/>
                <v:rect id="Rectangle 4368" o:spid="_x0000_s1052" style="position:absolute;left:5426;top:160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" fillcolor="#ccc" stroked="f"/>
                <v:rect id="Rectangle 4367" o:spid="_x0000_s1053" style="position:absolute;left:5570;top:160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" fillcolor="#ccc" stroked="f"/>
                <v:rect id="Rectangle 4366" o:spid="_x0000_s1054" style="position:absolute;left:5714;top:160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" fillcolor="#ccc" stroked="f"/>
                <v:rect id="Rectangle 4365" o:spid="_x0000_s1055" style="position:absolute;left:5858;top:160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" fillcolor="#ccc" stroked="f"/>
                <v:rect id="Rectangle 4364" o:spid="_x0000_s1056" style="position:absolute;left:6002;top:160;width:77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" fillcolor="#ccc" stroked="f"/>
                <v:rect id="Rectangle 4363" o:spid="_x0000_s1057" style="position:absolute;left:6148;top:160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" fillcolor="#ccc" stroked="f"/>
                <v:rect id="Rectangle 4362" o:spid="_x0000_s1058" style="position:absolute;left:6292;top:160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" fillcolor="#ccc" stroked="f"/>
                <v:rect id="Rectangle 4361" o:spid="_x0000_s1059" style="position:absolute;left:6436;top:160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" fillcolor="#ccc" stroked="f"/>
                <v:rect id="Rectangle 4360" o:spid="_x0000_s1060" style="position:absolute;left:6580;top:160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" fillcolor="#ccc" stroked="f"/>
                <v:rect id="Rectangle 4359" o:spid="_x0000_s1061" style="position:absolute;left:6724;top:160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" fillcolor="#ccc" stroked="f"/>
                <v:rect id="Rectangle 4358" o:spid="_x0000_s1062" style="position:absolute;left:6868;top:160;width:77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" fillcolor="#ccc" stroked="f"/>
                <v:rect id="Rectangle 4357" o:spid="_x0000_s1063" style="position:absolute;left:7015;top:160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" fillcolor="#ccc" stroked="f"/>
                <v:rect id="Rectangle 4356" o:spid="_x0000_s1064" style="position:absolute;left:7159;top:160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" fillcolor="#ccc" stroked="f"/>
                <v:rect id="Rectangle 4355" o:spid="_x0000_s1065" style="position:absolute;left:7303;top:160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" fillcolor="#ccc" stroked="f"/>
                <v:rect id="Rectangle 4354" o:spid="_x0000_s1066" style="position:absolute;left:7447;top:160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" fillcolor="#ccc" stroked="f"/>
                <v:rect id="Rectangle 4353" o:spid="_x0000_s1067" style="position:absolute;left:7591;top:160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" fillcolor="#ccc" stroked="f"/>
                <v:rect id="Rectangle 4352" o:spid="_x0000_s1068" style="position:absolute;left:7735;top:160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" fillcolor="#ccc" stroked="f"/>
                <v:rect id="Rectangle 4351" o:spid="_x0000_s1069" style="position:absolute;left:7879;top:160;width:77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" fillcolor="#ccc" stroked="f"/>
                <v:rect id="Rectangle 4350" o:spid="_x0000_s1070" style="position:absolute;left:8025;top:160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" fillcolor="#ccc" stroked="f"/>
                <v:rect id="Rectangle 4349" o:spid="_x0000_s1071" style="position:absolute;left:8169;top:160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" fillcolor="#ccc" stroked="f"/>
                <v:rect id="Rectangle 4348" o:spid="_x0000_s1072" style="position:absolute;left:8313;top:160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" fillcolor="#ccc" stroked="f"/>
                <v:rect id="Rectangle 4347" o:spid="_x0000_s1073" style="position:absolute;left:8457;top:160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" fillcolor="#ccc" stroked="f"/>
                <v:rect id="Rectangle 4346" o:spid="_x0000_s1074" style="position:absolute;left:8601;top:160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" fillcolor="#ccc" stroked="f"/>
                <v:rect id="Rectangle 4345" o:spid="_x0000_s1075" style="position:absolute;left:8745;top:160;width:77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" fillcolor="#ccc" stroked="f"/>
                <v:rect id="Rectangle 4344" o:spid="_x0000_s1076" style="position:absolute;left:8892;top:160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" fillcolor="#ccc" stroked="f"/>
                <v:rect id="Rectangle 4343" o:spid="_x0000_s1077" style="position:absolute;left:9036;top:160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" fillcolor="#ccc" stroked="f"/>
                <v:rect id="Rectangle 4342" o:spid="_x0000_s1078" style="position:absolute;left:9180;top:160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" fillcolor="#ccc" stroked="f"/>
                <v:rect id="Rectangle 4341" o:spid="_x0000_s1079" style="position:absolute;left:9324;top:160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" fillcolor="#ccc" stroked="f"/>
                <v:rect id="Rectangle 4340" o:spid="_x0000_s1080" style="position:absolute;left:9468;top:160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" fillcolor="#ccc" stroked="f"/>
                <v:rect id="Rectangle 4339" o:spid="_x0000_s1081" style="position:absolute;left:9612;top:160;width:77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" fillcolor="#ccc" stroked="f"/>
                <v:rect id="Rectangle 4338" o:spid="_x0000_s1082" style="position:absolute;left:9758;top:160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" fillcolor="#ccc" stroked="f"/>
                <v:rect id="Rectangle 4337" o:spid="_x0000_s1083" style="position:absolute;left:9902;top:160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" fillcolor="#ccc" stroked="f"/>
                <v:rect id="Rectangle 4336" o:spid="_x0000_s1084" style="position:absolute;left:10046;top:160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" fillcolor="#ccc" stroked="f"/>
                <v:rect id="Rectangle 4335" o:spid="_x0000_s1085" style="position:absolute;left:10190;top:160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" fillcolor="#ccc" stroked="f"/>
                <v:rect id="Rectangle 4334" o:spid="_x0000_s1086" style="position:absolute;left:10334;top:160;width:51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" fillcolor="#ccc" stroked="f"/>
                <w10:wrap type="topAndBottom" anchorx="page"/>
              </v:group>
            </w:pict>
          </mc:Fallback>
        </mc:AlternateContent>
      </w:r>
    </w:p>
    <w:p w14:paraId="61578824" w14:textId="77777777" w:rsidR="00FD79A3" w:rsidRPr="00FD79A3" w:rsidRDefault="00FD79A3" w:rsidP="00FD79A3">
      <w:pPr>
        <w:widowControl w:val="0"/>
        <w:autoSpaceDE w:val="0"/>
        <w:autoSpaceDN w:val="0"/>
        <w:spacing w:after="0" w:line="240" w:lineRule="auto"/>
        <w:ind w:right="11"/>
        <w:rPr>
          <w:rFonts w:ascii="Times New Roman" w:eastAsia="Times New Roman" w:hAnsi="Times New Roman" w:cs="Times New Roman"/>
          <w:lang w:val="en-ZA" w:eastAsia="en-US"/>
        </w:rPr>
      </w:pPr>
    </w:p>
    <w:p w14:paraId="2EBB4DCA" w14:textId="48B92BA3" w:rsidR="00FD79A3" w:rsidRPr="00DF758B" w:rsidRDefault="00FD79A3" w:rsidP="00DF758B">
      <w:pPr>
        <w:pStyle w:val="ListParagraph"/>
        <w:widowControl w:val="0"/>
        <w:numPr>
          <w:ilvl w:val="0"/>
          <w:numId w:val="11"/>
        </w:numPr>
        <w:autoSpaceDE w:val="0"/>
        <w:autoSpaceDN w:val="0"/>
        <w:spacing w:before="119" w:after="0" w:line="283" w:lineRule="auto"/>
        <w:ind w:right="11"/>
        <w:rPr>
          <w:rFonts w:ascii="Times New Roman" w:eastAsia="Times New Roman" w:hAnsi="Times New Roman" w:cs="Times New Roman"/>
          <w:lang w:val="en-ZA" w:eastAsia="en-US"/>
        </w:rPr>
      </w:pPr>
      <w:r w:rsidRPr="00DF758B">
        <w:rPr>
          <w:rFonts w:ascii="Times New Roman" w:eastAsia="Times New Roman" w:hAnsi="Times New Roman" w:cs="Times New Roman"/>
          <w:w w:val="110"/>
          <w:lang w:val="en-ZA" w:eastAsia="en-US"/>
        </w:rPr>
        <w:t xml:space="preserve">Which of the following are more important: 1) an implementer's ability to prepare parents to support children's school readiness </w:t>
      </w:r>
      <w:r w:rsidRPr="00DF758B">
        <w:rPr>
          <w:rFonts w:ascii="Times New Roman" w:eastAsia="Times New Roman" w:hAnsi="Times New Roman" w:cs="Times New Roman"/>
          <w:w w:val="110"/>
          <w:u w:val="thick"/>
          <w:lang w:val="en-ZA" w:eastAsia="en-US"/>
        </w:rPr>
        <w:t>OR</w:t>
      </w:r>
      <w:r w:rsidRPr="00DF758B">
        <w:rPr>
          <w:rFonts w:ascii="Times New Roman" w:eastAsia="Times New Roman" w:hAnsi="Times New Roman" w:cs="Times New Roman"/>
          <w:w w:val="110"/>
          <w:lang w:val="en-ZA" w:eastAsia="en-US"/>
        </w:rPr>
        <w:t xml:space="preserve"> 2) an implementer's ability to design program activities?</w:t>
      </w:r>
    </w:p>
    <w:p w14:paraId="62A40D95" w14:textId="77777777" w:rsidR="00FD79A3" w:rsidRPr="00FD79A3" w:rsidRDefault="00FD79A3" w:rsidP="00FD79A3">
      <w:pPr>
        <w:widowControl w:val="0"/>
        <w:autoSpaceDE w:val="0"/>
        <w:autoSpaceDN w:val="0"/>
        <w:spacing w:before="10" w:after="0" w:line="240" w:lineRule="auto"/>
        <w:ind w:right="11"/>
        <w:rPr>
          <w:rFonts w:ascii="Times New Roman" w:eastAsia="Times New Roman" w:hAnsi="Times New Roman" w:cs="Times New Roman"/>
          <w:lang w:val="en-ZA" w:eastAsia="en-US"/>
        </w:rPr>
      </w:pPr>
    </w:p>
    <w:p w14:paraId="4AA9E6BE" w14:textId="3F9B2B86" w:rsidR="00FD79A3" w:rsidRPr="00FD79A3" w:rsidRDefault="00FD79A3" w:rsidP="00FD79A3">
      <w:pPr>
        <w:widowControl w:val="0"/>
        <w:tabs>
          <w:tab w:val="left" w:pos="6007"/>
          <w:tab w:val="left" w:pos="6596"/>
        </w:tabs>
        <w:autoSpaceDE w:val="0"/>
        <w:autoSpaceDN w:val="0"/>
        <w:spacing w:after="0" w:line="276" w:lineRule="auto"/>
        <w:ind w:right="11"/>
        <w:rPr>
          <w:rFonts w:ascii="Times New Roman" w:eastAsia="Times New Roman" w:hAnsi="Times New Roman" w:cs="Times New Roman"/>
          <w:lang w:val="en-ZA" w:eastAsia="en-US"/>
        </w:rPr>
      </w:pPr>
      <w:r w:rsidRPr="00FD79A3">
        <w:rPr>
          <w:rFonts w:ascii="Times New Roman" w:eastAsia="Times New Roman" w:hAnsi="Times New Roman" w:cs="Times New Roman"/>
          <w:w w:val="120"/>
          <w:lang w:val="en-ZA" w:eastAsia="en-US"/>
        </w:rPr>
        <w:t>An</w:t>
      </w:r>
      <w:r w:rsidRPr="00FD79A3">
        <w:rPr>
          <w:rFonts w:ascii="Times New Roman" w:eastAsia="Times New Roman" w:hAnsi="Times New Roman" w:cs="Times New Roman"/>
          <w:spacing w:val="-11"/>
          <w:w w:val="120"/>
          <w:lang w:val="en-ZA" w:eastAsia="en-US"/>
        </w:rPr>
        <w:t xml:space="preserve"> </w:t>
      </w:r>
      <w:r w:rsidRPr="00FD79A3">
        <w:rPr>
          <w:rFonts w:ascii="Times New Roman" w:eastAsia="Times New Roman" w:hAnsi="Times New Roman" w:cs="Times New Roman"/>
          <w:w w:val="120"/>
          <w:lang w:val="en-ZA" w:eastAsia="en-US"/>
        </w:rPr>
        <w:t>implementer’s</w:t>
      </w:r>
      <w:r w:rsidRPr="00FD79A3">
        <w:rPr>
          <w:rFonts w:ascii="Times New Roman" w:eastAsia="Times New Roman" w:hAnsi="Times New Roman" w:cs="Times New Roman"/>
          <w:spacing w:val="-11"/>
          <w:w w:val="120"/>
          <w:lang w:val="en-ZA" w:eastAsia="en-US"/>
        </w:rPr>
        <w:t xml:space="preserve"> </w:t>
      </w:r>
      <w:r w:rsidRPr="00FD79A3">
        <w:rPr>
          <w:rFonts w:ascii="Times New Roman" w:eastAsia="Times New Roman" w:hAnsi="Times New Roman" w:cs="Times New Roman"/>
          <w:w w:val="120"/>
          <w:lang w:val="en-ZA" w:eastAsia="en-US"/>
        </w:rPr>
        <w:t>ability</w:t>
      </w:r>
      <w:r w:rsidRPr="00FD79A3">
        <w:rPr>
          <w:rFonts w:ascii="Times New Roman" w:eastAsia="Times New Roman" w:hAnsi="Times New Roman" w:cs="Times New Roman"/>
          <w:spacing w:val="-11"/>
          <w:w w:val="120"/>
          <w:lang w:val="en-ZA" w:eastAsia="en-US"/>
        </w:rPr>
        <w:t xml:space="preserve"> </w:t>
      </w:r>
      <w:r w:rsidRPr="00FD79A3">
        <w:rPr>
          <w:rFonts w:ascii="Times New Roman" w:eastAsia="Times New Roman" w:hAnsi="Times New Roman" w:cs="Times New Roman"/>
          <w:w w:val="120"/>
          <w:lang w:val="en-ZA" w:eastAsia="en-US"/>
        </w:rPr>
        <w:t>to</w:t>
      </w:r>
      <w:r w:rsidRPr="00FD79A3">
        <w:rPr>
          <w:rFonts w:ascii="Times New Roman" w:eastAsia="Times New Roman" w:hAnsi="Times New Roman" w:cs="Times New Roman"/>
          <w:spacing w:val="-10"/>
          <w:w w:val="120"/>
          <w:lang w:val="en-ZA" w:eastAsia="en-US"/>
        </w:rPr>
        <w:t xml:space="preserve"> </w:t>
      </w:r>
      <w:r w:rsidRPr="00FD79A3">
        <w:rPr>
          <w:rFonts w:ascii="Times New Roman" w:eastAsia="Times New Roman" w:hAnsi="Times New Roman" w:cs="Times New Roman"/>
          <w:w w:val="120"/>
          <w:lang w:val="en-ZA" w:eastAsia="en-US"/>
        </w:rPr>
        <w:t>prepare</w:t>
      </w:r>
      <w:r w:rsidRPr="00FD79A3">
        <w:rPr>
          <w:rFonts w:ascii="Times New Roman" w:eastAsia="Times New Roman" w:hAnsi="Times New Roman" w:cs="Times New Roman"/>
          <w:spacing w:val="-8"/>
          <w:w w:val="120"/>
          <w:lang w:val="en-ZA" w:eastAsia="en-US"/>
        </w:rPr>
        <w:t xml:space="preserve"> </w:t>
      </w:r>
      <w:r w:rsidRPr="00FD79A3">
        <w:rPr>
          <w:rFonts w:ascii="Times New Roman" w:eastAsia="Times New Roman" w:hAnsi="Times New Roman" w:cs="Times New Roman"/>
          <w:w w:val="120"/>
          <w:lang w:val="en-ZA" w:eastAsia="en-US"/>
        </w:rPr>
        <w:t>parents</w:t>
      </w:r>
      <w:r w:rsidRPr="00FD79A3">
        <w:rPr>
          <w:rFonts w:ascii="Times New Roman" w:eastAsia="Times New Roman" w:hAnsi="Times New Roman" w:cs="Times New Roman"/>
          <w:w w:val="120"/>
          <w:lang w:val="en-ZA" w:eastAsia="en-US"/>
        </w:rPr>
        <w:tab/>
        <w:t>An</w:t>
      </w:r>
      <w:r w:rsidRPr="00FD79A3">
        <w:rPr>
          <w:rFonts w:ascii="Times New Roman" w:eastAsia="Times New Roman" w:hAnsi="Times New Roman" w:cs="Times New Roman"/>
          <w:spacing w:val="-17"/>
          <w:w w:val="120"/>
          <w:lang w:val="en-ZA" w:eastAsia="en-US"/>
        </w:rPr>
        <w:t xml:space="preserve"> </w:t>
      </w:r>
      <w:r w:rsidRPr="00FD79A3">
        <w:rPr>
          <w:rFonts w:ascii="Times New Roman" w:eastAsia="Times New Roman" w:hAnsi="Times New Roman" w:cs="Times New Roman"/>
          <w:w w:val="120"/>
          <w:lang w:val="en-ZA" w:eastAsia="en-US"/>
        </w:rPr>
        <w:t>implementer’s</w:t>
      </w:r>
      <w:r w:rsidRPr="00FD79A3">
        <w:rPr>
          <w:rFonts w:ascii="Times New Roman" w:eastAsia="Times New Roman" w:hAnsi="Times New Roman" w:cs="Times New Roman"/>
          <w:spacing w:val="-20"/>
          <w:w w:val="120"/>
          <w:lang w:val="en-ZA" w:eastAsia="en-US"/>
        </w:rPr>
        <w:t xml:space="preserve"> </w:t>
      </w:r>
      <w:r w:rsidRPr="00FD79A3">
        <w:rPr>
          <w:rFonts w:ascii="Times New Roman" w:eastAsia="Times New Roman" w:hAnsi="Times New Roman" w:cs="Times New Roman"/>
          <w:w w:val="120"/>
          <w:lang w:val="en-ZA" w:eastAsia="en-US"/>
        </w:rPr>
        <w:t>ability</w:t>
      </w:r>
      <w:r w:rsidRPr="00FD79A3">
        <w:rPr>
          <w:rFonts w:ascii="Times New Roman" w:eastAsia="Times New Roman" w:hAnsi="Times New Roman" w:cs="Times New Roman"/>
          <w:spacing w:val="-18"/>
          <w:w w:val="120"/>
          <w:lang w:val="en-ZA" w:eastAsia="en-US"/>
        </w:rPr>
        <w:t xml:space="preserve"> </w:t>
      </w:r>
      <w:r w:rsidRPr="00FD79A3">
        <w:rPr>
          <w:rFonts w:ascii="Times New Roman" w:eastAsia="Times New Roman" w:hAnsi="Times New Roman" w:cs="Times New Roman"/>
          <w:w w:val="120"/>
          <w:lang w:val="en-ZA" w:eastAsia="en-US"/>
        </w:rPr>
        <w:t xml:space="preserve"> to support</w:t>
      </w:r>
      <w:r w:rsidRPr="00FD79A3">
        <w:rPr>
          <w:rFonts w:ascii="Times New Roman" w:eastAsia="Times New Roman" w:hAnsi="Times New Roman" w:cs="Times New Roman"/>
          <w:spacing w:val="5"/>
          <w:w w:val="120"/>
          <w:lang w:val="en-ZA" w:eastAsia="en-US"/>
        </w:rPr>
        <w:t xml:space="preserve"> </w:t>
      </w:r>
      <w:r w:rsidRPr="00FD79A3">
        <w:rPr>
          <w:rFonts w:ascii="Times New Roman" w:eastAsia="Times New Roman" w:hAnsi="Times New Roman" w:cs="Times New Roman"/>
          <w:w w:val="120"/>
          <w:lang w:val="en-ZA" w:eastAsia="en-US"/>
        </w:rPr>
        <w:t>children’s</w:t>
      </w:r>
      <w:r w:rsidRPr="00FD79A3">
        <w:rPr>
          <w:rFonts w:ascii="Times New Roman" w:eastAsia="Times New Roman" w:hAnsi="Times New Roman" w:cs="Times New Roman"/>
          <w:spacing w:val="5"/>
          <w:w w:val="120"/>
          <w:lang w:val="en-ZA" w:eastAsia="en-US"/>
        </w:rPr>
        <w:t xml:space="preserve"> </w:t>
      </w:r>
      <w:r w:rsidRPr="00FD79A3">
        <w:rPr>
          <w:rFonts w:ascii="Times New Roman" w:eastAsia="Times New Roman" w:hAnsi="Times New Roman" w:cs="Times New Roman"/>
          <w:w w:val="120"/>
          <w:lang w:val="en-ZA" w:eastAsia="en-US"/>
        </w:rPr>
        <w:t>readiness</w:t>
      </w:r>
      <w:r w:rsidRPr="00FD79A3">
        <w:rPr>
          <w:rFonts w:ascii="Times New Roman" w:eastAsia="Times New Roman" w:hAnsi="Times New Roman" w:cs="Times New Roman"/>
          <w:w w:val="120"/>
          <w:lang w:val="en-ZA" w:eastAsia="en-US"/>
        </w:rPr>
        <w:tab/>
      </w:r>
      <w:r>
        <w:rPr>
          <w:rFonts w:ascii="Times New Roman" w:eastAsia="Times New Roman" w:hAnsi="Times New Roman" w:cs="Times New Roman"/>
          <w:w w:val="120"/>
          <w:lang w:val="en-ZA" w:eastAsia="en-US"/>
        </w:rPr>
        <w:t xml:space="preserve">to design </w:t>
      </w:r>
      <w:r w:rsidRPr="00FD79A3">
        <w:rPr>
          <w:rFonts w:ascii="Times New Roman" w:eastAsia="Times New Roman" w:hAnsi="Times New Roman" w:cs="Times New Roman"/>
          <w:w w:val="120"/>
          <w:lang w:val="en-ZA" w:eastAsia="en-US"/>
        </w:rPr>
        <w:t>program</w:t>
      </w:r>
      <w:r w:rsidRPr="00FD79A3">
        <w:rPr>
          <w:rFonts w:ascii="Times New Roman" w:eastAsia="Times New Roman" w:hAnsi="Times New Roman" w:cs="Times New Roman"/>
          <w:spacing w:val="-7"/>
          <w:w w:val="120"/>
          <w:lang w:val="en-ZA" w:eastAsia="en-US"/>
        </w:rPr>
        <w:t xml:space="preserve"> </w:t>
      </w:r>
      <w:r>
        <w:rPr>
          <w:rFonts w:ascii="Times New Roman" w:eastAsia="Times New Roman" w:hAnsi="Times New Roman" w:cs="Times New Roman"/>
          <w:spacing w:val="-7"/>
          <w:w w:val="120"/>
          <w:lang w:val="en-ZA" w:eastAsia="en-US"/>
        </w:rPr>
        <w:br/>
        <w:t xml:space="preserve">                                                                                             </w:t>
      </w:r>
      <w:r w:rsidRPr="00FD79A3">
        <w:rPr>
          <w:rFonts w:ascii="Times New Roman" w:eastAsia="Times New Roman" w:hAnsi="Times New Roman" w:cs="Times New Roman"/>
          <w:w w:val="120"/>
          <w:lang w:val="en-ZA" w:eastAsia="en-US"/>
        </w:rPr>
        <w:t>activities</w:t>
      </w:r>
    </w:p>
    <w:p w14:paraId="7305EA27" w14:textId="093018EF" w:rsidR="00FD79A3" w:rsidRPr="00FD79A3" w:rsidRDefault="00FD79A3" w:rsidP="00FD79A3">
      <w:pPr>
        <w:widowControl w:val="0"/>
        <w:autoSpaceDE w:val="0"/>
        <w:autoSpaceDN w:val="0"/>
        <w:spacing w:after="0" w:line="240" w:lineRule="auto"/>
        <w:ind w:right="11"/>
        <w:rPr>
          <w:rFonts w:ascii="Times New Roman" w:eastAsia="Times New Roman" w:hAnsi="Times New Roman" w:cs="Times New Roman"/>
          <w:lang w:val="en-ZA" w:eastAsia="en-US"/>
        </w:rPr>
      </w:pPr>
    </w:p>
    <w:p w14:paraId="44F4BFEC" w14:textId="1D8A8B58" w:rsidR="00FD79A3" w:rsidRPr="00FD79A3" w:rsidRDefault="00FD79A3" w:rsidP="00FD79A3">
      <w:pPr>
        <w:widowControl w:val="0"/>
        <w:autoSpaceDE w:val="0"/>
        <w:autoSpaceDN w:val="0"/>
        <w:spacing w:before="2" w:after="0" w:line="240" w:lineRule="auto"/>
        <w:ind w:right="11"/>
        <w:rPr>
          <w:rFonts w:ascii="Times New Roman" w:eastAsia="Times New Roman" w:hAnsi="Times New Roman" w:cs="Times New Roman"/>
          <w:lang w:val="en-ZA" w:eastAsia="en-US"/>
        </w:rPr>
      </w:pPr>
      <w:r w:rsidRPr="00FD79A3">
        <w:rPr>
          <w:rFonts w:ascii="Times New Roman" w:eastAsia="Times New Roman" w:hAnsi="Times New Roman" w:cs="Times New Roman"/>
          <w:noProof/>
          <w:lang w:val="en-ZA" w:eastAsia="en-US"/>
        </w:rPr>
        <w:drawing>
          <wp:anchor distT="0" distB="0" distL="0" distR="0" simplePos="0" relativeHeight="251699200" behindDoc="0" locked="0" layoutInCell="1" allowOverlap="1" wp14:anchorId="6810CBFC" wp14:editId="70331D34">
            <wp:simplePos x="0" y="0"/>
            <wp:positionH relativeFrom="page">
              <wp:posOffset>1142818</wp:posOffset>
            </wp:positionH>
            <wp:positionV relativeFrom="paragraph">
              <wp:posOffset>316179</wp:posOffset>
            </wp:positionV>
            <wp:extent cx="5356380" cy="864108"/>
            <wp:effectExtent l="0" t="0" r="0" b="0"/>
            <wp:wrapTopAndBottom/>
            <wp:docPr id="125" name="image19.jpeg" descr="P63#y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" name="image19.jpeg" descr="P63#y2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356380" cy="86410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FD79A3">
        <w:rPr>
          <w:rFonts w:ascii="Times New Roman" w:eastAsia="Times New Roman" w:hAnsi="Times New Roman" w:cs="Times New Roman"/>
          <w:noProof/>
          <w:lang w:val="en-ZA" w:eastAsia="en-US"/>
        </w:rPr>
        <mc:AlternateContent>
          <mc:Choice Requires="wpg">
            <w:drawing>
              <wp:anchor distT="0" distB="0" distL="0" distR="0" simplePos="0" relativeHeight="251669504" behindDoc="0" locked="0" layoutInCell="1" allowOverlap="1" wp14:anchorId="11175C6B" wp14:editId="484125E0">
                <wp:simplePos x="0" y="0"/>
                <wp:positionH relativeFrom="page">
                  <wp:posOffset>1172210</wp:posOffset>
                </wp:positionH>
                <wp:positionV relativeFrom="paragraph">
                  <wp:posOffset>114300</wp:posOffset>
                </wp:positionV>
                <wp:extent cx="5422900" cy="12700"/>
                <wp:effectExtent l="635" t="2540" r="0" b="3810"/>
                <wp:wrapTopAndBottom/>
                <wp:docPr id="4563" name="Group 4272" descr="P63#y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422900" cy="12700"/>
                          <a:chOff x="1846" y="180"/>
                          <a:chExt cx="8540" cy="20"/>
                        </a:xfrm>
                      </wpg:grpSpPr>
                      <wps:wsp>
                        <wps:cNvPr id="4564" name="Rectangle 4332"/>
                        <wps:cNvSpPr>
                          <a:spLocks noChangeArrowheads="1"/>
                        </wps:cNvSpPr>
                        <wps:spPr bwMode="auto">
                          <a:xfrm>
                            <a:off x="1845" y="179"/>
                            <a:ext cx="46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65" name="Rectangle 4331"/>
                        <wps:cNvSpPr>
                          <a:spLocks noChangeArrowheads="1"/>
                        </wps:cNvSpPr>
                        <wps:spPr bwMode="auto">
                          <a:xfrm>
                            <a:off x="1960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66" name="Rectangle 4330"/>
                        <wps:cNvSpPr>
                          <a:spLocks noChangeArrowheads="1"/>
                        </wps:cNvSpPr>
                        <wps:spPr bwMode="auto">
                          <a:xfrm>
                            <a:off x="2104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67" name="Rectangle 4329"/>
                        <wps:cNvSpPr>
                          <a:spLocks noChangeArrowheads="1"/>
                        </wps:cNvSpPr>
                        <wps:spPr bwMode="auto">
                          <a:xfrm>
                            <a:off x="2248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68" name="Rectangle 4328"/>
                        <wps:cNvSpPr>
                          <a:spLocks noChangeArrowheads="1"/>
                        </wps:cNvSpPr>
                        <wps:spPr bwMode="auto">
                          <a:xfrm>
                            <a:off x="2392" y="179"/>
                            <a:ext cx="77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69" name="Rectangle 4327"/>
                        <wps:cNvSpPr>
                          <a:spLocks noChangeArrowheads="1"/>
                        </wps:cNvSpPr>
                        <wps:spPr bwMode="auto">
                          <a:xfrm>
                            <a:off x="2539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70" name="Rectangle 4326"/>
                        <wps:cNvSpPr>
                          <a:spLocks noChangeArrowheads="1"/>
                        </wps:cNvSpPr>
                        <wps:spPr bwMode="auto">
                          <a:xfrm>
                            <a:off x="2683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71" name="Rectangle 4325"/>
                        <wps:cNvSpPr>
                          <a:spLocks noChangeArrowheads="1"/>
                        </wps:cNvSpPr>
                        <wps:spPr bwMode="auto">
                          <a:xfrm>
                            <a:off x="2827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72" name="Rectangle 4324"/>
                        <wps:cNvSpPr>
                          <a:spLocks noChangeArrowheads="1"/>
                        </wps:cNvSpPr>
                        <wps:spPr bwMode="auto">
                          <a:xfrm>
                            <a:off x="2971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73" name="Rectangle 4323"/>
                        <wps:cNvSpPr>
                          <a:spLocks noChangeArrowheads="1"/>
                        </wps:cNvSpPr>
                        <wps:spPr bwMode="auto">
                          <a:xfrm>
                            <a:off x="3115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74" name="Rectangle 4322"/>
                        <wps:cNvSpPr>
                          <a:spLocks noChangeArrowheads="1"/>
                        </wps:cNvSpPr>
                        <wps:spPr bwMode="auto">
                          <a:xfrm>
                            <a:off x="3259" y="179"/>
                            <a:ext cx="77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75" name="Rectangle 4321"/>
                        <wps:cNvSpPr>
                          <a:spLocks noChangeArrowheads="1"/>
                        </wps:cNvSpPr>
                        <wps:spPr bwMode="auto">
                          <a:xfrm>
                            <a:off x="3405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76" name="Rectangle 4320"/>
                        <wps:cNvSpPr>
                          <a:spLocks noChangeArrowheads="1"/>
                        </wps:cNvSpPr>
                        <wps:spPr bwMode="auto">
                          <a:xfrm>
                            <a:off x="3549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77" name="Rectangle 4319"/>
                        <wps:cNvSpPr>
                          <a:spLocks noChangeArrowheads="1"/>
                        </wps:cNvSpPr>
                        <wps:spPr bwMode="auto">
                          <a:xfrm>
                            <a:off x="3693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78" name="Rectangle 4318"/>
                        <wps:cNvSpPr>
                          <a:spLocks noChangeArrowheads="1"/>
                        </wps:cNvSpPr>
                        <wps:spPr bwMode="auto">
                          <a:xfrm>
                            <a:off x="3837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79" name="Rectangle 4317"/>
                        <wps:cNvSpPr>
                          <a:spLocks noChangeArrowheads="1"/>
                        </wps:cNvSpPr>
                        <wps:spPr bwMode="auto">
                          <a:xfrm>
                            <a:off x="3981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80" name="Rectangle 4316"/>
                        <wps:cNvSpPr>
                          <a:spLocks noChangeArrowheads="1"/>
                        </wps:cNvSpPr>
                        <wps:spPr bwMode="auto">
                          <a:xfrm>
                            <a:off x="4125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81" name="Rectangle 4315"/>
                        <wps:cNvSpPr>
                          <a:spLocks noChangeArrowheads="1"/>
                        </wps:cNvSpPr>
                        <wps:spPr bwMode="auto">
                          <a:xfrm>
                            <a:off x="4269" y="179"/>
                            <a:ext cx="77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82" name="Rectangle 4314"/>
                        <wps:cNvSpPr>
                          <a:spLocks noChangeArrowheads="1"/>
                        </wps:cNvSpPr>
                        <wps:spPr bwMode="auto">
                          <a:xfrm>
                            <a:off x="4416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83" name="Rectangle 4313"/>
                        <wps:cNvSpPr>
                          <a:spLocks noChangeArrowheads="1"/>
                        </wps:cNvSpPr>
                        <wps:spPr bwMode="auto">
                          <a:xfrm>
                            <a:off x="4560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84" name="Rectangle 4312"/>
                        <wps:cNvSpPr>
                          <a:spLocks noChangeArrowheads="1"/>
                        </wps:cNvSpPr>
                        <wps:spPr bwMode="auto">
                          <a:xfrm>
                            <a:off x="4704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85" name="Rectangle 4311"/>
                        <wps:cNvSpPr>
                          <a:spLocks noChangeArrowheads="1"/>
                        </wps:cNvSpPr>
                        <wps:spPr bwMode="auto">
                          <a:xfrm>
                            <a:off x="4848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86" name="Rectangle 4310"/>
                        <wps:cNvSpPr>
                          <a:spLocks noChangeArrowheads="1"/>
                        </wps:cNvSpPr>
                        <wps:spPr bwMode="auto">
                          <a:xfrm>
                            <a:off x="4992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87" name="Rectangle 4309"/>
                        <wps:cNvSpPr>
                          <a:spLocks noChangeArrowheads="1"/>
                        </wps:cNvSpPr>
                        <wps:spPr bwMode="auto">
                          <a:xfrm>
                            <a:off x="5136" y="179"/>
                            <a:ext cx="77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88" name="Rectangle 4308"/>
                        <wps:cNvSpPr>
                          <a:spLocks noChangeArrowheads="1"/>
                        </wps:cNvSpPr>
                        <wps:spPr bwMode="auto">
                          <a:xfrm>
                            <a:off x="5282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89" name="Rectangle 4307"/>
                        <wps:cNvSpPr>
                          <a:spLocks noChangeArrowheads="1"/>
                        </wps:cNvSpPr>
                        <wps:spPr bwMode="auto">
                          <a:xfrm>
                            <a:off x="5426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90" name="Rectangle 4306"/>
                        <wps:cNvSpPr>
                          <a:spLocks noChangeArrowheads="1"/>
                        </wps:cNvSpPr>
                        <wps:spPr bwMode="auto">
                          <a:xfrm>
                            <a:off x="5570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91" name="Rectangle 4305"/>
                        <wps:cNvSpPr>
                          <a:spLocks noChangeArrowheads="1"/>
                        </wps:cNvSpPr>
                        <wps:spPr bwMode="auto">
                          <a:xfrm>
                            <a:off x="5714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92" name="Rectangle 4304"/>
                        <wps:cNvSpPr>
                          <a:spLocks noChangeArrowheads="1"/>
                        </wps:cNvSpPr>
                        <wps:spPr bwMode="auto">
                          <a:xfrm>
                            <a:off x="5858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93" name="Rectangle 4303"/>
                        <wps:cNvSpPr>
                          <a:spLocks noChangeArrowheads="1"/>
                        </wps:cNvSpPr>
                        <wps:spPr bwMode="auto">
                          <a:xfrm>
                            <a:off x="6002" y="179"/>
                            <a:ext cx="77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94" name="Rectangle 4302"/>
                        <wps:cNvSpPr>
                          <a:spLocks noChangeArrowheads="1"/>
                        </wps:cNvSpPr>
                        <wps:spPr bwMode="auto">
                          <a:xfrm>
                            <a:off x="6148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95" name="Rectangle 4301"/>
                        <wps:cNvSpPr>
                          <a:spLocks noChangeArrowheads="1"/>
                        </wps:cNvSpPr>
                        <wps:spPr bwMode="auto">
                          <a:xfrm>
                            <a:off x="6292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96" name="Rectangle 4300"/>
                        <wps:cNvSpPr>
                          <a:spLocks noChangeArrowheads="1"/>
                        </wps:cNvSpPr>
                        <wps:spPr bwMode="auto">
                          <a:xfrm>
                            <a:off x="6436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97" name="Rectangle 4299"/>
                        <wps:cNvSpPr>
                          <a:spLocks noChangeArrowheads="1"/>
                        </wps:cNvSpPr>
                        <wps:spPr bwMode="auto">
                          <a:xfrm>
                            <a:off x="6580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98" name="Rectangle 4298"/>
                        <wps:cNvSpPr>
                          <a:spLocks noChangeArrowheads="1"/>
                        </wps:cNvSpPr>
                        <wps:spPr bwMode="auto">
                          <a:xfrm>
                            <a:off x="6724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99" name="Rectangle 4297"/>
                        <wps:cNvSpPr>
                          <a:spLocks noChangeArrowheads="1"/>
                        </wps:cNvSpPr>
                        <wps:spPr bwMode="auto">
                          <a:xfrm>
                            <a:off x="6868" y="179"/>
                            <a:ext cx="77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00" name="Rectangle 4296"/>
                        <wps:cNvSpPr>
                          <a:spLocks noChangeArrowheads="1"/>
                        </wps:cNvSpPr>
                        <wps:spPr bwMode="auto">
                          <a:xfrm>
                            <a:off x="7015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01" name="Rectangle 4295"/>
                        <wps:cNvSpPr>
                          <a:spLocks noChangeArrowheads="1"/>
                        </wps:cNvSpPr>
                        <wps:spPr bwMode="auto">
                          <a:xfrm>
                            <a:off x="7159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02" name="Rectangle 4294"/>
                        <wps:cNvSpPr>
                          <a:spLocks noChangeArrowheads="1"/>
                        </wps:cNvSpPr>
                        <wps:spPr bwMode="auto">
                          <a:xfrm>
                            <a:off x="7303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03" name="Rectangle 4293"/>
                        <wps:cNvSpPr>
                          <a:spLocks noChangeArrowheads="1"/>
                        </wps:cNvSpPr>
                        <wps:spPr bwMode="auto">
                          <a:xfrm>
                            <a:off x="7447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04" name="Rectangle 4292"/>
                        <wps:cNvSpPr>
                          <a:spLocks noChangeArrowheads="1"/>
                        </wps:cNvSpPr>
                        <wps:spPr bwMode="auto">
                          <a:xfrm>
                            <a:off x="7591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05" name="Rectangle 4291"/>
                        <wps:cNvSpPr>
                          <a:spLocks noChangeArrowheads="1"/>
                        </wps:cNvSpPr>
                        <wps:spPr bwMode="auto">
                          <a:xfrm>
                            <a:off x="7735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06" name="Rectangle 4290"/>
                        <wps:cNvSpPr>
                          <a:spLocks noChangeArrowheads="1"/>
                        </wps:cNvSpPr>
                        <wps:spPr bwMode="auto">
                          <a:xfrm>
                            <a:off x="7879" y="179"/>
                            <a:ext cx="77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07" name="Rectangle 4289"/>
                        <wps:cNvSpPr>
                          <a:spLocks noChangeArrowheads="1"/>
                        </wps:cNvSpPr>
                        <wps:spPr bwMode="auto">
                          <a:xfrm>
                            <a:off x="8025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08" name="Rectangle 4288"/>
                        <wps:cNvSpPr>
                          <a:spLocks noChangeArrowheads="1"/>
                        </wps:cNvSpPr>
                        <wps:spPr bwMode="auto">
                          <a:xfrm>
                            <a:off x="8169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09" name="Rectangle 4287"/>
                        <wps:cNvSpPr>
                          <a:spLocks noChangeArrowheads="1"/>
                        </wps:cNvSpPr>
                        <wps:spPr bwMode="auto">
                          <a:xfrm>
                            <a:off x="8313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10" name="Rectangle 4286"/>
                        <wps:cNvSpPr>
                          <a:spLocks noChangeArrowheads="1"/>
                        </wps:cNvSpPr>
                        <wps:spPr bwMode="auto">
                          <a:xfrm>
                            <a:off x="8457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11" name="Rectangle 4285"/>
                        <wps:cNvSpPr>
                          <a:spLocks noChangeArrowheads="1"/>
                        </wps:cNvSpPr>
                        <wps:spPr bwMode="auto">
                          <a:xfrm>
                            <a:off x="8601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12" name="Rectangle 4284"/>
                        <wps:cNvSpPr>
                          <a:spLocks noChangeArrowheads="1"/>
                        </wps:cNvSpPr>
                        <wps:spPr bwMode="auto">
                          <a:xfrm>
                            <a:off x="8745" y="179"/>
                            <a:ext cx="77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13" name="Rectangle 4283"/>
                        <wps:cNvSpPr>
                          <a:spLocks noChangeArrowheads="1"/>
                        </wps:cNvSpPr>
                        <wps:spPr bwMode="auto">
                          <a:xfrm>
                            <a:off x="8892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14" name="Rectangle 4282"/>
                        <wps:cNvSpPr>
                          <a:spLocks noChangeArrowheads="1"/>
                        </wps:cNvSpPr>
                        <wps:spPr bwMode="auto">
                          <a:xfrm>
                            <a:off x="9036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15" name="Rectangle 4281"/>
                        <wps:cNvSpPr>
                          <a:spLocks noChangeArrowheads="1"/>
                        </wps:cNvSpPr>
                        <wps:spPr bwMode="auto">
                          <a:xfrm>
                            <a:off x="9180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16" name="Rectangle 4280"/>
                        <wps:cNvSpPr>
                          <a:spLocks noChangeArrowheads="1"/>
                        </wps:cNvSpPr>
                        <wps:spPr bwMode="auto">
                          <a:xfrm>
                            <a:off x="9324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17" name="Rectangle 4279"/>
                        <wps:cNvSpPr>
                          <a:spLocks noChangeArrowheads="1"/>
                        </wps:cNvSpPr>
                        <wps:spPr bwMode="auto">
                          <a:xfrm>
                            <a:off x="9468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18" name="Rectangle 4278"/>
                        <wps:cNvSpPr>
                          <a:spLocks noChangeArrowheads="1"/>
                        </wps:cNvSpPr>
                        <wps:spPr bwMode="auto">
                          <a:xfrm>
                            <a:off x="9612" y="179"/>
                            <a:ext cx="77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19" name="Rectangle 4277"/>
                        <wps:cNvSpPr>
                          <a:spLocks noChangeArrowheads="1"/>
                        </wps:cNvSpPr>
                        <wps:spPr bwMode="auto">
                          <a:xfrm>
                            <a:off x="9758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20" name="Rectangle 4276"/>
                        <wps:cNvSpPr>
                          <a:spLocks noChangeArrowheads="1"/>
                        </wps:cNvSpPr>
                        <wps:spPr bwMode="auto">
                          <a:xfrm>
                            <a:off x="9902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21" name="Rectangle 4275"/>
                        <wps:cNvSpPr>
                          <a:spLocks noChangeArrowheads="1"/>
                        </wps:cNvSpPr>
                        <wps:spPr bwMode="auto">
                          <a:xfrm>
                            <a:off x="10046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22" name="Rectangle 4274"/>
                        <wps:cNvSpPr>
                          <a:spLocks noChangeArrowheads="1"/>
                        </wps:cNvSpPr>
                        <wps:spPr bwMode="auto">
                          <a:xfrm>
                            <a:off x="10190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23" name="Rectangle 4273"/>
                        <wps:cNvSpPr>
                          <a:spLocks noChangeArrowheads="1"/>
                        </wps:cNvSpPr>
                        <wps:spPr bwMode="auto">
                          <a:xfrm>
                            <a:off x="10334" y="179"/>
                            <a:ext cx="51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4D93F1D" id="Group 4272" o:spid="_x0000_s1026" alt="P63#y1" style="position:absolute;margin-left:92.3pt;margin-top:9pt;width:427pt;height:1pt;z-index:251669504;mso-wrap-distance-left:0;mso-wrap-distance-right:0;mso-position-horizontal-relative:page" coordorigin="1846,180" coordsize="854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">
                <v:rect id="Rectangle 4332" o:spid="_x0000_s1027" style="position:absolute;left:1845;top:179;width:46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" fillcolor="#ccc" stroked="f"/>
                <v:rect id="Rectangle 4331" o:spid="_x0000_s1028" style="position:absolute;left:1960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" fillcolor="#ccc" stroked="f"/>
                <v:rect id="Rectangle 4330" o:spid="_x0000_s1029" style="position:absolute;left:2104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" fillcolor="#ccc" stroked="f"/>
                <v:rect id="Rectangle 4329" o:spid="_x0000_s1030" style="position:absolute;left:2248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" fillcolor="#ccc" stroked="f"/>
                <v:rect id="Rectangle 4328" o:spid="_x0000_s1031" style="position:absolute;left:2392;top:179;width:77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" fillcolor="#ccc" stroked="f"/>
                <v:rect id="Rectangle 4327" o:spid="_x0000_s1032" style="position:absolute;left:2539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" fillcolor="#ccc" stroked="f"/>
                <v:rect id="Rectangle 4326" o:spid="_x0000_s1033" style="position:absolute;left:2683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" fillcolor="#ccc" stroked="f"/>
                <v:rect id="Rectangle 4325" o:spid="_x0000_s1034" style="position:absolute;left:2827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" fillcolor="#ccc" stroked="f"/>
                <v:rect id="Rectangle 4324" o:spid="_x0000_s1035" style="position:absolute;left:2971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" fillcolor="#ccc" stroked="f"/>
                <v:rect id="Rectangle 4323" o:spid="_x0000_s1036" style="position:absolute;left:3115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" fillcolor="#ccc" stroked="f"/>
                <v:rect id="Rectangle 4322" o:spid="_x0000_s1037" style="position:absolute;left:3259;top:179;width:77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" fillcolor="#ccc" stroked="f"/>
                <v:rect id="Rectangle 4321" o:spid="_x0000_s1038" style="position:absolute;left:3405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" fillcolor="#ccc" stroked="f"/>
                <v:rect id="Rectangle 4320" o:spid="_x0000_s1039" style="position:absolute;left:3549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" fillcolor="#ccc" stroked="f"/>
                <v:rect id="Rectangle 4319" o:spid="_x0000_s1040" style="position:absolute;left:3693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" fillcolor="#ccc" stroked="f"/>
                <v:rect id="Rectangle 4318" o:spid="_x0000_s1041" style="position:absolute;left:3837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" fillcolor="#ccc" stroked="f"/>
                <v:rect id="Rectangle 4317" o:spid="_x0000_s1042" style="position:absolute;left:3981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" fillcolor="#ccc" stroked="f"/>
                <v:rect id="Rectangle 4316" o:spid="_x0000_s1043" style="position:absolute;left:4125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" fillcolor="#ccc" stroked="f"/>
                <v:rect id="Rectangle 4315" o:spid="_x0000_s1044" style="position:absolute;left:4269;top:179;width:77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" fillcolor="#ccc" stroked="f"/>
                <v:rect id="Rectangle 4314" o:spid="_x0000_s1045" style="position:absolute;left:4416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" fillcolor="#ccc" stroked="f"/>
                <v:rect id="Rectangle 4313" o:spid="_x0000_s1046" style="position:absolute;left:4560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" fillcolor="#ccc" stroked="f"/>
                <v:rect id="Rectangle 4312" o:spid="_x0000_s1047" style="position:absolute;left:4704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" fillcolor="#ccc" stroked="f"/>
                <v:rect id="Rectangle 4311" o:spid="_x0000_s1048" style="position:absolute;left:4848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" fillcolor="#ccc" stroked="f"/>
                <v:rect id="Rectangle 4310" o:spid="_x0000_s1049" style="position:absolute;left:4992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" fillcolor="#ccc" stroked="f"/>
                <v:rect id="Rectangle 4309" o:spid="_x0000_s1050" style="position:absolute;left:5136;top:179;width:77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" fillcolor="#ccc" stroked="f"/>
                <v:rect id="Rectangle 4308" o:spid="_x0000_s1051" style="position:absolute;left:5282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" fillcolor="#ccc" stroked="f"/>
                <v:rect id="Rectangle 4307" o:spid="_x0000_s1052" style="position:absolute;left:5426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" fillcolor="#ccc" stroked="f"/>
                <v:rect id="Rectangle 4306" o:spid="_x0000_s1053" style="position:absolute;left:5570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" fillcolor="#ccc" stroked="f"/>
                <v:rect id="Rectangle 4305" o:spid="_x0000_s1054" style="position:absolute;left:5714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" fillcolor="#ccc" stroked="f"/>
                <v:rect id="Rectangle 4304" o:spid="_x0000_s1055" style="position:absolute;left:5858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" fillcolor="#ccc" stroked="f"/>
                <v:rect id="Rectangle 4303" o:spid="_x0000_s1056" style="position:absolute;left:6002;top:179;width:77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" fillcolor="#ccc" stroked="f"/>
                <v:rect id="Rectangle 4302" o:spid="_x0000_s1057" style="position:absolute;left:6148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" fillcolor="#ccc" stroked="f"/>
                <v:rect id="Rectangle 4301" o:spid="_x0000_s1058" style="position:absolute;left:6292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" fillcolor="#ccc" stroked="f"/>
                <v:rect id="Rectangle 4300" o:spid="_x0000_s1059" style="position:absolute;left:6436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" fillcolor="#ccc" stroked="f"/>
                <v:rect id="Rectangle 4299" o:spid="_x0000_s1060" style="position:absolute;left:6580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" fillcolor="#ccc" stroked="f"/>
                <v:rect id="Rectangle 4298" o:spid="_x0000_s1061" style="position:absolute;left:6724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" fillcolor="#ccc" stroked="f"/>
                <v:rect id="Rectangle 4297" o:spid="_x0000_s1062" style="position:absolute;left:6868;top:179;width:77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" fillcolor="#ccc" stroked="f"/>
                <v:rect id="Rectangle 4296" o:spid="_x0000_s1063" style="position:absolute;left:7015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" fillcolor="#ccc" stroked="f"/>
                <v:rect id="Rectangle 4295" o:spid="_x0000_s1064" style="position:absolute;left:7159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" fillcolor="#ccc" stroked="f"/>
                <v:rect id="Rectangle 4294" o:spid="_x0000_s1065" style="position:absolute;left:7303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" fillcolor="#ccc" stroked="f"/>
                <v:rect id="Rectangle 4293" o:spid="_x0000_s1066" style="position:absolute;left:7447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" fillcolor="#ccc" stroked="f"/>
                <v:rect id="Rectangle 4292" o:spid="_x0000_s1067" style="position:absolute;left:7591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" fillcolor="#ccc" stroked="f"/>
                <v:rect id="Rectangle 4291" o:spid="_x0000_s1068" style="position:absolute;left:7735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" fillcolor="#ccc" stroked="f"/>
                <v:rect id="Rectangle 4290" o:spid="_x0000_s1069" style="position:absolute;left:7879;top:179;width:77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" fillcolor="#ccc" stroked="f"/>
                <v:rect id="Rectangle 4289" o:spid="_x0000_s1070" style="position:absolute;left:8025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" fillcolor="#ccc" stroked="f"/>
                <v:rect id="Rectangle 4288" o:spid="_x0000_s1071" style="position:absolute;left:8169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" fillcolor="#ccc" stroked="f"/>
                <v:rect id="Rectangle 4287" o:spid="_x0000_s1072" style="position:absolute;left:8313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" fillcolor="#ccc" stroked="f"/>
                <v:rect id="Rectangle 4286" o:spid="_x0000_s1073" style="position:absolute;left:8457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" fillcolor="#ccc" stroked="f"/>
                <v:rect id="Rectangle 4285" o:spid="_x0000_s1074" style="position:absolute;left:8601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" fillcolor="#ccc" stroked="f"/>
                <v:rect id="Rectangle 4284" o:spid="_x0000_s1075" style="position:absolute;left:8745;top:179;width:77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" fillcolor="#ccc" stroked="f"/>
                <v:rect id="Rectangle 4283" o:spid="_x0000_s1076" style="position:absolute;left:8892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" fillcolor="#ccc" stroked="f"/>
                <v:rect id="Rectangle 4282" o:spid="_x0000_s1077" style="position:absolute;left:9036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" fillcolor="#ccc" stroked="f"/>
                <v:rect id="Rectangle 4281" o:spid="_x0000_s1078" style="position:absolute;left:9180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" fillcolor="#ccc" stroked="f"/>
                <v:rect id="Rectangle 4280" o:spid="_x0000_s1079" style="position:absolute;left:9324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" fillcolor="#ccc" stroked="f"/>
                <v:rect id="Rectangle 4279" o:spid="_x0000_s1080" style="position:absolute;left:9468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" fillcolor="#ccc" stroked="f"/>
                <v:rect id="Rectangle 4278" o:spid="_x0000_s1081" style="position:absolute;left:9612;top:179;width:77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" fillcolor="#ccc" stroked="f"/>
                <v:rect id="Rectangle 4277" o:spid="_x0000_s1082" style="position:absolute;left:9758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" fillcolor="#ccc" stroked="f"/>
                <v:rect id="Rectangle 4276" o:spid="_x0000_s1083" style="position:absolute;left:9902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" fillcolor="#ccc" stroked="f"/>
                <v:rect id="Rectangle 4275" o:spid="_x0000_s1084" style="position:absolute;left:10046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" fillcolor="#ccc" stroked="f"/>
                <v:rect id="Rectangle 4274" o:spid="_x0000_s1085" style="position:absolute;left:10190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" fillcolor="#ccc" stroked="f"/>
                <v:rect id="Rectangle 4273" o:spid="_x0000_s1086" style="position:absolute;left:10334;top:179;width:51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" fillcolor="#ccc" stroked="f"/>
                <w10:wrap type="topAndBottom" anchorx="page"/>
              </v:group>
            </w:pict>
          </mc:Fallback>
        </mc:AlternateContent>
      </w:r>
    </w:p>
    <w:p w14:paraId="7C738DFB" w14:textId="77777777" w:rsidR="00FD79A3" w:rsidRPr="00FD79A3" w:rsidRDefault="00FD79A3" w:rsidP="00FD79A3">
      <w:pPr>
        <w:widowControl w:val="0"/>
        <w:autoSpaceDE w:val="0"/>
        <w:autoSpaceDN w:val="0"/>
        <w:spacing w:after="0" w:line="240" w:lineRule="auto"/>
        <w:ind w:right="11"/>
        <w:rPr>
          <w:rFonts w:ascii="Times New Roman" w:eastAsia="Times New Roman" w:hAnsi="Times New Roman" w:cs="Times New Roman"/>
          <w:lang w:val="en-ZA" w:eastAsia="en-US"/>
        </w:rPr>
      </w:pPr>
    </w:p>
    <w:p w14:paraId="781AE0CC" w14:textId="77777777" w:rsidR="00FD79A3" w:rsidRPr="00FD79A3" w:rsidRDefault="00FD79A3" w:rsidP="00FD79A3">
      <w:pPr>
        <w:widowControl w:val="0"/>
        <w:autoSpaceDE w:val="0"/>
        <w:autoSpaceDN w:val="0"/>
        <w:spacing w:after="0" w:line="240" w:lineRule="auto"/>
        <w:ind w:right="11"/>
        <w:rPr>
          <w:rFonts w:ascii="Times New Roman" w:eastAsia="Times New Roman" w:hAnsi="Times New Roman" w:cs="Times New Roman"/>
          <w:lang w:val="en-ZA" w:eastAsia="en-US"/>
        </w:rPr>
      </w:pPr>
    </w:p>
    <w:p w14:paraId="1A467F1B" w14:textId="77777777" w:rsidR="00FD79A3" w:rsidRDefault="00FD79A3">
      <w:pPr>
        <w:rPr>
          <w:rFonts w:ascii="Times New Roman" w:eastAsia="Times New Roman" w:hAnsi="Times New Roman" w:cs="Times New Roman"/>
          <w:w w:val="110"/>
          <w:lang w:val="en-ZA" w:eastAsia="en-US"/>
        </w:rPr>
      </w:pPr>
      <w:r>
        <w:rPr>
          <w:rFonts w:ascii="Times New Roman" w:eastAsia="Times New Roman" w:hAnsi="Times New Roman" w:cs="Times New Roman"/>
          <w:w w:val="110"/>
          <w:lang w:val="en-ZA" w:eastAsia="en-US"/>
        </w:rPr>
        <w:br w:type="page"/>
      </w:r>
    </w:p>
    <w:p w14:paraId="3A2EF3D0" w14:textId="6BF8636D" w:rsidR="00FD79A3" w:rsidRPr="00DF758B" w:rsidRDefault="00FD79A3" w:rsidP="00DF758B">
      <w:pPr>
        <w:pStyle w:val="ListParagraph"/>
        <w:widowControl w:val="0"/>
        <w:numPr>
          <w:ilvl w:val="0"/>
          <w:numId w:val="11"/>
        </w:numPr>
        <w:autoSpaceDE w:val="0"/>
        <w:autoSpaceDN w:val="0"/>
        <w:spacing w:before="114" w:after="0" w:line="285" w:lineRule="auto"/>
        <w:ind w:right="11"/>
        <w:rPr>
          <w:rFonts w:ascii="Times New Roman" w:eastAsia="Times New Roman" w:hAnsi="Times New Roman" w:cs="Times New Roman"/>
          <w:lang w:val="en-ZA" w:eastAsia="en-US"/>
        </w:rPr>
      </w:pPr>
      <w:r w:rsidRPr="00DF758B">
        <w:rPr>
          <w:rFonts w:ascii="Times New Roman" w:eastAsia="Times New Roman" w:hAnsi="Times New Roman" w:cs="Times New Roman"/>
          <w:w w:val="110"/>
          <w:lang w:val="en-ZA" w:eastAsia="en-US"/>
        </w:rPr>
        <w:lastRenderedPageBreak/>
        <w:t xml:space="preserve">Which of the following are more important: 1) an implementer's ability to prepare parents to support children's school readiness </w:t>
      </w:r>
      <w:r w:rsidRPr="00DF758B">
        <w:rPr>
          <w:rFonts w:ascii="Times New Roman" w:eastAsia="Times New Roman" w:hAnsi="Times New Roman" w:cs="Times New Roman"/>
          <w:w w:val="110"/>
          <w:u w:val="thick"/>
          <w:lang w:val="en-ZA" w:eastAsia="en-US"/>
        </w:rPr>
        <w:t>OR</w:t>
      </w:r>
      <w:r w:rsidRPr="00DF758B">
        <w:rPr>
          <w:rFonts w:ascii="Times New Roman" w:eastAsia="Times New Roman" w:hAnsi="Times New Roman" w:cs="Times New Roman"/>
          <w:w w:val="110"/>
          <w:lang w:val="en-ZA" w:eastAsia="en-US"/>
        </w:rPr>
        <w:t xml:space="preserve"> 2) an implementer's ability to educate parents about children's development?</w:t>
      </w:r>
    </w:p>
    <w:p w14:paraId="364C3639" w14:textId="77777777" w:rsidR="00FD79A3" w:rsidRPr="00FD79A3" w:rsidRDefault="00FD79A3" w:rsidP="00FD79A3">
      <w:pPr>
        <w:widowControl w:val="0"/>
        <w:autoSpaceDE w:val="0"/>
        <w:autoSpaceDN w:val="0"/>
        <w:spacing w:before="3" w:after="0" w:line="240" w:lineRule="auto"/>
        <w:ind w:right="11"/>
        <w:rPr>
          <w:rFonts w:ascii="Times New Roman" w:eastAsia="Times New Roman" w:hAnsi="Times New Roman" w:cs="Times New Roman"/>
          <w:lang w:val="en-ZA" w:eastAsia="en-US"/>
        </w:rPr>
      </w:pPr>
    </w:p>
    <w:p w14:paraId="24C9035F" w14:textId="041DA6E1" w:rsidR="00FD79A3" w:rsidRPr="00FD79A3" w:rsidRDefault="00FD79A3" w:rsidP="00FD79A3">
      <w:pPr>
        <w:widowControl w:val="0"/>
        <w:tabs>
          <w:tab w:val="left" w:pos="5230"/>
          <w:tab w:val="left" w:pos="5728"/>
        </w:tabs>
        <w:autoSpaceDE w:val="0"/>
        <w:autoSpaceDN w:val="0"/>
        <w:spacing w:after="0" w:line="276" w:lineRule="auto"/>
        <w:ind w:right="11" w:hanging="678"/>
        <w:rPr>
          <w:rFonts w:ascii="Times New Roman" w:eastAsia="Times New Roman" w:hAnsi="Times New Roman" w:cs="Times New Roman"/>
          <w:lang w:val="en-ZA" w:eastAsia="en-US"/>
        </w:rPr>
      </w:pPr>
      <w:r>
        <w:rPr>
          <w:rFonts w:ascii="Times New Roman" w:eastAsia="Times New Roman" w:hAnsi="Times New Roman" w:cs="Times New Roman"/>
          <w:w w:val="120"/>
          <w:lang w:val="en-ZA" w:eastAsia="en-US"/>
        </w:rPr>
        <w:tab/>
      </w:r>
      <w:r w:rsidRPr="00FD79A3">
        <w:rPr>
          <w:rFonts w:ascii="Times New Roman" w:eastAsia="Times New Roman" w:hAnsi="Times New Roman" w:cs="Times New Roman"/>
          <w:w w:val="120"/>
          <w:lang w:val="en-ZA" w:eastAsia="en-US"/>
        </w:rPr>
        <w:t>An</w:t>
      </w:r>
      <w:r w:rsidRPr="00FD79A3">
        <w:rPr>
          <w:rFonts w:ascii="Times New Roman" w:eastAsia="Times New Roman" w:hAnsi="Times New Roman" w:cs="Times New Roman"/>
          <w:spacing w:val="-10"/>
          <w:w w:val="120"/>
          <w:lang w:val="en-ZA" w:eastAsia="en-US"/>
        </w:rPr>
        <w:t xml:space="preserve"> </w:t>
      </w:r>
      <w:r w:rsidRPr="00FD79A3">
        <w:rPr>
          <w:rFonts w:ascii="Times New Roman" w:eastAsia="Times New Roman" w:hAnsi="Times New Roman" w:cs="Times New Roman"/>
          <w:w w:val="120"/>
          <w:lang w:val="en-ZA" w:eastAsia="en-US"/>
        </w:rPr>
        <w:t>implementer’s</w:t>
      </w:r>
      <w:r w:rsidRPr="00FD79A3">
        <w:rPr>
          <w:rFonts w:ascii="Times New Roman" w:eastAsia="Times New Roman" w:hAnsi="Times New Roman" w:cs="Times New Roman"/>
          <w:spacing w:val="-10"/>
          <w:w w:val="120"/>
          <w:lang w:val="en-ZA" w:eastAsia="en-US"/>
        </w:rPr>
        <w:t xml:space="preserve"> </w:t>
      </w:r>
      <w:r w:rsidRPr="00FD79A3">
        <w:rPr>
          <w:rFonts w:ascii="Times New Roman" w:eastAsia="Times New Roman" w:hAnsi="Times New Roman" w:cs="Times New Roman"/>
          <w:w w:val="120"/>
          <w:lang w:val="en-ZA" w:eastAsia="en-US"/>
        </w:rPr>
        <w:t>ability</w:t>
      </w:r>
      <w:r w:rsidRPr="00FD79A3">
        <w:rPr>
          <w:rFonts w:ascii="Times New Roman" w:eastAsia="Times New Roman" w:hAnsi="Times New Roman" w:cs="Times New Roman"/>
          <w:spacing w:val="-10"/>
          <w:w w:val="120"/>
          <w:lang w:val="en-ZA" w:eastAsia="en-US"/>
        </w:rPr>
        <w:t xml:space="preserve"> </w:t>
      </w:r>
      <w:r w:rsidRPr="00FD79A3">
        <w:rPr>
          <w:rFonts w:ascii="Times New Roman" w:eastAsia="Times New Roman" w:hAnsi="Times New Roman" w:cs="Times New Roman"/>
          <w:w w:val="120"/>
          <w:lang w:val="en-ZA" w:eastAsia="en-US"/>
        </w:rPr>
        <w:t>to</w:t>
      </w:r>
      <w:r w:rsidRPr="00FD79A3">
        <w:rPr>
          <w:rFonts w:ascii="Times New Roman" w:eastAsia="Times New Roman" w:hAnsi="Times New Roman" w:cs="Times New Roman"/>
          <w:spacing w:val="-8"/>
          <w:w w:val="120"/>
          <w:lang w:val="en-ZA" w:eastAsia="en-US"/>
        </w:rPr>
        <w:t xml:space="preserve"> </w:t>
      </w:r>
      <w:r w:rsidRPr="00FD79A3">
        <w:rPr>
          <w:rFonts w:ascii="Times New Roman" w:eastAsia="Times New Roman" w:hAnsi="Times New Roman" w:cs="Times New Roman"/>
          <w:w w:val="120"/>
          <w:lang w:val="en-ZA" w:eastAsia="en-US"/>
        </w:rPr>
        <w:t>prepare</w:t>
      </w:r>
      <w:r w:rsidRPr="00FD79A3">
        <w:rPr>
          <w:rFonts w:ascii="Times New Roman" w:eastAsia="Times New Roman" w:hAnsi="Times New Roman" w:cs="Times New Roman"/>
          <w:spacing w:val="-7"/>
          <w:w w:val="120"/>
          <w:lang w:val="en-ZA" w:eastAsia="en-US"/>
        </w:rPr>
        <w:t xml:space="preserve"> </w:t>
      </w:r>
      <w:r w:rsidRPr="00FD79A3">
        <w:rPr>
          <w:rFonts w:ascii="Times New Roman" w:eastAsia="Times New Roman" w:hAnsi="Times New Roman" w:cs="Times New Roman"/>
          <w:w w:val="120"/>
          <w:lang w:val="en-ZA" w:eastAsia="en-US"/>
        </w:rPr>
        <w:t>parents</w:t>
      </w:r>
      <w:r w:rsidRPr="00FD79A3">
        <w:rPr>
          <w:rFonts w:ascii="Times New Roman" w:eastAsia="Times New Roman" w:hAnsi="Times New Roman" w:cs="Times New Roman"/>
          <w:spacing w:val="-10"/>
          <w:w w:val="120"/>
          <w:lang w:val="en-ZA" w:eastAsia="en-US"/>
        </w:rPr>
        <w:t xml:space="preserve"> </w:t>
      </w:r>
      <w:r w:rsidRPr="00FD79A3">
        <w:rPr>
          <w:rFonts w:ascii="Times New Roman" w:eastAsia="Times New Roman" w:hAnsi="Times New Roman" w:cs="Times New Roman"/>
          <w:w w:val="120"/>
          <w:lang w:val="en-ZA" w:eastAsia="en-US"/>
        </w:rPr>
        <w:t>to</w:t>
      </w:r>
      <w:r w:rsidRPr="00FD79A3">
        <w:rPr>
          <w:rFonts w:ascii="Times New Roman" w:eastAsia="Times New Roman" w:hAnsi="Times New Roman" w:cs="Times New Roman"/>
          <w:w w:val="120"/>
          <w:lang w:val="en-ZA" w:eastAsia="en-US"/>
        </w:rPr>
        <w:tab/>
        <w:t>An</w:t>
      </w:r>
      <w:r w:rsidRPr="00FD79A3">
        <w:rPr>
          <w:rFonts w:ascii="Times New Roman" w:eastAsia="Times New Roman" w:hAnsi="Times New Roman" w:cs="Times New Roman"/>
          <w:spacing w:val="-13"/>
          <w:w w:val="120"/>
          <w:lang w:val="en-ZA" w:eastAsia="en-US"/>
        </w:rPr>
        <w:t xml:space="preserve"> </w:t>
      </w:r>
      <w:r w:rsidRPr="00FD79A3">
        <w:rPr>
          <w:rFonts w:ascii="Times New Roman" w:eastAsia="Times New Roman" w:hAnsi="Times New Roman" w:cs="Times New Roman"/>
          <w:w w:val="120"/>
          <w:lang w:val="en-ZA" w:eastAsia="en-US"/>
        </w:rPr>
        <w:t>implementer’s</w:t>
      </w:r>
      <w:r w:rsidRPr="00FD79A3">
        <w:rPr>
          <w:rFonts w:ascii="Times New Roman" w:eastAsia="Times New Roman" w:hAnsi="Times New Roman" w:cs="Times New Roman"/>
          <w:spacing w:val="-11"/>
          <w:w w:val="120"/>
          <w:lang w:val="en-ZA" w:eastAsia="en-US"/>
        </w:rPr>
        <w:t xml:space="preserve"> </w:t>
      </w:r>
      <w:r w:rsidRPr="00FD79A3">
        <w:rPr>
          <w:rFonts w:ascii="Times New Roman" w:eastAsia="Times New Roman" w:hAnsi="Times New Roman" w:cs="Times New Roman"/>
          <w:w w:val="120"/>
          <w:lang w:val="en-ZA" w:eastAsia="en-US"/>
        </w:rPr>
        <w:t>ability</w:t>
      </w:r>
      <w:r w:rsidRPr="00FD79A3">
        <w:rPr>
          <w:rFonts w:ascii="Times New Roman" w:eastAsia="Times New Roman" w:hAnsi="Times New Roman" w:cs="Times New Roman"/>
          <w:spacing w:val="-14"/>
          <w:w w:val="120"/>
          <w:lang w:val="en-ZA" w:eastAsia="en-US"/>
        </w:rPr>
        <w:t xml:space="preserve"> </w:t>
      </w:r>
      <w:r w:rsidRPr="00FD79A3">
        <w:rPr>
          <w:rFonts w:ascii="Times New Roman" w:eastAsia="Times New Roman" w:hAnsi="Times New Roman" w:cs="Times New Roman"/>
          <w:w w:val="120"/>
          <w:lang w:val="en-ZA" w:eastAsia="en-US"/>
        </w:rPr>
        <w:t>to</w:t>
      </w:r>
      <w:r w:rsidRPr="00FD79A3">
        <w:rPr>
          <w:rFonts w:ascii="Times New Roman" w:eastAsia="Times New Roman" w:hAnsi="Times New Roman" w:cs="Times New Roman"/>
          <w:spacing w:val="-10"/>
          <w:w w:val="120"/>
          <w:lang w:val="en-ZA" w:eastAsia="en-US"/>
        </w:rPr>
        <w:t xml:space="preserve"> </w:t>
      </w:r>
      <w:r w:rsidRPr="00FD79A3">
        <w:rPr>
          <w:rFonts w:ascii="Times New Roman" w:eastAsia="Times New Roman" w:hAnsi="Times New Roman" w:cs="Times New Roman"/>
          <w:w w:val="120"/>
          <w:lang w:val="en-ZA" w:eastAsia="en-US"/>
        </w:rPr>
        <w:t>support</w:t>
      </w:r>
      <w:r w:rsidRPr="00FD79A3">
        <w:rPr>
          <w:rFonts w:ascii="Times New Roman" w:eastAsia="Times New Roman" w:hAnsi="Times New Roman" w:cs="Times New Roman"/>
          <w:spacing w:val="6"/>
          <w:w w:val="120"/>
          <w:lang w:val="en-ZA" w:eastAsia="en-US"/>
        </w:rPr>
        <w:t xml:space="preserve"> </w:t>
      </w:r>
      <w:r w:rsidRPr="00FD79A3">
        <w:rPr>
          <w:rFonts w:ascii="Times New Roman" w:eastAsia="Times New Roman" w:hAnsi="Times New Roman" w:cs="Times New Roman"/>
          <w:w w:val="120"/>
          <w:lang w:val="en-ZA" w:eastAsia="en-US"/>
        </w:rPr>
        <w:t>children’s readiness</w:t>
      </w:r>
      <w:r w:rsidRPr="00FD79A3">
        <w:rPr>
          <w:rFonts w:ascii="Times New Roman" w:eastAsia="Times New Roman" w:hAnsi="Times New Roman" w:cs="Times New Roman"/>
          <w:w w:val="120"/>
          <w:lang w:val="en-ZA" w:eastAsia="en-US"/>
        </w:rPr>
        <w:tab/>
      </w:r>
      <w:r w:rsidRPr="00FD79A3">
        <w:rPr>
          <w:rFonts w:ascii="Times New Roman" w:eastAsia="Times New Roman" w:hAnsi="Times New Roman" w:cs="Times New Roman"/>
          <w:w w:val="120"/>
          <w:lang w:val="en-ZA" w:eastAsia="en-US"/>
        </w:rPr>
        <w:tab/>
        <w:t>educate</w:t>
      </w:r>
      <w:r w:rsidRPr="00FD79A3">
        <w:rPr>
          <w:rFonts w:ascii="Times New Roman" w:eastAsia="Times New Roman" w:hAnsi="Times New Roman" w:cs="Times New Roman"/>
          <w:spacing w:val="-10"/>
          <w:w w:val="120"/>
          <w:lang w:val="en-ZA" w:eastAsia="en-US"/>
        </w:rPr>
        <w:t xml:space="preserve"> </w:t>
      </w:r>
      <w:r w:rsidRPr="00FD79A3">
        <w:rPr>
          <w:rFonts w:ascii="Times New Roman" w:eastAsia="Times New Roman" w:hAnsi="Times New Roman" w:cs="Times New Roman"/>
          <w:w w:val="120"/>
          <w:lang w:val="en-ZA" w:eastAsia="en-US"/>
        </w:rPr>
        <w:t>parents about child</w:t>
      </w:r>
      <w:r w:rsidRPr="00FD79A3">
        <w:rPr>
          <w:rFonts w:ascii="Times New Roman" w:eastAsia="Times New Roman" w:hAnsi="Times New Roman" w:cs="Times New Roman"/>
          <w:spacing w:val="-8"/>
          <w:w w:val="120"/>
          <w:lang w:val="en-ZA" w:eastAsia="en-US"/>
        </w:rPr>
        <w:t xml:space="preserve"> </w:t>
      </w:r>
      <w:r>
        <w:rPr>
          <w:rFonts w:ascii="Times New Roman" w:eastAsia="Times New Roman" w:hAnsi="Times New Roman" w:cs="Times New Roman"/>
          <w:spacing w:val="-8"/>
          <w:w w:val="120"/>
          <w:lang w:val="en-ZA" w:eastAsia="en-US"/>
        </w:rPr>
        <w:br/>
        <w:t xml:space="preserve">                                                                                         </w:t>
      </w:r>
      <w:r w:rsidRPr="00FD79A3">
        <w:rPr>
          <w:rFonts w:ascii="Times New Roman" w:eastAsia="Times New Roman" w:hAnsi="Times New Roman" w:cs="Times New Roman"/>
          <w:w w:val="120"/>
          <w:lang w:val="en-ZA" w:eastAsia="en-US"/>
        </w:rPr>
        <w:t>development</w:t>
      </w:r>
    </w:p>
    <w:p w14:paraId="4E93251C" w14:textId="3F4B508C" w:rsidR="00FD79A3" w:rsidRPr="00FD79A3" w:rsidRDefault="00FD79A3" w:rsidP="00FD79A3">
      <w:pPr>
        <w:widowControl w:val="0"/>
        <w:autoSpaceDE w:val="0"/>
        <w:autoSpaceDN w:val="0"/>
        <w:spacing w:after="0" w:line="240" w:lineRule="auto"/>
        <w:ind w:right="11"/>
        <w:rPr>
          <w:rFonts w:ascii="Times New Roman" w:eastAsia="Times New Roman" w:hAnsi="Times New Roman" w:cs="Times New Roman"/>
          <w:lang w:val="en-ZA" w:eastAsia="en-US"/>
        </w:rPr>
      </w:pPr>
      <w:r w:rsidRPr="00FD79A3">
        <w:rPr>
          <w:rFonts w:ascii="Times New Roman" w:eastAsia="Times New Roman" w:hAnsi="Times New Roman" w:cs="Times New Roman"/>
          <w:noProof/>
          <w:lang w:val="en-ZA" w:eastAsia="en-US"/>
        </w:rPr>
        <w:drawing>
          <wp:anchor distT="0" distB="0" distL="0" distR="0" simplePos="0" relativeHeight="251700224" behindDoc="0" locked="0" layoutInCell="1" allowOverlap="1" wp14:anchorId="0656D447" wp14:editId="7DBC4131">
            <wp:simplePos x="0" y="0"/>
            <wp:positionH relativeFrom="page">
              <wp:posOffset>1049689</wp:posOffset>
            </wp:positionH>
            <wp:positionV relativeFrom="paragraph">
              <wp:posOffset>418849</wp:posOffset>
            </wp:positionV>
            <wp:extent cx="5421842" cy="876109"/>
            <wp:effectExtent l="0" t="0" r="0" b="0"/>
            <wp:wrapTopAndBottom/>
            <wp:docPr id="127" name="image19.jpeg" descr="P70#y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" name="image19.jpeg" descr="P70#y1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21842" cy="87610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E037597" w14:textId="77777777" w:rsidR="00FD79A3" w:rsidRPr="00FD79A3" w:rsidRDefault="00FD79A3" w:rsidP="00FD79A3">
      <w:pPr>
        <w:widowControl w:val="0"/>
        <w:autoSpaceDE w:val="0"/>
        <w:autoSpaceDN w:val="0"/>
        <w:spacing w:before="6" w:after="0" w:line="240" w:lineRule="auto"/>
        <w:ind w:right="11"/>
        <w:rPr>
          <w:rFonts w:ascii="Times New Roman" w:eastAsia="Times New Roman" w:hAnsi="Times New Roman" w:cs="Times New Roman"/>
          <w:lang w:val="en-ZA" w:eastAsia="en-US"/>
        </w:rPr>
      </w:pPr>
      <w:r w:rsidRPr="00FD79A3">
        <w:rPr>
          <w:rFonts w:ascii="Times New Roman" w:eastAsia="Times New Roman" w:hAnsi="Times New Roman" w:cs="Times New Roman"/>
          <w:noProof/>
          <w:lang w:val="en-ZA" w:eastAsia="en-US"/>
        </w:rPr>
        <mc:AlternateContent>
          <mc:Choice Requires="wpg">
            <w:drawing>
              <wp:anchor distT="0" distB="0" distL="0" distR="0" simplePos="0" relativeHeight="251670528" behindDoc="0" locked="0" layoutInCell="1" allowOverlap="1" wp14:anchorId="277D36A6" wp14:editId="09A64B2F">
                <wp:simplePos x="0" y="0"/>
                <wp:positionH relativeFrom="page">
                  <wp:posOffset>1172210</wp:posOffset>
                </wp:positionH>
                <wp:positionV relativeFrom="paragraph">
                  <wp:posOffset>102235</wp:posOffset>
                </wp:positionV>
                <wp:extent cx="5422900" cy="12700"/>
                <wp:effectExtent l="635" t="2540" r="0" b="3810"/>
                <wp:wrapTopAndBottom/>
                <wp:docPr id="4502" name="Group 4211" descr="P71#y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422900" cy="12700"/>
                          <a:chOff x="1846" y="161"/>
                          <a:chExt cx="8540" cy="20"/>
                        </a:xfrm>
                      </wpg:grpSpPr>
                      <wps:wsp>
                        <wps:cNvPr id="4503" name="Rectangle 4271"/>
                        <wps:cNvSpPr>
                          <a:spLocks noChangeArrowheads="1"/>
                        </wps:cNvSpPr>
                        <wps:spPr bwMode="auto">
                          <a:xfrm>
                            <a:off x="1845" y="160"/>
                            <a:ext cx="46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04" name="Rectangle 4270"/>
                        <wps:cNvSpPr>
                          <a:spLocks noChangeArrowheads="1"/>
                        </wps:cNvSpPr>
                        <wps:spPr bwMode="auto">
                          <a:xfrm>
                            <a:off x="1960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05" name="Rectangle 4269"/>
                        <wps:cNvSpPr>
                          <a:spLocks noChangeArrowheads="1"/>
                        </wps:cNvSpPr>
                        <wps:spPr bwMode="auto">
                          <a:xfrm>
                            <a:off x="2104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06" name="Rectangle 4268"/>
                        <wps:cNvSpPr>
                          <a:spLocks noChangeArrowheads="1"/>
                        </wps:cNvSpPr>
                        <wps:spPr bwMode="auto">
                          <a:xfrm>
                            <a:off x="2248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07" name="Rectangle 4267"/>
                        <wps:cNvSpPr>
                          <a:spLocks noChangeArrowheads="1"/>
                        </wps:cNvSpPr>
                        <wps:spPr bwMode="auto">
                          <a:xfrm>
                            <a:off x="2392" y="160"/>
                            <a:ext cx="77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08" name="Rectangle 4266"/>
                        <wps:cNvSpPr>
                          <a:spLocks noChangeArrowheads="1"/>
                        </wps:cNvSpPr>
                        <wps:spPr bwMode="auto">
                          <a:xfrm>
                            <a:off x="2539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09" name="Rectangle 4265"/>
                        <wps:cNvSpPr>
                          <a:spLocks noChangeArrowheads="1"/>
                        </wps:cNvSpPr>
                        <wps:spPr bwMode="auto">
                          <a:xfrm>
                            <a:off x="2683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10" name="Rectangle 4264"/>
                        <wps:cNvSpPr>
                          <a:spLocks noChangeArrowheads="1"/>
                        </wps:cNvSpPr>
                        <wps:spPr bwMode="auto">
                          <a:xfrm>
                            <a:off x="2827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11" name="Rectangle 4263"/>
                        <wps:cNvSpPr>
                          <a:spLocks noChangeArrowheads="1"/>
                        </wps:cNvSpPr>
                        <wps:spPr bwMode="auto">
                          <a:xfrm>
                            <a:off x="2971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12" name="Rectangle 4262"/>
                        <wps:cNvSpPr>
                          <a:spLocks noChangeArrowheads="1"/>
                        </wps:cNvSpPr>
                        <wps:spPr bwMode="auto">
                          <a:xfrm>
                            <a:off x="3115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13" name="Rectangle 4261"/>
                        <wps:cNvSpPr>
                          <a:spLocks noChangeArrowheads="1"/>
                        </wps:cNvSpPr>
                        <wps:spPr bwMode="auto">
                          <a:xfrm>
                            <a:off x="3259" y="160"/>
                            <a:ext cx="77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14" name="Rectangle 4260"/>
                        <wps:cNvSpPr>
                          <a:spLocks noChangeArrowheads="1"/>
                        </wps:cNvSpPr>
                        <wps:spPr bwMode="auto">
                          <a:xfrm>
                            <a:off x="3405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15" name="Rectangle 4259"/>
                        <wps:cNvSpPr>
                          <a:spLocks noChangeArrowheads="1"/>
                        </wps:cNvSpPr>
                        <wps:spPr bwMode="auto">
                          <a:xfrm>
                            <a:off x="3549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16" name="Rectangle 4258"/>
                        <wps:cNvSpPr>
                          <a:spLocks noChangeArrowheads="1"/>
                        </wps:cNvSpPr>
                        <wps:spPr bwMode="auto">
                          <a:xfrm>
                            <a:off x="3693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17" name="Rectangle 4257"/>
                        <wps:cNvSpPr>
                          <a:spLocks noChangeArrowheads="1"/>
                        </wps:cNvSpPr>
                        <wps:spPr bwMode="auto">
                          <a:xfrm>
                            <a:off x="3837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18" name="Rectangle 4256"/>
                        <wps:cNvSpPr>
                          <a:spLocks noChangeArrowheads="1"/>
                        </wps:cNvSpPr>
                        <wps:spPr bwMode="auto">
                          <a:xfrm>
                            <a:off x="3981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19" name="Rectangle 4255"/>
                        <wps:cNvSpPr>
                          <a:spLocks noChangeArrowheads="1"/>
                        </wps:cNvSpPr>
                        <wps:spPr bwMode="auto">
                          <a:xfrm>
                            <a:off x="4125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20" name="Rectangle 4254"/>
                        <wps:cNvSpPr>
                          <a:spLocks noChangeArrowheads="1"/>
                        </wps:cNvSpPr>
                        <wps:spPr bwMode="auto">
                          <a:xfrm>
                            <a:off x="4269" y="160"/>
                            <a:ext cx="77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21" name="Rectangle 4253"/>
                        <wps:cNvSpPr>
                          <a:spLocks noChangeArrowheads="1"/>
                        </wps:cNvSpPr>
                        <wps:spPr bwMode="auto">
                          <a:xfrm>
                            <a:off x="4416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22" name="Rectangle 4252"/>
                        <wps:cNvSpPr>
                          <a:spLocks noChangeArrowheads="1"/>
                        </wps:cNvSpPr>
                        <wps:spPr bwMode="auto">
                          <a:xfrm>
                            <a:off x="4560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23" name="Rectangle 4251"/>
                        <wps:cNvSpPr>
                          <a:spLocks noChangeArrowheads="1"/>
                        </wps:cNvSpPr>
                        <wps:spPr bwMode="auto">
                          <a:xfrm>
                            <a:off x="4704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24" name="Rectangle 4250"/>
                        <wps:cNvSpPr>
                          <a:spLocks noChangeArrowheads="1"/>
                        </wps:cNvSpPr>
                        <wps:spPr bwMode="auto">
                          <a:xfrm>
                            <a:off x="4848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25" name="Rectangle 4249"/>
                        <wps:cNvSpPr>
                          <a:spLocks noChangeArrowheads="1"/>
                        </wps:cNvSpPr>
                        <wps:spPr bwMode="auto">
                          <a:xfrm>
                            <a:off x="4992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26" name="Rectangle 4248"/>
                        <wps:cNvSpPr>
                          <a:spLocks noChangeArrowheads="1"/>
                        </wps:cNvSpPr>
                        <wps:spPr bwMode="auto">
                          <a:xfrm>
                            <a:off x="5136" y="160"/>
                            <a:ext cx="77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27" name="Rectangle 4247"/>
                        <wps:cNvSpPr>
                          <a:spLocks noChangeArrowheads="1"/>
                        </wps:cNvSpPr>
                        <wps:spPr bwMode="auto">
                          <a:xfrm>
                            <a:off x="5282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28" name="Rectangle 4246"/>
                        <wps:cNvSpPr>
                          <a:spLocks noChangeArrowheads="1"/>
                        </wps:cNvSpPr>
                        <wps:spPr bwMode="auto">
                          <a:xfrm>
                            <a:off x="5426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29" name="Rectangle 4245"/>
                        <wps:cNvSpPr>
                          <a:spLocks noChangeArrowheads="1"/>
                        </wps:cNvSpPr>
                        <wps:spPr bwMode="auto">
                          <a:xfrm>
                            <a:off x="5570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30" name="Rectangle 4244"/>
                        <wps:cNvSpPr>
                          <a:spLocks noChangeArrowheads="1"/>
                        </wps:cNvSpPr>
                        <wps:spPr bwMode="auto">
                          <a:xfrm>
                            <a:off x="5714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31" name="Rectangle 4243"/>
                        <wps:cNvSpPr>
                          <a:spLocks noChangeArrowheads="1"/>
                        </wps:cNvSpPr>
                        <wps:spPr bwMode="auto">
                          <a:xfrm>
                            <a:off x="5858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32" name="Rectangle 4242"/>
                        <wps:cNvSpPr>
                          <a:spLocks noChangeArrowheads="1"/>
                        </wps:cNvSpPr>
                        <wps:spPr bwMode="auto">
                          <a:xfrm>
                            <a:off x="6002" y="160"/>
                            <a:ext cx="77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33" name="Rectangle 4241"/>
                        <wps:cNvSpPr>
                          <a:spLocks noChangeArrowheads="1"/>
                        </wps:cNvSpPr>
                        <wps:spPr bwMode="auto">
                          <a:xfrm>
                            <a:off x="6148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34" name="Rectangle 4240"/>
                        <wps:cNvSpPr>
                          <a:spLocks noChangeArrowheads="1"/>
                        </wps:cNvSpPr>
                        <wps:spPr bwMode="auto">
                          <a:xfrm>
                            <a:off x="6292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35" name="Rectangle 4239"/>
                        <wps:cNvSpPr>
                          <a:spLocks noChangeArrowheads="1"/>
                        </wps:cNvSpPr>
                        <wps:spPr bwMode="auto">
                          <a:xfrm>
                            <a:off x="6436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36" name="Rectangle 4238"/>
                        <wps:cNvSpPr>
                          <a:spLocks noChangeArrowheads="1"/>
                        </wps:cNvSpPr>
                        <wps:spPr bwMode="auto">
                          <a:xfrm>
                            <a:off x="6580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37" name="Rectangle 4237"/>
                        <wps:cNvSpPr>
                          <a:spLocks noChangeArrowheads="1"/>
                        </wps:cNvSpPr>
                        <wps:spPr bwMode="auto">
                          <a:xfrm>
                            <a:off x="6724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38" name="Rectangle 4236"/>
                        <wps:cNvSpPr>
                          <a:spLocks noChangeArrowheads="1"/>
                        </wps:cNvSpPr>
                        <wps:spPr bwMode="auto">
                          <a:xfrm>
                            <a:off x="6868" y="160"/>
                            <a:ext cx="77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39" name="Rectangle 4235"/>
                        <wps:cNvSpPr>
                          <a:spLocks noChangeArrowheads="1"/>
                        </wps:cNvSpPr>
                        <wps:spPr bwMode="auto">
                          <a:xfrm>
                            <a:off x="7015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40" name="Rectangle 4234"/>
                        <wps:cNvSpPr>
                          <a:spLocks noChangeArrowheads="1"/>
                        </wps:cNvSpPr>
                        <wps:spPr bwMode="auto">
                          <a:xfrm>
                            <a:off x="7159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41" name="Rectangle 4233"/>
                        <wps:cNvSpPr>
                          <a:spLocks noChangeArrowheads="1"/>
                        </wps:cNvSpPr>
                        <wps:spPr bwMode="auto">
                          <a:xfrm>
                            <a:off x="7303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42" name="Rectangle 4232"/>
                        <wps:cNvSpPr>
                          <a:spLocks noChangeArrowheads="1"/>
                        </wps:cNvSpPr>
                        <wps:spPr bwMode="auto">
                          <a:xfrm>
                            <a:off x="7447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43" name="Rectangle 4231"/>
                        <wps:cNvSpPr>
                          <a:spLocks noChangeArrowheads="1"/>
                        </wps:cNvSpPr>
                        <wps:spPr bwMode="auto">
                          <a:xfrm>
                            <a:off x="7591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44" name="Rectangle 4230"/>
                        <wps:cNvSpPr>
                          <a:spLocks noChangeArrowheads="1"/>
                        </wps:cNvSpPr>
                        <wps:spPr bwMode="auto">
                          <a:xfrm>
                            <a:off x="7735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45" name="Rectangle 4229"/>
                        <wps:cNvSpPr>
                          <a:spLocks noChangeArrowheads="1"/>
                        </wps:cNvSpPr>
                        <wps:spPr bwMode="auto">
                          <a:xfrm>
                            <a:off x="7879" y="160"/>
                            <a:ext cx="77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46" name="Rectangle 4228"/>
                        <wps:cNvSpPr>
                          <a:spLocks noChangeArrowheads="1"/>
                        </wps:cNvSpPr>
                        <wps:spPr bwMode="auto">
                          <a:xfrm>
                            <a:off x="8025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47" name="Rectangle 4227"/>
                        <wps:cNvSpPr>
                          <a:spLocks noChangeArrowheads="1"/>
                        </wps:cNvSpPr>
                        <wps:spPr bwMode="auto">
                          <a:xfrm>
                            <a:off x="8169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48" name="Rectangle 4226"/>
                        <wps:cNvSpPr>
                          <a:spLocks noChangeArrowheads="1"/>
                        </wps:cNvSpPr>
                        <wps:spPr bwMode="auto">
                          <a:xfrm>
                            <a:off x="8313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49" name="Rectangle 4225"/>
                        <wps:cNvSpPr>
                          <a:spLocks noChangeArrowheads="1"/>
                        </wps:cNvSpPr>
                        <wps:spPr bwMode="auto">
                          <a:xfrm>
                            <a:off x="8457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50" name="Rectangle 4224"/>
                        <wps:cNvSpPr>
                          <a:spLocks noChangeArrowheads="1"/>
                        </wps:cNvSpPr>
                        <wps:spPr bwMode="auto">
                          <a:xfrm>
                            <a:off x="8601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51" name="Rectangle 4223"/>
                        <wps:cNvSpPr>
                          <a:spLocks noChangeArrowheads="1"/>
                        </wps:cNvSpPr>
                        <wps:spPr bwMode="auto">
                          <a:xfrm>
                            <a:off x="8745" y="160"/>
                            <a:ext cx="77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52" name="Rectangle 4222"/>
                        <wps:cNvSpPr>
                          <a:spLocks noChangeArrowheads="1"/>
                        </wps:cNvSpPr>
                        <wps:spPr bwMode="auto">
                          <a:xfrm>
                            <a:off x="8892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53" name="Rectangle 4221"/>
                        <wps:cNvSpPr>
                          <a:spLocks noChangeArrowheads="1"/>
                        </wps:cNvSpPr>
                        <wps:spPr bwMode="auto">
                          <a:xfrm>
                            <a:off x="9036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54" name="Rectangle 4220"/>
                        <wps:cNvSpPr>
                          <a:spLocks noChangeArrowheads="1"/>
                        </wps:cNvSpPr>
                        <wps:spPr bwMode="auto">
                          <a:xfrm>
                            <a:off x="9180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55" name="Rectangle 4219"/>
                        <wps:cNvSpPr>
                          <a:spLocks noChangeArrowheads="1"/>
                        </wps:cNvSpPr>
                        <wps:spPr bwMode="auto">
                          <a:xfrm>
                            <a:off x="9324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56" name="Rectangle 4218"/>
                        <wps:cNvSpPr>
                          <a:spLocks noChangeArrowheads="1"/>
                        </wps:cNvSpPr>
                        <wps:spPr bwMode="auto">
                          <a:xfrm>
                            <a:off x="9468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57" name="Rectangle 4217"/>
                        <wps:cNvSpPr>
                          <a:spLocks noChangeArrowheads="1"/>
                        </wps:cNvSpPr>
                        <wps:spPr bwMode="auto">
                          <a:xfrm>
                            <a:off x="9612" y="160"/>
                            <a:ext cx="77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58" name="Rectangle 4216"/>
                        <wps:cNvSpPr>
                          <a:spLocks noChangeArrowheads="1"/>
                        </wps:cNvSpPr>
                        <wps:spPr bwMode="auto">
                          <a:xfrm>
                            <a:off x="9758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59" name="Rectangle 4215"/>
                        <wps:cNvSpPr>
                          <a:spLocks noChangeArrowheads="1"/>
                        </wps:cNvSpPr>
                        <wps:spPr bwMode="auto">
                          <a:xfrm>
                            <a:off x="9902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60" name="Rectangle 4214"/>
                        <wps:cNvSpPr>
                          <a:spLocks noChangeArrowheads="1"/>
                        </wps:cNvSpPr>
                        <wps:spPr bwMode="auto">
                          <a:xfrm>
                            <a:off x="10046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61" name="Rectangle 4213"/>
                        <wps:cNvSpPr>
                          <a:spLocks noChangeArrowheads="1"/>
                        </wps:cNvSpPr>
                        <wps:spPr bwMode="auto">
                          <a:xfrm>
                            <a:off x="10190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62" name="Rectangle 4212"/>
                        <wps:cNvSpPr>
                          <a:spLocks noChangeArrowheads="1"/>
                        </wps:cNvSpPr>
                        <wps:spPr bwMode="auto">
                          <a:xfrm>
                            <a:off x="10334" y="160"/>
                            <a:ext cx="51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B66902D" id="Group 4211" o:spid="_x0000_s1026" alt="P71#y1" style="position:absolute;margin-left:92.3pt;margin-top:8.05pt;width:427pt;height:1pt;z-index:251670528;mso-wrap-distance-left:0;mso-wrap-distance-right:0;mso-position-horizontal-relative:page" coordorigin="1846,161" coordsize="854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">
                <v:rect id="Rectangle 4271" o:spid="_x0000_s1027" style="position:absolute;left:1845;top:160;width:46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" fillcolor="#ccc" stroked="f"/>
                <v:rect id="Rectangle 4270" o:spid="_x0000_s1028" style="position:absolute;left:1960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" fillcolor="#ccc" stroked="f"/>
                <v:rect id="Rectangle 4269" o:spid="_x0000_s1029" style="position:absolute;left:2104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" fillcolor="#ccc" stroked="f"/>
                <v:rect id="Rectangle 4268" o:spid="_x0000_s1030" style="position:absolute;left:2248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" fillcolor="#ccc" stroked="f"/>
                <v:rect id="Rectangle 4267" o:spid="_x0000_s1031" style="position:absolute;left:2392;top:160;width:77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" fillcolor="#ccc" stroked="f"/>
                <v:rect id="Rectangle 4266" o:spid="_x0000_s1032" style="position:absolute;left:2539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" fillcolor="#ccc" stroked="f"/>
                <v:rect id="Rectangle 4265" o:spid="_x0000_s1033" style="position:absolute;left:2683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" fillcolor="#ccc" stroked="f"/>
                <v:rect id="Rectangle 4264" o:spid="_x0000_s1034" style="position:absolute;left:2827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" fillcolor="#ccc" stroked="f"/>
                <v:rect id="Rectangle 4263" o:spid="_x0000_s1035" style="position:absolute;left:2971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" fillcolor="#ccc" stroked="f"/>
                <v:rect id="Rectangle 4262" o:spid="_x0000_s1036" style="position:absolute;left:3115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" fillcolor="#ccc" stroked="f"/>
                <v:rect id="Rectangle 4261" o:spid="_x0000_s1037" style="position:absolute;left:3259;top:160;width:77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" fillcolor="#ccc" stroked="f"/>
                <v:rect id="Rectangle 4260" o:spid="_x0000_s1038" style="position:absolute;left:3405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" fillcolor="#ccc" stroked="f"/>
                <v:rect id="Rectangle 4259" o:spid="_x0000_s1039" style="position:absolute;left:3549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" fillcolor="#ccc" stroked="f"/>
                <v:rect id="Rectangle 4258" o:spid="_x0000_s1040" style="position:absolute;left:3693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" fillcolor="#ccc" stroked="f"/>
                <v:rect id="Rectangle 4257" o:spid="_x0000_s1041" style="position:absolute;left:3837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" fillcolor="#ccc" stroked="f"/>
                <v:rect id="Rectangle 4256" o:spid="_x0000_s1042" style="position:absolute;left:3981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" fillcolor="#ccc" stroked="f"/>
                <v:rect id="Rectangle 4255" o:spid="_x0000_s1043" style="position:absolute;left:4125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" fillcolor="#ccc" stroked="f"/>
                <v:rect id="Rectangle 4254" o:spid="_x0000_s1044" style="position:absolute;left:4269;top:160;width:77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" fillcolor="#ccc" stroked="f"/>
                <v:rect id="Rectangle 4253" o:spid="_x0000_s1045" style="position:absolute;left:4416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" fillcolor="#ccc" stroked="f"/>
                <v:rect id="Rectangle 4252" o:spid="_x0000_s1046" style="position:absolute;left:4560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" fillcolor="#ccc" stroked="f"/>
                <v:rect id="Rectangle 4251" o:spid="_x0000_s1047" style="position:absolute;left:4704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" fillcolor="#ccc" stroked="f"/>
                <v:rect id="Rectangle 4250" o:spid="_x0000_s1048" style="position:absolute;left:4848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" fillcolor="#ccc" stroked="f"/>
                <v:rect id="Rectangle 4249" o:spid="_x0000_s1049" style="position:absolute;left:4992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" fillcolor="#ccc" stroked="f"/>
                <v:rect id="Rectangle 4248" o:spid="_x0000_s1050" style="position:absolute;left:5136;top:160;width:77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" fillcolor="#ccc" stroked="f"/>
                <v:rect id="Rectangle 4247" o:spid="_x0000_s1051" style="position:absolute;left:5282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" fillcolor="#ccc" stroked="f"/>
                <v:rect id="Rectangle 4246" o:spid="_x0000_s1052" style="position:absolute;left:5426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" fillcolor="#ccc" stroked="f"/>
                <v:rect id="Rectangle 4245" o:spid="_x0000_s1053" style="position:absolute;left:5570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" fillcolor="#ccc" stroked="f"/>
                <v:rect id="Rectangle 4244" o:spid="_x0000_s1054" style="position:absolute;left:5714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" fillcolor="#ccc" stroked="f"/>
                <v:rect id="Rectangle 4243" o:spid="_x0000_s1055" style="position:absolute;left:5858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" fillcolor="#ccc" stroked="f"/>
                <v:rect id="Rectangle 4242" o:spid="_x0000_s1056" style="position:absolute;left:6002;top:160;width:77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" fillcolor="#ccc" stroked="f"/>
                <v:rect id="Rectangle 4241" o:spid="_x0000_s1057" style="position:absolute;left:6148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" fillcolor="#ccc" stroked="f"/>
                <v:rect id="Rectangle 4240" o:spid="_x0000_s1058" style="position:absolute;left:6292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" fillcolor="#ccc" stroked="f"/>
                <v:rect id="Rectangle 4239" o:spid="_x0000_s1059" style="position:absolute;left:6436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" fillcolor="#ccc" stroked="f"/>
                <v:rect id="Rectangle 4238" o:spid="_x0000_s1060" style="position:absolute;left:6580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" fillcolor="#ccc" stroked="f"/>
                <v:rect id="Rectangle 4237" o:spid="_x0000_s1061" style="position:absolute;left:6724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" fillcolor="#ccc" stroked="f"/>
                <v:rect id="Rectangle 4236" o:spid="_x0000_s1062" style="position:absolute;left:6868;top:160;width:77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" fillcolor="#ccc" stroked="f"/>
                <v:rect id="Rectangle 4235" o:spid="_x0000_s1063" style="position:absolute;left:7015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" fillcolor="#ccc" stroked="f"/>
                <v:rect id="Rectangle 4234" o:spid="_x0000_s1064" style="position:absolute;left:7159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" fillcolor="#ccc" stroked="f"/>
                <v:rect id="Rectangle 4233" o:spid="_x0000_s1065" style="position:absolute;left:7303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" fillcolor="#ccc" stroked="f"/>
                <v:rect id="Rectangle 4232" o:spid="_x0000_s1066" style="position:absolute;left:7447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" fillcolor="#ccc" stroked="f"/>
                <v:rect id="Rectangle 4231" o:spid="_x0000_s1067" style="position:absolute;left:7591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" fillcolor="#ccc" stroked="f"/>
                <v:rect id="Rectangle 4230" o:spid="_x0000_s1068" style="position:absolute;left:7735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" fillcolor="#ccc" stroked="f"/>
                <v:rect id="Rectangle 4229" o:spid="_x0000_s1069" style="position:absolute;left:7879;top:160;width:77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" fillcolor="#ccc" stroked="f"/>
                <v:rect id="Rectangle 4228" o:spid="_x0000_s1070" style="position:absolute;left:8025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" fillcolor="#ccc" stroked="f"/>
                <v:rect id="Rectangle 4227" o:spid="_x0000_s1071" style="position:absolute;left:8169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" fillcolor="#ccc" stroked="f"/>
                <v:rect id="Rectangle 4226" o:spid="_x0000_s1072" style="position:absolute;left:8313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" fillcolor="#ccc" stroked="f"/>
                <v:rect id="Rectangle 4225" o:spid="_x0000_s1073" style="position:absolute;left:8457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" fillcolor="#ccc" stroked="f"/>
                <v:rect id="Rectangle 4224" o:spid="_x0000_s1074" style="position:absolute;left:8601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" fillcolor="#ccc" stroked="f"/>
                <v:rect id="Rectangle 4223" o:spid="_x0000_s1075" style="position:absolute;left:8745;top:160;width:77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" fillcolor="#ccc" stroked="f"/>
                <v:rect id="Rectangle 4222" o:spid="_x0000_s1076" style="position:absolute;left:8892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" fillcolor="#ccc" stroked="f"/>
                <v:rect id="Rectangle 4221" o:spid="_x0000_s1077" style="position:absolute;left:9036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" fillcolor="#ccc" stroked="f"/>
                <v:rect id="Rectangle 4220" o:spid="_x0000_s1078" style="position:absolute;left:9180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" fillcolor="#ccc" stroked="f"/>
                <v:rect id="Rectangle 4219" o:spid="_x0000_s1079" style="position:absolute;left:9324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" fillcolor="#ccc" stroked="f"/>
                <v:rect id="Rectangle 4218" o:spid="_x0000_s1080" style="position:absolute;left:9468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" fillcolor="#ccc" stroked="f"/>
                <v:rect id="Rectangle 4217" o:spid="_x0000_s1081" style="position:absolute;left:9612;top:160;width:77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" fillcolor="#ccc" stroked="f"/>
                <v:rect id="Rectangle 4216" o:spid="_x0000_s1082" style="position:absolute;left:9758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" fillcolor="#ccc" stroked="f"/>
                <v:rect id="Rectangle 4215" o:spid="_x0000_s1083" style="position:absolute;left:9902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" fillcolor="#ccc" stroked="f"/>
                <v:rect id="Rectangle 4214" o:spid="_x0000_s1084" style="position:absolute;left:10046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" fillcolor="#ccc" stroked="f"/>
                <v:rect id="Rectangle 4213" o:spid="_x0000_s1085" style="position:absolute;left:10190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" fillcolor="#ccc" stroked="f"/>
                <v:rect id="Rectangle 4212" o:spid="_x0000_s1086" style="position:absolute;left:10334;top:160;width:51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" fillcolor="#ccc" stroked="f"/>
                <w10:wrap type="topAndBottom" anchorx="page"/>
              </v:group>
            </w:pict>
          </mc:Fallback>
        </mc:AlternateContent>
      </w:r>
    </w:p>
    <w:p w14:paraId="08DEF822" w14:textId="4CBC2CA5" w:rsidR="00FD79A3" w:rsidRPr="00DF758B" w:rsidRDefault="00FD79A3" w:rsidP="00DF758B">
      <w:pPr>
        <w:pStyle w:val="ListParagraph"/>
        <w:widowControl w:val="0"/>
        <w:numPr>
          <w:ilvl w:val="0"/>
          <w:numId w:val="11"/>
        </w:numPr>
        <w:autoSpaceDE w:val="0"/>
        <w:autoSpaceDN w:val="0"/>
        <w:spacing w:before="81" w:after="0" w:line="283" w:lineRule="auto"/>
        <w:ind w:right="11"/>
        <w:rPr>
          <w:rFonts w:ascii="Times New Roman" w:eastAsia="Times New Roman" w:hAnsi="Times New Roman" w:cs="Times New Roman"/>
          <w:lang w:val="en-ZA" w:eastAsia="en-US"/>
        </w:rPr>
      </w:pPr>
      <w:r w:rsidRPr="00DF758B">
        <w:rPr>
          <w:rFonts w:ascii="Times New Roman" w:eastAsia="Times New Roman" w:hAnsi="Times New Roman" w:cs="Times New Roman"/>
          <w:w w:val="110"/>
          <w:lang w:val="en-ZA" w:eastAsia="en-US"/>
        </w:rPr>
        <w:t xml:space="preserve">Which of the following are more important: 1) an implementer's ability to prepare parents to support children's school readiness </w:t>
      </w:r>
      <w:r w:rsidRPr="00DF758B">
        <w:rPr>
          <w:rFonts w:ascii="Times New Roman" w:eastAsia="Times New Roman" w:hAnsi="Times New Roman" w:cs="Times New Roman"/>
          <w:w w:val="110"/>
          <w:u w:val="thick"/>
          <w:lang w:val="en-ZA" w:eastAsia="en-US"/>
        </w:rPr>
        <w:t>OR</w:t>
      </w:r>
      <w:r w:rsidRPr="00DF758B">
        <w:rPr>
          <w:rFonts w:ascii="Times New Roman" w:eastAsia="Times New Roman" w:hAnsi="Times New Roman" w:cs="Times New Roman"/>
          <w:w w:val="110"/>
          <w:lang w:val="en-ZA" w:eastAsia="en-US"/>
        </w:rPr>
        <w:t xml:space="preserve"> 2) an implementer's ability to support parents emotionally?</w:t>
      </w:r>
    </w:p>
    <w:p w14:paraId="6CE1E074" w14:textId="77777777" w:rsidR="00FD79A3" w:rsidRPr="00FD79A3" w:rsidRDefault="00FD79A3" w:rsidP="00FD79A3">
      <w:pPr>
        <w:widowControl w:val="0"/>
        <w:autoSpaceDE w:val="0"/>
        <w:autoSpaceDN w:val="0"/>
        <w:spacing w:before="9" w:after="0" w:line="240" w:lineRule="auto"/>
        <w:ind w:right="11"/>
        <w:rPr>
          <w:rFonts w:ascii="Times New Roman" w:eastAsia="Times New Roman" w:hAnsi="Times New Roman" w:cs="Times New Roman"/>
          <w:lang w:val="en-ZA" w:eastAsia="en-US"/>
        </w:rPr>
      </w:pPr>
    </w:p>
    <w:p w14:paraId="306CB382" w14:textId="2A80EBB2" w:rsidR="00FD79A3" w:rsidRPr="00FD79A3" w:rsidRDefault="00FD79A3" w:rsidP="00FD79A3">
      <w:pPr>
        <w:widowControl w:val="0"/>
        <w:tabs>
          <w:tab w:val="left" w:pos="-1701"/>
        </w:tabs>
        <w:autoSpaceDE w:val="0"/>
        <w:autoSpaceDN w:val="0"/>
        <w:spacing w:before="1" w:after="0" w:line="276" w:lineRule="auto"/>
        <w:ind w:right="11"/>
        <w:rPr>
          <w:rFonts w:ascii="Times New Roman" w:eastAsia="Times New Roman" w:hAnsi="Times New Roman" w:cs="Times New Roman"/>
          <w:lang w:val="en-ZA" w:eastAsia="en-US"/>
        </w:rPr>
      </w:pPr>
      <w:r w:rsidRPr="00FD79A3">
        <w:rPr>
          <w:rFonts w:ascii="Times New Roman" w:eastAsia="Times New Roman" w:hAnsi="Times New Roman" w:cs="Times New Roman"/>
          <w:w w:val="120"/>
          <w:lang w:val="en-ZA" w:eastAsia="en-US"/>
        </w:rPr>
        <w:t>An</w:t>
      </w:r>
      <w:r w:rsidRPr="00FD79A3">
        <w:rPr>
          <w:rFonts w:ascii="Times New Roman" w:eastAsia="Times New Roman" w:hAnsi="Times New Roman" w:cs="Times New Roman"/>
          <w:spacing w:val="-11"/>
          <w:w w:val="120"/>
          <w:lang w:val="en-ZA" w:eastAsia="en-US"/>
        </w:rPr>
        <w:t xml:space="preserve"> </w:t>
      </w:r>
      <w:r w:rsidRPr="00FD79A3">
        <w:rPr>
          <w:rFonts w:ascii="Times New Roman" w:eastAsia="Times New Roman" w:hAnsi="Times New Roman" w:cs="Times New Roman"/>
          <w:w w:val="120"/>
          <w:lang w:val="en-ZA" w:eastAsia="en-US"/>
        </w:rPr>
        <w:t>implementer’s</w:t>
      </w:r>
      <w:r w:rsidRPr="00FD79A3">
        <w:rPr>
          <w:rFonts w:ascii="Times New Roman" w:eastAsia="Times New Roman" w:hAnsi="Times New Roman" w:cs="Times New Roman"/>
          <w:spacing w:val="-11"/>
          <w:w w:val="120"/>
          <w:lang w:val="en-ZA" w:eastAsia="en-US"/>
        </w:rPr>
        <w:t xml:space="preserve"> </w:t>
      </w:r>
      <w:r w:rsidRPr="00FD79A3">
        <w:rPr>
          <w:rFonts w:ascii="Times New Roman" w:eastAsia="Times New Roman" w:hAnsi="Times New Roman" w:cs="Times New Roman"/>
          <w:w w:val="120"/>
          <w:lang w:val="en-ZA" w:eastAsia="en-US"/>
        </w:rPr>
        <w:t>ability</w:t>
      </w:r>
      <w:r w:rsidRPr="00FD79A3">
        <w:rPr>
          <w:rFonts w:ascii="Times New Roman" w:eastAsia="Times New Roman" w:hAnsi="Times New Roman" w:cs="Times New Roman"/>
          <w:spacing w:val="-11"/>
          <w:w w:val="120"/>
          <w:lang w:val="en-ZA" w:eastAsia="en-US"/>
        </w:rPr>
        <w:t xml:space="preserve"> </w:t>
      </w:r>
      <w:r w:rsidRPr="00FD79A3">
        <w:rPr>
          <w:rFonts w:ascii="Times New Roman" w:eastAsia="Times New Roman" w:hAnsi="Times New Roman" w:cs="Times New Roman"/>
          <w:w w:val="120"/>
          <w:lang w:val="en-ZA" w:eastAsia="en-US"/>
        </w:rPr>
        <w:t>to</w:t>
      </w:r>
      <w:r w:rsidRPr="00FD79A3">
        <w:rPr>
          <w:rFonts w:ascii="Times New Roman" w:eastAsia="Times New Roman" w:hAnsi="Times New Roman" w:cs="Times New Roman"/>
          <w:spacing w:val="-10"/>
          <w:w w:val="120"/>
          <w:lang w:val="en-ZA" w:eastAsia="en-US"/>
        </w:rPr>
        <w:t xml:space="preserve"> </w:t>
      </w:r>
      <w:r w:rsidRPr="00FD79A3">
        <w:rPr>
          <w:rFonts w:ascii="Times New Roman" w:eastAsia="Times New Roman" w:hAnsi="Times New Roman" w:cs="Times New Roman"/>
          <w:w w:val="120"/>
          <w:lang w:val="en-ZA" w:eastAsia="en-US"/>
        </w:rPr>
        <w:t>prepare</w:t>
      </w:r>
      <w:r w:rsidRPr="00FD79A3">
        <w:rPr>
          <w:rFonts w:ascii="Times New Roman" w:eastAsia="Times New Roman" w:hAnsi="Times New Roman" w:cs="Times New Roman"/>
          <w:spacing w:val="-8"/>
          <w:w w:val="120"/>
          <w:lang w:val="en-ZA" w:eastAsia="en-US"/>
        </w:rPr>
        <w:t xml:space="preserve"> </w:t>
      </w:r>
      <w:r w:rsidRPr="00FD79A3">
        <w:rPr>
          <w:rFonts w:ascii="Times New Roman" w:eastAsia="Times New Roman" w:hAnsi="Times New Roman" w:cs="Times New Roman"/>
          <w:w w:val="120"/>
          <w:lang w:val="en-ZA" w:eastAsia="en-US"/>
        </w:rPr>
        <w:t>parents</w:t>
      </w:r>
      <w:r w:rsidRPr="00FD79A3">
        <w:rPr>
          <w:rFonts w:ascii="Times New Roman" w:eastAsia="Times New Roman" w:hAnsi="Times New Roman" w:cs="Times New Roman"/>
          <w:w w:val="120"/>
          <w:lang w:val="en-ZA" w:eastAsia="en-US"/>
        </w:rPr>
        <w:tab/>
      </w:r>
      <w:r>
        <w:rPr>
          <w:rFonts w:ascii="Times New Roman" w:eastAsia="Times New Roman" w:hAnsi="Times New Roman" w:cs="Times New Roman"/>
          <w:w w:val="120"/>
          <w:lang w:val="en-ZA" w:eastAsia="en-US"/>
        </w:rPr>
        <w:tab/>
      </w:r>
      <w:r w:rsidRPr="00FD79A3">
        <w:rPr>
          <w:rFonts w:ascii="Times New Roman" w:eastAsia="Times New Roman" w:hAnsi="Times New Roman" w:cs="Times New Roman"/>
          <w:w w:val="120"/>
          <w:lang w:val="en-ZA" w:eastAsia="en-US"/>
        </w:rPr>
        <w:t>An</w:t>
      </w:r>
      <w:r w:rsidRPr="00FD79A3">
        <w:rPr>
          <w:rFonts w:ascii="Times New Roman" w:eastAsia="Times New Roman" w:hAnsi="Times New Roman" w:cs="Times New Roman"/>
          <w:spacing w:val="-12"/>
          <w:w w:val="120"/>
          <w:lang w:val="en-ZA" w:eastAsia="en-US"/>
        </w:rPr>
        <w:t xml:space="preserve"> </w:t>
      </w:r>
      <w:r w:rsidRPr="00FD79A3">
        <w:rPr>
          <w:rFonts w:ascii="Times New Roman" w:eastAsia="Times New Roman" w:hAnsi="Times New Roman" w:cs="Times New Roman"/>
          <w:w w:val="120"/>
          <w:lang w:val="en-ZA" w:eastAsia="en-US"/>
        </w:rPr>
        <w:t>implementer’s</w:t>
      </w:r>
      <w:r w:rsidRPr="00FD79A3">
        <w:rPr>
          <w:rFonts w:ascii="Times New Roman" w:eastAsia="Times New Roman" w:hAnsi="Times New Roman" w:cs="Times New Roman"/>
          <w:spacing w:val="-11"/>
          <w:w w:val="120"/>
          <w:lang w:val="en-ZA" w:eastAsia="en-US"/>
        </w:rPr>
        <w:t xml:space="preserve"> </w:t>
      </w:r>
      <w:r w:rsidRPr="00FD79A3">
        <w:rPr>
          <w:rFonts w:ascii="Times New Roman" w:eastAsia="Times New Roman" w:hAnsi="Times New Roman" w:cs="Times New Roman"/>
          <w:w w:val="120"/>
          <w:lang w:val="en-ZA" w:eastAsia="en-US"/>
        </w:rPr>
        <w:t>ability</w:t>
      </w:r>
      <w:r w:rsidRPr="00FD79A3">
        <w:rPr>
          <w:rFonts w:ascii="Times New Roman" w:eastAsia="Times New Roman" w:hAnsi="Times New Roman" w:cs="Times New Roman"/>
          <w:spacing w:val="-11"/>
          <w:w w:val="120"/>
          <w:lang w:val="en-ZA" w:eastAsia="en-US"/>
        </w:rPr>
        <w:t xml:space="preserve"> </w:t>
      </w:r>
      <w:r w:rsidRPr="00FD79A3">
        <w:rPr>
          <w:rFonts w:ascii="Times New Roman" w:eastAsia="Times New Roman" w:hAnsi="Times New Roman" w:cs="Times New Roman"/>
          <w:w w:val="120"/>
          <w:lang w:val="en-ZA" w:eastAsia="en-US"/>
        </w:rPr>
        <w:t>to to support</w:t>
      </w:r>
      <w:r w:rsidRPr="00FD79A3">
        <w:rPr>
          <w:rFonts w:ascii="Times New Roman" w:eastAsia="Times New Roman" w:hAnsi="Times New Roman" w:cs="Times New Roman"/>
          <w:spacing w:val="3"/>
          <w:w w:val="120"/>
          <w:lang w:val="en-ZA" w:eastAsia="en-US"/>
        </w:rPr>
        <w:t xml:space="preserve"> </w:t>
      </w:r>
      <w:r w:rsidRPr="00FD79A3">
        <w:rPr>
          <w:rFonts w:ascii="Times New Roman" w:eastAsia="Times New Roman" w:hAnsi="Times New Roman" w:cs="Times New Roman"/>
          <w:w w:val="120"/>
          <w:lang w:val="en-ZA" w:eastAsia="en-US"/>
        </w:rPr>
        <w:t>children’s</w:t>
      </w:r>
      <w:r w:rsidRPr="00FD79A3">
        <w:rPr>
          <w:rFonts w:ascii="Times New Roman" w:eastAsia="Times New Roman" w:hAnsi="Times New Roman" w:cs="Times New Roman"/>
          <w:spacing w:val="5"/>
          <w:w w:val="120"/>
          <w:lang w:val="en-ZA" w:eastAsia="en-US"/>
        </w:rPr>
        <w:t xml:space="preserve"> </w:t>
      </w:r>
      <w:r w:rsidRPr="00FD79A3">
        <w:rPr>
          <w:rFonts w:ascii="Times New Roman" w:eastAsia="Times New Roman" w:hAnsi="Times New Roman" w:cs="Times New Roman"/>
          <w:w w:val="120"/>
          <w:lang w:val="en-ZA" w:eastAsia="en-US"/>
        </w:rPr>
        <w:t>readiness</w:t>
      </w:r>
      <w:r w:rsidRPr="00FD79A3">
        <w:rPr>
          <w:rFonts w:ascii="Times New Roman" w:eastAsia="Times New Roman" w:hAnsi="Times New Roman" w:cs="Times New Roman"/>
          <w:w w:val="120"/>
          <w:lang w:val="en-ZA" w:eastAsia="en-US"/>
        </w:rPr>
        <w:tab/>
      </w:r>
      <w:r>
        <w:rPr>
          <w:rFonts w:ascii="Times New Roman" w:eastAsia="Times New Roman" w:hAnsi="Times New Roman" w:cs="Times New Roman"/>
          <w:w w:val="120"/>
          <w:lang w:val="en-ZA" w:eastAsia="en-US"/>
        </w:rPr>
        <w:tab/>
      </w:r>
      <w:r>
        <w:rPr>
          <w:rFonts w:ascii="Times New Roman" w:eastAsia="Times New Roman" w:hAnsi="Times New Roman" w:cs="Times New Roman"/>
          <w:w w:val="120"/>
          <w:lang w:val="en-ZA" w:eastAsia="en-US"/>
        </w:rPr>
        <w:tab/>
      </w:r>
      <w:r>
        <w:rPr>
          <w:rFonts w:ascii="Times New Roman" w:eastAsia="Times New Roman" w:hAnsi="Times New Roman" w:cs="Times New Roman"/>
          <w:w w:val="120"/>
          <w:lang w:val="en-ZA" w:eastAsia="en-US"/>
        </w:rPr>
        <w:tab/>
        <w:t xml:space="preserve">support parents </w:t>
      </w:r>
      <w:r>
        <w:rPr>
          <w:rFonts w:ascii="Times New Roman" w:eastAsia="Times New Roman" w:hAnsi="Times New Roman" w:cs="Times New Roman"/>
          <w:w w:val="120"/>
          <w:lang w:val="en-ZA" w:eastAsia="en-US"/>
        </w:rPr>
        <w:br/>
        <w:t xml:space="preserve">                                                                                emotionally                                                                        </w:t>
      </w:r>
    </w:p>
    <w:p w14:paraId="13E9157D" w14:textId="4F4CD9BB" w:rsidR="00FD79A3" w:rsidRPr="00FD79A3" w:rsidRDefault="00FD79A3" w:rsidP="00FD79A3">
      <w:pPr>
        <w:widowControl w:val="0"/>
        <w:autoSpaceDE w:val="0"/>
        <w:autoSpaceDN w:val="0"/>
        <w:spacing w:after="0" w:line="240" w:lineRule="auto"/>
        <w:ind w:right="11"/>
        <w:rPr>
          <w:rFonts w:ascii="Times New Roman" w:eastAsia="Times New Roman" w:hAnsi="Times New Roman" w:cs="Times New Roman"/>
          <w:lang w:val="en-ZA" w:eastAsia="en-US"/>
        </w:rPr>
      </w:pPr>
      <w:r w:rsidRPr="00FD79A3">
        <w:rPr>
          <w:rFonts w:ascii="Times New Roman" w:eastAsia="Times New Roman" w:hAnsi="Times New Roman" w:cs="Times New Roman"/>
          <w:noProof/>
          <w:lang w:val="en-ZA" w:eastAsia="en-US"/>
        </w:rPr>
        <w:drawing>
          <wp:anchor distT="0" distB="0" distL="0" distR="0" simplePos="0" relativeHeight="251701248" behindDoc="0" locked="0" layoutInCell="1" allowOverlap="1" wp14:anchorId="4B9F0B7C" wp14:editId="64634778">
            <wp:simplePos x="0" y="0"/>
            <wp:positionH relativeFrom="page">
              <wp:posOffset>1169978</wp:posOffset>
            </wp:positionH>
            <wp:positionV relativeFrom="paragraph">
              <wp:posOffset>417547</wp:posOffset>
            </wp:positionV>
            <wp:extent cx="5421842" cy="876109"/>
            <wp:effectExtent l="0" t="0" r="0" b="0"/>
            <wp:wrapTopAndBottom/>
            <wp:docPr id="129" name="image19.jpeg" descr="P75#y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" name="image19.jpeg" descr="P75#y1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21842" cy="87610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FEA290F" w14:textId="206A294C" w:rsidR="00FD79A3" w:rsidRPr="00FD79A3" w:rsidRDefault="00FD79A3" w:rsidP="00FD79A3">
      <w:pPr>
        <w:widowControl w:val="0"/>
        <w:autoSpaceDE w:val="0"/>
        <w:autoSpaceDN w:val="0"/>
        <w:spacing w:before="6" w:after="0" w:line="240" w:lineRule="auto"/>
        <w:ind w:right="11"/>
        <w:rPr>
          <w:rFonts w:ascii="Times New Roman" w:eastAsia="Times New Roman" w:hAnsi="Times New Roman" w:cs="Times New Roman"/>
          <w:lang w:val="en-ZA" w:eastAsia="en-US"/>
        </w:rPr>
      </w:pPr>
      <w:r w:rsidRPr="00FD79A3">
        <w:rPr>
          <w:rFonts w:ascii="Times New Roman" w:eastAsia="Times New Roman" w:hAnsi="Times New Roman" w:cs="Times New Roman"/>
          <w:noProof/>
          <w:lang w:val="en-ZA" w:eastAsia="en-US"/>
        </w:rPr>
        <mc:AlternateContent>
          <mc:Choice Requires="wpg">
            <w:drawing>
              <wp:anchor distT="0" distB="0" distL="0" distR="0" simplePos="0" relativeHeight="251671552" behindDoc="0" locked="0" layoutInCell="1" allowOverlap="1" wp14:anchorId="2336A93F" wp14:editId="03079D13">
                <wp:simplePos x="0" y="0"/>
                <wp:positionH relativeFrom="page">
                  <wp:posOffset>1172210</wp:posOffset>
                </wp:positionH>
                <wp:positionV relativeFrom="paragraph">
                  <wp:posOffset>102235</wp:posOffset>
                </wp:positionV>
                <wp:extent cx="5422900" cy="10795"/>
                <wp:effectExtent l="635" t="2540" r="0" b="0"/>
                <wp:wrapTopAndBottom/>
                <wp:docPr id="4441" name="Group 4150" descr="P76#y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422900" cy="10795"/>
                          <a:chOff x="1846" y="161"/>
                          <a:chExt cx="8540" cy="17"/>
                        </a:xfrm>
                      </wpg:grpSpPr>
                      <wps:wsp>
                        <wps:cNvPr id="4442" name="Rectangle 4210"/>
                        <wps:cNvSpPr>
                          <a:spLocks noChangeArrowheads="1"/>
                        </wps:cNvSpPr>
                        <wps:spPr bwMode="auto">
                          <a:xfrm>
                            <a:off x="1845" y="160"/>
                            <a:ext cx="46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43" name="Rectangle 4209"/>
                        <wps:cNvSpPr>
                          <a:spLocks noChangeArrowheads="1"/>
                        </wps:cNvSpPr>
                        <wps:spPr bwMode="auto">
                          <a:xfrm>
                            <a:off x="1960" y="160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44" name="Rectangle 4208"/>
                        <wps:cNvSpPr>
                          <a:spLocks noChangeArrowheads="1"/>
                        </wps:cNvSpPr>
                        <wps:spPr bwMode="auto">
                          <a:xfrm>
                            <a:off x="2104" y="160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45" name="Rectangle 4207"/>
                        <wps:cNvSpPr>
                          <a:spLocks noChangeArrowheads="1"/>
                        </wps:cNvSpPr>
                        <wps:spPr bwMode="auto">
                          <a:xfrm>
                            <a:off x="2248" y="160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46" name="Rectangle 4206"/>
                        <wps:cNvSpPr>
                          <a:spLocks noChangeArrowheads="1"/>
                        </wps:cNvSpPr>
                        <wps:spPr bwMode="auto">
                          <a:xfrm>
                            <a:off x="2392" y="160"/>
                            <a:ext cx="77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47" name="Rectangle 4205"/>
                        <wps:cNvSpPr>
                          <a:spLocks noChangeArrowheads="1"/>
                        </wps:cNvSpPr>
                        <wps:spPr bwMode="auto">
                          <a:xfrm>
                            <a:off x="2539" y="160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48" name="Rectangle 4204"/>
                        <wps:cNvSpPr>
                          <a:spLocks noChangeArrowheads="1"/>
                        </wps:cNvSpPr>
                        <wps:spPr bwMode="auto">
                          <a:xfrm>
                            <a:off x="2683" y="160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49" name="Rectangle 4203"/>
                        <wps:cNvSpPr>
                          <a:spLocks noChangeArrowheads="1"/>
                        </wps:cNvSpPr>
                        <wps:spPr bwMode="auto">
                          <a:xfrm>
                            <a:off x="2827" y="160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50" name="Rectangle 4202"/>
                        <wps:cNvSpPr>
                          <a:spLocks noChangeArrowheads="1"/>
                        </wps:cNvSpPr>
                        <wps:spPr bwMode="auto">
                          <a:xfrm>
                            <a:off x="2971" y="160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51" name="Rectangle 4201"/>
                        <wps:cNvSpPr>
                          <a:spLocks noChangeArrowheads="1"/>
                        </wps:cNvSpPr>
                        <wps:spPr bwMode="auto">
                          <a:xfrm>
                            <a:off x="3115" y="160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52" name="Rectangle 4200"/>
                        <wps:cNvSpPr>
                          <a:spLocks noChangeArrowheads="1"/>
                        </wps:cNvSpPr>
                        <wps:spPr bwMode="auto">
                          <a:xfrm>
                            <a:off x="3259" y="160"/>
                            <a:ext cx="77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53" name="Rectangle 4199"/>
                        <wps:cNvSpPr>
                          <a:spLocks noChangeArrowheads="1"/>
                        </wps:cNvSpPr>
                        <wps:spPr bwMode="auto">
                          <a:xfrm>
                            <a:off x="3405" y="160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54" name="Rectangle 4198"/>
                        <wps:cNvSpPr>
                          <a:spLocks noChangeArrowheads="1"/>
                        </wps:cNvSpPr>
                        <wps:spPr bwMode="auto">
                          <a:xfrm>
                            <a:off x="3549" y="160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55" name="Rectangle 4197"/>
                        <wps:cNvSpPr>
                          <a:spLocks noChangeArrowheads="1"/>
                        </wps:cNvSpPr>
                        <wps:spPr bwMode="auto">
                          <a:xfrm>
                            <a:off x="3693" y="160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56" name="Rectangle 4196"/>
                        <wps:cNvSpPr>
                          <a:spLocks noChangeArrowheads="1"/>
                        </wps:cNvSpPr>
                        <wps:spPr bwMode="auto">
                          <a:xfrm>
                            <a:off x="3837" y="160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57" name="Rectangle 4195"/>
                        <wps:cNvSpPr>
                          <a:spLocks noChangeArrowheads="1"/>
                        </wps:cNvSpPr>
                        <wps:spPr bwMode="auto">
                          <a:xfrm>
                            <a:off x="3981" y="160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58" name="Rectangle 4194"/>
                        <wps:cNvSpPr>
                          <a:spLocks noChangeArrowheads="1"/>
                        </wps:cNvSpPr>
                        <wps:spPr bwMode="auto">
                          <a:xfrm>
                            <a:off x="4125" y="160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59" name="Rectangle 4193"/>
                        <wps:cNvSpPr>
                          <a:spLocks noChangeArrowheads="1"/>
                        </wps:cNvSpPr>
                        <wps:spPr bwMode="auto">
                          <a:xfrm>
                            <a:off x="4269" y="160"/>
                            <a:ext cx="77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60" name="Rectangle 4192"/>
                        <wps:cNvSpPr>
                          <a:spLocks noChangeArrowheads="1"/>
                        </wps:cNvSpPr>
                        <wps:spPr bwMode="auto">
                          <a:xfrm>
                            <a:off x="4416" y="160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61" name="Rectangle 4191"/>
                        <wps:cNvSpPr>
                          <a:spLocks noChangeArrowheads="1"/>
                        </wps:cNvSpPr>
                        <wps:spPr bwMode="auto">
                          <a:xfrm>
                            <a:off x="4560" y="160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62" name="Rectangle 4190"/>
                        <wps:cNvSpPr>
                          <a:spLocks noChangeArrowheads="1"/>
                        </wps:cNvSpPr>
                        <wps:spPr bwMode="auto">
                          <a:xfrm>
                            <a:off x="4704" y="160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63" name="Rectangle 4189"/>
                        <wps:cNvSpPr>
                          <a:spLocks noChangeArrowheads="1"/>
                        </wps:cNvSpPr>
                        <wps:spPr bwMode="auto">
                          <a:xfrm>
                            <a:off x="4848" y="160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64" name="Rectangle 4188"/>
                        <wps:cNvSpPr>
                          <a:spLocks noChangeArrowheads="1"/>
                        </wps:cNvSpPr>
                        <wps:spPr bwMode="auto">
                          <a:xfrm>
                            <a:off x="4992" y="160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65" name="Rectangle 4187"/>
                        <wps:cNvSpPr>
                          <a:spLocks noChangeArrowheads="1"/>
                        </wps:cNvSpPr>
                        <wps:spPr bwMode="auto">
                          <a:xfrm>
                            <a:off x="5136" y="160"/>
                            <a:ext cx="77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66" name="Rectangle 4186"/>
                        <wps:cNvSpPr>
                          <a:spLocks noChangeArrowheads="1"/>
                        </wps:cNvSpPr>
                        <wps:spPr bwMode="auto">
                          <a:xfrm>
                            <a:off x="5282" y="160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67" name="Rectangle 4185"/>
                        <wps:cNvSpPr>
                          <a:spLocks noChangeArrowheads="1"/>
                        </wps:cNvSpPr>
                        <wps:spPr bwMode="auto">
                          <a:xfrm>
                            <a:off x="5426" y="160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68" name="Rectangle 4184"/>
                        <wps:cNvSpPr>
                          <a:spLocks noChangeArrowheads="1"/>
                        </wps:cNvSpPr>
                        <wps:spPr bwMode="auto">
                          <a:xfrm>
                            <a:off x="5570" y="160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69" name="Rectangle 4183"/>
                        <wps:cNvSpPr>
                          <a:spLocks noChangeArrowheads="1"/>
                        </wps:cNvSpPr>
                        <wps:spPr bwMode="auto">
                          <a:xfrm>
                            <a:off x="5714" y="160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70" name="Rectangle 4182"/>
                        <wps:cNvSpPr>
                          <a:spLocks noChangeArrowheads="1"/>
                        </wps:cNvSpPr>
                        <wps:spPr bwMode="auto">
                          <a:xfrm>
                            <a:off x="5858" y="160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71" name="Rectangle 4181"/>
                        <wps:cNvSpPr>
                          <a:spLocks noChangeArrowheads="1"/>
                        </wps:cNvSpPr>
                        <wps:spPr bwMode="auto">
                          <a:xfrm>
                            <a:off x="6002" y="160"/>
                            <a:ext cx="77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72" name="Rectangle 4180"/>
                        <wps:cNvSpPr>
                          <a:spLocks noChangeArrowheads="1"/>
                        </wps:cNvSpPr>
                        <wps:spPr bwMode="auto">
                          <a:xfrm>
                            <a:off x="6148" y="160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73" name="Rectangle 4179"/>
                        <wps:cNvSpPr>
                          <a:spLocks noChangeArrowheads="1"/>
                        </wps:cNvSpPr>
                        <wps:spPr bwMode="auto">
                          <a:xfrm>
                            <a:off x="6292" y="160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74" name="Rectangle 4178"/>
                        <wps:cNvSpPr>
                          <a:spLocks noChangeArrowheads="1"/>
                        </wps:cNvSpPr>
                        <wps:spPr bwMode="auto">
                          <a:xfrm>
                            <a:off x="6436" y="160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75" name="Rectangle 4177"/>
                        <wps:cNvSpPr>
                          <a:spLocks noChangeArrowheads="1"/>
                        </wps:cNvSpPr>
                        <wps:spPr bwMode="auto">
                          <a:xfrm>
                            <a:off x="6580" y="160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76" name="Rectangle 4176"/>
                        <wps:cNvSpPr>
                          <a:spLocks noChangeArrowheads="1"/>
                        </wps:cNvSpPr>
                        <wps:spPr bwMode="auto">
                          <a:xfrm>
                            <a:off x="6724" y="160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77" name="Rectangle 4175"/>
                        <wps:cNvSpPr>
                          <a:spLocks noChangeArrowheads="1"/>
                        </wps:cNvSpPr>
                        <wps:spPr bwMode="auto">
                          <a:xfrm>
                            <a:off x="6868" y="160"/>
                            <a:ext cx="77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78" name="Rectangle 4174"/>
                        <wps:cNvSpPr>
                          <a:spLocks noChangeArrowheads="1"/>
                        </wps:cNvSpPr>
                        <wps:spPr bwMode="auto">
                          <a:xfrm>
                            <a:off x="7015" y="160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79" name="Rectangle 4173"/>
                        <wps:cNvSpPr>
                          <a:spLocks noChangeArrowheads="1"/>
                        </wps:cNvSpPr>
                        <wps:spPr bwMode="auto">
                          <a:xfrm>
                            <a:off x="7159" y="160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80" name="Rectangle 4172"/>
                        <wps:cNvSpPr>
                          <a:spLocks noChangeArrowheads="1"/>
                        </wps:cNvSpPr>
                        <wps:spPr bwMode="auto">
                          <a:xfrm>
                            <a:off x="7303" y="160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81" name="Rectangle 4171"/>
                        <wps:cNvSpPr>
                          <a:spLocks noChangeArrowheads="1"/>
                        </wps:cNvSpPr>
                        <wps:spPr bwMode="auto">
                          <a:xfrm>
                            <a:off x="7447" y="160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82" name="Rectangle 4170"/>
                        <wps:cNvSpPr>
                          <a:spLocks noChangeArrowheads="1"/>
                        </wps:cNvSpPr>
                        <wps:spPr bwMode="auto">
                          <a:xfrm>
                            <a:off x="7591" y="160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83" name="Rectangle 4169"/>
                        <wps:cNvSpPr>
                          <a:spLocks noChangeArrowheads="1"/>
                        </wps:cNvSpPr>
                        <wps:spPr bwMode="auto">
                          <a:xfrm>
                            <a:off x="7735" y="160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84" name="Rectangle 4168"/>
                        <wps:cNvSpPr>
                          <a:spLocks noChangeArrowheads="1"/>
                        </wps:cNvSpPr>
                        <wps:spPr bwMode="auto">
                          <a:xfrm>
                            <a:off x="7879" y="160"/>
                            <a:ext cx="77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85" name="Rectangle 4167"/>
                        <wps:cNvSpPr>
                          <a:spLocks noChangeArrowheads="1"/>
                        </wps:cNvSpPr>
                        <wps:spPr bwMode="auto">
                          <a:xfrm>
                            <a:off x="8025" y="160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86" name="Rectangle 4166"/>
                        <wps:cNvSpPr>
                          <a:spLocks noChangeArrowheads="1"/>
                        </wps:cNvSpPr>
                        <wps:spPr bwMode="auto">
                          <a:xfrm>
                            <a:off x="8169" y="160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87" name="Rectangle 4165"/>
                        <wps:cNvSpPr>
                          <a:spLocks noChangeArrowheads="1"/>
                        </wps:cNvSpPr>
                        <wps:spPr bwMode="auto">
                          <a:xfrm>
                            <a:off x="8313" y="160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88" name="Rectangle 4164"/>
                        <wps:cNvSpPr>
                          <a:spLocks noChangeArrowheads="1"/>
                        </wps:cNvSpPr>
                        <wps:spPr bwMode="auto">
                          <a:xfrm>
                            <a:off x="8457" y="160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89" name="Rectangle 4163"/>
                        <wps:cNvSpPr>
                          <a:spLocks noChangeArrowheads="1"/>
                        </wps:cNvSpPr>
                        <wps:spPr bwMode="auto">
                          <a:xfrm>
                            <a:off x="8601" y="160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90" name="Rectangle 4162"/>
                        <wps:cNvSpPr>
                          <a:spLocks noChangeArrowheads="1"/>
                        </wps:cNvSpPr>
                        <wps:spPr bwMode="auto">
                          <a:xfrm>
                            <a:off x="8745" y="160"/>
                            <a:ext cx="77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91" name="Rectangle 4161"/>
                        <wps:cNvSpPr>
                          <a:spLocks noChangeArrowheads="1"/>
                        </wps:cNvSpPr>
                        <wps:spPr bwMode="auto">
                          <a:xfrm>
                            <a:off x="8892" y="160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92" name="Rectangle 4160"/>
                        <wps:cNvSpPr>
                          <a:spLocks noChangeArrowheads="1"/>
                        </wps:cNvSpPr>
                        <wps:spPr bwMode="auto">
                          <a:xfrm>
                            <a:off x="9036" y="160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93" name="Rectangle 4159"/>
                        <wps:cNvSpPr>
                          <a:spLocks noChangeArrowheads="1"/>
                        </wps:cNvSpPr>
                        <wps:spPr bwMode="auto">
                          <a:xfrm>
                            <a:off x="9180" y="160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94" name="Rectangle 4158"/>
                        <wps:cNvSpPr>
                          <a:spLocks noChangeArrowheads="1"/>
                        </wps:cNvSpPr>
                        <wps:spPr bwMode="auto">
                          <a:xfrm>
                            <a:off x="9324" y="160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95" name="Rectangle 4157"/>
                        <wps:cNvSpPr>
                          <a:spLocks noChangeArrowheads="1"/>
                        </wps:cNvSpPr>
                        <wps:spPr bwMode="auto">
                          <a:xfrm>
                            <a:off x="9468" y="160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96" name="Rectangle 4156"/>
                        <wps:cNvSpPr>
                          <a:spLocks noChangeArrowheads="1"/>
                        </wps:cNvSpPr>
                        <wps:spPr bwMode="auto">
                          <a:xfrm>
                            <a:off x="9612" y="160"/>
                            <a:ext cx="77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97" name="Rectangle 4155"/>
                        <wps:cNvSpPr>
                          <a:spLocks noChangeArrowheads="1"/>
                        </wps:cNvSpPr>
                        <wps:spPr bwMode="auto">
                          <a:xfrm>
                            <a:off x="9758" y="160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98" name="Rectangle 4154"/>
                        <wps:cNvSpPr>
                          <a:spLocks noChangeArrowheads="1"/>
                        </wps:cNvSpPr>
                        <wps:spPr bwMode="auto">
                          <a:xfrm>
                            <a:off x="9902" y="160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99" name="Rectangle 4153"/>
                        <wps:cNvSpPr>
                          <a:spLocks noChangeArrowheads="1"/>
                        </wps:cNvSpPr>
                        <wps:spPr bwMode="auto">
                          <a:xfrm>
                            <a:off x="10046" y="160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00" name="Rectangle 4152"/>
                        <wps:cNvSpPr>
                          <a:spLocks noChangeArrowheads="1"/>
                        </wps:cNvSpPr>
                        <wps:spPr bwMode="auto">
                          <a:xfrm>
                            <a:off x="10190" y="160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01" name="Rectangle 4151"/>
                        <wps:cNvSpPr>
                          <a:spLocks noChangeArrowheads="1"/>
                        </wps:cNvSpPr>
                        <wps:spPr bwMode="auto">
                          <a:xfrm>
                            <a:off x="10334" y="160"/>
                            <a:ext cx="51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E1FCBB2" id="Group 4150" o:spid="_x0000_s1026" alt="P76#y1" style="position:absolute;margin-left:92.3pt;margin-top:8.05pt;width:427pt;height:.85pt;z-index:251671552;mso-wrap-distance-left:0;mso-wrap-distance-right:0;mso-position-horizontal-relative:page" coordorigin="1846,161" coordsize="8540,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">
                <v:rect id="Rectangle 4210" o:spid="_x0000_s1027" style="position:absolute;left:1845;top:160;width:46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" fillcolor="#ccc" stroked="f"/>
                <v:rect id="Rectangle 4209" o:spid="_x0000_s1028" style="position:absolute;left:1960;top:160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" fillcolor="#ccc" stroked="f"/>
                <v:rect id="Rectangle 4208" o:spid="_x0000_s1029" style="position:absolute;left:2104;top:160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" fillcolor="#ccc" stroked="f"/>
                <v:rect id="Rectangle 4207" o:spid="_x0000_s1030" style="position:absolute;left:2248;top:160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" fillcolor="#ccc" stroked="f"/>
                <v:rect id="Rectangle 4206" o:spid="_x0000_s1031" style="position:absolute;left:2392;top:160;width:77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" fillcolor="#ccc" stroked="f"/>
                <v:rect id="Rectangle 4205" o:spid="_x0000_s1032" style="position:absolute;left:2539;top:160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" fillcolor="#ccc" stroked="f"/>
                <v:rect id="Rectangle 4204" o:spid="_x0000_s1033" style="position:absolute;left:2683;top:160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" fillcolor="#ccc" stroked="f"/>
                <v:rect id="Rectangle 4203" o:spid="_x0000_s1034" style="position:absolute;left:2827;top:160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" fillcolor="#ccc" stroked="f"/>
                <v:rect id="Rectangle 4202" o:spid="_x0000_s1035" style="position:absolute;left:2971;top:160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" fillcolor="#ccc" stroked="f"/>
                <v:rect id="Rectangle 4201" o:spid="_x0000_s1036" style="position:absolute;left:3115;top:160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" fillcolor="#ccc" stroked="f"/>
                <v:rect id="Rectangle 4200" o:spid="_x0000_s1037" style="position:absolute;left:3259;top:160;width:77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" fillcolor="#ccc" stroked="f"/>
                <v:rect id="Rectangle 4199" o:spid="_x0000_s1038" style="position:absolute;left:3405;top:160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" fillcolor="#ccc" stroked="f"/>
                <v:rect id="Rectangle 4198" o:spid="_x0000_s1039" style="position:absolute;left:3549;top:160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" fillcolor="#ccc" stroked="f"/>
                <v:rect id="Rectangle 4197" o:spid="_x0000_s1040" style="position:absolute;left:3693;top:160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" fillcolor="#ccc" stroked="f"/>
                <v:rect id="Rectangle 4196" o:spid="_x0000_s1041" style="position:absolute;left:3837;top:160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" fillcolor="#ccc" stroked="f"/>
                <v:rect id="Rectangle 4195" o:spid="_x0000_s1042" style="position:absolute;left:3981;top:160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" fillcolor="#ccc" stroked="f"/>
                <v:rect id="Rectangle 4194" o:spid="_x0000_s1043" style="position:absolute;left:4125;top:160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" fillcolor="#ccc" stroked="f"/>
                <v:rect id="Rectangle 4193" o:spid="_x0000_s1044" style="position:absolute;left:4269;top:160;width:77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" fillcolor="#ccc" stroked="f"/>
                <v:rect id="Rectangle 4192" o:spid="_x0000_s1045" style="position:absolute;left:4416;top:160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" fillcolor="#ccc" stroked="f"/>
                <v:rect id="Rectangle 4191" o:spid="_x0000_s1046" style="position:absolute;left:4560;top:160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" fillcolor="#ccc" stroked="f"/>
                <v:rect id="Rectangle 4190" o:spid="_x0000_s1047" style="position:absolute;left:4704;top:160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" fillcolor="#ccc" stroked="f"/>
                <v:rect id="Rectangle 4189" o:spid="_x0000_s1048" style="position:absolute;left:4848;top:160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" fillcolor="#ccc" stroked="f"/>
                <v:rect id="Rectangle 4188" o:spid="_x0000_s1049" style="position:absolute;left:4992;top:160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" fillcolor="#ccc" stroked="f"/>
                <v:rect id="Rectangle 4187" o:spid="_x0000_s1050" style="position:absolute;left:5136;top:160;width:77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" fillcolor="#ccc" stroked="f"/>
                <v:rect id="Rectangle 4186" o:spid="_x0000_s1051" style="position:absolute;left:5282;top:160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" fillcolor="#ccc" stroked="f"/>
                <v:rect id="Rectangle 4185" o:spid="_x0000_s1052" style="position:absolute;left:5426;top:160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" fillcolor="#ccc" stroked="f"/>
                <v:rect id="Rectangle 4184" o:spid="_x0000_s1053" style="position:absolute;left:5570;top:160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" fillcolor="#ccc" stroked="f"/>
                <v:rect id="Rectangle 4183" o:spid="_x0000_s1054" style="position:absolute;left:5714;top:160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" fillcolor="#ccc" stroked="f"/>
                <v:rect id="Rectangle 4182" o:spid="_x0000_s1055" style="position:absolute;left:5858;top:160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" fillcolor="#ccc" stroked="f"/>
                <v:rect id="Rectangle 4181" o:spid="_x0000_s1056" style="position:absolute;left:6002;top:160;width:77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" fillcolor="#ccc" stroked="f"/>
                <v:rect id="Rectangle 4180" o:spid="_x0000_s1057" style="position:absolute;left:6148;top:160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" fillcolor="#ccc" stroked="f"/>
                <v:rect id="Rectangle 4179" o:spid="_x0000_s1058" style="position:absolute;left:6292;top:160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" fillcolor="#ccc" stroked="f"/>
                <v:rect id="Rectangle 4178" o:spid="_x0000_s1059" style="position:absolute;left:6436;top:160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" fillcolor="#ccc" stroked="f"/>
                <v:rect id="Rectangle 4177" o:spid="_x0000_s1060" style="position:absolute;left:6580;top:160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" fillcolor="#ccc" stroked="f"/>
                <v:rect id="Rectangle 4176" o:spid="_x0000_s1061" style="position:absolute;left:6724;top:160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" fillcolor="#ccc" stroked="f"/>
                <v:rect id="Rectangle 4175" o:spid="_x0000_s1062" style="position:absolute;left:6868;top:160;width:77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" fillcolor="#ccc" stroked="f"/>
                <v:rect id="Rectangle 4174" o:spid="_x0000_s1063" style="position:absolute;left:7015;top:160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" fillcolor="#ccc" stroked="f"/>
                <v:rect id="Rectangle 4173" o:spid="_x0000_s1064" style="position:absolute;left:7159;top:160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" fillcolor="#ccc" stroked="f"/>
                <v:rect id="Rectangle 4172" o:spid="_x0000_s1065" style="position:absolute;left:7303;top:160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" fillcolor="#ccc" stroked="f"/>
                <v:rect id="Rectangle 4171" o:spid="_x0000_s1066" style="position:absolute;left:7447;top:160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" fillcolor="#ccc" stroked="f"/>
                <v:rect id="Rectangle 4170" o:spid="_x0000_s1067" style="position:absolute;left:7591;top:160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" fillcolor="#ccc" stroked="f"/>
                <v:rect id="Rectangle 4169" o:spid="_x0000_s1068" style="position:absolute;left:7735;top:160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" fillcolor="#ccc" stroked="f"/>
                <v:rect id="Rectangle 4168" o:spid="_x0000_s1069" style="position:absolute;left:7879;top:160;width:77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" fillcolor="#ccc" stroked="f"/>
                <v:rect id="Rectangle 4167" o:spid="_x0000_s1070" style="position:absolute;left:8025;top:160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" fillcolor="#ccc" stroked="f"/>
                <v:rect id="Rectangle 4166" o:spid="_x0000_s1071" style="position:absolute;left:8169;top:160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" fillcolor="#ccc" stroked="f"/>
                <v:rect id="Rectangle 4165" o:spid="_x0000_s1072" style="position:absolute;left:8313;top:160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" fillcolor="#ccc" stroked="f"/>
                <v:rect id="Rectangle 4164" o:spid="_x0000_s1073" style="position:absolute;left:8457;top:160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" fillcolor="#ccc" stroked="f"/>
                <v:rect id="Rectangle 4163" o:spid="_x0000_s1074" style="position:absolute;left:8601;top:160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" fillcolor="#ccc" stroked="f"/>
                <v:rect id="Rectangle 4162" o:spid="_x0000_s1075" style="position:absolute;left:8745;top:160;width:77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" fillcolor="#ccc" stroked="f"/>
                <v:rect id="Rectangle 4161" o:spid="_x0000_s1076" style="position:absolute;left:8892;top:160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" fillcolor="#ccc" stroked="f"/>
                <v:rect id="Rectangle 4160" o:spid="_x0000_s1077" style="position:absolute;left:9036;top:160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" fillcolor="#ccc" stroked="f"/>
                <v:rect id="Rectangle 4159" o:spid="_x0000_s1078" style="position:absolute;left:9180;top:160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" fillcolor="#ccc" stroked="f"/>
                <v:rect id="Rectangle 4158" o:spid="_x0000_s1079" style="position:absolute;left:9324;top:160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" fillcolor="#ccc" stroked="f"/>
                <v:rect id="Rectangle 4157" o:spid="_x0000_s1080" style="position:absolute;left:9468;top:160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" fillcolor="#ccc" stroked="f"/>
                <v:rect id="Rectangle 4156" o:spid="_x0000_s1081" style="position:absolute;left:9612;top:160;width:77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" fillcolor="#ccc" stroked="f"/>
                <v:rect id="Rectangle 4155" o:spid="_x0000_s1082" style="position:absolute;left:9758;top:160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" fillcolor="#ccc" stroked="f"/>
                <v:rect id="Rectangle 4154" o:spid="_x0000_s1083" style="position:absolute;left:9902;top:160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" fillcolor="#ccc" stroked="f"/>
                <v:rect id="Rectangle 4153" o:spid="_x0000_s1084" style="position:absolute;left:10046;top:160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" fillcolor="#ccc" stroked="f"/>
                <v:rect id="Rectangle 4152" o:spid="_x0000_s1085" style="position:absolute;left:10190;top:160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" fillcolor="#ccc" stroked="f"/>
                <v:rect id="Rectangle 4151" o:spid="_x0000_s1086" style="position:absolute;left:10334;top:160;width:51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" fillcolor="#ccc" stroked="f"/>
                <w10:wrap type="topAndBottom" anchorx="page"/>
              </v:group>
            </w:pict>
          </mc:Fallback>
        </mc:AlternateContent>
      </w:r>
    </w:p>
    <w:p w14:paraId="05361DB0" w14:textId="77777777" w:rsidR="00FD79A3" w:rsidRPr="00FD79A3" w:rsidRDefault="00FD79A3" w:rsidP="00FD79A3">
      <w:pPr>
        <w:widowControl w:val="0"/>
        <w:autoSpaceDE w:val="0"/>
        <w:autoSpaceDN w:val="0"/>
        <w:spacing w:after="0" w:line="240" w:lineRule="auto"/>
        <w:ind w:right="11"/>
        <w:rPr>
          <w:rFonts w:ascii="Times New Roman" w:eastAsia="Times New Roman" w:hAnsi="Times New Roman" w:cs="Times New Roman"/>
          <w:lang w:val="en-ZA" w:eastAsia="en-US"/>
        </w:rPr>
      </w:pPr>
    </w:p>
    <w:p w14:paraId="58D1CF33" w14:textId="4A5CBC25" w:rsidR="00FD79A3" w:rsidRPr="00DF758B" w:rsidRDefault="00FD79A3" w:rsidP="00DF758B">
      <w:pPr>
        <w:pStyle w:val="ListParagraph"/>
        <w:widowControl w:val="0"/>
        <w:numPr>
          <w:ilvl w:val="0"/>
          <w:numId w:val="11"/>
        </w:numPr>
        <w:autoSpaceDE w:val="0"/>
        <w:autoSpaceDN w:val="0"/>
        <w:spacing w:after="0" w:line="285" w:lineRule="auto"/>
        <w:ind w:right="11"/>
        <w:rPr>
          <w:rFonts w:ascii="Times New Roman" w:eastAsia="Times New Roman" w:hAnsi="Times New Roman" w:cs="Times New Roman"/>
          <w:lang w:val="en-ZA" w:eastAsia="en-US"/>
        </w:rPr>
      </w:pPr>
      <w:r w:rsidRPr="00DF758B">
        <w:rPr>
          <w:rFonts w:ascii="Times New Roman" w:eastAsia="Times New Roman" w:hAnsi="Times New Roman" w:cs="Times New Roman"/>
          <w:w w:val="110"/>
          <w:lang w:val="en-ZA" w:eastAsia="en-US"/>
        </w:rPr>
        <w:t xml:space="preserve">Which of the following are more important: 1) the amount it costs for an implementer to run the program </w:t>
      </w:r>
      <w:r w:rsidRPr="00DF758B">
        <w:rPr>
          <w:rFonts w:ascii="Times New Roman" w:eastAsia="Times New Roman" w:hAnsi="Times New Roman" w:cs="Times New Roman"/>
          <w:w w:val="110"/>
          <w:u w:val="thick"/>
          <w:lang w:val="en-ZA" w:eastAsia="en-US"/>
        </w:rPr>
        <w:t>OR</w:t>
      </w:r>
      <w:r w:rsidRPr="00DF758B">
        <w:rPr>
          <w:rFonts w:ascii="Times New Roman" w:eastAsia="Times New Roman" w:hAnsi="Times New Roman" w:cs="Times New Roman"/>
          <w:w w:val="110"/>
          <w:lang w:val="en-ZA" w:eastAsia="en-US"/>
        </w:rPr>
        <w:t xml:space="preserve"> 2) an implementer's ability to design program activities?</w:t>
      </w:r>
    </w:p>
    <w:p w14:paraId="0406C800" w14:textId="77777777" w:rsidR="00FD79A3" w:rsidRPr="00FD79A3" w:rsidRDefault="00FD79A3" w:rsidP="00FD79A3">
      <w:pPr>
        <w:widowControl w:val="0"/>
        <w:autoSpaceDE w:val="0"/>
        <w:autoSpaceDN w:val="0"/>
        <w:spacing w:before="5" w:after="0" w:line="240" w:lineRule="auto"/>
        <w:ind w:right="11"/>
        <w:rPr>
          <w:rFonts w:ascii="Times New Roman" w:eastAsia="Times New Roman" w:hAnsi="Times New Roman" w:cs="Times New Roman"/>
          <w:lang w:val="en-ZA" w:eastAsia="en-US"/>
        </w:rPr>
      </w:pPr>
    </w:p>
    <w:p w14:paraId="13334DC4" w14:textId="21D2188D" w:rsidR="00FD79A3" w:rsidRPr="00FD79A3" w:rsidRDefault="00FD79A3" w:rsidP="00FD79A3">
      <w:pPr>
        <w:widowControl w:val="0"/>
        <w:tabs>
          <w:tab w:val="left" w:pos="5993"/>
          <w:tab w:val="left" w:pos="6320"/>
        </w:tabs>
        <w:autoSpaceDE w:val="0"/>
        <w:autoSpaceDN w:val="0"/>
        <w:spacing w:after="0" w:line="276" w:lineRule="auto"/>
        <w:ind w:right="11" w:hanging="678"/>
        <w:rPr>
          <w:rFonts w:ascii="Times New Roman" w:eastAsia="Times New Roman" w:hAnsi="Times New Roman" w:cs="Times New Roman"/>
          <w:lang w:val="en-ZA" w:eastAsia="en-US"/>
        </w:rPr>
      </w:pPr>
      <w:r>
        <w:rPr>
          <w:rFonts w:ascii="Times New Roman" w:eastAsia="Times New Roman" w:hAnsi="Times New Roman" w:cs="Times New Roman"/>
          <w:w w:val="115"/>
          <w:lang w:val="en-ZA" w:eastAsia="en-US"/>
        </w:rPr>
        <w:tab/>
      </w:r>
      <w:r w:rsidRPr="00FD79A3">
        <w:rPr>
          <w:rFonts w:ascii="Times New Roman" w:eastAsia="Times New Roman" w:hAnsi="Times New Roman" w:cs="Times New Roman"/>
          <w:w w:val="115"/>
          <w:lang w:val="en-ZA" w:eastAsia="en-US"/>
        </w:rPr>
        <w:t>The amount it costs for  an</w:t>
      </w:r>
      <w:r w:rsidRPr="00FD79A3">
        <w:rPr>
          <w:rFonts w:ascii="Times New Roman" w:eastAsia="Times New Roman" w:hAnsi="Times New Roman" w:cs="Times New Roman"/>
          <w:spacing w:val="15"/>
          <w:w w:val="115"/>
          <w:lang w:val="en-ZA" w:eastAsia="en-US"/>
        </w:rPr>
        <w:t xml:space="preserve"> </w:t>
      </w:r>
      <w:r w:rsidRPr="00FD79A3">
        <w:rPr>
          <w:rFonts w:ascii="Times New Roman" w:eastAsia="Times New Roman" w:hAnsi="Times New Roman" w:cs="Times New Roman"/>
          <w:w w:val="115"/>
          <w:lang w:val="en-ZA" w:eastAsia="en-US"/>
        </w:rPr>
        <w:t>implementer</w:t>
      </w:r>
      <w:r w:rsidRPr="00FD79A3">
        <w:rPr>
          <w:rFonts w:ascii="Times New Roman" w:eastAsia="Times New Roman" w:hAnsi="Times New Roman" w:cs="Times New Roman"/>
          <w:spacing w:val="10"/>
          <w:w w:val="115"/>
          <w:lang w:val="en-ZA" w:eastAsia="en-US"/>
        </w:rPr>
        <w:t xml:space="preserve"> </w:t>
      </w:r>
      <w:r w:rsidRPr="00FD79A3">
        <w:rPr>
          <w:rFonts w:ascii="Times New Roman" w:eastAsia="Times New Roman" w:hAnsi="Times New Roman" w:cs="Times New Roman"/>
          <w:w w:val="115"/>
          <w:lang w:val="en-ZA" w:eastAsia="en-US"/>
        </w:rPr>
        <w:t>to</w:t>
      </w:r>
      <w:r w:rsidRPr="00FD79A3">
        <w:rPr>
          <w:rFonts w:ascii="Times New Roman" w:eastAsia="Times New Roman" w:hAnsi="Times New Roman" w:cs="Times New Roman"/>
          <w:w w:val="115"/>
          <w:lang w:val="en-ZA" w:eastAsia="en-US"/>
        </w:rPr>
        <w:tab/>
        <w:t>An implementer’s ability to run</w:t>
      </w:r>
      <w:r w:rsidRPr="00FD79A3">
        <w:rPr>
          <w:rFonts w:ascii="Times New Roman" w:eastAsia="Times New Roman" w:hAnsi="Times New Roman" w:cs="Times New Roman"/>
          <w:spacing w:val="18"/>
          <w:w w:val="115"/>
          <w:lang w:val="en-ZA" w:eastAsia="en-US"/>
        </w:rPr>
        <w:t xml:space="preserve"> </w:t>
      </w:r>
      <w:r w:rsidRPr="00FD79A3">
        <w:rPr>
          <w:rFonts w:ascii="Times New Roman" w:eastAsia="Times New Roman" w:hAnsi="Times New Roman" w:cs="Times New Roman"/>
          <w:w w:val="115"/>
          <w:lang w:val="en-ZA" w:eastAsia="en-US"/>
        </w:rPr>
        <w:t>the</w:t>
      </w:r>
      <w:r w:rsidRPr="00FD79A3">
        <w:rPr>
          <w:rFonts w:ascii="Times New Roman" w:eastAsia="Times New Roman" w:hAnsi="Times New Roman" w:cs="Times New Roman"/>
          <w:spacing w:val="11"/>
          <w:w w:val="115"/>
          <w:lang w:val="en-ZA" w:eastAsia="en-US"/>
        </w:rPr>
        <w:t xml:space="preserve"> </w:t>
      </w:r>
      <w:r w:rsidRPr="00FD79A3">
        <w:rPr>
          <w:rFonts w:ascii="Times New Roman" w:eastAsia="Times New Roman" w:hAnsi="Times New Roman" w:cs="Times New Roman"/>
          <w:w w:val="115"/>
          <w:lang w:val="en-ZA" w:eastAsia="en-US"/>
        </w:rPr>
        <w:t>program</w:t>
      </w:r>
      <w:r w:rsidRPr="00FD79A3">
        <w:rPr>
          <w:rFonts w:ascii="Times New Roman" w:eastAsia="Times New Roman" w:hAnsi="Times New Roman" w:cs="Times New Roman"/>
          <w:w w:val="115"/>
          <w:lang w:val="en-ZA" w:eastAsia="en-US"/>
        </w:rPr>
        <w:tab/>
        <w:t>to design activities</w:t>
      </w:r>
    </w:p>
    <w:p w14:paraId="323B20A9" w14:textId="6E38D55E" w:rsidR="00FD79A3" w:rsidRPr="00FD79A3" w:rsidRDefault="00FD79A3" w:rsidP="00FD79A3">
      <w:pPr>
        <w:widowControl w:val="0"/>
        <w:autoSpaceDE w:val="0"/>
        <w:autoSpaceDN w:val="0"/>
        <w:spacing w:after="0" w:line="240" w:lineRule="auto"/>
        <w:ind w:right="11"/>
        <w:rPr>
          <w:rFonts w:ascii="Times New Roman" w:eastAsia="Times New Roman" w:hAnsi="Times New Roman" w:cs="Times New Roman"/>
          <w:lang w:val="en-ZA" w:eastAsia="en-US"/>
        </w:rPr>
      </w:pPr>
      <w:r w:rsidRPr="00FD79A3">
        <w:rPr>
          <w:rFonts w:ascii="Times New Roman" w:eastAsia="Times New Roman" w:hAnsi="Times New Roman" w:cs="Times New Roman"/>
          <w:noProof/>
          <w:lang w:val="en-ZA" w:eastAsia="en-US"/>
        </w:rPr>
        <w:drawing>
          <wp:anchor distT="0" distB="0" distL="0" distR="0" simplePos="0" relativeHeight="251702272" behindDoc="0" locked="0" layoutInCell="1" allowOverlap="1" wp14:anchorId="56218471" wp14:editId="11B7BA50">
            <wp:simplePos x="0" y="0"/>
            <wp:positionH relativeFrom="page">
              <wp:posOffset>1115822</wp:posOffset>
            </wp:positionH>
            <wp:positionV relativeFrom="paragraph">
              <wp:posOffset>301833</wp:posOffset>
            </wp:positionV>
            <wp:extent cx="5356380" cy="864108"/>
            <wp:effectExtent l="0" t="0" r="0" b="0"/>
            <wp:wrapTopAndBottom/>
            <wp:docPr id="131" name="image19.jpeg" descr="P81#y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" name="image19.jpeg" descr="P81#y1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356380" cy="86410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E5ED695" w14:textId="77777777" w:rsidR="00B36AFC" w:rsidRDefault="00B36AFC" w:rsidP="00FD79A3">
      <w:pPr>
        <w:widowControl w:val="0"/>
        <w:autoSpaceDE w:val="0"/>
        <w:autoSpaceDN w:val="0"/>
        <w:spacing w:before="2" w:after="0" w:line="240" w:lineRule="auto"/>
        <w:ind w:right="11"/>
        <w:rPr>
          <w:rFonts w:ascii="Times New Roman" w:eastAsia="Times New Roman" w:hAnsi="Times New Roman" w:cs="Times New Roman"/>
          <w:lang w:val="en-ZA" w:eastAsia="en-US"/>
        </w:rPr>
      </w:pPr>
    </w:p>
    <w:p w14:paraId="2160BFAC" w14:textId="159E20D9" w:rsidR="00FD79A3" w:rsidRPr="00FD79A3" w:rsidRDefault="00FD79A3" w:rsidP="00FD79A3">
      <w:pPr>
        <w:widowControl w:val="0"/>
        <w:autoSpaceDE w:val="0"/>
        <w:autoSpaceDN w:val="0"/>
        <w:spacing w:before="2" w:after="0" w:line="240" w:lineRule="auto"/>
        <w:ind w:right="11"/>
        <w:rPr>
          <w:rFonts w:ascii="Times New Roman" w:eastAsia="Times New Roman" w:hAnsi="Times New Roman" w:cs="Times New Roman"/>
          <w:lang w:val="en-ZA" w:eastAsia="en-US"/>
        </w:rPr>
      </w:pPr>
      <w:r w:rsidRPr="00FD79A3">
        <w:rPr>
          <w:rFonts w:ascii="Times New Roman" w:eastAsia="Times New Roman" w:hAnsi="Times New Roman" w:cs="Times New Roman"/>
          <w:noProof/>
          <w:lang w:val="en-ZA" w:eastAsia="en-US"/>
        </w:rPr>
        <mc:AlternateContent>
          <mc:Choice Requires="wpg">
            <w:drawing>
              <wp:anchor distT="0" distB="0" distL="0" distR="0" simplePos="0" relativeHeight="251672576" behindDoc="0" locked="0" layoutInCell="1" allowOverlap="1" wp14:anchorId="3FB10EBF" wp14:editId="068F98F8">
                <wp:simplePos x="0" y="0"/>
                <wp:positionH relativeFrom="page">
                  <wp:posOffset>1172210</wp:posOffset>
                </wp:positionH>
                <wp:positionV relativeFrom="paragraph">
                  <wp:posOffset>114300</wp:posOffset>
                </wp:positionV>
                <wp:extent cx="5422900" cy="12700"/>
                <wp:effectExtent l="635" t="1905" r="0" b="0"/>
                <wp:wrapTopAndBottom/>
                <wp:docPr id="4380" name="Group 4089" descr="P82#y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422900" cy="12700"/>
                          <a:chOff x="1846" y="180"/>
                          <a:chExt cx="8540" cy="20"/>
                        </a:xfrm>
                      </wpg:grpSpPr>
                      <wps:wsp>
                        <wps:cNvPr id="4381" name="Rectangle 4149"/>
                        <wps:cNvSpPr>
                          <a:spLocks noChangeArrowheads="1"/>
                        </wps:cNvSpPr>
                        <wps:spPr bwMode="auto">
                          <a:xfrm>
                            <a:off x="1845" y="179"/>
                            <a:ext cx="46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82" name="Rectangle 4148"/>
                        <wps:cNvSpPr>
                          <a:spLocks noChangeArrowheads="1"/>
                        </wps:cNvSpPr>
                        <wps:spPr bwMode="auto">
                          <a:xfrm>
                            <a:off x="1960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83" name="Rectangle 4147"/>
                        <wps:cNvSpPr>
                          <a:spLocks noChangeArrowheads="1"/>
                        </wps:cNvSpPr>
                        <wps:spPr bwMode="auto">
                          <a:xfrm>
                            <a:off x="2104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84" name="Rectangle 4146"/>
                        <wps:cNvSpPr>
                          <a:spLocks noChangeArrowheads="1"/>
                        </wps:cNvSpPr>
                        <wps:spPr bwMode="auto">
                          <a:xfrm>
                            <a:off x="2248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85" name="Rectangle 4145"/>
                        <wps:cNvSpPr>
                          <a:spLocks noChangeArrowheads="1"/>
                        </wps:cNvSpPr>
                        <wps:spPr bwMode="auto">
                          <a:xfrm>
                            <a:off x="2392" y="179"/>
                            <a:ext cx="77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86" name="Rectangle 4144"/>
                        <wps:cNvSpPr>
                          <a:spLocks noChangeArrowheads="1"/>
                        </wps:cNvSpPr>
                        <wps:spPr bwMode="auto">
                          <a:xfrm>
                            <a:off x="2539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87" name="Rectangle 4143"/>
                        <wps:cNvSpPr>
                          <a:spLocks noChangeArrowheads="1"/>
                        </wps:cNvSpPr>
                        <wps:spPr bwMode="auto">
                          <a:xfrm>
                            <a:off x="2683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88" name="Rectangle 4142"/>
                        <wps:cNvSpPr>
                          <a:spLocks noChangeArrowheads="1"/>
                        </wps:cNvSpPr>
                        <wps:spPr bwMode="auto">
                          <a:xfrm>
                            <a:off x="2827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89" name="Rectangle 4141"/>
                        <wps:cNvSpPr>
                          <a:spLocks noChangeArrowheads="1"/>
                        </wps:cNvSpPr>
                        <wps:spPr bwMode="auto">
                          <a:xfrm>
                            <a:off x="2971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90" name="Rectangle 4140"/>
                        <wps:cNvSpPr>
                          <a:spLocks noChangeArrowheads="1"/>
                        </wps:cNvSpPr>
                        <wps:spPr bwMode="auto">
                          <a:xfrm>
                            <a:off x="3115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91" name="Rectangle 4139"/>
                        <wps:cNvSpPr>
                          <a:spLocks noChangeArrowheads="1"/>
                        </wps:cNvSpPr>
                        <wps:spPr bwMode="auto">
                          <a:xfrm>
                            <a:off x="3259" y="179"/>
                            <a:ext cx="77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92" name="Rectangle 4138"/>
                        <wps:cNvSpPr>
                          <a:spLocks noChangeArrowheads="1"/>
                        </wps:cNvSpPr>
                        <wps:spPr bwMode="auto">
                          <a:xfrm>
                            <a:off x="3405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93" name="Rectangle 4137"/>
                        <wps:cNvSpPr>
                          <a:spLocks noChangeArrowheads="1"/>
                        </wps:cNvSpPr>
                        <wps:spPr bwMode="auto">
                          <a:xfrm>
                            <a:off x="3549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94" name="Rectangle 4136"/>
                        <wps:cNvSpPr>
                          <a:spLocks noChangeArrowheads="1"/>
                        </wps:cNvSpPr>
                        <wps:spPr bwMode="auto">
                          <a:xfrm>
                            <a:off x="3693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95" name="Rectangle 4135"/>
                        <wps:cNvSpPr>
                          <a:spLocks noChangeArrowheads="1"/>
                        </wps:cNvSpPr>
                        <wps:spPr bwMode="auto">
                          <a:xfrm>
                            <a:off x="3837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96" name="Rectangle 4134"/>
                        <wps:cNvSpPr>
                          <a:spLocks noChangeArrowheads="1"/>
                        </wps:cNvSpPr>
                        <wps:spPr bwMode="auto">
                          <a:xfrm>
                            <a:off x="3981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97" name="Rectangle 4133"/>
                        <wps:cNvSpPr>
                          <a:spLocks noChangeArrowheads="1"/>
                        </wps:cNvSpPr>
                        <wps:spPr bwMode="auto">
                          <a:xfrm>
                            <a:off x="4125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98" name="Rectangle 4132"/>
                        <wps:cNvSpPr>
                          <a:spLocks noChangeArrowheads="1"/>
                        </wps:cNvSpPr>
                        <wps:spPr bwMode="auto">
                          <a:xfrm>
                            <a:off x="4269" y="179"/>
                            <a:ext cx="77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99" name="Rectangle 4131"/>
                        <wps:cNvSpPr>
                          <a:spLocks noChangeArrowheads="1"/>
                        </wps:cNvSpPr>
                        <wps:spPr bwMode="auto">
                          <a:xfrm>
                            <a:off x="4416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00" name="Rectangle 4130"/>
                        <wps:cNvSpPr>
                          <a:spLocks noChangeArrowheads="1"/>
                        </wps:cNvSpPr>
                        <wps:spPr bwMode="auto">
                          <a:xfrm>
                            <a:off x="4560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01" name="Rectangle 4129"/>
                        <wps:cNvSpPr>
                          <a:spLocks noChangeArrowheads="1"/>
                        </wps:cNvSpPr>
                        <wps:spPr bwMode="auto">
                          <a:xfrm>
                            <a:off x="4704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02" name="Rectangle 4128"/>
                        <wps:cNvSpPr>
                          <a:spLocks noChangeArrowheads="1"/>
                        </wps:cNvSpPr>
                        <wps:spPr bwMode="auto">
                          <a:xfrm>
                            <a:off x="4848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03" name="Rectangle 4127"/>
                        <wps:cNvSpPr>
                          <a:spLocks noChangeArrowheads="1"/>
                        </wps:cNvSpPr>
                        <wps:spPr bwMode="auto">
                          <a:xfrm>
                            <a:off x="4992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04" name="Rectangle 4126"/>
                        <wps:cNvSpPr>
                          <a:spLocks noChangeArrowheads="1"/>
                        </wps:cNvSpPr>
                        <wps:spPr bwMode="auto">
                          <a:xfrm>
                            <a:off x="5136" y="179"/>
                            <a:ext cx="77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05" name="Rectangle 4125"/>
                        <wps:cNvSpPr>
                          <a:spLocks noChangeArrowheads="1"/>
                        </wps:cNvSpPr>
                        <wps:spPr bwMode="auto">
                          <a:xfrm>
                            <a:off x="5282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06" name="Rectangle 4124"/>
                        <wps:cNvSpPr>
                          <a:spLocks noChangeArrowheads="1"/>
                        </wps:cNvSpPr>
                        <wps:spPr bwMode="auto">
                          <a:xfrm>
                            <a:off x="5426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07" name="Rectangle 4123"/>
                        <wps:cNvSpPr>
                          <a:spLocks noChangeArrowheads="1"/>
                        </wps:cNvSpPr>
                        <wps:spPr bwMode="auto">
                          <a:xfrm>
                            <a:off x="5570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08" name="Rectangle 4122"/>
                        <wps:cNvSpPr>
                          <a:spLocks noChangeArrowheads="1"/>
                        </wps:cNvSpPr>
                        <wps:spPr bwMode="auto">
                          <a:xfrm>
                            <a:off x="5714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09" name="Rectangle 4121"/>
                        <wps:cNvSpPr>
                          <a:spLocks noChangeArrowheads="1"/>
                        </wps:cNvSpPr>
                        <wps:spPr bwMode="auto">
                          <a:xfrm>
                            <a:off x="5858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10" name="Rectangle 4120"/>
                        <wps:cNvSpPr>
                          <a:spLocks noChangeArrowheads="1"/>
                        </wps:cNvSpPr>
                        <wps:spPr bwMode="auto">
                          <a:xfrm>
                            <a:off x="6002" y="179"/>
                            <a:ext cx="77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11" name="Rectangle 4119"/>
                        <wps:cNvSpPr>
                          <a:spLocks noChangeArrowheads="1"/>
                        </wps:cNvSpPr>
                        <wps:spPr bwMode="auto">
                          <a:xfrm>
                            <a:off x="6148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12" name="Rectangle 4118"/>
                        <wps:cNvSpPr>
                          <a:spLocks noChangeArrowheads="1"/>
                        </wps:cNvSpPr>
                        <wps:spPr bwMode="auto">
                          <a:xfrm>
                            <a:off x="6292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13" name="Rectangle 4117"/>
                        <wps:cNvSpPr>
                          <a:spLocks noChangeArrowheads="1"/>
                        </wps:cNvSpPr>
                        <wps:spPr bwMode="auto">
                          <a:xfrm>
                            <a:off x="6436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14" name="Rectangle 4116"/>
                        <wps:cNvSpPr>
                          <a:spLocks noChangeArrowheads="1"/>
                        </wps:cNvSpPr>
                        <wps:spPr bwMode="auto">
                          <a:xfrm>
                            <a:off x="6580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15" name="Rectangle 4115"/>
                        <wps:cNvSpPr>
                          <a:spLocks noChangeArrowheads="1"/>
                        </wps:cNvSpPr>
                        <wps:spPr bwMode="auto">
                          <a:xfrm>
                            <a:off x="6724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16" name="Rectangle 4114"/>
                        <wps:cNvSpPr>
                          <a:spLocks noChangeArrowheads="1"/>
                        </wps:cNvSpPr>
                        <wps:spPr bwMode="auto">
                          <a:xfrm>
                            <a:off x="6868" y="179"/>
                            <a:ext cx="77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17" name="Rectangle 4113"/>
                        <wps:cNvSpPr>
                          <a:spLocks noChangeArrowheads="1"/>
                        </wps:cNvSpPr>
                        <wps:spPr bwMode="auto">
                          <a:xfrm>
                            <a:off x="7015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18" name="Rectangle 4112"/>
                        <wps:cNvSpPr>
                          <a:spLocks noChangeArrowheads="1"/>
                        </wps:cNvSpPr>
                        <wps:spPr bwMode="auto">
                          <a:xfrm>
                            <a:off x="7159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19" name="Rectangle 4111"/>
                        <wps:cNvSpPr>
                          <a:spLocks noChangeArrowheads="1"/>
                        </wps:cNvSpPr>
                        <wps:spPr bwMode="auto">
                          <a:xfrm>
                            <a:off x="7303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20" name="Rectangle 4110"/>
                        <wps:cNvSpPr>
                          <a:spLocks noChangeArrowheads="1"/>
                        </wps:cNvSpPr>
                        <wps:spPr bwMode="auto">
                          <a:xfrm>
                            <a:off x="7447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21" name="Rectangle 4109"/>
                        <wps:cNvSpPr>
                          <a:spLocks noChangeArrowheads="1"/>
                        </wps:cNvSpPr>
                        <wps:spPr bwMode="auto">
                          <a:xfrm>
                            <a:off x="7591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22" name="Rectangle 4108"/>
                        <wps:cNvSpPr>
                          <a:spLocks noChangeArrowheads="1"/>
                        </wps:cNvSpPr>
                        <wps:spPr bwMode="auto">
                          <a:xfrm>
                            <a:off x="7735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23" name="Rectangle 4107"/>
                        <wps:cNvSpPr>
                          <a:spLocks noChangeArrowheads="1"/>
                        </wps:cNvSpPr>
                        <wps:spPr bwMode="auto">
                          <a:xfrm>
                            <a:off x="7879" y="179"/>
                            <a:ext cx="77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24" name="Rectangle 4106"/>
                        <wps:cNvSpPr>
                          <a:spLocks noChangeArrowheads="1"/>
                        </wps:cNvSpPr>
                        <wps:spPr bwMode="auto">
                          <a:xfrm>
                            <a:off x="8025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25" name="Rectangle 4105"/>
                        <wps:cNvSpPr>
                          <a:spLocks noChangeArrowheads="1"/>
                        </wps:cNvSpPr>
                        <wps:spPr bwMode="auto">
                          <a:xfrm>
                            <a:off x="8169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26" name="Rectangle 4104"/>
                        <wps:cNvSpPr>
                          <a:spLocks noChangeArrowheads="1"/>
                        </wps:cNvSpPr>
                        <wps:spPr bwMode="auto">
                          <a:xfrm>
                            <a:off x="8313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27" name="Rectangle 4103"/>
                        <wps:cNvSpPr>
                          <a:spLocks noChangeArrowheads="1"/>
                        </wps:cNvSpPr>
                        <wps:spPr bwMode="auto">
                          <a:xfrm>
                            <a:off x="8457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28" name="Rectangle 4102"/>
                        <wps:cNvSpPr>
                          <a:spLocks noChangeArrowheads="1"/>
                        </wps:cNvSpPr>
                        <wps:spPr bwMode="auto">
                          <a:xfrm>
                            <a:off x="8601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29" name="Rectangle 4101"/>
                        <wps:cNvSpPr>
                          <a:spLocks noChangeArrowheads="1"/>
                        </wps:cNvSpPr>
                        <wps:spPr bwMode="auto">
                          <a:xfrm>
                            <a:off x="8745" y="179"/>
                            <a:ext cx="77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30" name="Rectangle 4100"/>
                        <wps:cNvSpPr>
                          <a:spLocks noChangeArrowheads="1"/>
                        </wps:cNvSpPr>
                        <wps:spPr bwMode="auto">
                          <a:xfrm>
                            <a:off x="8892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31" name="Rectangle 4099"/>
                        <wps:cNvSpPr>
                          <a:spLocks noChangeArrowheads="1"/>
                        </wps:cNvSpPr>
                        <wps:spPr bwMode="auto">
                          <a:xfrm>
                            <a:off x="9036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32" name="Rectangle 4098"/>
                        <wps:cNvSpPr>
                          <a:spLocks noChangeArrowheads="1"/>
                        </wps:cNvSpPr>
                        <wps:spPr bwMode="auto">
                          <a:xfrm>
                            <a:off x="9180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33" name="Rectangle 4097"/>
                        <wps:cNvSpPr>
                          <a:spLocks noChangeArrowheads="1"/>
                        </wps:cNvSpPr>
                        <wps:spPr bwMode="auto">
                          <a:xfrm>
                            <a:off x="9324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34" name="Rectangle 4096"/>
                        <wps:cNvSpPr>
                          <a:spLocks noChangeArrowheads="1"/>
                        </wps:cNvSpPr>
                        <wps:spPr bwMode="auto">
                          <a:xfrm>
                            <a:off x="9468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35" name="Rectangle 4095"/>
                        <wps:cNvSpPr>
                          <a:spLocks noChangeArrowheads="1"/>
                        </wps:cNvSpPr>
                        <wps:spPr bwMode="auto">
                          <a:xfrm>
                            <a:off x="9612" y="179"/>
                            <a:ext cx="77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36" name="Rectangle 4094"/>
                        <wps:cNvSpPr>
                          <a:spLocks noChangeArrowheads="1"/>
                        </wps:cNvSpPr>
                        <wps:spPr bwMode="auto">
                          <a:xfrm>
                            <a:off x="9758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37" name="Rectangle 4093"/>
                        <wps:cNvSpPr>
                          <a:spLocks noChangeArrowheads="1"/>
                        </wps:cNvSpPr>
                        <wps:spPr bwMode="auto">
                          <a:xfrm>
                            <a:off x="9902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38" name="Rectangle 4092"/>
                        <wps:cNvSpPr>
                          <a:spLocks noChangeArrowheads="1"/>
                        </wps:cNvSpPr>
                        <wps:spPr bwMode="auto">
                          <a:xfrm>
                            <a:off x="10046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39" name="Rectangle 4091"/>
                        <wps:cNvSpPr>
                          <a:spLocks noChangeArrowheads="1"/>
                        </wps:cNvSpPr>
                        <wps:spPr bwMode="auto">
                          <a:xfrm>
                            <a:off x="10190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40" name="Rectangle 4090"/>
                        <wps:cNvSpPr>
                          <a:spLocks noChangeArrowheads="1"/>
                        </wps:cNvSpPr>
                        <wps:spPr bwMode="auto">
                          <a:xfrm>
                            <a:off x="10334" y="179"/>
                            <a:ext cx="51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7ECD9FC" id="Group 4089" o:spid="_x0000_s1026" alt="P82#y1" style="position:absolute;margin-left:92.3pt;margin-top:9pt;width:427pt;height:1pt;z-index:251672576;mso-wrap-distance-left:0;mso-wrap-distance-right:0;mso-position-horizontal-relative:page" coordorigin="1846,180" coordsize="854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">
                <v:rect id="Rectangle 4149" o:spid="_x0000_s1027" style="position:absolute;left:1845;top:179;width:46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" fillcolor="#ccc" stroked="f"/>
                <v:rect id="Rectangle 4148" o:spid="_x0000_s1028" style="position:absolute;left:1960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" fillcolor="#ccc" stroked="f"/>
                <v:rect id="Rectangle 4147" o:spid="_x0000_s1029" style="position:absolute;left:2104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" fillcolor="#ccc" stroked="f"/>
                <v:rect id="Rectangle 4146" o:spid="_x0000_s1030" style="position:absolute;left:2248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" fillcolor="#ccc" stroked="f"/>
                <v:rect id="Rectangle 4145" o:spid="_x0000_s1031" style="position:absolute;left:2392;top:179;width:77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" fillcolor="#ccc" stroked="f"/>
                <v:rect id="Rectangle 4144" o:spid="_x0000_s1032" style="position:absolute;left:2539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" fillcolor="#ccc" stroked="f"/>
                <v:rect id="Rectangle 4143" o:spid="_x0000_s1033" style="position:absolute;left:2683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" fillcolor="#ccc" stroked="f"/>
                <v:rect id="Rectangle 4142" o:spid="_x0000_s1034" style="position:absolute;left:2827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" fillcolor="#ccc" stroked="f"/>
                <v:rect id="Rectangle 4141" o:spid="_x0000_s1035" style="position:absolute;left:2971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" fillcolor="#ccc" stroked="f"/>
                <v:rect id="Rectangle 4140" o:spid="_x0000_s1036" style="position:absolute;left:3115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" fillcolor="#ccc" stroked="f"/>
                <v:rect id="Rectangle 4139" o:spid="_x0000_s1037" style="position:absolute;left:3259;top:179;width:77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" fillcolor="#ccc" stroked="f"/>
                <v:rect id="Rectangle 4138" o:spid="_x0000_s1038" style="position:absolute;left:3405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" fillcolor="#ccc" stroked="f"/>
                <v:rect id="Rectangle 4137" o:spid="_x0000_s1039" style="position:absolute;left:3549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" fillcolor="#ccc" stroked="f"/>
                <v:rect id="Rectangle 4136" o:spid="_x0000_s1040" style="position:absolute;left:3693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" fillcolor="#ccc" stroked="f"/>
                <v:rect id="Rectangle 4135" o:spid="_x0000_s1041" style="position:absolute;left:3837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" fillcolor="#ccc" stroked="f"/>
                <v:rect id="Rectangle 4134" o:spid="_x0000_s1042" style="position:absolute;left:3981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" fillcolor="#ccc" stroked="f"/>
                <v:rect id="Rectangle 4133" o:spid="_x0000_s1043" style="position:absolute;left:4125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" fillcolor="#ccc" stroked="f"/>
                <v:rect id="Rectangle 4132" o:spid="_x0000_s1044" style="position:absolute;left:4269;top:179;width:77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" fillcolor="#ccc" stroked="f"/>
                <v:rect id="Rectangle 4131" o:spid="_x0000_s1045" style="position:absolute;left:4416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" fillcolor="#ccc" stroked="f"/>
                <v:rect id="Rectangle 4130" o:spid="_x0000_s1046" style="position:absolute;left:4560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" fillcolor="#ccc" stroked="f"/>
                <v:rect id="Rectangle 4129" o:spid="_x0000_s1047" style="position:absolute;left:4704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" fillcolor="#ccc" stroked="f"/>
                <v:rect id="Rectangle 4128" o:spid="_x0000_s1048" style="position:absolute;left:4848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" fillcolor="#ccc" stroked="f"/>
                <v:rect id="Rectangle 4127" o:spid="_x0000_s1049" style="position:absolute;left:4992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" fillcolor="#ccc" stroked="f"/>
                <v:rect id="Rectangle 4126" o:spid="_x0000_s1050" style="position:absolute;left:5136;top:179;width:77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" fillcolor="#ccc" stroked="f"/>
                <v:rect id="Rectangle 4125" o:spid="_x0000_s1051" style="position:absolute;left:5282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" fillcolor="#ccc" stroked="f"/>
                <v:rect id="Rectangle 4124" o:spid="_x0000_s1052" style="position:absolute;left:5426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" fillcolor="#ccc" stroked="f"/>
                <v:rect id="Rectangle 4123" o:spid="_x0000_s1053" style="position:absolute;left:5570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" fillcolor="#ccc" stroked="f"/>
                <v:rect id="Rectangle 4122" o:spid="_x0000_s1054" style="position:absolute;left:5714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" fillcolor="#ccc" stroked="f"/>
                <v:rect id="Rectangle 4121" o:spid="_x0000_s1055" style="position:absolute;left:5858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" fillcolor="#ccc" stroked="f"/>
                <v:rect id="Rectangle 4120" o:spid="_x0000_s1056" style="position:absolute;left:6002;top:179;width:77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" fillcolor="#ccc" stroked="f"/>
                <v:rect id="Rectangle 4119" o:spid="_x0000_s1057" style="position:absolute;left:6148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" fillcolor="#ccc" stroked="f"/>
                <v:rect id="Rectangle 4118" o:spid="_x0000_s1058" style="position:absolute;left:6292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" fillcolor="#ccc" stroked="f"/>
                <v:rect id="Rectangle 4117" o:spid="_x0000_s1059" style="position:absolute;left:6436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" fillcolor="#ccc" stroked="f"/>
                <v:rect id="Rectangle 4116" o:spid="_x0000_s1060" style="position:absolute;left:6580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" fillcolor="#ccc" stroked="f"/>
                <v:rect id="Rectangle 4115" o:spid="_x0000_s1061" style="position:absolute;left:6724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" fillcolor="#ccc" stroked="f"/>
                <v:rect id="Rectangle 4114" o:spid="_x0000_s1062" style="position:absolute;left:6868;top:179;width:77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" fillcolor="#ccc" stroked="f"/>
                <v:rect id="Rectangle 4113" o:spid="_x0000_s1063" style="position:absolute;left:7015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" fillcolor="#ccc" stroked="f"/>
                <v:rect id="Rectangle 4112" o:spid="_x0000_s1064" style="position:absolute;left:7159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" fillcolor="#ccc" stroked="f"/>
                <v:rect id="Rectangle 4111" o:spid="_x0000_s1065" style="position:absolute;left:7303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" fillcolor="#ccc" stroked="f"/>
                <v:rect id="Rectangle 4110" o:spid="_x0000_s1066" style="position:absolute;left:7447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" fillcolor="#ccc" stroked="f"/>
                <v:rect id="Rectangle 4109" o:spid="_x0000_s1067" style="position:absolute;left:7591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" fillcolor="#ccc" stroked="f"/>
                <v:rect id="Rectangle 4108" o:spid="_x0000_s1068" style="position:absolute;left:7735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" fillcolor="#ccc" stroked="f"/>
                <v:rect id="Rectangle 4107" o:spid="_x0000_s1069" style="position:absolute;left:7879;top:179;width:77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" fillcolor="#ccc" stroked="f"/>
                <v:rect id="Rectangle 4106" o:spid="_x0000_s1070" style="position:absolute;left:8025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" fillcolor="#ccc" stroked="f"/>
                <v:rect id="Rectangle 4105" o:spid="_x0000_s1071" style="position:absolute;left:8169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" fillcolor="#ccc" stroked="f"/>
                <v:rect id="Rectangle 4104" o:spid="_x0000_s1072" style="position:absolute;left:8313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" fillcolor="#ccc" stroked="f"/>
                <v:rect id="Rectangle 4103" o:spid="_x0000_s1073" style="position:absolute;left:8457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" fillcolor="#ccc" stroked="f"/>
                <v:rect id="Rectangle 4102" o:spid="_x0000_s1074" style="position:absolute;left:8601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" fillcolor="#ccc" stroked="f"/>
                <v:rect id="Rectangle 4101" o:spid="_x0000_s1075" style="position:absolute;left:8745;top:179;width:77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" fillcolor="#ccc" stroked="f"/>
                <v:rect id="Rectangle 4100" o:spid="_x0000_s1076" style="position:absolute;left:8892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" fillcolor="#ccc" stroked="f"/>
                <v:rect id="Rectangle 4099" o:spid="_x0000_s1077" style="position:absolute;left:9036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" fillcolor="#ccc" stroked="f"/>
                <v:rect id="Rectangle 4098" o:spid="_x0000_s1078" style="position:absolute;left:9180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" fillcolor="#ccc" stroked="f"/>
                <v:rect id="Rectangle 4097" o:spid="_x0000_s1079" style="position:absolute;left:9324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" fillcolor="#ccc" stroked="f"/>
                <v:rect id="Rectangle 4096" o:spid="_x0000_s1080" style="position:absolute;left:9468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" fillcolor="#ccc" stroked="f"/>
                <v:rect id="Rectangle 4095" o:spid="_x0000_s1081" style="position:absolute;left:9612;top:179;width:77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" fillcolor="#ccc" stroked="f"/>
                <v:rect id="Rectangle 4094" o:spid="_x0000_s1082" style="position:absolute;left:9758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" fillcolor="#ccc" stroked="f"/>
                <v:rect id="Rectangle 4093" o:spid="_x0000_s1083" style="position:absolute;left:9902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" fillcolor="#ccc" stroked="f"/>
                <v:rect id="Rectangle 4092" o:spid="_x0000_s1084" style="position:absolute;left:10046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" fillcolor="#ccc" stroked="f"/>
                <v:rect id="Rectangle 4091" o:spid="_x0000_s1085" style="position:absolute;left:10190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" fillcolor="#ccc" stroked="f"/>
                <v:rect id="Rectangle 4090" o:spid="_x0000_s1086" style="position:absolute;left:10334;top:179;width:51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" fillcolor="#ccc" stroked="f"/>
                <w10:wrap type="topAndBottom" anchorx="page"/>
              </v:group>
            </w:pict>
          </mc:Fallback>
        </mc:AlternateContent>
      </w:r>
    </w:p>
    <w:p w14:paraId="56561EC6" w14:textId="6E77A0BC" w:rsidR="00FD79A3" w:rsidRPr="00DF758B" w:rsidRDefault="00FD79A3" w:rsidP="00DF758B">
      <w:pPr>
        <w:pStyle w:val="ListParagraph"/>
        <w:widowControl w:val="0"/>
        <w:numPr>
          <w:ilvl w:val="0"/>
          <w:numId w:val="11"/>
        </w:numPr>
        <w:autoSpaceDE w:val="0"/>
        <w:autoSpaceDN w:val="0"/>
        <w:spacing w:before="135" w:after="0" w:line="285" w:lineRule="auto"/>
        <w:ind w:right="11"/>
        <w:rPr>
          <w:rFonts w:ascii="Times New Roman" w:eastAsia="Times New Roman" w:hAnsi="Times New Roman" w:cs="Times New Roman"/>
          <w:lang w:val="en-ZA" w:eastAsia="en-US"/>
        </w:rPr>
      </w:pPr>
      <w:r w:rsidRPr="00DF758B">
        <w:rPr>
          <w:rFonts w:ascii="Times New Roman" w:eastAsia="Times New Roman" w:hAnsi="Times New Roman" w:cs="Times New Roman"/>
          <w:w w:val="110"/>
          <w:lang w:val="en-ZA" w:eastAsia="en-US"/>
        </w:rPr>
        <w:lastRenderedPageBreak/>
        <w:t xml:space="preserve">Which of the following are more important: 1) the amount it costs for an implementer to run the program </w:t>
      </w:r>
      <w:r w:rsidRPr="00DF758B">
        <w:rPr>
          <w:rFonts w:ascii="Times New Roman" w:eastAsia="Times New Roman" w:hAnsi="Times New Roman" w:cs="Times New Roman"/>
          <w:w w:val="110"/>
          <w:u w:val="thick"/>
          <w:lang w:val="en-ZA" w:eastAsia="en-US"/>
        </w:rPr>
        <w:t>OR</w:t>
      </w:r>
      <w:r w:rsidRPr="00DF758B">
        <w:rPr>
          <w:rFonts w:ascii="Times New Roman" w:eastAsia="Times New Roman" w:hAnsi="Times New Roman" w:cs="Times New Roman"/>
          <w:w w:val="110"/>
          <w:lang w:val="en-ZA" w:eastAsia="en-US"/>
        </w:rPr>
        <w:t xml:space="preserve"> 2) an implementer's ability to educate parents about children's development?</w:t>
      </w:r>
    </w:p>
    <w:p w14:paraId="40E76912" w14:textId="77777777" w:rsidR="00FD79A3" w:rsidRPr="00FD79A3" w:rsidRDefault="00FD79A3" w:rsidP="00FD79A3">
      <w:pPr>
        <w:widowControl w:val="0"/>
        <w:autoSpaceDE w:val="0"/>
        <w:autoSpaceDN w:val="0"/>
        <w:spacing w:before="2" w:after="0" w:line="240" w:lineRule="auto"/>
        <w:ind w:right="11"/>
        <w:rPr>
          <w:rFonts w:ascii="Times New Roman" w:eastAsia="Times New Roman" w:hAnsi="Times New Roman" w:cs="Times New Roman"/>
          <w:lang w:val="en-ZA" w:eastAsia="en-US"/>
        </w:rPr>
      </w:pPr>
    </w:p>
    <w:p w14:paraId="08B6BAE6" w14:textId="304588B5" w:rsidR="00FD79A3" w:rsidRPr="00FD79A3" w:rsidRDefault="00FD79A3" w:rsidP="00FD79A3">
      <w:pPr>
        <w:widowControl w:val="0"/>
        <w:tabs>
          <w:tab w:val="left" w:pos="6037"/>
          <w:tab w:val="left" w:pos="6130"/>
        </w:tabs>
        <w:autoSpaceDE w:val="0"/>
        <w:autoSpaceDN w:val="0"/>
        <w:spacing w:after="0" w:line="276" w:lineRule="auto"/>
        <w:ind w:right="11"/>
        <w:rPr>
          <w:rFonts w:ascii="Times New Roman" w:eastAsia="Times New Roman" w:hAnsi="Times New Roman" w:cs="Times New Roman"/>
          <w:lang w:val="en-ZA" w:eastAsia="en-US"/>
        </w:rPr>
      </w:pPr>
      <w:r w:rsidRPr="00FD79A3">
        <w:rPr>
          <w:rFonts w:ascii="Times New Roman" w:eastAsia="Times New Roman" w:hAnsi="Times New Roman" w:cs="Times New Roman"/>
          <w:noProof/>
          <w:lang w:val="en-ZA" w:eastAsia="en-US"/>
        </w:rPr>
        <w:drawing>
          <wp:anchor distT="0" distB="0" distL="0" distR="0" simplePos="0" relativeHeight="251703296" behindDoc="0" locked="0" layoutInCell="1" allowOverlap="1" wp14:anchorId="4DEC24EE" wp14:editId="0EC7114A">
            <wp:simplePos x="0" y="0"/>
            <wp:positionH relativeFrom="page">
              <wp:posOffset>1133475</wp:posOffset>
            </wp:positionH>
            <wp:positionV relativeFrom="paragraph">
              <wp:posOffset>767080</wp:posOffset>
            </wp:positionV>
            <wp:extent cx="5421630" cy="875665"/>
            <wp:effectExtent l="0" t="0" r="0" b="0"/>
            <wp:wrapTopAndBottom/>
            <wp:docPr id="133" name="image19.jpeg" descr="P85#y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" name="image19.jpeg" descr="P85#y2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21630" cy="8756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FD79A3">
        <w:rPr>
          <w:rFonts w:ascii="Times New Roman" w:eastAsia="Times New Roman" w:hAnsi="Times New Roman" w:cs="Times New Roman"/>
          <w:noProof/>
          <w:lang w:val="en-ZA" w:eastAsia="en-US"/>
        </w:rPr>
        <mc:AlternateContent>
          <mc:Choice Requires="wpg">
            <w:drawing>
              <wp:anchor distT="0" distB="0" distL="0" distR="0" simplePos="0" relativeHeight="251673600" behindDoc="0" locked="0" layoutInCell="1" allowOverlap="1" wp14:anchorId="106F1219" wp14:editId="27AE4E44">
                <wp:simplePos x="0" y="0"/>
                <wp:positionH relativeFrom="page">
                  <wp:posOffset>1172210</wp:posOffset>
                </wp:positionH>
                <wp:positionV relativeFrom="paragraph">
                  <wp:posOffset>1276350</wp:posOffset>
                </wp:positionV>
                <wp:extent cx="5422900" cy="12700"/>
                <wp:effectExtent l="635" t="635" r="0" b="0"/>
                <wp:wrapTopAndBottom/>
                <wp:docPr id="4319" name="Group 4028" descr="P85#y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422900" cy="12700"/>
                          <a:chOff x="1846" y="2010"/>
                          <a:chExt cx="8540" cy="20"/>
                        </a:xfrm>
                      </wpg:grpSpPr>
                      <wps:wsp>
                        <wps:cNvPr id="4320" name="Rectangle 4088"/>
                        <wps:cNvSpPr>
                          <a:spLocks noChangeArrowheads="1"/>
                        </wps:cNvSpPr>
                        <wps:spPr bwMode="auto">
                          <a:xfrm>
                            <a:off x="1845" y="2009"/>
                            <a:ext cx="46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21" name="Rectangle 4087"/>
                        <wps:cNvSpPr>
                          <a:spLocks noChangeArrowheads="1"/>
                        </wps:cNvSpPr>
                        <wps:spPr bwMode="auto">
                          <a:xfrm>
                            <a:off x="1960" y="200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22" name="Rectangle 4086"/>
                        <wps:cNvSpPr>
                          <a:spLocks noChangeArrowheads="1"/>
                        </wps:cNvSpPr>
                        <wps:spPr bwMode="auto">
                          <a:xfrm>
                            <a:off x="2104" y="200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23" name="Rectangle 4085"/>
                        <wps:cNvSpPr>
                          <a:spLocks noChangeArrowheads="1"/>
                        </wps:cNvSpPr>
                        <wps:spPr bwMode="auto">
                          <a:xfrm>
                            <a:off x="2248" y="200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24" name="Rectangle 4084"/>
                        <wps:cNvSpPr>
                          <a:spLocks noChangeArrowheads="1"/>
                        </wps:cNvSpPr>
                        <wps:spPr bwMode="auto">
                          <a:xfrm>
                            <a:off x="2392" y="2009"/>
                            <a:ext cx="77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25" name="Rectangle 4083"/>
                        <wps:cNvSpPr>
                          <a:spLocks noChangeArrowheads="1"/>
                        </wps:cNvSpPr>
                        <wps:spPr bwMode="auto">
                          <a:xfrm>
                            <a:off x="2539" y="200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26" name="Rectangle 4082"/>
                        <wps:cNvSpPr>
                          <a:spLocks noChangeArrowheads="1"/>
                        </wps:cNvSpPr>
                        <wps:spPr bwMode="auto">
                          <a:xfrm>
                            <a:off x="2683" y="200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27" name="Rectangle 4081"/>
                        <wps:cNvSpPr>
                          <a:spLocks noChangeArrowheads="1"/>
                        </wps:cNvSpPr>
                        <wps:spPr bwMode="auto">
                          <a:xfrm>
                            <a:off x="2827" y="200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28" name="Rectangle 4080"/>
                        <wps:cNvSpPr>
                          <a:spLocks noChangeArrowheads="1"/>
                        </wps:cNvSpPr>
                        <wps:spPr bwMode="auto">
                          <a:xfrm>
                            <a:off x="2971" y="200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29" name="Rectangle 4079"/>
                        <wps:cNvSpPr>
                          <a:spLocks noChangeArrowheads="1"/>
                        </wps:cNvSpPr>
                        <wps:spPr bwMode="auto">
                          <a:xfrm>
                            <a:off x="3115" y="200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30" name="Rectangle 4078"/>
                        <wps:cNvSpPr>
                          <a:spLocks noChangeArrowheads="1"/>
                        </wps:cNvSpPr>
                        <wps:spPr bwMode="auto">
                          <a:xfrm>
                            <a:off x="3259" y="2009"/>
                            <a:ext cx="77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31" name="Rectangle 4077"/>
                        <wps:cNvSpPr>
                          <a:spLocks noChangeArrowheads="1"/>
                        </wps:cNvSpPr>
                        <wps:spPr bwMode="auto">
                          <a:xfrm>
                            <a:off x="3405" y="200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32" name="Rectangle 4076"/>
                        <wps:cNvSpPr>
                          <a:spLocks noChangeArrowheads="1"/>
                        </wps:cNvSpPr>
                        <wps:spPr bwMode="auto">
                          <a:xfrm>
                            <a:off x="3549" y="200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33" name="Rectangle 4075"/>
                        <wps:cNvSpPr>
                          <a:spLocks noChangeArrowheads="1"/>
                        </wps:cNvSpPr>
                        <wps:spPr bwMode="auto">
                          <a:xfrm>
                            <a:off x="3693" y="200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34" name="Rectangle 4074"/>
                        <wps:cNvSpPr>
                          <a:spLocks noChangeArrowheads="1"/>
                        </wps:cNvSpPr>
                        <wps:spPr bwMode="auto">
                          <a:xfrm>
                            <a:off x="3837" y="200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35" name="Rectangle 4073"/>
                        <wps:cNvSpPr>
                          <a:spLocks noChangeArrowheads="1"/>
                        </wps:cNvSpPr>
                        <wps:spPr bwMode="auto">
                          <a:xfrm>
                            <a:off x="3981" y="200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36" name="Rectangle 4072"/>
                        <wps:cNvSpPr>
                          <a:spLocks noChangeArrowheads="1"/>
                        </wps:cNvSpPr>
                        <wps:spPr bwMode="auto">
                          <a:xfrm>
                            <a:off x="4125" y="200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37" name="Rectangle 4071"/>
                        <wps:cNvSpPr>
                          <a:spLocks noChangeArrowheads="1"/>
                        </wps:cNvSpPr>
                        <wps:spPr bwMode="auto">
                          <a:xfrm>
                            <a:off x="4269" y="2009"/>
                            <a:ext cx="77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38" name="Rectangle 4070"/>
                        <wps:cNvSpPr>
                          <a:spLocks noChangeArrowheads="1"/>
                        </wps:cNvSpPr>
                        <wps:spPr bwMode="auto">
                          <a:xfrm>
                            <a:off x="4416" y="200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39" name="Rectangle 4069"/>
                        <wps:cNvSpPr>
                          <a:spLocks noChangeArrowheads="1"/>
                        </wps:cNvSpPr>
                        <wps:spPr bwMode="auto">
                          <a:xfrm>
                            <a:off x="4560" y="200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40" name="Rectangle 4068"/>
                        <wps:cNvSpPr>
                          <a:spLocks noChangeArrowheads="1"/>
                        </wps:cNvSpPr>
                        <wps:spPr bwMode="auto">
                          <a:xfrm>
                            <a:off x="4704" y="200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41" name="Rectangle 4067"/>
                        <wps:cNvSpPr>
                          <a:spLocks noChangeArrowheads="1"/>
                        </wps:cNvSpPr>
                        <wps:spPr bwMode="auto">
                          <a:xfrm>
                            <a:off x="4848" y="200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42" name="Rectangle 4066"/>
                        <wps:cNvSpPr>
                          <a:spLocks noChangeArrowheads="1"/>
                        </wps:cNvSpPr>
                        <wps:spPr bwMode="auto">
                          <a:xfrm>
                            <a:off x="4992" y="200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43" name="Rectangle 4065"/>
                        <wps:cNvSpPr>
                          <a:spLocks noChangeArrowheads="1"/>
                        </wps:cNvSpPr>
                        <wps:spPr bwMode="auto">
                          <a:xfrm>
                            <a:off x="5136" y="2009"/>
                            <a:ext cx="77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44" name="Rectangle 4064"/>
                        <wps:cNvSpPr>
                          <a:spLocks noChangeArrowheads="1"/>
                        </wps:cNvSpPr>
                        <wps:spPr bwMode="auto">
                          <a:xfrm>
                            <a:off x="5282" y="200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45" name="Rectangle 4063"/>
                        <wps:cNvSpPr>
                          <a:spLocks noChangeArrowheads="1"/>
                        </wps:cNvSpPr>
                        <wps:spPr bwMode="auto">
                          <a:xfrm>
                            <a:off x="5426" y="200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46" name="Rectangle 4062"/>
                        <wps:cNvSpPr>
                          <a:spLocks noChangeArrowheads="1"/>
                        </wps:cNvSpPr>
                        <wps:spPr bwMode="auto">
                          <a:xfrm>
                            <a:off x="5570" y="200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47" name="Rectangle 4061"/>
                        <wps:cNvSpPr>
                          <a:spLocks noChangeArrowheads="1"/>
                        </wps:cNvSpPr>
                        <wps:spPr bwMode="auto">
                          <a:xfrm>
                            <a:off x="5714" y="200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48" name="Rectangle 4060"/>
                        <wps:cNvSpPr>
                          <a:spLocks noChangeArrowheads="1"/>
                        </wps:cNvSpPr>
                        <wps:spPr bwMode="auto">
                          <a:xfrm>
                            <a:off x="5858" y="200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49" name="Rectangle 4059"/>
                        <wps:cNvSpPr>
                          <a:spLocks noChangeArrowheads="1"/>
                        </wps:cNvSpPr>
                        <wps:spPr bwMode="auto">
                          <a:xfrm>
                            <a:off x="6002" y="2009"/>
                            <a:ext cx="77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50" name="Rectangle 4058"/>
                        <wps:cNvSpPr>
                          <a:spLocks noChangeArrowheads="1"/>
                        </wps:cNvSpPr>
                        <wps:spPr bwMode="auto">
                          <a:xfrm>
                            <a:off x="6148" y="200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51" name="Rectangle 4057"/>
                        <wps:cNvSpPr>
                          <a:spLocks noChangeArrowheads="1"/>
                        </wps:cNvSpPr>
                        <wps:spPr bwMode="auto">
                          <a:xfrm>
                            <a:off x="6292" y="200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52" name="Rectangle 4056"/>
                        <wps:cNvSpPr>
                          <a:spLocks noChangeArrowheads="1"/>
                        </wps:cNvSpPr>
                        <wps:spPr bwMode="auto">
                          <a:xfrm>
                            <a:off x="6436" y="200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53" name="Rectangle 4055"/>
                        <wps:cNvSpPr>
                          <a:spLocks noChangeArrowheads="1"/>
                        </wps:cNvSpPr>
                        <wps:spPr bwMode="auto">
                          <a:xfrm>
                            <a:off x="6580" y="200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54" name="Rectangle 4054"/>
                        <wps:cNvSpPr>
                          <a:spLocks noChangeArrowheads="1"/>
                        </wps:cNvSpPr>
                        <wps:spPr bwMode="auto">
                          <a:xfrm>
                            <a:off x="6724" y="200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55" name="Rectangle 4053"/>
                        <wps:cNvSpPr>
                          <a:spLocks noChangeArrowheads="1"/>
                        </wps:cNvSpPr>
                        <wps:spPr bwMode="auto">
                          <a:xfrm>
                            <a:off x="6868" y="2009"/>
                            <a:ext cx="77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56" name="Rectangle 4052"/>
                        <wps:cNvSpPr>
                          <a:spLocks noChangeArrowheads="1"/>
                        </wps:cNvSpPr>
                        <wps:spPr bwMode="auto">
                          <a:xfrm>
                            <a:off x="7015" y="200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57" name="Rectangle 4051"/>
                        <wps:cNvSpPr>
                          <a:spLocks noChangeArrowheads="1"/>
                        </wps:cNvSpPr>
                        <wps:spPr bwMode="auto">
                          <a:xfrm>
                            <a:off x="7159" y="200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58" name="Rectangle 4050"/>
                        <wps:cNvSpPr>
                          <a:spLocks noChangeArrowheads="1"/>
                        </wps:cNvSpPr>
                        <wps:spPr bwMode="auto">
                          <a:xfrm>
                            <a:off x="7303" y="200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59" name="Rectangle 4049"/>
                        <wps:cNvSpPr>
                          <a:spLocks noChangeArrowheads="1"/>
                        </wps:cNvSpPr>
                        <wps:spPr bwMode="auto">
                          <a:xfrm>
                            <a:off x="7447" y="200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60" name="Rectangle 4048"/>
                        <wps:cNvSpPr>
                          <a:spLocks noChangeArrowheads="1"/>
                        </wps:cNvSpPr>
                        <wps:spPr bwMode="auto">
                          <a:xfrm>
                            <a:off x="7591" y="200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61" name="Rectangle 4047"/>
                        <wps:cNvSpPr>
                          <a:spLocks noChangeArrowheads="1"/>
                        </wps:cNvSpPr>
                        <wps:spPr bwMode="auto">
                          <a:xfrm>
                            <a:off x="7735" y="200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62" name="Rectangle 4046"/>
                        <wps:cNvSpPr>
                          <a:spLocks noChangeArrowheads="1"/>
                        </wps:cNvSpPr>
                        <wps:spPr bwMode="auto">
                          <a:xfrm>
                            <a:off x="7879" y="2009"/>
                            <a:ext cx="77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63" name="Rectangle 4045"/>
                        <wps:cNvSpPr>
                          <a:spLocks noChangeArrowheads="1"/>
                        </wps:cNvSpPr>
                        <wps:spPr bwMode="auto">
                          <a:xfrm>
                            <a:off x="8025" y="200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64" name="Rectangle 4044"/>
                        <wps:cNvSpPr>
                          <a:spLocks noChangeArrowheads="1"/>
                        </wps:cNvSpPr>
                        <wps:spPr bwMode="auto">
                          <a:xfrm>
                            <a:off x="8169" y="200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65" name="Rectangle 4043"/>
                        <wps:cNvSpPr>
                          <a:spLocks noChangeArrowheads="1"/>
                        </wps:cNvSpPr>
                        <wps:spPr bwMode="auto">
                          <a:xfrm>
                            <a:off x="8313" y="200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66" name="Rectangle 4042"/>
                        <wps:cNvSpPr>
                          <a:spLocks noChangeArrowheads="1"/>
                        </wps:cNvSpPr>
                        <wps:spPr bwMode="auto">
                          <a:xfrm>
                            <a:off x="8457" y="200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67" name="Rectangle 4041"/>
                        <wps:cNvSpPr>
                          <a:spLocks noChangeArrowheads="1"/>
                        </wps:cNvSpPr>
                        <wps:spPr bwMode="auto">
                          <a:xfrm>
                            <a:off x="8601" y="200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68" name="Rectangle 4040"/>
                        <wps:cNvSpPr>
                          <a:spLocks noChangeArrowheads="1"/>
                        </wps:cNvSpPr>
                        <wps:spPr bwMode="auto">
                          <a:xfrm>
                            <a:off x="8745" y="2009"/>
                            <a:ext cx="77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69" name="Rectangle 4039"/>
                        <wps:cNvSpPr>
                          <a:spLocks noChangeArrowheads="1"/>
                        </wps:cNvSpPr>
                        <wps:spPr bwMode="auto">
                          <a:xfrm>
                            <a:off x="8892" y="200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70" name="Rectangle 4038"/>
                        <wps:cNvSpPr>
                          <a:spLocks noChangeArrowheads="1"/>
                        </wps:cNvSpPr>
                        <wps:spPr bwMode="auto">
                          <a:xfrm>
                            <a:off x="9036" y="200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71" name="Rectangle 4037"/>
                        <wps:cNvSpPr>
                          <a:spLocks noChangeArrowheads="1"/>
                        </wps:cNvSpPr>
                        <wps:spPr bwMode="auto">
                          <a:xfrm>
                            <a:off x="9180" y="200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72" name="Rectangle 4036"/>
                        <wps:cNvSpPr>
                          <a:spLocks noChangeArrowheads="1"/>
                        </wps:cNvSpPr>
                        <wps:spPr bwMode="auto">
                          <a:xfrm>
                            <a:off x="9324" y="200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73" name="Rectangle 4035"/>
                        <wps:cNvSpPr>
                          <a:spLocks noChangeArrowheads="1"/>
                        </wps:cNvSpPr>
                        <wps:spPr bwMode="auto">
                          <a:xfrm>
                            <a:off x="9468" y="200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74" name="Rectangle 4034"/>
                        <wps:cNvSpPr>
                          <a:spLocks noChangeArrowheads="1"/>
                        </wps:cNvSpPr>
                        <wps:spPr bwMode="auto">
                          <a:xfrm>
                            <a:off x="9612" y="2009"/>
                            <a:ext cx="77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75" name="Rectangle 4033"/>
                        <wps:cNvSpPr>
                          <a:spLocks noChangeArrowheads="1"/>
                        </wps:cNvSpPr>
                        <wps:spPr bwMode="auto">
                          <a:xfrm>
                            <a:off x="9758" y="200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76" name="Rectangle 4032"/>
                        <wps:cNvSpPr>
                          <a:spLocks noChangeArrowheads="1"/>
                        </wps:cNvSpPr>
                        <wps:spPr bwMode="auto">
                          <a:xfrm>
                            <a:off x="9902" y="200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77" name="Rectangle 4031"/>
                        <wps:cNvSpPr>
                          <a:spLocks noChangeArrowheads="1"/>
                        </wps:cNvSpPr>
                        <wps:spPr bwMode="auto">
                          <a:xfrm>
                            <a:off x="10046" y="200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78" name="Rectangle 4030"/>
                        <wps:cNvSpPr>
                          <a:spLocks noChangeArrowheads="1"/>
                        </wps:cNvSpPr>
                        <wps:spPr bwMode="auto">
                          <a:xfrm>
                            <a:off x="10190" y="200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79" name="Rectangle 4029"/>
                        <wps:cNvSpPr>
                          <a:spLocks noChangeArrowheads="1"/>
                        </wps:cNvSpPr>
                        <wps:spPr bwMode="auto">
                          <a:xfrm>
                            <a:off x="10334" y="2009"/>
                            <a:ext cx="51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3B63E3A" id="Group 4028" o:spid="_x0000_s1026" alt="P85#y1" style="position:absolute;margin-left:92.3pt;margin-top:100.5pt;width:427pt;height:1pt;z-index:251673600;mso-wrap-distance-left:0;mso-wrap-distance-right:0;mso-position-horizontal-relative:page" coordorigin="1846,2010" coordsize="854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">
                <v:rect id="Rectangle 4088" o:spid="_x0000_s1027" style="position:absolute;left:1845;top:2009;width:46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" fillcolor="#ccc" stroked="f"/>
                <v:rect id="Rectangle 4087" o:spid="_x0000_s1028" style="position:absolute;left:1960;top:200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" fillcolor="#ccc" stroked="f"/>
                <v:rect id="Rectangle 4086" o:spid="_x0000_s1029" style="position:absolute;left:2104;top:200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" fillcolor="#ccc" stroked="f"/>
                <v:rect id="Rectangle 4085" o:spid="_x0000_s1030" style="position:absolute;left:2248;top:200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" fillcolor="#ccc" stroked="f"/>
                <v:rect id="Rectangle 4084" o:spid="_x0000_s1031" style="position:absolute;left:2392;top:2009;width:77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" fillcolor="#ccc" stroked="f"/>
                <v:rect id="Rectangle 4083" o:spid="_x0000_s1032" style="position:absolute;left:2539;top:200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" fillcolor="#ccc" stroked="f"/>
                <v:rect id="Rectangle 4082" o:spid="_x0000_s1033" style="position:absolute;left:2683;top:200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" fillcolor="#ccc" stroked="f"/>
                <v:rect id="Rectangle 4081" o:spid="_x0000_s1034" style="position:absolute;left:2827;top:200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" fillcolor="#ccc" stroked="f"/>
                <v:rect id="Rectangle 4080" o:spid="_x0000_s1035" style="position:absolute;left:2971;top:200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" fillcolor="#ccc" stroked="f"/>
                <v:rect id="Rectangle 4079" o:spid="_x0000_s1036" style="position:absolute;left:3115;top:200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" fillcolor="#ccc" stroked="f"/>
                <v:rect id="Rectangle 4078" o:spid="_x0000_s1037" style="position:absolute;left:3259;top:2009;width:77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" fillcolor="#ccc" stroked="f"/>
                <v:rect id="Rectangle 4077" o:spid="_x0000_s1038" style="position:absolute;left:3405;top:200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" fillcolor="#ccc" stroked="f"/>
                <v:rect id="Rectangle 4076" o:spid="_x0000_s1039" style="position:absolute;left:3549;top:200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" fillcolor="#ccc" stroked="f"/>
                <v:rect id="Rectangle 4075" o:spid="_x0000_s1040" style="position:absolute;left:3693;top:200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" fillcolor="#ccc" stroked="f"/>
                <v:rect id="Rectangle 4074" o:spid="_x0000_s1041" style="position:absolute;left:3837;top:200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" fillcolor="#ccc" stroked="f"/>
                <v:rect id="Rectangle 4073" o:spid="_x0000_s1042" style="position:absolute;left:3981;top:200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" fillcolor="#ccc" stroked="f"/>
                <v:rect id="Rectangle 4072" o:spid="_x0000_s1043" style="position:absolute;left:4125;top:200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" fillcolor="#ccc" stroked="f"/>
                <v:rect id="Rectangle 4071" o:spid="_x0000_s1044" style="position:absolute;left:4269;top:2009;width:77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" fillcolor="#ccc" stroked="f"/>
                <v:rect id="Rectangle 4070" o:spid="_x0000_s1045" style="position:absolute;left:4416;top:200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" fillcolor="#ccc" stroked="f"/>
                <v:rect id="Rectangle 4069" o:spid="_x0000_s1046" style="position:absolute;left:4560;top:200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" fillcolor="#ccc" stroked="f"/>
                <v:rect id="Rectangle 4068" o:spid="_x0000_s1047" style="position:absolute;left:4704;top:200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" fillcolor="#ccc" stroked="f"/>
                <v:rect id="Rectangle 4067" o:spid="_x0000_s1048" style="position:absolute;left:4848;top:200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" fillcolor="#ccc" stroked="f"/>
                <v:rect id="Rectangle 4066" o:spid="_x0000_s1049" style="position:absolute;left:4992;top:200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" fillcolor="#ccc" stroked="f"/>
                <v:rect id="Rectangle 4065" o:spid="_x0000_s1050" style="position:absolute;left:5136;top:2009;width:77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" fillcolor="#ccc" stroked="f"/>
                <v:rect id="Rectangle 4064" o:spid="_x0000_s1051" style="position:absolute;left:5282;top:200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" fillcolor="#ccc" stroked="f"/>
                <v:rect id="Rectangle 4063" o:spid="_x0000_s1052" style="position:absolute;left:5426;top:200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" fillcolor="#ccc" stroked="f"/>
                <v:rect id="Rectangle 4062" o:spid="_x0000_s1053" style="position:absolute;left:5570;top:200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" fillcolor="#ccc" stroked="f"/>
                <v:rect id="Rectangle 4061" o:spid="_x0000_s1054" style="position:absolute;left:5714;top:200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" fillcolor="#ccc" stroked="f"/>
                <v:rect id="Rectangle 4060" o:spid="_x0000_s1055" style="position:absolute;left:5858;top:200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" fillcolor="#ccc" stroked="f"/>
                <v:rect id="Rectangle 4059" o:spid="_x0000_s1056" style="position:absolute;left:6002;top:2009;width:77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" fillcolor="#ccc" stroked="f"/>
                <v:rect id="Rectangle 4058" o:spid="_x0000_s1057" style="position:absolute;left:6148;top:200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" fillcolor="#ccc" stroked="f"/>
                <v:rect id="Rectangle 4057" o:spid="_x0000_s1058" style="position:absolute;left:6292;top:200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" fillcolor="#ccc" stroked="f"/>
                <v:rect id="Rectangle 4056" o:spid="_x0000_s1059" style="position:absolute;left:6436;top:200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" fillcolor="#ccc" stroked="f"/>
                <v:rect id="Rectangle 4055" o:spid="_x0000_s1060" style="position:absolute;left:6580;top:200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" fillcolor="#ccc" stroked="f"/>
                <v:rect id="Rectangle 4054" o:spid="_x0000_s1061" style="position:absolute;left:6724;top:200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" fillcolor="#ccc" stroked="f"/>
                <v:rect id="Rectangle 4053" o:spid="_x0000_s1062" style="position:absolute;left:6868;top:2009;width:77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" fillcolor="#ccc" stroked="f"/>
                <v:rect id="Rectangle 4052" o:spid="_x0000_s1063" style="position:absolute;left:7015;top:200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" fillcolor="#ccc" stroked="f"/>
                <v:rect id="Rectangle 4051" o:spid="_x0000_s1064" style="position:absolute;left:7159;top:200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" fillcolor="#ccc" stroked="f"/>
                <v:rect id="Rectangle 4050" o:spid="_x0000_s1065" style="position:absolute;left:7303;top:200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" fillcolor="#ccc" stroked="f"/>
                <v:rect id="Rectangle 4049" o:spid="_x0000_s1066" style="position:absolute;left:7447;top:200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" fillcolor="#ccc" stroked="f"/>
                <v:rect id="Rectangle 4048" o:spid="_x0000_s1067" style="position:absolute;left:7591;top:200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" fillcolor="#ccc" stroked="f"/>
                <v:rect id="Rectangle 4047" o:spid="_x0000_s1068" style="position:absolute;left:7735;top:200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" fillcolor="#ccc" stroked="f"/>
                <v:rect id="Rectangle 4046" o:spid="_x0000_s1069" style="position:absolute;left:7879;top:2009;width:77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" fillcolor="#ccc" stroked="f"/>
                <v:rect id="Rectangle 4045" o:spid="_x0000_s1070" style="position:absolute;left:8025;top:200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" fillcolor="#ccc" stroked="f"/>
                <v:rect id="Rectangle 4044" o:spid="_x0000_s1071" style="position:absolute;left:8169;top:200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" fillcolor="#ccc" stroked="f"/>
                <v:rect id="Rectangle 4043" o:spid="_x0000_s1072" style="position:absolute;left:8313;top:200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" fillcolor="#ccc" stroked="f"/>
                <v:rect id="Rectangle 4042" o:spid="_x0000_s1073" style="position:absolute;left:8457;top:200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" fillcolor="#ccc" stroked="f"/>
                <v:rect id="Rectangle 4041" o:spid="_x0000_s1074" style="position:absolute;left:8601;top:200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" fillcolor="#ccc" stroked="f"/>
                <v:rect id="Rectangle 4040" o:spid="_x0000_s1075" style="position:absolute;left:8745;top:2009;width:77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" fillcolor="#ccc" stroked="f"/>
                <v:rect id="Rectangle 4039" o:spid="_x0000_s1076" style="position:absolute;left:8892;top:200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" fillcolor="#ccc" stroked="f"/>
                <v:rect id="Rectangle 4038" o:spid="_x0000_s1077" style="position:absolute;left:9036;top:200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" fillcolor="#ccc" stroked="f"/>
                <v:rect id="Rectangle 4037" o:spid="_x0000_s1078" style="position:absolute;left:9180;top:200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" fillcolor="#ccc" stroked="f"/>
                <v:rect id="Rectangle 4036" o:spid="_x0000_s1079" style="position:absolute;left:9324;top:200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" fillcolor="#ccc" stroked="f"/>
                <v:rect id="Rectangle 4035" o:spid="_x0000_s1080" style="position:absolute;left:9468;top:200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" fillcolor="#ccc" stroked="f"/>
                <v:rect id="Rectangle 4034" o:spid="_x0000_s1081" style="position:absolute;left:9612;top:2009;width:77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" fillcolor="#ccc" stroked="f"/>
                <v:rect id="Rectangle 4033" o:spid="_x0000_s1082" style="position:absolute;left:9758;top:200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" fillcolor="#ccc" stroked="f"/>
                <v:rect id="Rectangle 4032" o:spid="_x0000_s1083" style="position:absolute;left:9902;top:200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" fillcolor="#ccc" stroked="f"/>
                <v:rect id="Rectangle 4031" o:spid="_x0000_s1084" style="position:absolute;left:10046;top:200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" fillcolor="#ccc" stroked="f"/>
                <v:rect id="Rectangle 4030" o:spid="_x0000_s1085" style="position:absolute;left:10190;top:200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" fillcolor="#ccc" stroked="f"/>
                <v:rect id="Rectangle 4029" o:spid="_x0000_s1086" style="position:absolute;left:10334;top:2009;width:51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" fillcolor="#ccc" stroked="f"/>
                <w10:wrap type="topAndBottom" anchorx="page"/>
              </v:group>
            </w:pict>
          </mc:Fallback>
        </mc:AlternateContent>
      </w:r>
      <w:r w:rsidRPr="00FD79A3">
        <w:rPr>
          <w:rFonts w:ascii="Times New Roman" w:eastAsia="Times New Roman" w:hAnsi="Times New Roman" w:cs="Times New Roman"/>
          <w:w w:val="120"/>
          <w:lang w:val="en-ZA" w:eastAsia="en-US"/>
        </w:rPr>
        <w:t>The amount it costs for</w:t>
      </w:r>
      <w:r w:rsidRPr="00FD79A3">
        <w:rPr>
          <w:rFonts w:ascii="Times New Roman" w:eastAsia="Times New Roman" w:hAnsi="Times New Roman" w:cs="Times New Roman"/>
          <w:spacing w:val="-25"/>
          <w:w w:val="120"/>
          <w:lang w:val="en-ZA" w:eastAsia="en-US"/>
        </w:rPr>
        <w:t xml:space="preserve"> </w:t>
      </w:r>
      <w:r w:rsidRPr="00FD79A3">
        <w:rPr>
          <w:rFonts w:ascii="Times New Roman" w:eastAsia="Times New Roman" w:hAnsi="Times New Roman" w:cs="Times New Roman"/>
          <w:w w:val="120"/>
          <w:lang w:val="en-ZA" w:eastAsia="en-US"/>
        </w:rPr>
        <w:t>an</w:t>
      </w:r>
      <w:r w:rsidRPr="00FD79A3">
        <w:rPr>
          <w:rFonts w:ascii="Times New Roman" w:eastAsia="Times New Roman" w:hAnsi="Times New Roman" w:cs="Times New Roman"/>
          <w:spacing w:val="-7"/>
          <w:w w:val="120"/>
          <w:lang w:val="en-ZA" w:eastAsia="en-US"/>
        </w:rPr>
        <w:t xml:space="preserve"> </w:t>
      </w:r>
      <w:r w:rsidRPr="00FD79A3">
        <w:rPr>
          <w:rFonts w:ascii="Times New Roman" w:eastAsia="Times New Roman" w:hAnsi="Times New Roman" w:cs="Times New Roman"/>
          <w:w w:val="120"/>
          <w:lang w:val="en-ZA" w:eastAsia="en-US"/>
        </w:rPr>
        <w:t>implementer</w:t>
      </w:r>
      <w:r w:rsidRPr="00FD79A3">
        <w:rPr>
          <w:rFonts w:ascii="Times New Roman" w:eastAsia="Times New Roman" w:hAnsi="Times New Roman" w:cs="Times New Roman"/>
          <w:w w:val="120"/>
          <w:lang w:val="en-ZA" w:eastAsia="en-US"/>
        </w:rPr>
        <w:tab/>
        <w:t>An</w:t>
      </w:r>
      <w:r w:rsidRPr="00FD79A3">
        <w:rPr>
          <w:rFonts w:ascii="Times New Roman" w:eastAsia="Times New Roman" w:hAnsi="Times New Roman" w:cs="Times New Roman"/>
          <w:spacing w:val="-17"/>
          <w:w w:val="120"/>
          <w:lang w:val="en-ZA" w:eastAsia="en-US"/>
        </w:rPr>
        <w:t xml:space="preserve"> </w:t>
      </w:r>
      <w:r w:rsidRPr="00FD79A3">
        <w:rPr>
          <w:rFonts w:ascii="Times New Roman" w:eastAsia="Times New Roman" w:hAnsi="Times New Roman" w:cs="Times New Roman"/>
          <w:w w:val="120"/>
          <w:lang w:val="en-ZA" w:eastAsia="en-US"/>
        </w:rPr>
        <w:t>implementer’s</w:t>
      </w:r>
      <w:r w:rsidRPr="00FD79A3">
        <w:rPr>
          <w:rFonts w:ascii="Times New Roman" w:eastAsia="Times New Roman" w:hAnsi="Times New Roman" w:cs="Times New Roman"/>
          <w:spacing w:val="-18"/>
          <w:w w:val="120"/>
          <w:lang w:val="en-ZA" w:eastAsia="en-US"/>
        </w:rPr>
        <w:t xml:space="preserve"> </w:t>
      </w:r>
      <w:r w:rsidRPr="00FD79A3">
        <w:rPr>
          <w:rFonts w:ascii="Times New Roman" w:eastAsia="Times New Roman" w:hAnsi="Times New Roman" w:cs="Times New Roman"/>
          <w:w w:val="120"/>
          <w:lang w:val="en-ZA" w:eastAsia="en-US"/>
        </w:rPr>
        <w:t>ability</w:t>
      </w:r>
      <w:r w:rsidRPr="00FD79A3">
        <w:rPr>
          <w:rFonts w:ascii="Times New Roman" w:eastAsia="Times New Roman" w:hAnsi="Times New Roman" w:cs="Times New Roman"/>
          <w:spacing w:val="-18"/>
          <w:w w:val="120"/>
          <w:lang w:val="en-ZA" w:eastAsia="en-US"/>
        </w:rPr>
        <w:t xml:space="preserve"> </w:t>
      </w:r>
      <w:r w:rsidRPr="00FD79A3">
        <w:rPr>
          <w:rFonts w:ascii="Times New Roman" w:eastAsia="Times New Roman" w:hAnsi="Times New Roman" w:cs="Times New Roman"/>
          <w:w w:val="120"/>
          <w:lang w:val="en-ZA" w:eastAsia="en-US"/>
        </w:rPr>
        <w:t>to run</w:t>
      </w:r>
      <w:r w:rsidRPr="00FD79A3">
        <w:rPr>
          <w:rFonts w:ascii="Times New Roman" w:eastAsia="Times New Roman" w:hAnsi="Times New Roman" w:cs="Times New Roman"/>
          <w:spacing w:val="-9"/>
          <w:w w:val="120"/>
          <w:lang w:val="en-ZA" w:eastAsia="en-US"/>
        </w:rPr>
        <w:t xml:space="preserve"> </w:t>
      </w:r>
      <w:r w:rsidRPr="00FD79A3">
        <w:rPr>
          <w:rFonts w:ascii="Times New Roman" w:eastAsia="Times New Roman" w:hAnsi="Times New Roman" w:cs="Times New Roman"/>
          <w:w w:val="120"/>
          <w:lang w:val="en-ZA" w:eastAsia="en-US"/>
        </w:rPr>
        <w:t>the program</w:t>
      </w:r>
      <w:r w:rsidRPr="00FD79A3">
        <w:rPr>
          <w:rFonts w:ascii="Times New Roman" w:eastAsia="Times New Roman" w:hAnsi="Times New Roman" w:cs="Times New Roman"/>
          <w:w w:val="120"/>
          <w:lang w:val="en-ZA" w:eastAsia="en-US"/>
        </w:rPr>
        <w:tab/>
        <w:t>to</w:t>
      </w:r>
      <w:r w:rsidRPr="00FD79A3">
        <w:rPr>
          <w:rFonts w:ascii="Times New Roman" w:eastAsia="Times New Roman" w:hAnsi="Times New Roman" w:cs="Times New Roman"/>
          <w:spacing w:val="-19"/>
          <w:w w:val="120"/>
          <w:lang w:val="en-ZA" w:eastAsia="en-US"/>
        </w:rPr>
        <w:t xml:space="preserve"> </w:t>
      </w:r>
      <w:r w:rsidRPr="00FD79A3">
        <w:rPr>
          <w:rFonts w:ascii="Times New Roman" w:eastAsia="Times New Roman" w:hAnsi="Times New Roman" w:cs="Times New Roman"/>
          <w:w w:val="120"/>
          <w:lang w:val="en-ZA" w:eastAsia="en-US"/>
        </w:rPr>
        <w:t xml:space="preserve">educate parents about </w:t>
      </w:r>
      <w:r>
        <w:rPr>
          <w:rFonts w:ascii="Times New Roman" w:eastAsia="Times New Roman" w:hAnsi="Times New Roman" w:cs="Times New Roman"/>
          <w:w w:val="120"/>
          <w:lang w:val="en-ZA" w:eastAsia="en-US"/>
        </w:rPr>
        <w:t xml:space="preserve">                  </w:t>
      </w:r>
      <w:r>
        <w:rPr>
          <w:rFonts w:ascii="Times New Roman" w:eastAsia="Times New Roman" w:hAnsi="Times New Roman" w:cs="Times New Roman"/>
          <w:w w:val="120"/>
          <w:lang w:val="en-ZA" w:eastAsia="en-US"/>
        </w:rPr>
        <w:br/>
        <w:t xml:space="preserve">                                                                                    </w:t>
      </w:r>
      <w:r w:rsidRPr="00FD79A3">
        <w:rPr>
          <w:rFonts w:ascii="Times New Roman" w:eastAsia="Times New Roman" w:hAnsi="Times New Roman" w:cs="Times New Roman"/>
          <w:w w:val="120"/>
          <w:lang w:val="en-ZA" w:eastAsia="en-US"/>
        </w:rPr>
        <w:t>child</w:t>
      </w:r>
      <w:r w:rsidRPr="00FD79A3">
        <w:rPr>
          <w:rFonts w:ascii="Times New Roman" w:eastAsia="Times New Roman" w:hAnsi="Times New Roman" w:cs="Times New Roman"/>
          <w:spacing w:val="-5"/>
          <w:w w:val="120"/>
          <w:lang w:val="en-ZA" w:eastAsia="en-US"/>
        </w:rPr>
        <w:t xml:space="preserve"> </w:t>
      </w:r>
      <w:r w:rsidRPr="00FD79A3">
        <w:rPr>
          <w:rFonts w:ascii="Times New Roman" w:eastAsia="Times New Roman" w:hAnsi="Times New Roman" w:cs="Times New Roman"/>
          <w:w w:val="120"/>
          <w:lang w:val="en-ZA" w:eastAsia="en-US"/>
        </w:rPr>
        <w:t>development</w:t>
      </w:r>
    </w:p>
    <w:p w14:paraId="652CB77C" w14:textId="48C7B3B2" w:rsidR="00FD79A3" w:rsidRPr="00FD79A3" w:rsidRDefault="00FD79A3" w:rsidP="00FD79A3">
      <w:pPr>
        <w:widowControl w:val="0"/>
        <w:autoSpaceDE w:val="0"/>
        <w:autoSpaceDN w:val="0"/>
        <w:spacing w:before="8" w:after="0" w:line="240" w:lineRule="auto"/>
        <w:ind w:right="11"/>
        <w:rPr>
          <w:rFonts w:ascii="Times New Roman" w:eastAsia="Times New Roman" w:hAnsi="Times New Roman" w:cs="Times New Roman"/>
          <w:lang w:val="en-ZA" w:eastAsia="en-US"/>
        </w:rPr>
      </w:pPr>
    </w:p>
    <w:p w14:paraId="7F87F725" w14:textId="31302D30" w:rsidR="00FD79A3" w:rsidRPr="00FD79A3" w:rsidRDefault="00FD79A3" w:rsidP="00FD79A3">
      <w:pPr>
        <w:widowControl w:val="0"/>
        <w:autoSpaceDE w:val="0"/>
        <w:autoSpaceDN w:val="0"/>
        <w:spacing w:after="0" w:line="240" w:lineRule="auto"/>
        <w:ind w:right="11"/>
        <w:rPr>
          <w:rFonts w:ascii="Times New Roman" w:eastAsia="Times New Roman" w:hAnsi="Times New Roman" w:cs="Times New Roman"/>
          <w:lang w:val="en-ZA" w:eastAsia="en-US"/>
        </w:rPr>
      </w:pPr>
    </w:p>
    <w:p w14:paraId="66BFE85F" w14:textId="3ED4C4A7" w:rsidR="00FD79A3" w:rsidRPr="00DF758B" w:rsidRDefault="00FD79A3" w:rsidP="00DF758B">
      <w:pPr>
        <w:pStyle w:val="ListParagraph"/>
        <w:widowControl w:val="0"/>
        <w:numPr>
          <w:ilvl w:val="0"/>
          <w:numId w:val="11"/>
        </w:numPr>
        <w:autoSpaceDE w:val="0"/>
        <w:autoSpaceDN w:val="0"/>
        <w:spacing w:after="0" w:line="283" w:lineRule="auto"/>
        <w:ind w:right="11"/>
        <w:rPr>
          <w:rFonts w:ascii="Times New Roman" w:eastAsia="Times New Roman" w:hAnsi="Times New Roman" w:cs="Times New Roman"/>
          <w:lang w:val="en-ZA" w:eastAsia="en-US"/>
        </w:rPr>
      </w:pPr>
      <w:r w:rsidRPr="00DF758B">
        <w:rPr>
          <w:rFonts w:ascii="Times New Roman" w:eastAsia="Times New Roman" w:hAnsi="Times New Roman" w:cs="Times New Roman"/>
          <w:w w:val="110"/>
          <w:lang w:val="en-ZA" w:eastAsia="en-US"/>
        </w:rPr>
        <w:t xml:space="preserve">Which of the following are more important: 1) the amount it costs for an implementer to run the program </w:t>
      </w:r>
      <w:r w:rsidRPr="00DF758B">
        <w:rPr>
          <w:rFonts w:ascii="Times New Roman" w:eastAsia="Times New Roman" w:hAnsi="Times New Roman" w:cs="Times New Roman"/>
          <w:w w:val="110"/>
          <w:u w:val="thick"/>
          <w:lang w:val="en-ZA" w:eastAsia="en-US"/>
        </w:rPr>
        <w:t>OR</w:t>
      </w:r>
      <w:r w:rsidRPr="00DF758B">
        <w:rPr>
          <w:rFonts w:ascii="Times New Roman" w:eastAsia="Times New Roman" w:hAnsi="Times New Roman" w:cs="Times New Roman"/>
          <w:w w:val="110"/>
          <w:lang w:val="en-ZA" w:eastAsia="en-US"/>
        </w:rPr>
        <w:t xml:space="preserve"> 2) an implementer's ability to support parents emotionally</w:t>
      </w:r>
    </w:p>
    <w:p w14:paraId="6B42828A" w14:textId="77777777" w:rsidR="00FD79A3" w:rsidRPr="00FD79A3" w:rsidRDefault="00FD79A3" w:rsidP="00FD79A3">
      <w:pPr>
        <w:widowControl w:val="0"/>
        <w:autoSpaceDE w:val="0"/>
        <w:autoSpaceDN w:val="0"/>
        <w:spacing w:before="5" w:after="0" w:line="240" w:lineRule="auto"/>
        <w:ind w:right="11"/>
        <w:rPr>
          <w:rFonts w:ascii="Times New Roman" w:eastAsia="Times New Roman" w:hAnsi="Times New Roman" w:cs="Times New Roman"/>
          <w:lang w:val="en-ZA" w:eastAsia="en-US"/>
        </w:rPr>
      </w:pPr>
    </w:p>
    <w:p w14:paraId="7196D5E6" w14:textId="2185E351" w:rsidR="00FD79A3" w:rsidRPr="00FD79A3" w:rsidRDefault="00FD79A3" w:rsidP="00FD79A3">
      <w:pPr>
        <w:widowControl w:val="0"/>
        <w:tabs>
          <w:tab w:val="left" w:pos="0"/>
        </w:tabs>
        <w:autoSpaceDE w:val="0"/>
        <w:autoSpaceDN w:val="0"/>
        <w:spacing w:after="0" w:line="280" w:lineRule="auto"/>
        <w:ind w:right="11"/>
        <w:rPr>
          <w:rFonts w:ascii="Times New Roman" w:eastAsia="Times New Roman" w:hAnsi="Times New Roman" w:cs="Times New Roman"/>
          <w:lang w:val="en-ZA" w:eastAsia="en-US"/>
        </w:rPr>
      </w:pPr>
      <w:r w:rsidRPr="00FD79A3">
        <w:rPr>
          <w:rFonts w:ascii="Times New Roman" w:eastAsia="Times New Roman" w:hAnsi="Times New Roman" w:cs="Times New Roman"/>
          <w:w w:val="115"/>
          <w:lang w:val="en-ZA" w:eastAsia="en-US"/>
        </w:rPr>
        <w:t xml:space="preserve">The amount it costs for </w:t>
      </w:r>
      <w:r w:rsidRPr="00FD79A3">
        <w:rPr>
          <w:rFonts w:ascii="Times New Roman" w:eastAsia="Times New Roman" w:hAnsi="Times New Roman" w:cs="Times New Roman"/>
          <w:spacing w:val="3"/>
          <w:w w:val="115"/>
          <w:lang w:val="en-ZA" w:eastAsia="en-US"/>
        </w:rPr>
        <w:t xml:space="preserve"> </w:t>
      </w:r>
      <w:r w:rsidRPr="00FD79A3">
        <w:rPr>
          <w:rFonts w:ascii="Times New Roman" w:eastAsia="Times New Roman" w:hAnsi="Times New Roman" w:cs="Times New Roman"/>
          <w:w w:val="115"/>
          <w:lang w:val="en-ZA" w:eastAsia="en-US"/>
        </w:rPr>
        <w:t>an</w:t>
      </w:r>
      <w:r w:rsidRPr="00FD79A3">
        <w:rPr>
          <w:rFonts w:ascii="Times New Roman" w:eastAsia="Times New Roman" w:hAnsi="Times New Roman" w:cs="Times New Roman"/>
          <w:spacing w:val="7"/>
          <w:w w:val="115"/>
          <w:lang w:val="en-ZA" w:eastAsia="en-US"/>
        </w:rPr>
        <w:t xml:space="preserve"> </w:t>
      </w:r>
      <w:r w:rsidRPr="00FD79A3">
        <w:rPr>
          <w:rFonts w:ascii="Times New Roman" w:eastAsia="Times New Roman" w:hAnsi="Times New Roman" w:cs="Times New Roman"/>
          <w:w w:val="115"/>
          <w:lang w:val="en-ZA" w:eastAsia="en-US"/>
        </w:rPr>
        <w:t>implementer</w:t>
      </w:r>
      <w:r w:rsidRPr="00FD79A3">
        <w:rPr>
          <w:rFonts w:ascii="Times New Roman" w:eastAsia="Times New Roman" w:hAnsi="Times New Roman" w:cs="Times New Roman"/>
          <w:w w:val="115"/>
          <w:lang w:val="en-ZA" w:eastAsia="en-US"/>
        </w:rPr>
        <w:tab/>
        <w:t>An implementer’s ability</w:t>
      </w:r>
      <w:r>
        <w:rPr>
          <w:rFonts w:ascii="Times New Roman" w:eastAsia="Times New Roman" w:hAnsi="Times New Roman" w:cs="Times New Roman"/>
          <w:w w:val="115"/>
          <w:lang w:val="en-ZA" w:eastAsia="en-US"/>
        </w:rPr>
        <w:t xml:space="preserve"> </w:t>
      </w:r>
      <w:r>
        <w:rPr>
          <w:rFonts w:ascii="Times New Roman" w:eastAsia="Times New Roman" w:hAnsi="Times New Roman" w:cs="Times New Roman"/>
          <w:w w:val="115"/>
          <w:lang w:val="en-ZA" w:eastAsia="en-US"/>
        </w:rPr>
        <w:br/>
        <w:t xml:space="preserve">to run the program    </w:t>
      </w:r>
      <w:r>
        <w:rPr>
          <w:rFonts w:ascii="Times New Roman" w:eastAsia="Times New Roman" w:hAnsi="Times New Roman" w:cs="Times New Roman"/>
          <w:w w:val="115"/>
          <w:lang w:val="en-ZA" w:eastAsia="en-US"/>
        </w:rPr>
        <w:tab/>
      </w:r>
      <w:r>
        <w:rPr>
          <w:rFonts w:ascii="Times New Roman" w:eastAsia="Times New Roman" w:hAnsi="Times New Roman" w:cs="Times New Roman"/>
          <w:w w:val="115"/>
          <w:lang w:val="en-ZA" w:eastAsia="en-US"/>
        </w:rPr>
        <w:tab/>
      </w:r>
      <w:r>
        <w:rPr>
          <w:rFonts w:ascii="Times New Roman" w:eastAsia="Times New Roman" w:hAnsi="Times New Roman" w:cs="Times New Roman"/>
          <w:w w:val="115"/>
          <w:lang w:val="en-ZA" w:eastAsia="en-US"/>
        </w:rPr>
        <w:tab/>
      </w:r>
      <w:r>
        <w:rPr>
          <w:rFonts w:ascii="Times New Roman" w:eastAsia="Times New Roman" w:hAnsi="Times New Roman" w:cs="Times New Roman"/>
          <w:w w:val="115"/>
          <w:lang w:val="en-ZA" w:eastAsia="en-US"/>
        </w:rPr>
        <w:tab/>
      </w:r>
      <w:r w:rsidRPr="00FD79A3">
        <w:rPr>
          <w:rFonts w:ascii="Times New Roman" w:eastAsia="Times New Roman" w:hAnsi="Times New Roman" w:cs="Times New Roman"/>
          <w:w w:val="115"/>
          <w:lang w:val="en-ZA" w:eastAsia="en-US"/>
        </w:rPr>
        <w:t>to support parents emotionally</w:t>
      </w:r>
    </w:p>
    <w:p w14:paraId="4298DCCE" w14:textId="54A5A01A" w:rsidR="00FD79A3" w:rsidRPr="00FD79A3" w:rsidRDefault="00FD79A3" w:rsidP="00FD79A3">
      <w:pPr>
        <w:widowControl w:val="0"/>
        <w:autoSpaceDE w:val="0"/>
        <w:autoSpaceDN w:val="0"/>
        <w:spacing w:after="0" w:line="240" w:lineRule="auto"/>
        <w:ind w:right="11"/>
        <w:rPr>
          <w:rFonts w:ascii="Times New Roman" w:eastAsia="Times New Roman" w:hAnsi="Times New Roman" w:cs="Times New Roman"/>
          <w:lang w:val="en-ZA" w:eastAsia="en-US"/>
        </w:rPr>
      </w:pPr>
      <w:r w:rsidRPr="00FD79A3">
        <w:rPr>
          <w:rFonts w:ascii="Times New Roman" w:eastAsia="Times New Roman" w:hAnsi="Times New Roman" w:cs="Times New Roman"/>
          <w:noProof/>
          <w:lang w:val="en-ZA" w:eastAsia="en-US"/>
        </w:rPr>
        <w:drawing>
          <wp:anchor distT="0" distB="0" distL="0" distR="0" simplePos="0" relativeHeight="251704320" behindDoc="0" locked="0" layoutInCell="1" allowOverlap="1" wp14:anchorId="34D1DF48" wp14:editId="586824F0">
            <wp:simplePos x="0" y="0"/>
            <wp:positionH relativeFrom="page">
              <wp:posOffset>1162762</wp:posOffset>
            </wp:positionH>
            <wp:positionV relativeFrom="paragraph">
              <wp:posOffset>393065</wp:posOffset>
            </wp:positionV>
            <wp:extent cx="5356380" cy="864108"/>
            <wp:effectExtent l="0" t="0" r="0" b="0"/>
            <wp:wrapTopAndBottom/>
            <wp:docPr id="135" name="image19.jpeg" descr="P91#y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" name="image19.jpeg" descr="P91#y1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356380" cy="86410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D5B953C" w14:textId="6C8565F7" w:rsidR="00FD79A3" w:rsidRPr="00FD79A3" w:rsidRDefault="00FD79A3" w:rsidP="00FD79A3">
      <w:pPr>
        <w:widowControl w:val="0"/>
        <w:autoSpaceDE w:val="0"/>
        <w:autoSpaceDN w:val="0"/>
        <w:spacing w:before="2" w:after="0" w:line="240" w:lineRule="auto"/>
        <w:ind w:right="11"/>
        <w:rPr>
          <w:rFonts w:ascii="Times New Roman" w:eastAsia="Times New Roman" w:hAnsi="Times New Roman" w:cs="Times New Roman"/>
          <w:lang w:val="en-ZA" w:eastAsia="en-US"/>
        </w:rPr>
      </w:pPr>
      <w:r w:rsidRPr="00FD79A3">
        <w:rPr>
          <w:rFonts w:ascii="Times New Roman" w:eastAsia="Times New Roman" w:hAnsi="Times New Roman" w:cs="Times New Roman"/>
          <w:noProof/>
          <w:lang w:val="en-ZA" w:eastAsia="en-US"/>
        </w:rPr>
        <mc:AlternateContent>
          <mc:Choice Requires="wpg">
            <w:drawing>
              <wp:anchor distT="0" distB="0" distL="0" distR="0" simplePos="0" relativeHeight="251674624" behindDoc="0" locked="0" layoutInCell="1" allowOverlap="1" wp14:anchorId="3C784393" wp14:editId="6CC5285B">
                <wp:simplePos x="0" y="0"/>
                <wp:positionH relativeFrom="page">
                  <wp:posOffset>1172210</wp:posOffset>
                </wp:positionH>
                <wp:positionV relativeFrom="paragraph">
                  <wp:posOffset>114300</wp:posOffset>
                </wp:positionV>
                <wp:extent cx="5422900" cy="12700"/>
                <wp:effectExtent l="635" t="0" r="0" b="0"/>
                <wp:wrapTopAndBottom/>
                <wp:docPr id="4258" name="Group 3967" descr="P92#y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422900" cy="12700"/>
                          <a:chOff x="1846" y="180"/>
                          <a:chExt cx="8540" cy="20"/>
                        </a:xfrm>
                      </wpg:grpSpPr>
                      <wps:wsp>
                        <wps:cNvPr id="4259" name="Rectangle 4027"/>
                        <wps:cNvSpPr>
                          <a:spLocks noChangeArrowheads="1"/>
                        </wps:cNvSpPr>
                        <wps:spPr bwMode="auto">
                          <a:xfrm>
                            <a:off x="1845" y="179"/>
                            <a:ext cx="46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60" name="Rectangle 4026"/>
                        <wps:cNvSpPr>
                          <a:spLocks noChangeArrowheads="1"/>
                        </wps:cNvSpPr>
                        <wps:spPr bwMode="auto">
                          <a:xfrm>
                            <a:off x="1960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61" name="Rectangle 4025"/>
                        <wps:cNvSpPr>
                          <a:spLocks noChangeArrowheads="1"/>
                        </wps:cNvSpPr>
                        <wps:spPr bwMode="auto">
                          <a:xfrm>
                            <a:off x="2104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62" name="Rectangle 4024"/>
                        <wps:cNvSpPr>
                          <a:spLocks noChangeArrowheads="1"/>
                        </wps:cNvSpPr>
                        <wps:spPr bwMode="auto">
                          <a:xfrm>
                            <a:off x="2248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63" name="Rectangle 4023"/>
                        <wps:cNvSpPr>
                          <a:spLocks noChangeArrowheads="1"/>
                        </wps:cNvSpPr>
                        <wps:spPr bwMode="auto">
                          <a:xfrm>
                            <a:off x="2392" y="179"/>
                            <a:ext cx="77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64" name="Rectangle 4022"/>
                        <wps:cNvSpPr>
                          <a:spLocks noChangeArrowheads="1"/>
                        </wps:cNvSpPr>
                        <wps:spPr bwMode="auto">
                          <a:xfrm>
                            <a:off x="2539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65" name="Rectangle 4021"/>
                        <wps:cNvSpPr>
                          <a:spLocks noChangeArrowheads="1"/>
                        </wps:cNvSpPr>
                        <wps:spPr bwMode="auto">
                          <a:xfrm>
                            <a:off x="2683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66" name="Rectangle 4020"/>
                        <wps:cNvSpPr>
                          <a:spLocks noChangeArrowheads="1"/>
                        </wps:cNvSpPr>
                        <wps:spPr bwMode="auto">
                          <a:xfrm>
                            <a:off x="2827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67" name="Rectangle 4019"/>
                        <wps:cNvSpPr>
                          <a:spLocks noChangeArrowheads="1"/>
                        </wps:cNvSpPr>
                        <wps:spPr bwMode="auto">
                          <a:xfrm>
                            <a:off x="2971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68" name="Rectangle 4018"/>
                        <wps:cNvSpPr>
                          <a:spLocks noChangeArrowheads="1"/>
                        </wps:cNvSpPr>
                        <wps:spPr bwMode="auto">
                          <a:xfrm>
                            <a:off x="3115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69" name="Rectangle 4017"/>
                        <wps:cNvSpPr>
                          <a:spLocks noChangeArrowheads="1"/>
                        </wps:cNvSpPr>
                        <wps:spPr bwMode="auto">
                          <a:xfrm>
                            <a:off x="3259" y="179"/>
                            <a:ext cx="77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70" name="Rectangle 4016"/>
                        <wps:cNvSpPr>
                          <a:spLocks noChangeArrowheads="1"/>
                        </wps:cNvSpPr>
                        <wps:spPr bwMode="auto">
                          <a:xfrm>
                            <a:off x="3405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71" name="Rectangle 4015"/>
                        <wps:cNvSpPr>
                          <a:spLocks noChangeArrowheads="1"/>
                        </wps:cNvSpPr>
                        <wps:spPr bwMode="auto">
                          <a:xfrm>
                            <a:off x="3549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72" name="Rectangle 4014"/>
                        <wps:cNvSpPr>
                          <a:spLocks noChangeArrowheads="1"/>
                        </wps:cNvSpPr>
                        <wps:spPr bwMode="auto">
                          <a:xfrm>
                            <a:off x="3693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73" name="Rectangle 4013"/>
                        <wps:cNvSpPr>
                          <a:spLocks noChangeArrowheads="1"/>
                        </wps:cNvSpPr>
                        <wps:spPr bwMode="auto">
                          <a:xfrm>
                            <a:off x="3837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74" name="Rectangle 4012"/>
                        <wps:cNvSpPr>
                          <a:spLocks noChangeArrowheads="1"/>
                        </wps:cNvSpPr>
                        <wps:spPr bwMode="auto">
                          <a:xfrm>
                            <a:off x="3981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75" name="Rectangle 4011"/>
                        <wps:cNvSpPr>
                          <a:spLocks noChangeArrowheads="1"/>
                        </wps:cNvSpPr>
                        <wps:spPr bwMode="auto">
                          <a:xfrm>
                            <a:off x="4125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76" name="Rectangle 4010"/>
                        <wps:cNvSpPr>
                          <a:spLocks noChangeArrowheads="1"/>
                        </wps:cNvSpPr>
                        <wps:spPr bwMode="auto">
                          <a:xfrm>
                            <a:off x="4269" y="179"/>
                            <a:ext cx="77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77" name="Rectangle 4009"/>
                        <wps:cNvSpPr>
                          <a:spLocks noChangeArrowheads="1"/>
                        </wps:cNvSpPr>
                        <wps:spPr bwMode="auto">
                          <a:xfrm>
                            <a:off x="4416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78" name="Rectangle 4008"/>
                        <wps:cNvSpPr>
                          <a:spLocks noChangeArrowheads="1"/>
                        </wps:cNvSpPr>
                        <wps:spPr bwMode="auto">
                          <a:xfrm>
                            <a:off x="4560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79" name="Rectangle 4007"/>
                        <wps:cNvSpPr>
                          <a:spLocks noChangeArrowheads="1"/>
                        </wps:cNvSpPr>
                        <wps:spPr bwMode="auto">
                          <a:xfrm>
                            <a:off x="4704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80" name="Rectangle 4006"/>
                        <wps:cNvSpPr>
                          <a:spLocks noChangeArrowheads="1"/>
                        </wps:cNvSpPr>
                        <wps:spPr bwMode="auto">
                          <a:xfrm>
                            <a:off x="4848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81" name="Rectangle 4005"/>
                        <wps:cNvSpPr>
                          <a:spLocks noChangeArrowheads="1"/>
                        </wps:cNvSpPr>
                        <wps:spPr bwMode="auto">
                          <a:xfrm>
                            <a:off x="4992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82" name="Rectangle 4004"/>
                        <wps:cNvSpPr>
                          <a:spLocks noChangeArrowheads="1"/>
                        </wps:cNvSpPr>
                        <wps:spPr bwMode="auto">
                          <a:xfrm>
                            <a:off x="5136" y="179"/>
                            <a:ext cx="77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83" name="Rectangle 4003"/>
                        <wps:cNvSpPr>
                          <a:spLocks noChangeArrowheads="1"/>
                        </wps:cNvSpPr>
                        <wps:spPr bwMode="auto">
                          <a:xfrm>
                            <a:off x="5282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84" name="Rectangle 4002"/>
                        <wps:cNvSpPr>
                          <a:spLocks noChangeArrowheads="1"/>
                        </wps:cNvSpPr>
                        <wps:spPr bwMode="auto">
                          <a:xfrm>
                            <a:off x="5426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85" name="Rectangle 4001"/>
                        <wps:cNvSpPr>
                          <a:spLocks noChangeArrowheads="1"/>
                        </wps:cNvSpPr>
                        <wps:spPr bwMode="auto">
                          <a:xfrm>
                            <a:off x="5570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86" name="Rectangle 4000"/>
                        <wps:cNvSpPr>
                          <a:spLocks noChangeArrowheads="1"/>
                        </wps:cNvSpPr>
                        <wps:spPr bwMode="auto">
                          <a:xfrm>
                            <a:off x="5714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87" name="Rectangle 3999"/>
                        <wps:cNvSpPr>
                          <a:spLocks noChangeArrowheads="1"/>
                        </wps:cNvSpPr>
                        <wps:spPr bwMode="auto">
                          <a:xfrm>
                            <a:off x="5858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88" name="Rectangle 3998"/>
                        <wps:cNvSpPr>
                          <a:spLocks noChangeArrowheads="1"/>
                        </wps:cNvSpPr>
                        <wps:spPr bwMode="auto">
                          <a:xfrm>
                            <a:off x="6002" y="179"/>
                            <a:ext cx="77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89" name="Rectangle 3997"/>
                        <wps:cNvSpPr>
                          <a:spLocks noChangeArrowheads="1"/>
                        </wps:cNvSpPr>
                        <wps:spPr bwMode="auto">
                          <a:xfrm>
                            <a:off x="6148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90" name="Rectangle 3996"/>
                        <wps:cNvSpPr>
                          <a:spLocks noChangeArrowheads="1"/>
                        </wps:cNvSpPr>
                        <wps:spPr bwMode="auto">
                          <a:xfrm>
                            <a:off x="6292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91" name="Rectangle 3995"/>
                        <wps:cNvSpPr>
                          <a:spLocks noChangeArrowheads="1"/>
                        </wps:cNvSpPr>
                        <wps:spPr bwMode="auto">
                          <a:xfrm>
                            <a:off x="6436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92" name="Rectangle 3994"/>
                        <wps:cNvSpPr>
                          <a:spLocks noChangeArrowheads="1"/>
                        </wps:cNvSpPr>
                        <wps:spPr bwMode="auto">
                          <a:xfrm>
                            <a:off x="6580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93" name="Rectangle 3993"/>
                        <wps:cNvSpPr>
                          <a:spLocks noChangeArrowheads="1"/>
                        </wps:cNvSpPr>
                        <wps:spPr bwMode="auto">
                          <a:xfrm>
                            <a:off x="6724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94" name="Rectangle 3992"/>
                        <wps:cNvSpPr>
                          <a:spLocks noChangeArrowheads="1"/>
                        </wps:cNvSpPr>
                        <wps:spPr bwMode="auto">
                          <a:xfrm>
                            <a:off x="6868" y="179"/>
                            <a:ext cx="77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95" name="Rectangle 3991"/>
                        <wps:cNvSpPr>
                          <a:spLocks noChangeArrowheads="1"/>
                        </wps:cNvSpPr>
                        <wps:spPr bwMode="auto">
                          <a:xfrm>
                            <a:off x="7015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96" name="Rectangle 3990"/>
                        <wps:cNvSpPr>
                          <a:spLocks noChangeArrowheads="1"/>
                        </wps:cNvSpPr>
                        <wps:spPr bwMode="auto">
                          <a:xfrm>
                            <a:off x="7159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97" name="Rectangle 3989"/>
                        <wps:cNvSpPr>
                          <a:spLocks noChangeArrowheads="1"/>
                        </wps:cNvSpPr>
                        <wps:spPr bwMode="auto">
                          <a:xfrm>
                            <a:off x="7303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98" name="Rectangle 3988"/>
                        <wps:cNvSpPr>
                          <a:spLocks noChangeArrowheads="1"/>
                        </wps:cNvSpPr>
                        <wps:spPr bwMode="auto">
                          <a:xfrm>
                            <a:off x="7447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99" name="Rectangle 3987"/>
                        <wps:cNvSpPr>
                          <a:spLocks noChangeArrowheads="1"/>
                        </wps:cNvSpPr>
                        <wps:spPr bwMode="auto">
                          <a:xfrm>
                            <a:off x="7591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00" name="Rectangle 3986"/>
                        <wps:cNvSpPr>
                          <a:spLocks noChangeArrowheads="1"/>
                        </wps:cNvSpPr>
                        <wps:spPr bwMode="auto">
                          <a:xfrm>
                            <a:off x="7735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01" name="Rectangle 3985"/>
                        <wps:cNvSpPr>
                          <a:spLocks noChangeArrowheads="1"/>
                        </wps:cNvSpPr>
                        <wps:spPr bwMode="auto">
                          <a:xfrm>
                            <a:off x="7879" y="179"/>
                            <a:ext cx="77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02" name="Rectangle 3984"/>
                        <wps:cNvSpPr>
                          <a:spLocks noChangeArrowheads="1"/>
                        </wps:cNvSpPr>
                        <wps:spPr bwMode="auto">
                          <a:xfrm>
                            <a:off x="8025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03" name="Rectangle 3983"/>
                        <wps:cNvSpPr>
                          <a:spLocks noChangeArrowheads="1"/>
                        </wps:cNvSpPr>
                        <wps:spPr bwMode="auto">
                          <a:xfrm>
                            <a:off x="8169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04" name="Rectangle 3982"/>
                        <wps:cNvSpPr>
                          <a:spLocks noChangeArrowheads="1"/>
                        </wps:cNvSpPr>
                        <wps:spPr bwMode="auto">
                          <a:xfrm>
                            <a:off x="8313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05" name="Rectangle 3981"/>
                        <wps:cNvSpPr>
                          <a:spLocks noChangeArrowheads="1"/>
                        </wps:cNvSpPr>
                        <wps:spPr bwMode="auto">
                          <a:xfrm>
                            <a:off x="8457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06" name="Rectangle 3980"/>
                        <wps:cNvSpPr>
                          <a:spLocks noChangeArrowheads="1"/>
                        </wps:cNvSpPr>
                        <wps:spPr bwMode="auto">
                          <a:xfrm>
                            <a:off x="8601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07" name="Rectangle 3979"/>
                        <wps:cNvSpPr>
                          <a:spLocks noChangeArrowheads="1"/>
                        </wps:cNvSpPr>
                        <wps:spPr bwMode="auto">
                          <a:xfrm>
                            <a:off x="8745" y="179"/>
                            <a:ext cx="77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08" name="Rectangle 3978"/>
                        <wps:cNvSpPr>
                          <a:spLocks noChangeArrowheads="1"/>
                        </wps:cNvSpPr>
                        <wps:spPr bwMode="auto">
                          <a:xfrm>
                            <a:off x="8892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09" name="Rectangle 3977"/>
                        <wps:cNvSpPr>
                          <a:spLocks noChangeArrowheads="1"/>
                        </wps:cNvSpPr>
                        <wps:spPr bwMode="auto">
                          <a:xfrm>
                            <a:off x="9036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10" name="Rectangle 3976"/>
                        <wps:cNvSpPr>
                          <a:spLocks noChangeArrowheads="1"/>
                        </wps:cNvSpPr>
                        <wps:spPr bwMode="auto">
                          <a:xfrm>
                            <a:off x="9180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11" name="Rectangle 3975"/>
                        <wps:cNvSpPr>
                          <a:spLocks noChangeArrowheads="1"/>
                        </wps:cNvSpPr>
                        <wps:spPr bwMode="auto">
                          <a:xfrm>
                            <a:off x="9324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12" name="Rectangle 3974"/>
                        <wps:cNvSpPr>
                          <a:spLocks noChangeArrowheads="1"/>
                        </wps:cNvSpPr>
                        <wps:spPr bwMode="auto">
                          <a:xfrm>
                            <a:off x="9468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13" name="Rectangle 3973"/>
                        <wps:cNvSpPr>
                          <a:spLocks noChangeArrowheads="1"/>
                        </wps:cNvSpPr>
                        <wps:spPr bwMode="auto">
                          <a:xfrm>
                            <a:off x="9612" y="179"/>
                            <a:ext cx="77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14" name="Rectangle 3972"/>
                        <wps:cNvSpPr>
                          <a:spLocks noChangeArrowheads="1"/>
                        </wps:cNvSpPr>
                        <wps:spPr bwMode="auto">
                          <a:xfrm>
                            <a:off x="9758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15" name="Rectangle 3971"/>
                        <wps:cNvSpPr>
                          <a:spLocks noChangeArrowheads="1"/>
                        </wps:cNvSpPr>
                        <wps:spPr bwMode="auto">
                          <a:xfrm>
                            <a:off x="9902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16" name="Rectangle 3970"/>
                        <wps:cNvSpPr>
                          <a:spLocks noChangeArrowheads="1"/>
                        </wps:cNvSpPr>
                        <wps:spPr bwMode="auto">
                          <a:xfrm>
                            <a:off x="10046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17" name="Rectangle 3969"/>
                        <wps:cNvSpPr>
                          <a:spLocks noChangeArrowheads="1"/>
                        </wps:cNvSpPr>
                        <wps:spPr bwMode="auto">
                          <a:xfrm>
                            <a:off x="10190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18" name="Rectangle 3968"/>
                        <wps:cNvSpPr>
                          <a:spLocks noChangeArrowheads="1"/>
                        </wps:cNvSpPr>
                        <wps:spPr bwMode="auto">
                          <a:xfrm>
                            <a:off x="10334" y="179"/>
                            <a:ext cx="51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6376AA0" id="Group 3967" o:spid="_x0000_s1026" alt="P92#y1" style="position:absolute;margin-left:92.3pt;margin-top:9pt;width:427pt;height:1pt;z-index:251674624;mso-wrap-distance-left:0;mso-wrap-distance-right:0;mso-position-horizontal-relative:page" coordorigin="1846,180" coordsize="854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">
                <v:rect id="Rectangle 4027" o:spid="_x0000_s1027" style="position:absolute;left:1845;top:179;width:46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" fillcolor="#ccc" stroked="f"/>
                <v:rect id="Rectangle 4026" o:spid="_x0000_s1028" style="position:absolute;left:1960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" fillcolor="#ccc" stroked="f"/>
                <v:rect id="Rectangle 4025" o:spid="_x0000_s1029" style="position:absolute;left:2104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" fillcolor="#ccc" stroked="f"/>
                <v:rect id="Rectangle 4024" o:spid="_x0000_s1030" style="position:absolute;left:2248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" fillcolor="#ccc" stroked="f"/>
                <v:rect id="Rectangle 4023" o:spid="_x0000_s1031" style="position:absolute;left:2392;top:179;width:77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" fillcolor="#ccc" stroked="f"/>
                <v:rect id="Rectangle 4022" o:spid="_x0000_s1032" style="position:absolute;left:2539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" fillcolor="#ccc" stroked="f"/>
                <v:rect id="Rectangle 4021" o:spid="_x0000_s1033" style="position:absolute;left:2683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" fillcolor="#ccc" stroked="f"/>
                <v:rect id="Rectangle 4020" o:spid="_x0000_s1034" style="position:absolute;left:2827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" fillcolor="#ccc" stroked="f"/>
                <v:rect id="Rectangle 4019" o:spid="_x0000_s1035" style="position:absolute;left:2971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" fillcolor="#ccc" stroked="f"/>
                <v:rect id="Rectangle 4018" o:spid="_x0000_s1036" style="position:absolute;left:3115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" fillcolor="#ccc" stroked="f"/>
                <v:rect id="Rectangle 4017" o:spid="_x0000_s1037" style="position:absolute;left:3259;top:179;width:77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" fillcolor="#ccc" stroked="f"/>
                <v:rect id="Rectangle 4016" o:spid="_x0000_s1038" style="position:absolute;left:3405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" fillcolor="#ccc" stroked="f"/>
                <v:rect id="Rectangle 4015" o:spid="_x0000_s1039" style="position:absolute;left:3549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" fillcolor="#ccc" stroked="f"/>
                <v:rect id="Rectangle 4014" o:spid="_x0000_s1040" style="position:absolute;left:3693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" fillcolor="#ccc" stroked="f"/>
                <v:rect id="Rectangle 4013" o:spid="_x0000_s1041" style="position:absolute;left:3837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" fillcolor="#ccc" stroked="f"/>
                <v:rect id="Rectangle 4012" o:spid="_x0000_s1042" style="position:absolute;left:3981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" fillcolor="#ccc" stroked="f"/>
                <v:rect id="Rectangle 4011" o:spid="_x0000_s1043" style="position:absolute;left:4125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" fillcolor="#ccc" stroked="f"/>
                <v:rect id="Rectangle 4010" o:spid="_x0000_s1044" style="position:absolute;left:4269;top:179;width:77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" fillcolor="#ccc" stroked="f"/>
                <v:rect id="Rectangle 4009" o:spid="_x0000_s1045" style="position:absolute;left:4416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" fillcolor="#ccc" stroked="f"/>
                <v:rect id="Rectangle 4008" o:spid="_x0000_s1046" style="position:absolute;left:4560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" fillcolor="#ccc" stroked="f"/>
                <v:rect id="Rectangle 4007" o:spid="_x0000_s1047" style="position:absolute;left:4704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" fillcolor="#ccc" stroked="f"/>
                <v:rect id="Rectangle 4006" o:spid="_x0000_s1048" style="position:absolute;left:4848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" fillcolor="#ccc" stroked="f"/>
                <v:rect id="Rectangle 4005" o:spid="_x0000_s1049" style="position:absolute;left:4992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" fillcolor="#ccc" stroked="f"/>
                <v:rect id="Rectangle 4004" o:spid="_x0000_s1050" style="position:absolute;left:5136;top:179;width:77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" fillcolor="#ccc" stroked="f"/>
                <v:rect id="Rectangle 4003" o:spid="_x0000_s1051" style="position:absolute;left:5282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" fillcolor="#ccc" stroked="f"/>
                <v:rect id="Rectangle 4002" o:spid="_x0000_s1052" style="position:absolute;left:5426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" fillcolor="#ccc" stroked="f"/>
                <v:rect id="Rectangle 4001" o:spid="_x0000_s1053" style="position:absolute;left:5570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" fillcolor="#ccc" stroked="f"/>
                <v:rect id="Rectangle 4000" o:spid="_x0000_s1054" style="position:absolute;left:5714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" fillcolor="#ccc" stroked="f"/>
                <v:rect id="Rectangle 3999" o:spid="_x0000_s1055" style="position:absolute;left:5858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" fillcolor="#ccc" stroked="f"/>
                <v:rect id="Rectangle 3998" o:spid="_x0000_s1056" style="position:absolute;left:6002;top:179;width:77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" fillcolor="#ccc" stroked="f"/>
                <v:rect id="Rectangle 3997" o:spid="_x0000_s1057" style="position:absolute;left:6148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" fillcolor="#ccc" stroked="f"/>
                <v:rect id="Rectangle 3996" o:spid="_x0000_s1058" style="position:absolute;left:6292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" fillcolor="#ccc" stroked="f"/>
                <v:rect id="Rectangle 3995" o:spid="_x0000_s1059" style="position:absolute;left:6436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" fillcolor="#ccc" stroked="f"/>
                <v:rect id="Rectangle 3994" o:spid="_x0000_s1060" style="position:absolute;left:6580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" fillcolor="#ccc" stroked="f"/>
                <v:rect id="Rectangle 3993" o:spid="_x0000_s1061" style="position:absolute;left:6724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" fillcolor="#ccc" stroked="f"/>
                <v:rect id="Rectangle 3992" o:spid="_x0000_s1062" style="position:absolute;left:6868;top:179;width:77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" fillcolor="#ccc" stroked="f"/>
                <v:rect id="Rectangle 3991" o:spid="_x0000_s1063" style="position:absolute;left:7015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" fillcolor="#ccc" stroked="f"/>
                <v:rect id="Rectangle 3990" o:spid="_x0000_s1064" style="position:absolute;left:7159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" fillcolor="#ccc" stroked="f"/>
                <v:rect id="Rectangle 3989" o:spid="_x0000_s1065" style="position:absolute;left:7303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" fillcolor="#ccc" stroked="f"/>
                <v:rect id="Rectangle 3988" o:spid="_x0000_s1066" style="position:absolute;left:7447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" fillcolor="#ccc" stroked="f"/>
                <v:rect id="Rectangle 3987" o:spid="_x0000_s1067" style="position:absolute;left:7591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" fillcolor="#ccc" stroked="f"/>
                <v:rect id="Rectangle 3986" o:spid="_x0000_s1068" style="position:absolute;left:7735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" fillcolor="#ccc" stroked="f"/>
                <v:rect id="Rectangle 3985" o:spid="_x0000_s1069" style="position:absolute;left:7879;top:179;width:77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" fillcolor="#ccc" stroked="f"/>
                <v:rect id="Rectangle 3984" o:spid="_x0000_s1070" style="position:absolute;left:8025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" fillcolor="#ccc" stroked="f"/>
                <v:rect id="Rectangle 3983" o:spid="_x0000_s1071" style="position:absolute;left:8169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" fillcolor="#ccc" stroked="f"/>
                <v:rect id="Rectangle 3982" o:spid="_x0000_s1072" style="position:absolute;left:8313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" fillcolor="#ccc" stroked="f"/>
                <v:rect id="Rectangle 3981" o:spid="_x0000_s1073" style="position:absolute;left:8457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" fillcolor="#ccc" stroked="f"/>
                <v:rect id="Rectangle 3980" o:spid="_x0000_s1074" style="position:absolute;left:8601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" fillcolor="#ccc" stroked="f"/>
                <v:rect id="Rectangle 3979" o:spid="_x0000_s1075" style="position:absolute;left:8745;top:179;width:77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" fillcolor="#ccc" stroked="f"/>
                <v:rect id="Rectangle 3978" o:spid="_x0000_s1076" style="position:absolute;left:8892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" fillcolor="#ccc" stroked="f"/>
                <v:rect id="Rectangle 3977" o:spid="_x0000_s1077" style="position:absolute;left:9036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" fillcolor="#ccc" stroked="f"/>
                <v:rect id="Rectangle 3976" o:spid="_x0000_s1078" style="position:absolute;left:9180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" fillcolor="#ccc" stroked="f"/>
                <v:rect id="Rectangle 3975" o:spid="_x0000_s1079" style="position:absolute;left:9324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" fillcolor="#ccc" stroked="f"/>
                <v:rect id="Rectangle 3974" o:spid="_x0000_s1080" style="position:absolute;left:9468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" fillcolor="#ccc" stroked="f"/>
                <v:rect id="Rectangle 3973" o:spid="_x0000_s1081" style="position:absolute;left:9612;top:179;width:77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" fillcolor="#ccc" stroked="f"/>
                <v:rect id="Rectangle 3972" o:spid="_x0000_s1082" style="position:absolute;left:9758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" fillcolor="#ccc" stroked="f"/>
                <v:rect id="Rectangle 3971" o:spid="_x0000_s1083" style="position:absolute;left:9902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" fillcolor="#ccc" stroked="f"/>
                <v:rect id="Rectangle 3970" o:spid="_x0000_s1084" style="position:absolute;left:10046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" fillcolor="#ccc" stroked="f"/>
                <v:rect id="Rectangle 3969" o:spid="_x0000_s1085" style="position:absolute;left:10190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" fillcolor="#ccc" stroked="f"/>
                <v:rect id="Rectangle 3968" o:spid="_x0000_s1086" style="position:absolute;left:10334;top:179;width:51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" fillcolor="#ccc" stroked="f"/>
                <w10:wrap type="topAndBottom" anchorx="page"/>
              </v:group>
            </w:pict>
          </mc:Fallback>
        </mc:AlternateContent>
      </w:r>
    </w:p>
    <w:p w14:paraId="10CD1136" w14:textId="34F562F3" w:rsidR="00FD79A3" w:rsidRPr="00DF758B" w:rsidRDefault="00FD79A3" w:rsidP="00DF758B">
      <w:pPr>
        <w:pStyle w:val="ListParagraph"/>
        <w:widowControl w:val="0"/>
        <w:numPr>
          <w:ilvl w:val="0"/>
          <w:numId w:val="11"/>
        </w:numPr>
        <w:autoSpaceDE w:val="0"/>
        <w:autoSpaceDN w:val="0"/>
        <w:spacing w:before="114" w:after="0" w:line="285" w:lineRule="auto"/>
        <w:ind w:right="11"/>
        <w:rPr>
          <w:rFonts w:ascii="Times New Roman" w:eastAsia="Times New Roman" w:hAnsi="Times New Roman" w:cs="Times New Roman"/>
          <w:lang w:val="en-ZA" w:eastAsia="en-US"/>
        </w:rPr>
      </w:pPr>
      <w:r w:rsidRPr="00DF758B">
        <w:rPr>
          <w:rFonts w:ascii="Times New Roman" w:eastAsia="Times New Roman" w:hAnsi="Times New Roman" w:cs="Times New Roman"/>
          <w:w w:val="110"/>
          <w:lang w:val="en-ZA" w:eastAsia="en-US"/>
        </w:rPr>
        <w:t xml:space="preserve">Which of the following are more important: 1) an implementer's ability to design program activities </w:t>
      </w:r>
      <w:r w:rsidRPr="00DF758B">
        <w:rPr>
          <w:rFonts w:ascii="Times New Roman" w:eastAsia="Times New Roman" w:hAnsi="Times New Roman" w:cs="Times New Roman"/>
          <w:w w:val="110"/>
          <w:u w:val="thick"/>
          <w:lang w:val="en-ZA" w:eastAsia="en-US"/>
        </w:rPr>
        <w:t>OR</w:t>
      </w:r>
      <w:r w:rsidRPr="00DF758B">
        <w:rPr>
          <w:rFonts w:ascii="Times New Roman" w:eastAsia="Times New Roman" w:hAnsi="Times New Roman" w:cs="Times New Roman"/>
          <w:w w:val="110"/>
          <w:lang w:val="en-ZA" w:eastAsia="en-US"/>
        </w:rPr>
        <w:t xml:space="preserve"> 2) an implementer's ability to educate parents about children's development?</w:t>
      </w:r>
    </w:p>
    <w:p w14:paraId="261A0D13" w14:textId="77777777" w:rsidR="00FD79A3" w:rsidRPr="00FD79A3" w:rsidRDefault="00FD79A3" w:rsidP="00FD79A3">
      <w:pPr>
        <w:widowControl w:val="0"/>
        <w:autoSpaceDE w:val="0"/>
        <w:autoSpaceDN w:val="0"/>
        <w:spacing w:before="5" w:after="0" w:line="240" w:lineRule="auto"/>
        <w:ind w:right="11"/>
        <w:rPr>
          <w:rFonts w:ascii="Times New Roman" w:eastAsia="Times New Roman" w:hAnsi="Times New Roman" w:cs="Times New Roman"/>
          <w:lang w:val="en-ZA" w:eastAsia="en-US"/>
        </w:rPr>
      </w:pPr>
    </w:p>
    <w:p w14:paraId="50745E2E" w14:textId="10243C48" w:rsidR="00FD79A3" w:rsidRPr="00FD79A3" w:rsidRDefault="00FD79A3" w:rsidP="00FD79A3">
      <w:pPr>
        <w:widowControl w:val="0"/>
        <w:tabs>
          <w:tab w:val="left" w:pos="5364"/>
          <w:tab w:val="left" w:pos="5770"/>
        </w:tabs>
        <w:autoSpaceDE w:val="0"/>
        <w:autoSpaceDN w:val="0"/>
        <w:spacing w:before="1" w:after="0" w:line="273" w:lineRule="auto"/>
        <w:ind w:right="11"/>
        <w:rPr>
          <w:rFonts w:ascii="Times New Roman" w:eastAsia="Times New Roman" w:hAnsi="Times New Roman" w:cs="Times New Roman"/>
          <w:lang w:val="en-ZA" w:eastAsia="en-US"/>
        </w:rPr>
      </w:pPr>
      <w:r w:rsidRPr="00FD79A3">
        <w:rPr>
          <w:rFonts w:ascii="Times New Roman" w:eastAsia="Times New Roman" w:hAnsi="Times New Roman" w:cs="Times New Roman"/>
          <w:w w:val="115"/>
          <w:lang w:val="en-ZA" w:eastAsia="en-US"/>
        </w:rPr>
        <w:t>An implementer’s ability</w:t>
      </w:r>
      <w:r w:rsidRPr="00FD79A3">
        <w:rPr>
          <w:rFonts w:ascii="Times New Roman" w:eastAsia="Times New Roman" w:hAnsi="Times New Roman" w:cs="Times New Roman"/>
          <w:spacing w:val="7"/>
          <w:w w:val="115"/>
          <w:lang w:val="en-ZA" w:eastAsia="en-US"/>
        </w:rPr>
        <w:t xml:space="preserve"> </w:t>
      </w:r>
      <w:r w:rsidRPr="00FD79A3">
        <w:rPr>
          <w:rFonts w:ascii="Times New Roman" w:eastAsia="Times New Roman" w:hAnsi="Times New Roman" w:cs="Times New Roman"/>
          <w:w w:val="115"/>
          <w:lang w:val="en-ZA" w:eastAsia="en-US"/>
        </w:rPr>
        <w:t>to</w:t>
      </w:r>
      <w:r w:rsidRPr="00FD79A3">
        <w:rPr>
          <w:rFonts w:ascii="Times New Roman" w:eastAsia="Times New Roman" w:hAnsi="Times New Roman" w:cs="Times New Roman"/>
          <w:spacing w:val="3"/>
          <w:w w:val="115"/>
          <w:lang w:val="en-ZA" w:eastAsia="en-US"/>
        </w:rPr>
        <w:t xml:space="preserve"> </w:t>
      </w:r>
      <w:r w:rsidRPr="00FD79A3">
        <w:rPr>
          <w:rFonts w:ascii="Times New Roman" w:eastAsia="Times New Roman" w:hAnsi="Times New Roman" w:cs="Times New Roman"/>
          <w:w w:val="115"/>
          <w:lang w:val="en-ZA" w:eastAsia="en-US"/>
        </w:rPr>
        <w:t>design</w:t>
      </w:r>
      <w:r w:rsidRPr="00FD79A3">
        <w:rPr>
          <w:rFonts w:ascii="Times New Roman" w:eastAsia="Times New Roman" w:hAnsi="Times New Roman" w:cs="Times New Roman"/>
          <w:w w:val="115"/>
          <w:lang w:val="en-ZA" w:eastAsia="en-US"/>
        </w:rPr>
        <w:tab/>
        <w:t>An implementer’s ability to program</w:t>
      </w:r>
      <w:r w:rsidRPr="00FD79A3">
        <w:rPr>
          <w:rFonts w:ascii="Times New Roman" w:eastAsia="Times New Roman" w:hAnsi="Times New Roman" w:cs="Times New Roman"/>
          <w:spacing w:val="10"/>
          <w:w w:val="115"/>
          <w:lang w:val="en-ZA" w:eastAsia="en-US"/>
        </w:rPr>
        <w:t xml:space="preserve"> </w:t>
      </w:r>
      <w:r w:rsidRPr="00FD79A3">
        <w:rPr>
          <w:rFonts w:ascii="Times New Roman" w:eastAsia="Times New Roman" w:hAnsi="Times New Roman" w:cs="Times New Roman"/>
          <w:w w:val="115"/>
          <w:lang w:val="en-ZA" w:eastAsia="en-US"/>
        </w:rPr>
        <w:t>activities</w:t>
      </w:r>
      <w:r w:rsidRPr="00FD79A3">
        <w:rPr>
          <w:rFonts w:ascii="Times New Roman" w:eastAsia="Times New Roman" w:hAnsi="Times New Roman" w:cs="Times New Roman"/>
          <w:w w:val="115"/>
          <w:lang w:val="en-ZA" w:eastAsia="en-US"/>
        </w:rPr>
        <w:tab/>
      </w:r>
      <w:r>
        <w:rPr>
          <w:rFonts w:ascii="Times New Roman" w:eastAsia="Times New Roman" w:hAnsi="Times New Roman" w:cs="Times New Roman"/>
          <w:w w:val="115"/>
          <w:lang w:val="en-ZA" w:eastAsia="en-US"/>
        </w:rPr>
        <w:t xml:space="preserve">to </w:t>
      </w:r>
      <w:r w:rsidRPr="00FD79A3">
        <w:rPr>
          <w:rFonts w:ascii="Times New Roman" w:eastAsia="Times New Roman" w:hAnsi="Times New Roman" w:cs="Times New Roman"/>
          <w:w w:val="115"/>
          <w:lang w:val="en-ZA" w:eastAsia="en-US"/>
        </w:rPr>
        <w:t>educat</w:t>
      </w:r>
      <w:r>
        <w:rPr>
          <w:rFonts w:ascii="Times New Roman" w:eastAsia="Times New Roman" w:hAnsi="Times New Roman" w:cs="Times New Roman"/>
          <w:w w:val="115"/>
          <w:lang w:val="en-ZA" w:eastAsia="en-US"/>
        </w:rPr>
        <w:t>e</w:t>
      </w:r>
      <w:r w:rsidRPr="00FD79A3">
        <w:rPr>
          <w:rFonts w:ascii="Times New Roman" w:eastAsia="Times New Roman" w:hAnsi="Times New Roman" w:cs="Times New Roman"/>
          <w:w w:val="115"/>
          <w:lang w:val="en-ZA" w:eastAsia="en-US"/>
        </w:rPr>
        <w:t xml:space="preserve"> parents </w:t>
      </w:r>
      <w:r>
        <w:rPr>
          <w:rFonts w:ascii="Times New Roman" w:eastAsia="Times New Roman" w:hAnsi="Times New Roman" w:cs="Times New Roman"/>
          <w:w w:val="115"/>
          <w:lang w:val="en-ZA" w:eastAsia="en-US"/>
        </w:rPr>
        <w:t>a</w:t>
      </w:r>
      <w:r w:rsidRPr="00FD79A3">
        <w:rPr>
          <w:rFonts w:ascii="Times New Roman" w:eastAsia="Times New Roman" w:hAnsi="Times New Roman" w:cs="Times New Roman"/>
          <w:w w:val="115"/>
          <w:lang w:val="en-ZA" w:eastAsia="en-US"/>
        </w:rPr>
        <w:t xml:space="preserve">bout child </w:t>
      </w:r>
      <w:r>
        <w:rPr>
          <w:rFonts w:ascii="Times New Roman" w:eastAsia="Times New Roman" w:hAnsi="Times New Roman" w:cs="Times New Roman"/>
          <w:w w:val="115"/>
          <w:lang w:val="en-ZA" w:eastAsia="en-US"/>
        </w:rPr>
        <w:br/>
        <w:t xml:space="preserve">                                                                              </w:t>
      </w:r>
      <w:r w:rsidRPr="00FD79A3">
        <w:rPr>
          <w:rFonts w:ascii="Times New Roman" w:eastAsia="Times New Roman" w:hAnsi="Times New Roman" w:cs="Times New Roman"/>
          <w:w w:val="115"/>
          <w:lang w:val="en-ZA" w:eastAsia="en-US"/>
        </w:rPr>
        <w:t>development</w:t>
      </w:r>
    </w:p>
    <w:p w14:paraId="1B4DE11B" w14:textId="055CD3A4" w:rsidR="00FD79A3" w:rsidRPr="00FD79A3" w:rsidRDefault="00FD79A3" w:rsidP="00FD79A3">
      <w:pPr>
        <w:widowControl w:val="0"/>
        <w:autoSpaceDE w:val="0"/>
        <w:autoSpaceDN w:val="0"/>
        <w:spacing w:after="0" w:line="240" w:lineRule="auto"/>
        <w:ind w:right="11"/>
        <w:rPr>
          <w:rFonts w:ascii="Times New Roman" w:eastAsia="Times New Roman" w:hAnsi="Times New Roman" w:cs="Times New Roman"/>
          <w:lang w:val="en-ZA" w:eastAsia="en-US"/>
        </w:rPr>
      </w:pPr>
      <w:r w:rsidRPr="00FD79A3">
        <w:rPr>
          <w:rFonts w:ascii="Times New Roman" w:eastAsia="Times New Roman" w:hAnsi="Times New Roman" w:cs="Times New Roman"/>
          <w:noProof/>
          <w:lang w:val="en-ZA" w:eastAsia="en-US"/>
        </w:rPr>
        <w:drawing>
          <wp:anchor distT="0" distB="0" distL="0" distR="0" simplePos="0" relativeHeight="251705344" behindDoc="0" locked="0" layoutInCell="1" allowOverlap="1" wp14:anchorId="62AA0F9C" wp14:editId="2E9B6068">
            <wp:simplePos x="0" y="0"/>
            <wp:positionH relativeFrom="page">
              <wp:posOffset>1137285</wp:posOffset>
            </wp:positionH>
            <wp:positionV relativeFrom="paragraph">
              <wp:posOffset>196485</wp:posOffset>
            </wp:positionV>
            <wp:extent cx="5421842" cy="876109"/>
            <wp:effectExtent l="0" t="0" r="0" b="0"/>
            <wp:wrapTopAndBottom/>
            <wp:docPr id="137" name="image19.jpeg" descr="P96#y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" name="image19.jpeg" descr="P96#y1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21842" cy="87610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99C327F" w14:textId="77777777" w:rsidR="00B36AFC" w:rsidRDefault="00B36AFC" w:rsidP="00FD79A3">
      <w:pPr>
        <w:widowControl w:val="0"/>
        <w:autoSpaceDE w:val="0"/>
        <w:autoSpaceDN w:val="0"/>
        <w:spacing w:before="9" w:after="0" w:line="240" w:lineRule="auto"/>
        <w:ind w:right="11"/>
        <w:rPr>
          <w:rFonts w:ascii="Times New Roman" w:eastAsia="Times New Roman" w:hAnsi="Times New Roman" w:cs="Times New Roman"/>
          <w:lang w:val="en-ZA" w:eastAsia="en-US"/>
        </w:rPr>
      </w:pPr>
    </w:p>
    <w:p w14:paraId="53FDC099" w14:textId="77777777" w:rsidR="00B36AFC" w:rsidRDefault="00B36AFC" w:rsidP="00FD79A3">
      <w:pPr>
        <w:widowControl w:val="0"/>
        <w:autoSpaceDE w:val="0"/>
        <w:autoSpaceDN w:val="0"/>
        <w:spacing w:before="9" w:after="0" w:line="240" w:lineRule="auto"/>
        <w:ind w:right="11"/>
        <w:rPr>
          <w:rFonts w:ascii="Times New Roman" w:eastAsia="Times New Roman" w:hAnsi="Times New Roman" w:cs="Times New Roman"/>
          <w:lang w:val="en-ZA" w:eastAsia="en-US"/>
        </w:rPr>
      </w:pPr>
    </w:p>
    <w:p w14:paraId="15C18CD9" w14:textId="4849D85A" w:rsidR="00FD79A3" w:rsidRPr="00FD79A3" w:rsidRDefault="00FD79A3" w:rsidP="00FD79A3">
      <w:pPr>
        <w:widowControl w:val="0"/>
        <w:autoSpaceDE w:val="0"/>
        <w:autoSpaceDN w:val="0"/>
        <w:spacing w:before="9" w:after="0" w:line="240" w:lineRule="auto"/>
        <w:ind w:right="11"/>
        <w:rPr>
          <w:rFonts w:ascii="Times New Roman" w:eastAsia="Times New Roman" w:hAnsi="Times New Roman" w:cs="Times New Roman"/>
          <w:lang w:val="en-ZA" w:eastAsia="en-US"/>
        </w:rPr>
      </w:pPr>
      <w:r w:rsidRPr="00FD79A3">
        <w:rPr>
          <w:rFonts w:ascii="Times New Roman" w:eastAsia="Times New Roman" w:hAnsi="Times New Roman" w:cs="Times New Roman"/>
          <w:noProof/>
          <w:lang w:val="en-ZA" w:eastAsia="en-US"/>
        </w:rPr>
        <mc:AlternateContent>
          <mc:Choice Requires="wpg">
            <w:drawing>
              <wp:anchor distT="0" distB="0" distL="0" distR="0" simplePos="0" relativeHeight="251675648" behindDoc="0" locked="0" layoutInCell="1" allowOverlap="1" wp14:anchorId="11E51992" wp14:editId="1D12A4DF">
                <wp:simplePos x="0" y="0"/>
                <wp:positionH relativeFrom="page">
                  <wp:posOffset>1172210</wp:posOffset>
                </wp:positionH>
                <wp:positionV relativeFrom="paragraph">
                  <wp:posOffset>103505</wp:posOffset>
                </wp:positionV>
                <wp:extent cx="5422900" cy="10795"/>
                <wp:effectExtent l="635" t="1905" r="0" b="0"/>
                <wp:wrapTopAndBottom/>
                <wp:docPr id="4197" name="Group 3906" descr="P97#y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422900" cy="10795"/>
                          <a:chOff x="1846" y="163"/>
                          <a:chExt cx="8540" cy="17"/>
                        </a:xfrm>
                      </wpg:grpSpPr>
                      <wps:wsp>
                        <wps:cNvPr id="4198" name="Rectangle 3966"/>
                        <wps:cNvSpPr>
                          <a:spLocks noChangeArrowheads="1"/>
                        </wps:cNvSpPr>
                        <wps:spPr bwMode="auto">
                          <a:xfrm>
                            <a:off x="1845" y="163"/>
                            <a:ext cx="46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99" name="Rectangle 3965"/>
                        <wps:cNvSpPr>
                          <a:spLocks noChangeArrowheads="1"/>
                        </wps:cNvSpPr>
                        <wps:spPr bwMode="auto">
                          <a:xfrm>
                            <a:off x="1960" y="163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00" name="Rectangle 3964"/>
                        <wps:cNvSpPr>
                          <a:spLocks noChangeArrowheads="1"/>
                        </wps:cNvSpPr>
                        <wps:spPr bwMode="auto">
                          <a:xfrm>
                            <a:off x="2104" y="163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01" name="Rectangle 3963"/>
                        <wps:cNvSpPr>
                          <a:spLocks noChangeArrowheads="1"/>
                        </wps:cNvSpPr>
                        <wps:spPr bwMode="auto">
                          <a:xfrm>
                            <a:off x="2248" y="163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02" name="Rectangle 3962"/>
                        <wps:cNvSpPr>
                          <a:spLocks noChangeArrowheads="1"/>
                        </wps:cNvSpPr>
                        <wps:spPr bwMode="auto">
                          <a:xfrm>
                            <a:off x="2392" y="163"/>
                            <a:ext cx="77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03" name="Rectangle 3961"/>
                        <wps:cNvSpPr>
                          <a:spLocks noChangeArrowheads="1"/>
                        </wps:cNvSpPr>
                        <wps:spPr bwMode="auto">
                          <a:xfrm>
                            <a:off x="2539" y="163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04" name="Rectangle 3960"/>
                        <wps:cNvSpPr>
                          <a:spLocks noChangeArrowheads="1"/>
                        </wps:cNvSpPr>
                        <wps:spPr bwMode="auto">
                          <a:xfrm>
                            <a:off x="2683" y="163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05" name="Rectangle 3959"/>
                        <wps:cNvSpPr>
                          <a:spLocks noChangeArrowheads="1"/>
                        </wps:cNvSpPr>
                        <wps:spPr bwMode="auto">
                          <a:xfrm>
                            <a:off x="2827" y="163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06" name="Rectangle 3958"/>
                        <wps:cNvSpPr>
                          <a:spLocks noChangeArrowheads="1"/>
                        </wps:cNvSpPr>
                        <wps:spPr bwMode="auto">
                          <a:xfrm>
                            <a:off x="2971" y="163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07" name="Rectangle 3957"/>
                        <wps:cNvSpPr>
                          <a:spLocks noChangeArrowheads="1"/>
                        </wps:cNvSpPr>
                        <wps:spPr bwMode="auto">
                          <a:xfrm>
                            <a:off x="3115" y="163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08" name="Rectangle 3956"/>
                        <wps:cNvSpPr>
                          <a:spLocks noChangeArrowheads="1"/>
                        </wps:cNvSpPr>
                        <wps:spPr bwMode="auto">
                          <a:xfrm>
                            <a:off x="3259" y="163"/>
                            <a:ext cx="77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09" name="Rectangle 3955"/>
                        <wps:cNvSpPr>
                          <a:spLocks noChangeArrowheads="1"/>
                        </wps:cNvSpPr>
                        <wps:spPr bwMode="auto">
                          <a:xfrm>
                            <a:off x="3405" y="163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10" name="Rectangle 3954"/>
                        <wps:cNvSpPr>
                          <a:spLocks noChangeArrowheads="1"/>
                        </wps:cNvSpPr>
                        <wps:spPr bwMode="auto">
                          <a:xfrm>
                            <a:off x="3549" y="163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11" name="Rectangle 3953"/>
                        <wps:cNvSpPr>
                          <a:spLocks noChangeArrowheads="1"/>
                        </wps:cNvSpPr>
                        <wps:spPr bwMode="auto">
                          <a:xfrm>
                            <a:off x="3693" y="163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12" name="Rectangle 3952"/>
                        <wps:cNvSpPr>
                          <a:spLocks noChangeArrowheads="1"/>
                        </wps:cNvSpPr>
                        <wps:spPr bwMode="auto">
                          <a:xfrm>
                            <a:off x="3837" y="163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13" name="Rectangle 3951"/>
                        <wps:cNvSpPr>
                          <a:spLocks noChangeArrowheads="1"/>
                        </wps:cNvSpPr>
                        <wps:spPr bwMode="auto">
                          <a:xfrm>
                            <a:off x="3981" y="163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14" name="Rectangle 3950"/>
                        <wps:cNvSpPr>
                          <a:spLocks noChangeArrowheads="1"/>
                        </wps:cNvSpPr>
                        <wps:spPr bwMode="auto">
                          <a:xfrm>
                            <a:off x="4125" y="163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15" name="Rectangle 3949"/>
                        <wps:cNvSpPr>
                          <a:spLocks noChangeArrowheads="1"/>
                        </wps:cNvSpPr>
                        <wps:spPr bwMode="auto">
                          <a:xfrm>
                            <a:off x="4269" y="163"/>
                            <a:ext cx="77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16" name="Rectangle 3948"/>
                        <wps:cNvSpPr>
                          <a:spLocks noChangeArrowheads="1"/>
                        </wps:cNvSpPr>
                        <wps:spPr bwMode="auto">
                          <a:xfrm>
                            <a:off x="4416" y="163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17" name="Rectangle 3947"/>
                        <wps:cNvSpPr>
                          <a:spLocks noChangeArrowheads="1"/>
                        </wps:cNvSpPr>
                        <wps:spPr bwMode="auto">
                          <a:xfrm>
                            <a:off x="4560" y="163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18" name="Rectangle 3946"/>
                        <wps:cNvSpPr>
                          <a:spLocks noChangeArrowheads="1"/>
                        </wps:cNvSpPr>
                        <wps:spPr bwMode="auto">
                          <a:xfrm>
                            <a:off x="4704" y="163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19" name="Rectangle 3945"/>
                        <wps:cNvSpPr>
                          <a:spLocks noChangeArrowheads="1"/>
                        </wps:cNvSpPr>
                        <wps:spPr bwMode="auto">
                          <a:xfrm>
                            <a:off x="4848" y="163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20" name="Rectangle 3944"/>
                        <wps:cNvSpPr>
                          <a:spLocks noChangeArrowheads="1"/>
                        </wps:cNvSpPr>
                        <wps:spPr bwMode="auto">
                          <a:xfrm>
                            <a:off x="4992" y="163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21" name="Rectangle 3943"/>
                        <wps:cNvSpPr>
                          <a:spLocks noChangeArrowheads="1"/>
                        </wps:cNvSpPr>
                        <wps:spPr bwMode="auto">
                          <a:xfrm>
                            <a:off x="5136" y="163"/>
                            <a:ext cx="77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22" name="Rectangle 3942"/>
                        <wps:cNvSpPr>
                          <a:spLocks noChangeArrowheads="1"/>
                        </wps:cNvSpPr>
                        <wps:spPr bwMode="auto">
                          <a:xfrm>
                            <a:off x="5282" y="163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23" name="Rectangle 3941"/>
                        <wps:cNvSpPr>
                          <a:spLocks noChangeArrowheads="1"/>
                        </wps:cNvSpPr>
                        <wps:spPr bwMode="auto">
                          <a:xfrm>
                            <a:off x="5426" y="163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24" name="Rectangle 3940"/>
                        <wps:cNvSpPr>
                          <a:spLocks noChangeArrowheads="1"/>
                        </wps:cNvSpPr>
                        <wps:spPr bwMode="auto">
                          <a:xfrm>
                            <a:off x="5570" y="163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25" name="Rectangle 3939"/>
                        <wps:cNvSpPr>
                          <a:spLocks noChangeArrowheads="1"/>
                        </wps:cNvSpPr>
                        <wps:spPr bwMode="auto">
                          <a:xfrm>
                            <a:off x="5714" y="163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26" name="Rectangle 3938"/>
                        <wps:cNvSpPr>
                          <a:spLocks noChangeArrowheads="1"/>
                        </wps:cNvSpPr>
                        <wps:spPr bwMode="auto">
                          <a:xfrm>
                            <a:off x="5858" y="163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27" name="Rectangle 3937"/>
                        <wps:cNvSpPr>
                          <a:spLocks noChangeArrowheads="1"/>
                        </wps:cNvSpPr>
                        <wps:spPr bwMode="auto">
                          <a:xfrm>
                            <a:off x="6002" y="163"/>
                            <a:ext cx="77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28" name="Rectangle 3936"/>
                        <wps:cNvSpPr>
                          <a:spLocks noChangeArrowheads="1"/>
                        </wps:cNvSpPr>
                        <wps:spPr bwMode="auto">
                          <a:xfrm>
                            <a:off x="6148" y="163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29" name="Rectangle 3935"/>
                        <wps:cNvSpPr>
                          <a:spLocks noChangeArrowheads="1"/>
                        </wps:cNvSpPr>
                        <wps:spPr bwMode="auto">
                          <a:xfrm>
                            <a:off x="6292" y="163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30" name="Rectangle 3934"/>
                        <wps:cNvSpPr>
                          <a:spLocks noChangeArrowheads="1"/>
                        </wps:cNvSpPr>
                        <wps:spPr bwMode="auto">
                          <a:xfrm>
                            <a:off x="6436" y="163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31" name="Rectangle 3933"/>
                        <wps:cNvSpPr>
                          <a:spLocks noChangeArrowheads="1"/>
                        </wps:cNvSpPr>
                        <wps:spPr bwMode="auto">
                          <a:xfrm>
                            <a:off x="6580" y="163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32" name="Rectangle 3932"/>
                        <wps:cNvSpPr>
                          <a:spLocks noChangeArrowheads="1"/>
                        </wps:cNvSpPr>
                        <wps:spPr bwMode="auto">
                          <a:xfrm>
                            <a:off x="6724" y="163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33" name="Rectangle 3931"/>
                        <wps:cNvSpPr>
                          <a:spLocks noChangeArrowheads="1"/>
                        </wps:cNvSpPr>
                        <wps:spPr bwMode="auto">
                          <a:xfrm>
                            <a:off x="6868" y="163"/>
                            <a:ext cx="77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34" name="Rectangle 3930"/>
                        <wps:cNvSpPr>
                          <a:spLocks noChangeArrowheads="1"/>
                        </wps:cNvSpPr>
                        <wps:spPr bwMode="auto">
                          <a:xfrm>
                            <a:off x="7015" y="163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35" name="Rectangle 3929"/>
                        <wps:cNvSpPr>
                          <a:spLocks noChangeArrowheads="1"/>
                        </wps:cNvSpPr>
                        <wps:spPr bwMode="auto">
                          <a:xfrm>
                            <a:off x="7159" y="163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36" name="Rectangle 3928"/>
                        <wps:cNvSpPr>
                          <a:spLocks noChangeArrowheads="1"/>
                        </wps:cNvSpPr>
                        <wps:spPr bwMode="auto">
                          <a:xfrm>
                            <a:off x="7303" y="163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37" name="Rectangle 3927"/>
                        <wps:cNvSpPr>
                          <a:spLocks noChangeArrowheads="1"/>
                        </wps:cNvSpPr>
                        <wps:spPr bwMode="auto">
                          <a:xfrm>
                            <a:off x="7447" y="163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38" name="Rectangle 3926"/>
                        <wps:cNvSpPr>
                          <a:spLocks noChangeArrowheads="1"/>
                        </wps:cNvSpPr>
                        <wps:spPr bwMode="auto">
                          <a:xfrm>
                            <a:off x="7591" y="163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39" name="Rectangle 3925"/>
                        <wps:cNvSpPr>
                          <a:spLocks noChangeArrowheads="1"/>
                        </wps:cNvSpPr>
                        <wps:spPr bwMode="auto">
                          <a:xfrm>
                            <a:off x="7735" y="163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40" name="Rectangle 3924"/>
                        <wps:cNvSpPr>
                          <a:spLocks noChangeArrowheads="1"/>
                        </wps:cNvSpPr>
                        <wps:spPr bwMode="auto">
                          <a:xfrm>
                            <a:off x="7879" y="163"/>
                            <a:ext cx="77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41" name="Rectangle 3923"/>
                        <wps:cNvSpPr>
                          <a:spLocks noChangeArrowheads="1"/>
                        </wps:cNvSpPr>
                        <wps:spPr bwMode="auto">
                          <a:xfrm>
                            <a:off x="8025" y="163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42" name="Rectangle 3922"/>
                        <wps:cNvSpPr>
                          <a:spLocks noChangeArrowheads="1"/>
                        </wps:cNvSpPr>
                        <wps:spPr bwMode="auto">
                          <a:xfrm>
                            <a:off x="8169" y="163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43" name="Rectangle 3921"/>
                        <wps:cNvSpPr>
                          <a:spLocks noChangeArrowheads="1"/>
                        </wps:cNvSpPr>
                        <wps:spPr bwMode="auto">
                          <a:xfrm>
                            <a:off x="8313" y="163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44" name="Rectangle 3920"/>
                        <wps:cNvSpPr>
                          <a:spLocks noChangeArrowheads="1"/>
                        </wps:cNvSpPr>
                        <wps:spPr bwMode="auto">
                          <a:xfrm>
                            <a:off x="8457" y="163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45" name="Rectangle 3919"/>
                        <wps:cNvSpPr>
                          <a:spLocks noChangeArrowheads="1"/>
                        </wps:cNvSpPr>
                        <wps:spPr bwMode="auto">
                          <a:xfrm>
                            <a:off x="8601" y="163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46" name="Rectangle 3918"/>
                        <wps:cNvSpPr>
                          <a:spLocks noChangeArrowheads="1"/>
                        </wps:cNvSpPr>
                        <wps:spPr bwMode="auto">
                          <a:xfrm>
                            <a:off x="8745" y="163"/>
                            <a:ext cx="77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47" name="Rectangle 3917"/>
                        <wps:cNvSpPr>
                          <a:spLocks noChangeArrowheads="1"/>
                        </wps:cNvSpPr>
                        <wps:spPr bwMode="auto">
                          <a:xfrm>
                            <a:off x="8892" y="163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48" name="Rectangle 3916"/>
                        <wps:cNvSpPr>
                          <a:spLocks noChangeArrowheads="1"/>
                        </wps:cNvSpPr>
                        <wps:spPr bwMode="auto">
                          <a:xfrm>
                            <a:off x="9036" y="163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49" name="Rectangle 3915"/>
                        <wps:cNvSpPr>
                          <a:spLocks noChangeArrowheads="1"/>
                        </wps:cNvSpPr>
                        <wps:spPr bwMode="auto">
                          <a:xfrm>
                            <a:off x="9180" y="163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50" name="Rectangle 3914"/>
                        <wps:cNvSpPr>
                          <a:spLocks noChangeArrowheads="1"/>
                        </wps:cNvSpPr>
                        <wps:spPr bwMode="auto">
                          <a:xfrm>
                            <a:off x="9324" y="163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51" name="Rectangle 3913"/>
                        <wps:cNvSpPr>
                          <a:spLocks noChangeArrowheads="1"/>
                        </wps:cNvSpPr>
                        <wps:spPr bwMode="auto">
                          <a:xfrm>
                            <a:off x="9468" y="163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52" name="Rectangle 3912"/>
                        <wps:cNvSpPr>
                          <a:spLocks noChangeArrowheads="1"/>
                        </wps:cNvSpPr>
                        <wps:spPr bwMode="auto">
                          <a:xfrm>
                            <a:off x="9612" y="163"/>
                            <a:ext cx="77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53" name="Rectangle 3911"/>
                        <wps:cNvSpPr>
                          <a:spLocks noChangeArrowheads="1"/>
                        </wps:cNvSpPr>
                        <wps:spPr bwMode="auto">
                          <a:xfrm>
                            <a:off x="9758" y="163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54" name="Rectangle 3910"/>
                        <wps:cNvSpPr>
                          <a:spLocks noChangeArrowheads="1"/>
                        </wps:cNvSpPr>
                        <wps:spPr bwMode="auto">
                          <a:xfrm>
                            <a:off x="9902" y="163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55" name="Rectangle 3909"/>
                        <wps:cNvSpPr>
                          <a:spLocks noChangeArrowheads="1"/>
                        </wps:cNvSpPr>
                        <wps:spPr bwMode="auto">
                          <a:xfrm>
                            <a:off x="10046" y="163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56" name="Rectangle 3908"/>
                        <wps:cNvSpPr>
                          <a:spLocks noChangeArrowheads="1"/>
                        </wps:cNvSpPr>
                        <wps:spPr bwMode="auto">
                          <a:xfrm>
                            <a:off x="10190" y="163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57" name="Rectangle 3907"/>
                        <wps:cNvSpPr>
                          <a:spLocks noChangeArrowheads="1"/>
                        </wps:cNvSpPr>
                        <wps:spPr bwMode="auto">
                          <a:xfrm>
                            <a:off x="10334" y="163"/>
                            <a:ext cx="51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BBDE61D" id="Group 3906" o:spid="_x0000_s1026" alt="P97#y1" style="position:absolute;margin-left:92.3pt;margin-top:8.15pt;width:427pt;height:.85pt;z-index:251675648;mso-wrap-distance-left:0;mso-wrap-distance-right:0;mso-position-horizontal-relative:page" coordorigin="1846,163" coordsize="8540,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">
                <v:rect id="Rectangle 3966" o:spid="_x0000_s1027" style="position:absolute;left:1845;top:163;width:46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" fillcolor="#ccc" stroked="f"/>
                <v:rect id="Rectangle 3965" o:spid="_x0000_s1028" style="position:absolute;left:1960;top:163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" fillcolor="#ccc" stroked="f"/>
                <v:rect id="Rectangle 3964" o:spid="_x0000_s1029" style="position:absolute;left:2104;top:163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" fillcolor="#ccc" stroked="f"/>
                <v:rect id="Rectangle 3963" o:spid="_x0000_s1030" style="position:absolute;left:2248;top:163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" fillcolor="#ccc" stroked="f"/>
                <v:rect id="Rectangle 3962" o:spid="_x0000_s1031" style="position:absolute;left:2392;top:163;width:77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" fillcolor="#ccc" stroked="f"/>
                <v:rect id="Rectangle 3961" o:spid="_x0000_s1032" style="position:absolute;left:2539;top:163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" fillcolor="#ccc" stroked="f"/>
                <v:rect id="Rectangle 3960" o:spid="_x0000_s1033" style="position:absolute;left:2683;top:163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" fillcolor="#ccc" stroked="f"/>
                <v:rect id="Rectangle 3959" o:spid="_x0000_s1034" style="position:absolute;left:2827;top:163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" fillcolor="#ccc" stroked="f"/>
                <v:rect id="Rectangle 3958" o:spid="_x0000_s1035" style="position:absolute;left:2971;top:163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" fillcolor="#ccc" stroked="f"/>
                <v:rect id="Rectangle 3957" o:spid="_x0000_s1036" style="position:absolute;left:3115;top:163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" fillcolor="#ccc" stroked="f"/>
                <v:rect id="Rectangle 3956" o:spid="_x0000_s1037" style="position:absolute;left:3259;top:163;width:77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" fillcolor="#ccc" stroked="f"/>
                <v:rect id="Rectangle 3955" o:spid="_x0000_s1038" style="position:absolute;left:3405;top:163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" fillcolor="#ccc" stroked="f"/>
                <v:rect id="Rectangle 3954" o:spid="_x0000_s1039" style="position:absolute;left:3549;top:163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" fillcolor="#ccc" stroked="f"/>
                <v:rect id="Rectangle 3953" o:spid="_x0000_s1040" style="position:absolute;left:3693;top:163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" fillcolor="#ccc" stroked="f"/>
                <v:rect id="Rectangle 3952" o:spid="_x0000_s1041" style="position:absolute;left:3837;top:163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" fillcolor="#ccc" stroked="f"/>
                <v:rect id="Rectangle 3951" o:spid="_x0000_s1042" style="position:absolute;left:3981;top:163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" fillcolor="#ccc" stroked="f"/>
                <v:rect id="Rectangle 3950" o:spid="_x0000_s1043" style="position:absolute;left:4125;top:163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" fillcolor="#ccc" stroked="f"/>
                <v:rect id="Rectangle 3949" o:spid="_x0000_s1044" style="position:absolute;left:4269;top:163;width:77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" fillcolor="#ccc" stroked="f"/>
                <v:rect id="Rectangle 3948" o:spid="_x0000_s1045" style="position:absolute;left:4416;top:163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" fillcolor="#ccc" stroked="f"/>
                <v:rect id="Rectangle 3947" o:spid="_x0000_s1046" style="position:absolute;left:4560;top:163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" fillcolor="#ccc" stroked="f"/>
                <v:rect id="Rectangle 3946" o:spid="_x0000_s1047" style="position:absolute;left:4704;top:163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" fillcolor="#ccc" stroked="f"/>
                <v:rect id="Rectangle 3945" o:spid="_x0000_s1048" style="position:absolute;left:4848;top:163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" fillcolor="#ccc" stroked="f"/>
                <v:rect id="Rectangle 3944" o:spid="_x0000_s1049" style="position:absolute;left:4992;top:163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" fillcolor="#ccc" stroked="f"/>
                <v:rect id="Rectangle 3943" o:spid="_x0000_s1050" style="position:absolute;left:5136;top:163;width:77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" fillcolor="#ccc" stroked="f"/>
                <v:rect id="Rectangle 3942" o:spid="_x0000_s1051" style="position:absolute;left:5282;top:163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" fillcolor="#ccc" stroked="f"/>
                <v:rect id="Rectangle 3941" o:spid="_x0000_s1052" style="position:absolute;left:5426;top:163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" fillcolor="#ccc" stroked="f"/>
                <v:rect id="Rectangle 3940" o:spid="_x0000_s1053" style="position:absolute;left:5570;top:163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" fillcolor="#ccc" stroked="f"/>
                <v:rect id="Rectangle 3939" o:spid="_x0000_s1054" style="position:absolute;left:5714;top:163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" fillcolor="#ccc" stroked="f"/>
                <v:rect id="Rectangle 3938" o:spid="_x0000_s1055" style="position:absolute;left:5858;top:163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" fillcolor="#ccc" stroked="f"/>
                <v:rect id="Rectangle 3937" o:spid="_x0000_s1056" style="position:absolute;left:6002;top:163;width:77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" fillcolor="#ccc" stroked="f"/>
                <v:rect id="Rectangle 3936" o:spid="_x0000_s1057" style="position:absolute;left:6148;top:163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" fillcolor="#ccc" stroked="f"/>
                <v:rect id="Rectangle 3935" o:spid="_x0000_s1058" style="position:absolute;left:6292;top:163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" fillcolor="#ccc" stroked="f"/>
                <v:rect id="Rectangle 3934" o:spid="_x0000_s1059" style="position:absolute;left:6436;top:163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" fillcolor="#ccc" stroked="f"/>
                <v:rect id="Rectangle 3933" o:spid="_x0000_s1060" style="position:absolute;left:6580;top:163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" fillcolor="#ccc" stroked="f"/>
                <v:rect id="Rectangle 3932" o:spid="_x0000_s1061" style="position:absolute;left:6724;top:163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" fillcolor="#ccc" stroked="f"/>
                <v:rect id="Rectangle 3931" o:spid="_x0000_s1062" style="position:absolute;left:6868;top:163;width:77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" fillcolor="#ccc" stroked="f"/>
                <v:rect id="Rectangle 3930" o:spid="_x0000_s1063" style="position:absolute;left:7015;top:163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" fillcolor="#ccc" stroked="f"/>
                <v:rect id="Rectangle 3929" o:spid="_x0000_s1064" style="position:absolute;left:7159;top:163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" fillcolor="#ccc" stroked="f"/>
                <v:rect id="Rectangle 3928" o:spid="_x0000_s1065" style="position:absolute;left:7303;top:163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" fillcolor="#ccc" stroked="f"/>
                <v:rect id="Rectangle 3927" o:spid="_x0000_s1066" style="position:absolute;left:7447;top:163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" fillcolor="#ccc" stroked="f"/>
                <v:rect id="Rectangle 3926" o:spid="_x0000_s1067" style="position:absolute;left:7591;top:163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" fillcolor="#ccc" stroked="f"/>
                <v:rect id="Rectangle 3925" o:spid="_x0000_s1068" style="position:absolute;left:7735;top:163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" fillcolor="#ccc" stroked="f"/>
                <v:rect id="Rectangle 3924" o:spid="_x0000_s1069" style="position:absolute;left:7879;top:163;width:77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" fillcolor="#ccc" stroked="f"/>
                <v:rect id="Rectangle 3923" o:spid="_x0000_s1070" style="position:absolute;left:8025;top:163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" fillcolor="#ccc" stroked="f"/>
                <v:rect id="Rectangle 3922" o:spid="_x0000_s1071" style="position:absolute;left:8169;top:163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" fillcolor="#ccc" stroked="f"/>
                <v:rect id="Rectangle 3921" o:spid="_x0000_s1072" style="position:absolute;left:8313;top:163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" fillcolor="#ccc" stroked="f"/>
                <v:rect id="Rectangle 3920" o:spid="_x0000_s1073" style="position:absolute;left:8457;top:163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" fillcolor="#ccc" stroked="f"/>
                <v:rect id="Rectangle 3919" o:spid="_x0000_s1074" style="position:absolute;left:8601;top:163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" fillcolor="#ccc" stroked="f"/>
                <v:rect id="Rectangle 3918" o:spid="_x0000_s1075" style="position:absolute;left:8745;top:163;width:77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" fillcolor="#ccc" stroked="f"/>
                <v:rect id="Rectangle 3917" o:spid="_x0000_s1076" style="position:absolute;left:8892;top:163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" fillcolor="#ccc" stroked="f"/>
                <v:rect id="Rectangle 3916" o:spid="_x0000_s1077" style="position:absolute;left:9036;top:163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" fillcolor="#ccc" stroked="f"/>
                <v:rect id="Rectangle 3915" o:spid="_x0000_s1078" style="position:absolute;left:9180;top:163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" fillcolor="#ccc" stroked="f"/>
                <v:rect id="Rectangle 3914" o:spid="_x0000_s1079" style="position:absolute;left:9324;top:163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" fillcolor="#ccc" stroked="f"/>
                <v:rect id="Rectangle 3913" o:spid="_x0000_s1080" style="position:absolute;left:9468;top:163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" fillcolor="#ccc" stroked="f"/>
                <v:rect id="Rectangle 3912" o:spid="_x0000_s1081" style="position:absolute;left:9612;top:163;width:77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" fillcolor="#ccc" stroked="f"/>
                <v:rect id="Rectangle 3911" o:spid="_x0000_s1082" style="position:absolute;left:9758;top:163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" fillcolor="#ccc" stroked="f"/>
                <v:rect id="Rectangle 3910" o:spid="_x0000_s1083" style="position:absolute;left:9902;top:163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" fillcolor="#ccc" stroked="f"/>
                <v:rect id="Rectangle 3909" o:spid="_x0000_s1084" style="position:absolute;left:10046;top:163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" fillcolor="#ccc" stroked="f"/>
                <v:rect id="Rectangle 3908" o:spid="_x0000_s1085" style="position:absolute;left:10190;top:163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" fillcolor="#ccc" stroked="f"/>
                <v:rect id="Rectangle 3907" o:spid="_x0000_s1086" style="position:absolute;left:10334;top:163;width:51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" fillcolor="#ccc" stroked="f"/>
                <w10:wrap type="topAndBottom" anchorx="page"/>
              </v:group>
            </w:pict>
          </mc:Fallback>
        </mc:AlternateContent>
      </w:r>
    </w:p>
    <w:p w14:paraId="1DC17107" w14:textId="745C0072" w:rsidR="00FD79A3" w:rsidRPr="00DF758B" w:rsidRDefault="00FD79A3" w:rsidP="00DF758B">
      <w:pPr>
        <w:pStyle w:val="ListParagraph"/>
        <w:widowControl w:val="0"/>
        <w:numPr>
          <w:ilvl w:val="0"/>
          <w:numId w:val="11"/>
        </w:numPr>
        <w:autoSpaceDE w:val="0"/>
        <w:autoSpaceDN w:val="0"/>
        <w:spacing w:before="81" w:after="0" w:line="285" w:lineRule="auto"/>
        <w:ind w:right="11"/>
        <w:rPr>
          <w:rFonts w:ascii="Times New Roman" w:eastAsia="Times New Roman" w:hAnsi="Times New Roman" w:cs="Times New Roman"/>
          <w:lang w:val="en-ZA" w:eastAsia="en-US"/>
        </w:rPr>
      </w:pPr>
      <w:r w:rsidRPr="00DF758B">
        <w:rPr>
          <w:rFonts w:ascii="Times New Roman" w:eastAsia="Times New Roman" w:hAnsi="Times New Roman" w:cs="Times New Roman"/>
          <w:w w:val="110"/>
          <w:lang w:val="en-ZA" w:eastAsia="en-US"/>
        </w:rPr>
        <w:lastRenderedPageBreak/>
        <w:t xml:space="preserve">Which of the following are more important: 1) an implementer's ability to design program activities </w:t>
      </w:r>
      <w:r w:rsidRPr="00DF758B">
        <w:rPr>
          <w:rFonts w:ascii="Times New Roman" w:eastAsia="Times New Roman" w:hAnsi="Times New Roman" w:cs="Times New Roman"/>
          <w:w w:val="110"/>
          <w:u w:val="thick"/>
          <w:lang w:val="en-ZA" w:eastAsia="en-US"/>
        </w:rPr>
        <w:t>OR</w:t>
      </w:r>
      <w:r w:rsidRPr="00DF758B">
        <w:rPr>
          <w:rFonts w:ascii="Times New Roman" w:eastAsia="Times New Roman" w:hAnsi="Times New Roman" w:cs="Times New Roman"/>
          <w:w w:val="110"/>
          <w:lang w:val="en-ZA" w:eastAsia="en-US"/>
        </w:rPr>
        <w:t xml:space="preserve"> 2) an implementer's ability to support parents emotionally?</w:t>
      </w:r>
    </w:p>
    <w:p w14:paraId="2119EDD7" w14:textId="77777777" w:rsidR="00FD79A3" w:rsidRPr="00FD79A3" w:rsidRDefault="00FD79A3" w:rsidP="00FD79A3">
      <w:pPr>
        <w:widowControl w:val="0"/>
        <w:autoSpaceDE w:val="0"/>
        <w:autoSpaceDN w:val="0"/>
        <w:spacing w:before="3" w:after="0" w:line="240" w:lineRule="auto"/>
        <w:ind w:right="11"/>
        <w:rPr>
          <w:rFonts w:ascii="Times New Roman" w:eastAsia="Times New Roman" w:hAnsi="Times New Roman" w:cs="Times New Roman"/>
          <w:lang w:val="en-ZA" w:eastAsia="en-US"/>
        </w:rPr>
      </w:pPr>
    </w:p>
    <w:p w14:paraId="7AC611D7" w14:textId="2C978BBB" w:rsidR="00FD79A3" w:rsidRPr="00FD79A3" w:rsidRDefault="00FD79A3" w:rsidP="00FD79A3">
      <w:pPr>
        <w:widowControl w:val="0"/>
        <w:tabs>
          <w:tab w:val="left" w:pos="6087"/>
          <w:tab w:val="left" w:pos="6860"/>
        </w:tabs>
        <w:autoSpaceDE w:val="0"/>
        <w:autoSpaceDN w:val="0"/>
        <w:spacing w:after="0" w:line="276" w:lineRule="auto"/>
        <w:ind w:right="11" w:hanging="332"/>
        <w:rPr>
          <w:rFonts w:ascii="Times New Roman" w:eastAsia="Times New Roman" w:hAnsi="Times New Roman" w:cs="Times New Roman"/>
          <w:lang w:val="en-ZA" w:eastAsia="en-US"/>
        </w:rPr>
      </w:pPr>
      <w:r>
        <w:rPr>
          <w:rFonts w:ascii="Times New Roman" w:eastAsia="Times New Roman" w:hAnsi="Times New Roman" w:cs="Times New Roman"/>
          <w:w w:val="115"/>
          <w:lang w:val="en-ZA" w:eastAsia="en-US"/>
        </w:rPr>
        <w:tab/>
      </w:r>
      <w:r w:rsidRPr="00FD79A3">
        <w:rPr>
          <w:rFonts w:ascii="Times New Roman" w:eastAsia="Times New Roman" w:hAnsi="Times New Roman" w:cs="Times New Roman"/>
          <w:w w:val="115"/>
          <w:lang w:val="en-ZA" w:eastAsia="en-US"/>
        </w:rPr>
        <w:t>An implementer’s ability</w:t>
      </w:r>
      <w:r w:rsidRPr="00FD79A3">
        <w:rPr>
          <w:rFonts w:ascii="Times New Roman" w:eastAsia="Times New Roman" w:hAnsi="Times New Roman" w:cs="Times New Roman"/>
          <w:spacing w:val="15"/>
          <w:w w:val="115"/>
          <w:lang w:val="en-ZA" w:eastAsia="en-US"/>
        </w:rPr>
        <w:t xml:space="preserve"> </w:t>
      </w:r>
      <w:r w:rsidRPr="00FD79A3">
        <w:rPr>
          <w:rFonts w:ascii="Times New Roman" w:eastAsia="Times New Roman" w:hAnsi="Times New Roman" w:cs="Times New Roman"/>
          <w:w w:val="115"/>
          <w:lang w:val="en-ZA" w:eastAsia="en-US"/>
        </w:rPr>
        <w:t>to design</w:t>
      </w:r>
      <w:r w:rsidRPr="00FD79A3">
        <w:rPr>
          <w:rFonts w:ascii="Times New Roman" w:eastAsia="Times New Roman" w:hAnsi="Times New Roman" w:cs="Times New Roman"/>
          <w:w w:val="115"/>
          <w:lang w:val="en-ZA" w:eastAsia="en-US"/>
        </w:rPr>
        <w:tab/>
        <w:t>An implementer’s ability program</w:t>
      </w:r>
      <w:r w:rsidRPr="00FD79A3">
        <w:rPr>
          <w:rFonts w:ascii="Times New Roman" w:eastAsia="Times New Roman" w:hAnsi="Times New Roman" w:cs="Times New Roman"/>
          <w:spacing w:val="12"/>
          <w:w w:val="115"/>
          <w:lang w:val="en-ZA" w:eastAsia="en-US"/>
        </w:rPr>
        <w:t xml:space="preserve"> </w:t>
      </w:r>
      <w:r w:rsidRPr="00FD79A3">
        <w:rPr>
          <w:rFonts w:ascii="Times New Roman" w:eastAsia="Times New Roman" w:hAnsi="Times New Roman" w:cs="Times New Roman"/>
          <w:w w:val="115"/>
          <w:lang w:val="en-ZA" w:eastAsia="en-US"/>
        </w:rPr>
        <w:t>activities</w:t>
      </w:r>
      <w:r w:rsidRPr="00FD79A3">
        <w:rPr>
          <w:rFonts w:ascii="Times New Roman" w:eastAsia="Times New Roman" w:hAnsi="Times New Roman" w:cs="Times New Roman"/>
          <w:w w:val="115"/>
          <w:lang w:val="en-ZA" w:eastAsia="en-US"/>
        </w:rPr>
        <w:tab/>
      </w:r>
      <w:r>
        <w:rPr>
          <w:rFonts w:ascii="Times New Roman" w:eastAsia="Times New Roman" w:hAnsi="Times New Roman" w:cs="Times New Roman"/>
          <w:w w:val="115"/>
          <w:lang w:val="en-ZA" w:eastAsia="en-US"/>
        </w:rPr>
        <w:t>t</w:t>
      </w:r>
      <w:r w:rsidRPr="00FD79A3">
        <w:rPr>
          <w:rFonts w:ascii="Times New Roman" w:eastAsia="Times New Roman" w:hAnsi="Times New Roman" w:cs="Times New Roman"/>
          <w:w w:val="115"/>
          <w:lang w:val="en-ZA" w:eastAsia="en-US"/>
        </w:rPr>
        <w:t>o support parents</w:t>
      </w:r>
      <w:r w:rsidRPr="00FD79A3">
        <w:rPr>
          <w:rFonts w:ascii="Times New Roman" w:eastAsia="Times New Roman" w:hAnsi="Times New Roman" w:cs="Times New Roman"/>
          <w:spacing w:val="5"/>
          <w:w w:val="115"/>
          <w:lang w:val="en-ZA" w:eastAsia="en-US"/>
        </w:rPr>
        <w:t xml:space="preserve"> </w:t>
      </w:r>
      <w:r>
        <w:rPr>
          <w:rFonts w:ascii="Times New Roman" w:eastAsia="Times New Roman" w:hAnsi="Times New Roman" w:cs="Times New Roman"/>
          <w:spacing w:val="5"/>
          <w:w w:val="115"/>
          <w:lang w:val="en-ZA" w:eastAsia="en-US"/>
        </w:rPr>
        <w:t xml:space="preserve"> </w:t>
      </w:r>
      <w:r>
        <w:rPr>
          <w:rFonts w:ascii="Times New Roman" w:eastAsia="Times New Roman" w:hAnsi="Times New Roman" w:cs="Times New Roman"/>
          <w:spacing w:val="5"/>
          <w:w w:val="115"/>
          <w:lang w:val="en-ZA" w:eastAsia="en-US"/>
        </w:rPr>
        <w:br/>
        <w:t xml:space="preserve">                                                                                  </w:t>
      </w:r>
      <w:r w:rsidRPr="00FD79A3">
        <w:rPr>
          <w:rFonts w:ascii="Times New Roman" w:eastAsia="Times New Roman" w:hAnsi="Times New Roman" w:cs="Times New Roman"/>
          <w:w w:val="115"/>
          <w:lang w:val="en-ZA" w:eastAsia="en-US"/>
        </w:rPr>
        <w:t>emotionally</w:t>
      </w:r>
    </w:p>
    <w:p w14:paraId="1BA762EA" w14:textId="001BE494" w:rsidR="00FD79A3" w:rsidRPr="00FD79A3" w:rsidRDefault="00FD79A3" w:rsidP="00FD79A3">
      <w:pPr>
        <w:widowControl w:val="0"/>
        <w:autoSpaceDE w:val="0"/>
        <w:autoSpaceDN w:val="0"/>
        <w:spacing w:after="0" w:line="240" w:lineRule="auto"/>
        <w:ind w:right="11"/>
        <w:rPr>
          <w:rFonts w:ascii="Times New Roman" w:eastAsia="Times New Roman" w:hAnsi="Times New Roman" w:cs="Times New Roman"/>
          <w:lang w:val="en-ZA" w:eastAsia="en-US"/>
        </w:rPr>
      </w:pPr>
      <w:r w:rsidRPr="00FD79A3">
        <w:rPr>
          <w:rFonts w:ascii="Times New Roman" w:eastAsia="Times New Roman" w:hAnsi="Times New Roman" w:cs="Times New Roman"/>
          <w:noProof/>
          <w:lang w:val="en-ZA" w:eastAsia="en-US"/>
        </w:rPr>
        <w:drawing>
          <wp:anchor distT="0" distB="0" distL="0" distR="0" simplePos="0" relativeHeight="251706368" behindDoc="0" locked="0" layoutInCell="1" allowOverlap="1" wp14:anchorId="6F4BC6A4" wp14:editId="739FD9A1">
            <wp:simplePos x="0" y="0"/>
            <wp:positionH relativeFrom="page">
              <wp:posOffset>1039340</wp:posOffset>
            </wp:positionH>
            <wp:positionV relativeFrom="paragraph">
              <wp:posOffset>290661</wp:posOffset>
            </wp:positionV>
            <wp:extent cx="5421842" cy="876109"/>
            <wp:effectExtent l="0" t="0" r="0" b="0"/>
            <wp:wrapTopAndBottom/>
            <wp:docPr id="139" name="image19.jpeg" descr="P101#y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" name="image19.jpeg" descr="P101#y1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21842" cy="87610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F8A5D95" w14:textId="6BC80471" w:rsidR="00FD79A3" w:rsidRPr="00FD79A3" w:rsidRDefault="00FD79A3" w:rsidP="00FD79A3">
      <w:pPr>
        <w:widowControl w:val="0"/>
        <w:autoSpaceDE w:val="0"/>
        <w:autoSpaceDN w:val="0"/>
        <w:spacing w:after="0" w:line="240" w:lineRule="auto"/>
        <w:ind w:right="11"/>
        <w:rPr>
          <w:rFonts w:ascii="Times New Roman" w:eastAsia="Times New Roman" w:hAnsi="Times New Roman" w:cs="Times New Roman"/>
          <w:lang w:val="en-ZA" w:eastAsia="en-US"/>
        </w:rPr>
      </w:pPr>
    </w:p>
    <w:p w14:paraId="7A350E44" w14:textId="77777777" w:rsidR="00FD79A3" w:rsidRPr="00FD79A3" w:rsidRDefault="00FD79A3" w:rsidP="00FD79A3">
      <w:pPr>
        <w:widowControl w:val="0"/>
        <w:autoSpaceDE w:val="0"/>
        <w:autoSpaceDN w:val="0"/>
        <w:spacing w:before="4" w:after="0" w:line="240" w:lineRule="auto"/>
        <w:ind w:right="11"/>
        <w:rPr>
          <w:rFonts w:ascii="Times New Roman" w:eastAsia="Times New Roman" w:hAnsi="Times New Roman" w:cs="Times New Roman"/>
          <w:lang w:val="en-ZA" w:eastAsia="en-US"/>
        </w:rPr>
      </w:pPr>
      <w:r w:rsidRPr="00FD79A3">
        <w:rPr>
          <w:rFonts w:ascii="Times New Roman" w:eastAsia="Times New Roman" w:hAnsi="Times New Roman" w:cs="Times New Roman"/>
          <w:noProof/>
          <w:lang w:val="en-ZA" w:eastAsia="en-US"/>
        </w:rPr>
        <mc:AlternateContent>
          <mc:Choice Requires="wpg">
            <w:drawing>
              <wp:anchor distT="0" distB="0" distL="0" distR="0" simplePos="0" relativeHeight="251676672" behindDoc="0" locked="0" layoutInCell="1" allowOverlap="1" wp14:anchorId="174A3EAF" wp14:editId="16538676">
                <wp:simplePos x="0" y="0"/>
                <wp:positionH relativeFrom="page">
                  <wp:posOffset>1172210</wp:posOffset>
                </wp:positionH>
                <wp:positionV relativeFrom="paragraph">
                  <wp:posOffset>129540</wp:posOffset>
                </wp:positionV>
                <wp:extent cx="5422900" cy="12700"/>
                <wp:effectExtent l="635" t="0" r="0" b="0"/>
                <wp:wrapTopAndBottom/>
                <wp:docPr id="4136" name="Group 3845" descr="P103#y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422900" cy="12700"/>
                          <a:chOff x="1846" y="204"/>
                          <a:chExt cx="8540" cy="20"/>
                        </a:xfrm>
                      </wpg:grpSpPr>
                      <wps:wsp>
                        <wps:cNvPr id="4137" name="Rectangle 3905"/>
                        <wps:cNvSpPr>
                          <a:spLocks noChangeArrowheads="1"/>
                        </wps:cNvSpPr>
                        <wps:spPr bwMode="auto">
                          <a:xfrm>
                            <a:off x="1845" y="204"/>
                            <a:ext cx="46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38" name="Rectangle 3904"/>
                        <wps:cNvSpPr>
                          <a:spLocks noChangeArrowheads="1"/>
                        </wps:cNvSpPr>
                        <wps:spPr bwMode="auto">
                          <a:xfrm>
                            <a:off x="1960" y="204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39" name="Rectangle 3903"/>
                        <wps:cNvSpPr>
                          <a:spLocks noChangeArrowheads="1"/>
                        </wps:cNvSpPr>
                        <wps:spPr bwMode="auto">
                          <a:xfrm>
                            <a:off x="2104" y="204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40" name="Rectangle 3902"/>
                        <wps:cNvSpPr>
                          <a:spLocks noChangeArrowheads="1"/>
                        </wps:cNvSpPr>
                        <wps:spPr bwMode="auto">
                          <a:xfrm>
                            <a:off x="2248" y="204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41" name="Rectangle 3901"/>
                        <wps:cNvSpPr>
                          <a:spLocks noChangeArrowheads="1"/>
                        </wps:cNvSpPr>
                        <wps:spPr bwMode="auto">
                          <a:xfrm>
                            <a:off x="2392" y="204"/>
                            <a:ext cx="77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42" name="Rectangle 3900"/>
                        <wps:cNvSpPr>
                          <a:spLocks noChangeArrowheads="1"/>
                        </wps:cNvSpPr>
                        <wps:spPr bwMode="auto">
                          <a:xfrm>
                            <a:off x="2539" y="204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43" name="Rectangle 3899"/>
                        <wps:cNvSpPr>
                          <a:spLocks noChangeArrowheads="1"/>
                        </wps:cNvSpPr>
                        <wps:spPr bwMode="auto">
                          <a:xfrm>
                            <a:off x="2683" y="204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44" name="Rectangle 3898"/>
                        <wps:cNvSpPr>
                          <a:spLocks noChangeArrowheads="1"/>
                        </wps:cNvSpPr>
                        <wps:spPr bwMode="auto">
                          <a:xfrm>
                            <a:off x="2827" y="204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45" name="Rectangle 3897"/>
                        <wps:cNvSpPr>
                          <a:spLocks noChangeArrowheads="1"/>
                        </wps:cNvSpPr>
                        <wps:spPr bwMode="auto">
                          <a:xfrm>
                            <a:off x="2971" y="204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46" name="Rectangle 3896"/>
                        <wps:cNvSpPr>
                          <a:spLocks noChangeArrowheads="1"/>
                        </wps:cNvSpPr>
                        <wps:spPr bwMode="auto">
                          <a:xfrm>
                            <a:off x="3115" y="204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47" name="Rectangle 3895"/>
                        <wps:cNvSpPr>
                          <a:spLocks noChangeArrowheads="1"/>
                        </wps:cNvSpPr>
                        <wps:spPr bwMode="auto">
                          <a:xfrm>
                            <a:off x="3259" y="204"/>
                            <a:ext cx="77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48" name="Rectangle 3894"/>
                        <wps:cNvSpPr>
                          <a:spLocks noChangeArrowheads="1"/>
                        </wps:cNvSpPr>
                        <wps:spPr bwMode="auto">
                          <a:xfrm>
                            <a:off x="3405" y="204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49" name="Rectangle 3893"/>
                        <wps:cNvSpPr>
                          <a:spLocks noChangeArrowheads="1"/>
                        </wps:cNvSpPr>
                        <wps:spPr bwMode="auto">
                          <a:xfrm>
                            <a:off x="3549" y="204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50" name="Rectangle 3892"/>
                        <wps:cNvSpPr>
                          <a:spLocks noChangeArrowheads="1"/>
                        </wps:cNvSpPr>
                        <wps:spPr bwMode="auto">
                          <a:xfrm>
                            <a:off x="3693" y="204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51" name="Rectangle 3891"/>
                        <wps:cNvSpPr>
                          <a:spLocks noChangeArrowheads="1"/>
                        </wps:cNvSpPr>
                        <wps:spPr bwMode="auto">
                          <a:xfrm>
                            <a:off x="3837" y="204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52" name="Rectangle 3890"/>
                        <wps:cNvSpPr>
                          <a:spLocks noChangeArrowheads="1"/>
                        </wps:cNvSpPr>
                        <wps:spPr bwMode="auto">
                          <a:xfrm>
                            <a:off x="3981" y="204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53" name="Rectangle 3889"/>
                        <wps:cNvSpPr>
                          <a:spLocks noChangeArrowheads="1"/>
                        </wps:cNvSpPr>
                        <wps:spPr bwMode="auto">
                          <a:xfrm>
                            <a:off x="4125" y="204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54" name="Rectangle 3888"/>
                        <wps:cNvSpPr>
                          <a:spLocks noChangeArrowheads="1"/>
                        </wps:cNvSpPr>
                        <wps:spPr bwMode="auto">
                          <a:xfrm>
                            <a:off x="4269" y="204"/>
                            <a:ext cx="77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55" name="Rectangle 3887"/>
                        <wps:cNvSpPr>
                          <a:spLocks noChangeArrowheads="1"/>
                        </wps:cNvSpPr>
                        <wps:spPr bwMode="auto">
                          <a:xfrm>
                            <a:off x="4416" y="204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56" name="Rectangle 3886"/>
                        <wps:cNvSpPr>
                          <a:spLocks noChangeArrowheads="1"/>
                        </wps:cNvSpPr>
                        <wps:spPr bwMode="auto">
                          <a:xfrm>
                            <a:off x="4560" y="204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57" name="Rectangle 3885"/>
                        <wps:cNvSpPr>
                          <a:spLocks noChangeArrowheads="1"/>
                        </wps:cNvSpPr>
                        <wps:spPr bwMode="auto">
                          <a:xfrm>
                            <a:off x="4704" y="204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58" name="Rectangle 3884"/>
                        <wps:cNvSpPr>
                          <a:spLocks noChangeArrowheads="1"/>
                        </wps:cNvSpPr>
                        <wps:spPr bwMode="auto">
                          <a:xfrm>
                            <a:off x="4848" y="204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59" name="Rectangle 3883"/>
                        <wps:cNvSpPr>
                          <a:spLocks noChangeArrowheads="1"/>
                        </wps:cNvSpPr>
                        <wps:spPr bwMode="auto">
                          <a:xfrm>
                            <a:off x="4992" y="204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60" name="Rectangle 3882"/>
                        <wps:cNvSpPr>
                          <a:spLocks noChangeArrowheads="1"/>
                        </wps:cNvSpPr>
                        <wps:spPr bwMode="auto">
                          <a:xfrm>
                            <a:off x="5136" y="204"/>
                            <a:ext cx="77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61" name="Rectangle 3881"/>
                        <wps:cNvSpPr>
                          <a:spLocks noChangeArrowheads="1"/>
                        </wps:cNvSpPr>
                        <wps:spPr bwMode="auto">
                          <a:xfrm>
                            <a:off x="5282" y="204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62" name="Rectangle 3880"/>
                        <wps:cNvSpPr>
                          <a:spLocks noChangeArrowheads="1"/>
                        </wps:cNvSpPr>
                        <wps:spPr bwMode="auto">
                          <a:xfrm>
                            <a:off x="5426" y="204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63" name="Rectangle 3879"/>
                        <wps:cNvSpPr>
                          <a:spLocks noChangeArrowheads="1"/>
                        </wps:cNvSpPr>
                        <wps:spPr bwMode="auto">
                          <a:xfrm>
                            <a:off x="5570" y="204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64" name="Rectangle 3878"/>
                        <wps:cNvSpPr>
                          <a:spLocks noChangeArrowheads="1"/>
                        </wps:cNvSpPr>
                        <wps:spPr bwMode="auto">
                          <a:xfrm>
                            <a:off x="5714" y="204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65" name="Rectangle 3877"/>
                        <wps:cNvSpPr>
                          <a:spLocks noChangeArrowheads="1"/>
                        </wps:cNvSpPr>
                        <wps:spPr bwMode="auto">
                          <a:xfrm>
                            <a:off x="5858" y="204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66" name="Rectangle 3876"/>
                        <wps:cNvSpPr>
                          <a:spLocks noChangeArrowheads="1"/>
                        </wps:cNvSpPr>
                        <wps:spPr bwMode="auto">
                          <a:xfrm>
                            <a:off x="6002" y="204"/>
                            <a:ext cx="77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67" name="Rectangle 3875"/>
                        <wps:cNvSpPr>
                          <a:spLocks noChangeArrowheads="1"/>
                        </wps:cNvSpPr>
                        <wps:spPr bwMode="auto">
                          <a:xfrm>
                            <a:off x="6148" y="204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68" name="Rectangle 3874"/>
                        <wps:cNvSpPr>
                          <a:spLocks noChangeArrowheads="1"/>
                        </wps:cNvSpPr>
                        <wps:spPr bwMode="auto">
                          <a:xfrm>
                            <a:off x="6292" y="204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69" name="Rectangle 3873"/>
                        <wps:cNvSpPr>
                          <a:spLocks noChangeArrowheads="1"/>
                        </wps:cNvSpPr>
                        <wps:spPr bwMode="auto">
                          <a:xfrm>
                            <a:off x="6436" y="204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70" name="Rectangle 3872"/>
                        <wps:cNvSpPr>
                          <a:spLocks noChangeArrowheads="1"/>
                        </wps:cNvSpPr>
                        <wps:spPr bwMode="auto">
                          <a:xfrm>
                            <a:off x="6580" y="204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71" name="Rectangle 3871"/>
                        <wps:cNvSpPr>
                          <a:spLocks noChangeArrowheads="1"/>
                        </wps:cNvSpPr>
                        <wps:spPr bwMode="auto">
                          <a:xfrm>
                            <a:off x="6724" y="204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72" name="Rectangle 3870"/>
                        <wps:cNvSpPr>
                          <a:spLocks noChangeArrowheads="1"/>
                        </wps:cNvSpPr>
                        <wps:spPr bwMode="auto">
                          <a:xfrm>
                            <a:off x="6868" y="204"/>
                            <a:ext cx="77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73" name="Rectangle 3869"/>
                        <wps:cNvSpPr>
                          <a:spLocks noChangeArrowheads="1"/>
                        </wps:cNvSpPr>
                        <wps:spPr bwMode="auto">
                          <a:xfrm>
                            <a:off x="7015" y="204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74" name="Rectangle 3868"/>
                        <wps:cNvSpPr>
                          <a:spLocks noChangeArrowheads="1"/>
                        </wps:cNvSpPr>
                        <wps:spPr bwMode="auto">
                          <a:xfrm>
                            <a:off x="7159" y="204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75" name="Rectangle 3867"/>
                        <wps:cNvSpPr>
                          <a:spLocks noChangeArrowheads="1"/>
                        </wps:cNvSpPr>
                        <wps:spPr bwMode="auto">
                          <a:xfrm>
                            <a:off x="7303" y="204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76" name="Rectangle 3866"/>
                        <wps:cNvSpPr>
                          <a:spLocks noChangeArrowheads="1"/>
                        </wps:cNvSpPr>
                        <wps:spPr bwMode="auto">
                          <a:xfrm>
                            <a:off x="7447" y="204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77" name="Rectangle 3865"/>
                        <wps:cNvSpPr>
                          <a:spLocks noChangeArrowheads="1"/>
                        </wps:cNvSpPr>
                        <wps:spPr bwMode="auto">
                          <a:xfrm>
                            <a:off x="7591" y="204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78" name="Rectangle 3864"/>
                        <wps:cNvSpPr>
                          <a:spLocks noChangeArrowheads="1"/>
                        </wps:cNvSpPr>
                        <wps:spPr bwMode="auto">
                          <a:xfrm>
                            <a:off x="7735" y="204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79" name="Rectangle 3863"/>
                        <wps:cNvSpPr>
                          <a:spLocks noChangeArrowheads="1"/>
                        </wps:cNvSpPr>
                        <wps:spPr bwMode="auto">
                          <a:xfrm>
                            <a:off x="7879" y="204"/>
                            <a:ext cx="77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80" name="Rectangle 3862"/>
                        <wps:cNvSpPr>
                          <a:spLocks noChangeArrowheads="1"/>
                        </wps:cNvSpPr>
                        <wps:spPr bwMode="auto">
                          <a:xfrm>
                            <a:off x="8025" y="204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81" name="Rectangle 3861"/>
                        <wps:cNvSpPr>
                          <a:spLocks noChangeArrowheads="1"/>
                        </wps:cNvSpPr>
                        <wps:spPr bwMode="auto">
                          <a:xfrm>
                            <a:off x="8169" y="204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82" name="Rectangle 3860"/>
                        <wps:cNvSpPr>
                          <a:spLocks noChangeArrowheads="1"/>
                        </wps:cNvSpPr>
                        <wps:spPr bwMode="auto">
                          <a:xfrm>
                            <a:off x="8313" y="204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83" name="Rectangle 3859"/>
                        <wps:cNvSpPr>
                          <a:spLocks noChangeArrowheads="1"/>
                        </wps:cNvSpPr>
                        <wps:spPr bwMode="auto">
                          <a:xfrm>
                            <a:off x="8457" y="204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84" name="Rectangle 3858"/>
                        <wps:cNvSpPr>
                          <a:spLocks noChangeArrowheads="1"/>
                        </wps:cNvSpPr>
                        <wps:spPr bwMode="auto">
                          <a:xfrm>
                            <a:off x="8601" y="204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85" name="Rectangle 3857"/>
                        <wps:cNvSpPr>
                          <a:spLocks noChangeArrowheads="1"/>
                        </wps:cNvSpPr>
                        <wps:spPr bwMode="auto">
                          <a:xfrm>
                            <a:off x="8745" y="204"/>
                            <a:ext cx="77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86" name="Rectangle 3856"/>
                        <wps:cNvSpPr>
                          <a:spLocks noChangeArrowheads="1"/>
                        </wps:cNvSpPr>
                        <wps:spPr bwMode="auto">
                          <a:xfrm>
                            <a:off x="8892" y="204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87" name="Rectangle 3855"/>
                        <wps:cNvSpPr>
                          <a:spLocks noChangeArrowheads="1"/>
                        </wps:cNvSpPr>
                        <wps:spPr bwMode="auto">
                          <a:xfrm>
                            <a:off x="9036" y="204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88" name="Rectangle 3854"/>
                        <wps:cNvSpPr>
                          <a:spLocks noChangeArrowheads="1"/>
                        </wps:cNvSpPr>
                        <wps:spPr bwMode="auto">
                          <a:xfrm>
                            <a:off x="9180" y="204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89" name="Rectangle 3853"/>
                        <wps:cNvSpPr>
                          <a:spLocks noChangeArrowheads="1"/>
                        </wps:cNvSpPr>
                        <wps:spPr bwMode="auto">
                          <a:xfrm>
                            <a:off x="9324" y="204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90" name="Rectangle 3852"/>
                        <wps:cNvSpPr>
                          <a:spLocks noChangeArrowheads="1"/>
                        </wps:cNvSpPr>
                        <wps:spPr bwMode="auto">
                          <a:xfrm>
                            <a:off x="9468" y="204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91" name="Rectangle 3851"/>
                        <wps:cNvSpPr>
                          <a:spLocks noChangeArrowheads="1"/>
                        </wps:cNvSpPr>
                        <wps:spPr bwMode="auto">
                          <a:xfrm>
                            <a:off x="9612" y="204"/>
                            <a:ext cx="77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92" name="Rectangle 3850"/>
                        <wps:cNvSpPr>
                          <a:spLocks noChangeArrowheads="1"/>
                        </wps:cNvSpPr>
                        <wps:spPr bwMode="auto">
                          <a:xfrm>
                            <a:off x="9758" y="204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93" name="Rectangle 3849"/>
                        <wps:cNvSpPr>
                          <a:spLocks noChangeArrowheads="1"/>
                        </wps:cNvSpPr>
                        <wps:spPr bwMode="auto">
                          <a:xfrm>
                            <a:off x="9902" y="204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94" name="Rectangle 3848"/>
                        <wps:cNvSpPr>
                          <a:spLocks noChangeArrowheads="1"/>
                        </wps:cNvSpPr>
                        <wps:spPr bwMode="auto">
                          <a:xfrm>
                            <a:off x="10046" y="204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95" name="Rectangle 3847"/>
                        <wps:cNvSpPr>
                          <a:spLocks noChangeArrowheads="1"/>
                        </wps:cNvSpPr>
                        <wps:spPr bwMode="auto">
                          <a:xfrm>
                            <a:off x="10190" y="204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96" name="Rectangle 3846"/>
                        <wps:cNvSpPr>
                          <a:spLocks noChangeArrowheads="1"/>
                        </wps:cNvSpPr>
                        <wps:spPr bwMode="auto">
                          <a:xfrm>
                            <a:off x="10334" y="204"/>
                            <a:ext cx="51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EF5506E" id="Group 3845" o:spid="_x0000_s1026" alt="P103#y1" style="position:absolute;margin-left:92.3pt;margin-top:10.2pt;width:427pt;height:1pt;z-index:251676672;mso-wrap-distance-left:0;mso-wrap-distance-right:0;mso-position-horizontal-relative:page" coordorigin="1846,204" coordsize="854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">
                <v:rect id="Rectangle 3905" o:spid="_x0000_s1027" style="position:absolute;left:1845;top:204;width:46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" fillcolor="#ccc" stroked="f"/>
                <v:rect id="Rectangle 3904" o:spid="_x0000_s1028" style="position:absolute;left:1960;top:204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" fillcolor="#ccc" stroked="f"/>
                <v:rect id="Rectangle 3903" o:spid="_x0000_s1029" style="position:absolute;left:2104;top:204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" fillcolor="#ccc" stroked="f"/>
                <v:rect id="Rectangle 3902" o:spid="_x0000_s1030" style="position:absolute;left:2248;top:204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" fillcolor="#ccc" stroked="f"/>
                <v:rect id="Rectangle 3901" o:spid="_x0000_s1031" style="position:absolute;left:2392;top:204;width:77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" fillcolor="#ccc" stroked="f"/>
                <v:rect id="Rectangle 3900" o:spid="_x0000_s1032" style="position:absolute;left:2539;top:204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" fillcolor="#ccc" stroked="f"/>
                <v:rect id="Rectangle 3899" o:spid="_x0000_s1033" style="position:absolute;left:2683;top:204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" fillcolor="#ccc" stroked="f"/>
                <v:rect id="Rectangle 3898" o:spid="_x0000_s1034" style="position:absolute;left:2827;top:204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" fillcolor="#ccc" stroked="f"/>
                <v:rect id="Rectangle 3897" o:spid="_x0000_s1035" style="position:absolute;left:2971;top:204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" fillcolor="#ccc" stroked="f"/>
                <v:rect id="Rectangle 3896" o:spid="_x0000_s1036" style="position:absolute;left:3115;top:204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" fillcolor="#ccc" stroked="f"/>
                <v:rect id="Rectangle 3895" o:spid="_x0000_s1037" style="position:absolute;left:3259;top:204;width:77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" fillcolor="#ccc" stroked="f"/>
                <v:rect id="Rectangle 3894" o:spid="_x0000_s1038" style="position:absolute;left:3405;top:204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" fillcolor="#ccc" stroked="f"/>
                <v:rect id="Rectangle 3893" o:spid="_x0000_s1039" style="position:absolute;left:3549;top:204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" fillcolor="#ccc" stroked="f"/>
                <v:rect id="Rectangle 3892" o:spid="_x0000_s1040" style="position:absolute;left:3693;top:204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" fillcolor="#ccc" stroked="f"/>
                <v:rect id="Rectangle 3891" o:spid="_x0000_s1041" style="position:absolute;left:3837;top:204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" fillcolor="#ccc" stroked="f"/>
                <v:rect id="Rectangle 3890" o:spid="_x0000_s1042" style="position:absolute;left:3981;top:204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" fillcolor="#ccc" stroked="f"/>
                <v:rect id="Rectangle 3889" o:spid="_x0000_s1043" style="position:absolute;left:4125;top:204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" fillcolor="#ccc" stroked="f"/>
                <v:rect id="Rectangle 3888" o:spid="_x0000_s1044" style="position:absolute;left:4269;top:204;width:77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" fillcolor="#ccc" stroked="f"/>
                <v:rect id="Rectangle 3887" o:spid="_x0000_s1045" style="position:absolute;left:4416;top:204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" fillcolor="#ccc" stroked="f"/>
                <v:rect id="Rectangle 3886" o:spid="_x0000_s1046" style="position:absolute;left:4560;top:204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" fillcolor="#ccc" stroked="f"/>
                <v:rect id="Rectangle 3885" o:spid="_x0000_s1047" style="position:absolute;left:4704;top:204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" fillcolor="#ccc" stroked="f"/>
                <v:rect id="Rectangle 3884" o:spid="_x0000_s1048" style="position:absolute;left:4848;top:204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" fillcolor="#ccc" stroked="f"/>
                <v:rect id="Rectangle 3883" o:spid="_x0000_s1049" style="position:absolute;left:4992;top:204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" fillcolor="#ccc" stroked="f"/>
                <v:rect id="Rectangle 3882" o:spid="_x0000_s1050" style="position:absolute;left:5136;top:204;width:77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" fillcolor="#ccc" stroked="f"/>
                <v:rect id="Rectangle 3881" o:spid="_x0000_s1051" style="position:absolute;left:5282;top:204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" fillcolor="#ccc" stroked="f"/>
                <v:rect id="Rectangle 3880" o:spid="_x0000_s1052" style="position:absolute;left:5426;top:204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" fillcolor="#ccc" stroked="f"/>
                <v:rect id="Rectangle 3879" o:spid="_x0000_s1053" style="position:absolute;left:5570;top:204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" fillcolor="#ccc" stroked="f"/>
                <v:rect id="Rectangle 3878" o:spid="_x0000_s1054" style="position:absolute;left:5714;top:204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" fillcolor="#ccc" stroked="f"/>
                <v:rect id="Rectangle 3877" o:spid="_x0000_s1055" style="position:absolute;left:5858;top:204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" fillcolor="#ccc" stroked="f"/>
                <v:rect id="Rectangle 3876" o:spid="_x0000_s1056" style="position:absolute;left:6002;top:204;width:77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" fillcolor="#ccc" stroked="f"/>
                <v:rect id="Rectangle 3875" o:spid="_x0000_s1057" style="position:absolute;left:6148;top:204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" fillcolor="#ccc" stroked="f"/>
                <v:rect id="Rectangle 3874" o:spid="_x0000_s1058" style="position:absolute;left:6292;top:204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" fillcolor="#ccc" stroked="f"/>
                <v:rect id="Rectangle 3873" o:spid="_x0000_s1059" style="position:absolute;left:6436;top:204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" fillcolor="#ccc" stroked="f"/>
                <v:rect id="Rectangle 3872" o:spid="_x0000_s1060" style="position:absolute;left:6580;top:204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" fillcolor="#ccc" stroked="f"/>
                <v:rect id="Rectangle 3871" o:spid="_x0000_s1061" style="position:absolute;left:6724;top:204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" fillcolor="#ccc" stroked="f"/>
                <v:rect id="Rectangle 3870" o:spid="_x0000_s1062" style="position:absolute;left:6868;top:204;width:77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" fillcolor="#ccc" stroked="f"/>
                <v:rect id="Rectangle 3869" o:spid="_x0000_s1063" style="position:absolute;left:7015;top:204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" fillcolor="#ccc" stroked="f"/>
                <v:rect id="Rectangle 3868" o:spid="_x0000_s1064" style="position:absolute;left:7159;top:204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" fillcolor="#ccc" stroked="f"/>
                <v:rect id="Rectangle 3867" o:spid="_x0000_s1065" style="position:absolute;left:7303;top:204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" fillcolor="#ccc" stroked="f"/>
                <v:rect id="Rectangle 3866" o:spid="_x0000_s1066" style="position:absolute;left:7447;top:204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" fillcolor="#ccc" stroked="f"/>
                <v:rect id="Rectangle 3865" o:spid="_x0000_s1067" style="position:absolute;left:7591;top:204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" fillcolor="#ccc" stroked="f"/>
                <v:rect id="Rectangle 3864" o:spid="_x0000_s1068" style="position:absolute;left:7735;top:204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" fillcolor="#ccc" stroked="f"/>
                <v:rect id="Rectangle 3863" o:spid="_x0000_s1069" style="position:absolute;left:7879;top:204;width:77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" fillcolor="#ccc" stroked="f"/>
                <v:rect id="Rectangle 3862" o:spid="_x0000_s1070" style="position:absolute;left:8025;top:204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" fillcolor="#ccc" stroked="f"/>
                <v:rect id="Rectangle 3861" o:spid="_x0000_s1071" style="position:absolute;left:8169;top:204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" fillcolor="#ccc" stroked="f"/>
                <v:rect id="Rectangle 3860" o:spid="_x0000_s1072" style="position:absolute;left:8313;top:204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" fillcolor="#ccc" stroked="f"/>
                <v:rect id="Rectangle 3859" o:spid="_x0000_s1073" style="position:absolute;left:8457;top:204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" fillcolor="#ccc" stroked="f"/>
                <v:rect id="Rectangle 3858" o:spid="_x0000_s1074" style="position:absolute;left:8601;top:204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" fillcolor="#ccc" stroked="f"/>
                <v:rect id="Rectangle 3857" o:spid="_x0000_s1075" style="position:absolute;left:8745;top:204;width:77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" fillcolor="#ccc" stroked="f"/>
                <v:rect id="Rectangle 3856" o:spid="_x0000_s1076" style="position:absolute;left:8892;top:204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" fillcolor="#ccc" stroked="f"/>
                <v:rect id="Rectangle 3855" o:spid="_x0000_s1077" style="position:absolute;left:9036;top:204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" fillcolor="#ccc" stroked="f"/>
                <v:rect id="Rectangle 3854" o:spid="_x0000_s1078" style="position:absolute;left:9180;top:204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" fillcolor="#ccc" stroked="f"/>
                <v:rect id="Rectangle 3853" o:spid="_x0000_s1079" style="position:absolute;left:9324;top:204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" fillcolor="#ccc" stroked="f"/>
                <v:rect id="Rectangle 3852" o:spid="_x0000_s1080" style="position:absolute;left:9468;top:204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" fillcolor="#ccc" stroked="f"/>
                <v:rect id="Rectangle 3851" o:spid="_x0000_s1081" style="position:absolute;left:9612;top:204;width:77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" fillcolor="#ccc" stroked="f"/>
                <v:rect id="Rectangle 3850" o:spid="_x0000_s1082" style="position:absolute;left:9758;top:204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" fillcolor="#ccc" stroked="f"/>
                <v:rect id="Rectangle 3849" o:spid="_x0000_s1083" style="position:absolute;left:9902;top:204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" fillcolor="#ccc" stroked="f"/>
                <v:rect id="Rectangle 3848" o:spid="_x0000_s1084" style="position:absolute;left:10046;top:204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" fillcolor="#ccc" stroked="f"/>
                <v:rect id="Rectangle 3847" o:spid="_x0000_s1085" style="position:absolute;left:10190;top:204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" fillcolor="#ccc" stroked="f"/>
                <v:rect id="Rectangle 3846" o:spid="_x0000_s1086" style="position:absolute;left:10334;top:204;width:51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" fillcolor="#ccc" stroked="f"/>
                <w10:wrap type="topAndBottom" anchorx="page"/>
              </v:group>
            </w:pict>
          </mc:Fallback>
        </mc:AlternateContent>
      </w:r>
    </w:p>
    <w:p w14:paraId="26D4F128" w14:textId="49268A6D" w:rsidR="00FD79A3" w:rsidRPr="00DF758B" w:rsidRDefault="00FD79A3" w:rsidP="00DF758B">
      <w:pPr>
        <w:pStyle w:val="ListParagraph"/>
        <w:widowControl w:val="0"/>
        <w:numPr>
          <w:ilvl w:val="0"/>
          <w:numId w:val="11"/>
        </w:numPr>
        <w:autoSpaceDE w:val="0"/>
        <w:autoSpaceDN w:val="0"/>
        <w:spacing w:before="114" w:after="0" w:line="285" w:lineRule="auto"/>
        <w:ind w:right="11"/>
        <w:rPr>
          <w:rFonts w:ascii="Times New Roman" w:eastAsia="Times New Roman" w:hAnsi="Times New Roman" w:cs="Times New Roman"/>
          <w:lang w:val="en-ZA" w:eastAsia="en-US"/>
        </w:rPr>
      </w:pPr>
      <w:r w:rsidRPr="00DF758B">
        <w:rPr>
          <w:rFonts w:ascii="Times New Roman" w:eastAsia="Times New Roman" w:hAnsi="Times New Roman" w:cs="Times New Roman"/>
          <w:w w:val="110"/>
          <w:lang w:val="en-ZA" w:eastAsia="en-US"/>
        </w:rPr>
        <w:t xml:space="preserve">Which of the following are more important: 1) an implementer's ability to educate parents about children's development </w:t>
      </w:r>
      <w:r w:rsidRPr="00DF758B">
        <w:rPr>
          <w:rFonts w:ascii="Times New Roman" w:eastAsia="Times New Roman" w:hAnsi="Times New Roman" w:cs="Times New Roman"/>
          <w:w w:val="110"/>
          <w:u w:val="thick"/>
          <w:lang w:val="en-ZA" w:eastAsia="en-US"/>
        </w:rPr>
        <w:t>OR</w:t>
      </w:r>
      <w:r w:rsidRPr="00DF758B">
        <w:rPr>
          <w:rFonts w:ascii="Times New Roman" w:eastAsia="Times New Roman" w:hAnsi="Times New Roman" w:cs="Times New Roman"/>
          <w:w w:val="110"/>
          <w:lang w:val="en-ZA" w:eastAsia="en-US"/>
        </w:rPr>
        <w:t xml:space="preserve"> 2) an implementer's ability to support parents emotionally?</w:t>
      </w:r>
    </w:p>
    <w:p w14:paraId="5234655F" w14:textId="77777777" w:rsidR="00FD79A3" w:rsidRPr="00FD79A3" w:rsidRDefault="00FD79A3" w:rsidP="00FD79A3">
      <w:pPr>
        <w:widowControl w:val="0"/>
        <w:autoSpaceDE w:val="0"/>
        <w:autoSpaceDN w:val="0"/>
        <w:spacing w:before="3" w:after="0" w:line="240" w:lineRule="auto"/>
        <w:ind w:right="11"/>
        <w:rPr>
          <w:rFonts w:ascii="Times New Roman" w:eastAsia="Times New Roman" w:hAnsi="Times New Roman" w:cs="Times New Roman"/>
          <w:lang w:val="en-ZA" w:eastAsia="en-US"/>
        </w:rPr>
      </w:pPr>
    </w:p>
    <w:p w14:paraId="3F21BF2F" w14:textId="081A0D83" w:rsidR="00FD79A3" w:rsidRPr="00FD79A3" w:rsidRDefault="00FD79A3" w:rsidP="00FD79A3">
      <w:pPr>
        <w:widowControl w:val="0"/>
        <w:tabs>
          <w:tab w:val="left" w:pos="6108"/>
          <w:tab w:val="left" w:pos="6897"/>
        </w:tabs>
        <w:autoSpaceDE w:val="0"/>
        <w:autoSpaceDN w:val="0"/>
        <w:spacing w:after="0" w:line="280" w:lineRule="auto"/>
        <w:ind w:right="11"/>
        <w:rPr>
          <w:rFonts w:ascii="Times New Roman" w:eastAsia="Times New Roman" w:hAnsi="Times New Roman" w:cs="Times New Roman"/>
          <w:lang w:val="en-ZA" w:eastAsia="en-US"/>
        </w:rPr>
      </w:pPr>
      <w:r w:rsidRPr="00FD79A3">
        <w:rPr>
          <w:rFonts w:ascii="Times New Roman" w:eastAsia="Times New Roman" w:hAnsi="Times New Roman" w:cs="Times New Roman"/>
          <w:noProof/>
          <w:lang w:val="en-ZA" w:eastAsia="en-US"/>
        </w:rPr>
        <w:drawing>
          <wp:anchor distT="0" distB="0" distL="0" distR="0" simplePos="0" relativeHeight="251707392" behindDoc="0" locked="0" layoutInCell="1" allowOverlap="1" wp14:anchorId="1D5A09E7" wp14:editId="11F47F16">
            <wp:simplePos x="0" y="0"/>
            <wp:positionH relativeFrom="page">
              <wp:posOffset>1160635</wp:posOffset>
            </wp:positionH>
            <wp:positionV relativeFrom="paragraph">
              <wp:posOffset>752230</wp:posOffset>
            </wp:positionV>
            <wp:extent cx="5356380" cy="864108"/>
            <wp:effectExtent l="0" t="0" r="0" b="0"/>
            <wp:wrapTopAndBottom/>
            <wp:docPr id="141" name="image19.jpeg" descr="P106#y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" name="image19.jpeg" descr="P106#y1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356380" cy="86410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FD79A3">
        <w:rPr>
          <w:rFonts w:ascii="Times New Roman" w:eastAsia="Times New Roman" w:hAnsi="Times New Roman" w:cs="Times New Roman"/>
          <w:w w:val="120"/>
          <w:lang w:val="en-ZA" w:eastAsia="en-US"/>
        </w:rPr>
        <w:t>An</w:t>
      </w:r>
      <w:r w:rsidRPr="00FD79A3">
        <w:rPr>
          <w:rFonts w:ascii="Times New Roman" w:eastAsia="Times New Roman" w:hAnsi="Times New Roman" w:cs="Times New Roman"/>
          <w:spacing w:val="-10"/>
          <w:w w:val="120"/>
          <w:lang w:val="en-ZA" w:eastAsia="en-US"/>
        </w:rPr>
        <w:t xml:space="preserve"> </w:t>
      </w:r>
      <w:r w:rsidRPr="00FD79A3">
        <w:rPr>
          <w:rFonts w:ascii="Times New Roman" w:eastAsia="Times New Roman" w:hAnsi="Times New Roman" w:cs="Times New Roman"/>
          <w:w w:val="120"/>
          <w:lang w:val="en-ZA" w:eastAsia="en-US"/>
        </w:rPr>
        <w:t>implementer’s</w:t>
      </w:r>
      <w:r w:rsidRPr="00FD79A3">
        <w:rPr>
          <w:rFonts w:ascii="Times New Roman" w:eastAsia="Times New Roman" w:hAnsi="Times New Roman" w:cs="Times New Roman"/>
          <w:spacing w:val="-10"/>
          <w:w w:val="120"/>
          <w:lang w:val="en-ZA" w:eastAsia="en-US"/>
        </w:rPr>
        <w:t xml:space="preserve"> </w:t>
      </w:r>
      <w:r w:rsidRPr="00FD79A3">
        <w:rPr>
          <w:rFonts w:ascii="Times New Roman" w:eastAsia="Times New Roman" w:hAnsi="Times New Roman" w:cs="Times New Roman"/>
          <w:w w:val="120"/>
          <w:lang w:val="en-ZA" w:eastAsia="en-US"/>
        </w:rPr>
        <w:t>ability</w:t>
      </w:r>
      <w:r w:rsidRPr="00FD79A3">
        <w:rPr>
          <w:rFonts w:ascii="Times New Roman" w:eastAsia="Times New Roman" w:hAnsi="Times New Roman" w:cs="Times New Roman"/>
          <w:spacing w:val="-10"/>
          <w:w w:val="120"/>
          <w:lang w:val="en-ZA" w:eastAsia="en-US"/>
        </w:rPr>
        <w:t xml:space="preserve"> </w:t>
      </w:r>
      <w:r w:rsidRPr="00FD79A3">
        <w:rPr>
          <w:rFonts w:ascii="Times New Roman" w:eastAsia="Times New Roman" w:hAnsi="Times New Roman" w:cs="Times New Roman"/>
          <w:w w:val="120"/>
          <w:lang w:val="en-ZA" w:eastAsia="en-US"/>
        </w:rPr>
        <w:t>to</w:t>
      </w:r>
      <w:r w:rsidRPr="00FD79A3">
        <w:rPr>
          <w:rFonts w:ascii="Times New Roman" w:eastAsia="Times New Roman" w:hAnsi="Times New Roman" w:cs="Times New Roman"/>
          <w:spacing w:val="-9"/>
          <w:w w:val="120"/>
          <w:lang w:val="en-ZA" w:eastAsia="en-US"/>
        </w:rPr>
        <w:t xml:space="preserve"> </w:t>
      </w:r>
      <w:r w:rsidRPr="00FD79A3">
        <w:rPr>
          <w:rFonts w:ascii="Times New Roman" w:eastAsia="Times New Roman" w:hAnsi="Times New Roman" w:cs="Times New Roman"/>
          <w:w w:val="120"/>
          <w:lang w:val="en-ZA" w:eastAsia="en-US"/>
        </w:rPr>
        <w:t>educate</w:t>
      </w:r>
      <w:r w:rsidRPr="00FD79A3">
        <w:rPr>
          <w:rFonts w:ascii="Times New Roman" w:eastAsia="Times New Roman" w:hAnsi="Times New Roman" w:cs="Times New Roman"/>
          <w:spacing w:val="-8"/>
          <w:w w:val="120"/>
          <w:lang w:val="en-ZA" w:eastAsia="en-US"/>
        </w:rPr>
        <w:t xml:space="preserve"> </w:t>
      </w:r>
      <w:r w:rsidRPr="00FD79A3">
        <w:rPr>
          <w:rFonts w:ascii="Times New Roman" w:eastAsia="Times New Roman" w:hAnsi="Times New Roman" w:cs="Times New Roman"/>
          <w:w w:val="120"/>
          <w:lang w:val="en-ZA" w:eastAsia="en-US"/>
        </w:rPr>
        <w:t>parents</w:t>
      </w:r>
      <w:r w:rsidRPr="00FD79A3">
        <w:rPr>
          <w:rFonts w:ascii="Times New Roman" w:eastAsia="Times New Roman" w:hAnsi="Times New Roman" w:cs="Times New Roman"/>
          <w:w w:val="120"/>
          <w:lang w:val="en-ZA" w:eastAsia="en-US"/>
        </w:rPr>
        <w:tab/>
        <w:t>An</w:t>
      </w:r>
      <w:r w:rsidRPr="00FD79A3">
        <w:rPr>
          <w:rFonts w:ascii="Times New Roman" w:eastAsia="Times New Roman" w:hAnsi="Times New Roman" w:cs="Times New Roman"/>
          <w:spacing w:val="-17"/>
          <w:w w:val="120"/>
          <w:lang w:val="en-ZA" w:eastAsia="en-US"/>
        </w:rPr>
        <w:t xml:space="preserve"> </w:t>
      </w:r>
      <w:r w:rsidRPr="00FD79A3">
        <w:rPr>
          <w:rFonts w:ascii="Times New Roman" w:eastAsia="Times New Roman" w:hAnsi="Times New Roman" w:cs="Times New Roman"/>
          <w:w w:val="120"/>
          <w:lang w:val="en-ZA" w:eastAsia="en-US"/>
        </w:rPr>
        <w:t>implementer’s</w:t>
      </w:r>
      <w:r w:rsidRPr="00FD79A3">
        <w:rPr>
          <w:rFonts w:ascii="Times New Roman" w:eastAsia="Times New Roman" w:hAnsi="Times New Roman" w:cs="Times New Roman"/>
          <w:spacing w:val="-15"/>
          <w:w w:val="120"/>
          <w:lang w:val="en-ZA" w:eastAsia="en-US"/>
        </w:rPr>
        <w:t xml:space="preserve"> </w:t>
      </w:r>
      <w:r>
        <w:rPr>
          <w:rFonts w:ascii="Times New Roman" w:eastAsia="Times New Roman" w:hAnsi="Times New Roman" w:cs="Times New Roman"/>
          <w:spacing w:val="-15"/>
          <w:w w:val="120"/>
          <w:lang w:val="en-ZA" w:eastAsia="en-US"/>
        </w:rPr>
        <w:br/>
      </w:r>
      <w:r>
        <w:rPr>
          <w:rFonts w:ascii="Times New Roman" w:eastAsia="Times New Roman" w:hAnsi="Times New Roman" w:cs="Times New Roman"/>
          <w:spacing w:val="-7"/>
          <w:w w:val="120"/>
          <w:lang w:val="en-ZA" w:eastAsia="en-US"/>
        </w:rPr>
        <w:t xml:space="preserve">about </w:t>
      </w:r>
      <w:r w:rsidRPr="00FD79A3">
        <w:rPr>
          <w:rFonts w:ascii="Times New Roman" w:eastAsia="Times New Roman" w:hAnsi="Times New Roman" w:cs="Times New Roman"/>
          <w:w w:val="120"/>
          <w:lang w:val="en-ZA" w:eastAsia="en-US"/>
        </w:rPr>
        <w:t>child</w:t>
      </w:r>
      <w:r w:rsidRPr="00FD79A3">
        <w:rPr>
          <w:rFonts w:ascii="Times New Roman" w:eastAsia="Times New Roman" w:hAnsi="Times New Roman" w:cs="Times New Roman"/>
          <w:spacing w:val="-7"/>
          <w:w w:val="120"/>
          <w:lang w:val="en-ZA" w:eastAsia="en-US"/>
        </w:rPr>
        <w:t xml:space="preserve"> </w:t>
      </w:r>
      <w:r w:rsidRPr="00FD79A3">
        <w:rPr>
          <w:rFonts w:ascii="Times New Roman" w:eastAsia="Times New Roman" w:hAnsi="Times New Roman" w:cs="Times New Roman"/>
          <w:w w:val="120"/>
          <w:lang w:val="en-ZA" w:eastAsia="en-US"/>
        </w:rPr>
        <w:t xml:space="preserve">development </w:t>
      </w:r>
      <w:r>
        <w:rPr>
          <w:rFonts w:ascii="Times New Roman" w:eastAsia="Times New Roman" w:hAnsi="Times New Roman" w:cs="Times New Roman"/>
          <w:w w:val="120"/>
          <w:lang w:val="en-ZA" w:eastAsia="en-US"/>
        </w:rPr>
        <w:tab/>
      </w:r>
      <w:r w:rsidRPr="00FD79A3">
        <w:rPr>
          <w:rFonts w:ascii="Times New Roman" w:eastAsia="Times New Roman" w:hAnsi="Times New Roman" w:cs="Times New Roman"/>
          <w:w w:val="120"/>
          <w:lang w:val="en-ZA" w:eastAsia="en-US"/>
        </w:rPr>
        <w:t>ability</w:t>
      </w:r>
      <w:r w:rsidRPr="00FD79A3">
        <w:rPr>
          <w:rFonts w:ascii="Times New Roman" w:eastAsia="Times New Roman" w:hAnsi="Times New Roman" w:cs="Times New Roman"/>
          <w:spacing w:val="-17"/>
          <w:w w:val="120"/>
          <w:lang w:val="en-ZA" w:eastAsia="en-US"/>
        </w:rPr>
        <w:t xml:space="preserve"> </w:t>
      </w:r>
      <w:r w:rsidRPr="00FD79A3">
        <w:rPr>
          <w:rFonts w:ascii="Times New Roman" w:eastAsia="Times New Roman" w:hAnsi="Times New Roman" w:cs="Times New Roman"/>
          <w:w w:val="120"/>
          <w:lang w:val="en-ZA" w:eastAsia="en-US"/>
        </w:rPr>
        <w:t>to</w:t>
      </w:r>
      <w:r w:rsidRPr="00FD79A3">
        <w:rPr>
          <w:rFonts w:ascii="Times New Roman" w:eastAsia="Times New Roman" w:hAnsi="Times New Roman" w:cs="Times New Roman"/>
          <w:spacing w:val="-18"/>
          <w:w w:val="120"/>
          <w:lang w:val="en-ZA" w:eastAsia="en-US"/>
        </w:rPr>
        <w:t xml:space="preserve"> </w:t>
      </w:r>
      <w:r w:rsidRPr="00FD79A3">
        <w:rPr>
          <w:rFonts w:ascii="Times New Roman" w:eastAsia="Times New Roman" w:hAnsi="Times New Roman" w:cs="Times New Roman"/>
          <w:w w:val="120"/>
          <w:lang w:val="en-ZA" w:eastAsia="en-US"/>
        </w:rPr>
        <w:t>support</w:t>
      </w:r>
      <w:r w:rsidRPr="00FD79A3">
        <w:rPr>
          <w:rFonts w:ascii="Times New Roman" w:eastAsia="Times New Roman" w:hAnsi="Times New Roman" w:cs="Times New Roman"/>
          <w:w w:val="120"/>
          <w:lang w:val="en-ZA" w:eastAsia="en-US"/>
        </w:rPr>
        <w:tab/>
      </w:r>
      <w:r w:rsidRPr="00FD79A3">
        <w:rPr>
          <w:rFonts w:ascii="Times New Roman" w:eastAsia="Times New Roman" w:hAnsi="Times New Roman" w:cs="Times New Roman"/>
          <w:w w:val="120"/>
          <w:lang w:val="en-ZA" w:eastAsia="en-US"/>
        </w:rPr>
        <w:tab/>
        <w:t>parents</w:t>
      </w:r>
      <w:r w:rsidRPr="00FD79A3">
        <w:rPr>
          <w:rFonts w:ascii="Times New Roman" w:eastAsia="Times New Roman" w:hAnsi="Times New Roman" w:cs="Times New Roman"/>
          <w:spacing w:val="-3"/>
          <w:w w:val="120"/>
          <w:lang w:val="en-ZA" w:eastAsia="en-US"/>
        </w:rPr>
        <w:t xml:space="preserve"> </w:t>
      </w:r>
      <w:r w:rsidRPr="00FD79A3">
        <w:rPr>
          <w:rFonts w:ascii="Times New Roman" w:eastAsia="Times New Roman" w:hAnsi="Times New Roman" w:cs="Times New Roman"/>
          <w:w w:val="120"/>
          <w:lang w:val="en-ZA" w:eastAsia="en-US"/>
        </w:rPr>
        <w:t>emotionally</w:t>
      </w:r>
    </w:p>
    <w:p w14:paraId="0CB04778" w14:textId="77777777" w:rsidR="00FD79A3" w:rsidRPr="00FD79A3" w:rsidRDefault="00FD79A3" w:rsidP="00FD79A3">
      <w:pPr>
        <w:widowControl w:val="0"/>
        <w:autoSpaceDE w:val="0"/>
        <w:autoSpaceDN w:val="0"/>
        <w:spacing w:after="0" w:line="240" w:lineRule="auto"/>
        <w:ind w:right="11"/>
        <w:rPr>
          <w:rFonts w:ascii="Times New Roman" w:eastAsia="Times New Roman" w:hAnsi="Times New Roman" w:cs="Times New Roman"/>
          <w:lang w:val="en-ZA" w:eastAsia="en-US"/>
        </w:rPr>
      </w:pPr>
    </w:p>
    <w:p w14:paraId="77E191F3" w14:textId="2103E2C5" w:rsidR="00FD79A3" w:rsidRPr="00FD79A3" w:rsidRDefault="00FD79A3" w:rsidP="00FD79A3">
      <w:pPr>
        <w:widowControl w:val="0"/>
        <w:autoSpaceDE w:val="0"/>
        <w:autoSpaceDN w:val="0"/>
        <w:spacing w:before="2" w:after="0" w:line="240" w:lineRule="auto"/>
        <w:ind w:right="11"/>
        <w:rPr>
          <w:rFonts w:ascii="Times New Roman" w:eastAsia="Times New Roman" w:hAnsi="Times New Roman" w:cs="Times New Roman"/>
          <w:lang w:val="en-ZA" w:eastAsia="en-US"/>
        </w:rPr>
      </w:pPr>
      <w:r w:rsidRPr="00FD79A3">
        <w:rPr>
          <w:rFonts w:ascii="Times New Roman" w:eastAsia="Times New Roman" w:hAnsi="Times New Roman" w:cs="Times New Roman"/>
          <w:noProof/>
          <w:lang w:val="en-ZA" w:eastAsia="en-US"/>
        </w:rPr>
        <mc:AlternateContent>
          <mc:Choice Requires="wpg">
            <w:drawing>
              <wp:anchor distT="0" distB="0" distL="0" distR="0" simplePos="0" relativeHeight="251677696" behindDoc="0" locked="0" layoutInCell="1" allowOverlap="1" wp14:anchorId="3D9CC75F" wp14:editId="42995BE2">
                <wp:simplePos x="0" y="0"/>
                <wp:positionH relativeFrom="page">
                  <wp:posOffset>1172210</wp:posOffset>
                </wp:positionH>
                <wp:positionV relativeFrom="paragraph">
                  <wp:posOffset>114300</wp:posOffset>
                </wp:positionV>
                <wp:extent cx="5422900" cy="12700"/>
                <wp:effectExtent l="635" t="0" r="0" b="0"/>
                <wp:wrapTopAndBottom/>
                <wp:docPr id="4075" name="Group 3784" descr="P108#y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422900" cy="12700"/>
                          <a:chOff x="1846" y="180"/>
                          <a:chExt cx="8540" cy="20"/>
                        </a:xfrm>
                      </wpg:grpSpPr>
                      <wps:wsp>
                        <wps:cNvPr id="4076" name="Rectangle 3844"/>
                        <wps:cNvSpPr>
                          <a:spLocks noChangeArrowheads="1"/>
                        </wps:cNvSpPr>
                        <wps:spPr bwMode="auto">
                          <a:xfrm>
                            <a:off x="1845" y="179"/>
                            <a:ext cx="46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77" name="Rectangle 3843"/>
                        <wps:cNvSpPr>
                          <a:spLocks noChangeArrowheads="1"/>
                        </wps:cNvSpPr>
                        <wps:spPr bwMode="auto">
                          <a:xfrm>
                            <a:off x="1960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78" name="Rectangle 3842"/>
                        <wps:cNvSpPr>
                          <a:spLocks noChangeArrowheads="1"/>
                        </wps:cNvSpPr>
                        <wps:spPr bwMode="auto">
                          <a:xfrm>
                            <a:off x="2104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79" name="Rectangle 3841"/>
                        <wps:cNvSpPr>
                          <a:spLocks noChangeArrowheads="1"/>
                        </wps:cNvSpPr>
                        <wps:spPr bwMode="auto">
                          <a:xfrm>
                            <a:off x="2248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80" name="Rectangle 3840"/>
                        <wps:cNvSpPr>
                          <a:spLocks noChangeArrowheads="1"/>
                        </wps:cNvSpPr>
                        <wps:spPr bwMode="auto">
                          <a:xfrm>
                            <a:off x="2392" y="179"/>
                            <a:ext cx="77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81" name="Rectangle 3839"/>
                        <wps:cNvSpPr>
                          <a:spLocks noChangeArrowheads="1"/>
                        </wps:cNvSpPr>
                        <wps:spPr bwMode="auto">
                          <a:xfrm>
                            <a:off x="2539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82" name="Rectangle 3838"/>
                        <wps:cNvSpPr>
                          <a:spLocks noChangeArrowheads="1"/>
                        </wps:cNvSpPr>
                        <wps:spPr bwMode="auto">
                          <a:xfrm>
                            <a:off x="2683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83" name="Rectangle 3837"/>
                        <wps:cNvSpPr>
                          <a:spLocks noChangeArrowheads="1"/>
                        </wps:cNvSpPr>
                        <wps:spPr bwMode="auto">
                          <a:xfrm>
                            <a:off x="2827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84" name="Rectangle 3836"/>
                        <wps:cNvSpPr>
                          <a:spLocks noChangeArrowheads="1"/>
                        </wps:cNvSpPr>
                        <wps:spPr bwMode="auto">
                          <a:xfrm>
                            <a:off x="2971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85" name="Rectangle 3835"/>
                        <wps:cNvSpPr>
                          <a:spLocks noChangeArrowheads="1"/>
                        </wps:cNvSpPr>
                        <wps:spPr bwMode="auto">
                          <a:xfrm>
                            <a:off x="3115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86" name="Rectangle 3834"/>
                        <wps:cNvSpPr>
                          <a:spLocks noChangeArrowheads="1"/>
                        </wps:cNvSpPr>
                        <wps:spPr bwMode="auto">
                          <a:xfrm>
                            <a:off x="3259" y="179"/>
                            <a:ext cx="77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87" name="Rectangle 3833"/>
                        <wps:cNvSpPr>
                          <a:spLocks noChangeArrowheads="1"/>
                        </wps:cNvSpPr>
                        <wps:spPr bwMode="auto">
                          <a:xfrm>
                            <a:off x="3405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88" name="Rectangle 3832"/>
                        <wps:cNvSpPr>
                          <a:spLocks noChangeArrowheads="1"/>
                        </wps:cNvSpPr>
                        <wps:spPr bwMode="auto">
                          <a:xfrm>
                            <a:off x="3549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89" name="Rectangle 3831"/>
                        <wps:cNvSpPr>
                          <a:spLocks noChangeArrowheads="1"/>
                        </wps:cNvSpPr>
                        <wps:spPr bwMode="auto">
                          <a:xfrm>
                            <a:off x="3693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90" name="Rectangle 3830"/>
                        <wps:cNvSpPr>
                          <a:spLocks noChangeArrowheads="1"/>
                        </wps:cNvSpPr>
                        <wps:spPr bwMode="auto">
                          <a:xfrm>
                            <a:off x="3837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91" name="Rectangle 3829"/>
                        <wps:cNvSpPr>
                          <a:spLocks noChangeArrowheads="1"/>
                        </wps:cNvSpPr>
                        <wps:spPr bwMode="auto">
                          <a:xfrm>
                            <a:off x="3981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92" name="Rectangle 3828"/>
                        <wps:cNvSpPr>
                          <a:spLocks noChangeArrowheads="1"/>
                        </wps:cNvSpPr>
                        <wps:spPr bwMode="auto">
                          <a:xfrm>
                            <a:off x="4125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93" name="Rectangle 3827"/>
                        <wps:cNvSpPr>
                          <a:spLocks noChangeArrowheads="1"/>
                        </wps:cNvSpPr>
                        <wps:spPr bwMode="auto">
                          <a:xfrm>
                            <a:off x="4269" y="179"/>
                            <a:ext cx="77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94" name="Rectangle 3826"/>
                        <wps:cNvSpPr>
                          <a:spLocks noChangeArrowheads="1"/>
                        </wps:cNvSpPr>
                        <wps:spPr bwMode="auto">
                          <a:xfrm>
                            <a:off x="4416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95" name="Rectangle 3825"/>
                        <wps:cNvSpPr>
                          <a:spLocks noChangeArrowheads="1"/>
                        </wps:cNvSpPr>
                        <wps:spPr bwMode="auto">
                          <a:xfrm>
                            <a:off x="4560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96" name="Rectangle 3824"/>
                        <wps:cNvSpPr>
                          <a:spLocks noChangeArrowheads="1"/>
                        </wps:cNvSpPr>
                        <wps:spPr bwMode="auto">
                          <a:xfrm>
                            <a:off x="4704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97" name="Rectangle 3823"/>
                        <wps:cNvSpPr>
                          <a:spLocks noChangeArrowheads="1"/>
                        </wps:cNvSpPr>
                        <wps:spPr bwMode="auto">
                          <a:xfrm>
                            <a:off x="4848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98" name="Rectangle 3822"/>
                        <wps:cNvSpPr>
                          <a:spLocks noChangeArrowheads="1"/>
                        </wps:cNvSpPr>
                        <wps:spPr bwMode="auto">
                          <a:xfrm>
                            <a:off x="4992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99" name="Rectangle 3821"/>
                        <wps:cNvSpPr>
                          <a:spLocks noChangeArrowheads="1"/>
                        </wps:cNvSpPr>
                        <wps:spPr bwMode="auto">
                          <a:xfrm>
                            <a:off x="5136" y="179"/>
                            <a:ext cx="77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00" name="Rectangle 3820"/>
                        <wps:cNvSpPr>
                          <a:spLocks noChangeArrowheads="1"/>
                        </wps:cNvSpPr>
                        <wps:spPr bwMode="auto">
                          <a:xfrm>
                            <a:off x="5282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01" name="Rectangle 3819"/>
                        <wps:cNvSpPr>
                          <a:spLocks noChangeArrowheads="1"/>
                        </wps:cNvSpPr>
                        <wps:spPr bwMode="auto">
                          <a:xfrm>
                            <a:off x="5426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02" name="Rectangle 3818"/>
                        <wps:cNvSpPr>
                          <a:spLocks noChangeArrowheads="1"/>
                        </wps:cNvSpPr>
                        <wps:spPr bwMode="auto">
                          <a:xfrm>
                            <a:off x="5570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03" name="Rectangle 3817"/>
                        <wps:cNvSpPr>
                          <a:spLocks noChangeArrowheads="1"/>
                        </wps:cNvSpPr>
                        <wps:spPr bwMode="auto">
                          <a:xfrm>
                            <a:off x="5714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04" name="Rectangle 3816"/>
                        <wps:cNvSpPr>
                          <a:spLocks noChangeArrowheads="1"/>
                        </wps:cNvSpPr>
                        <wps:spPr bwMode="auto">
                          <a:xfrm>
                            <a:off x="5858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05" name="Rectangle 3815"/>
                        <wps:cNvSpPr>
                          <a:spLocks noChangeArrowheads="1"/>
                        </wps:cNvSpPr>
                        <wps:spPr bwMode="auto">
                          <a:xfrm>
                            <a:off x="6002" y="179"/>
                            <a:ext cx="77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06" name="Rectangle 3814"/>
                        <wps:cNvSpPr>
                          <a:spLocks noChangeArrowheads="1"/>
                        </wps:cNvSpPr>
                        <wps:spPr bwMode="auto">
                          <a:xfrm>
                            <a:off x="6148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07" name="Rectangle 3813"/>
                        <wps:cNvSpPr>
                          <a:spLocks noChangeArrowheads="1"/>
                        </wps:cNvSpPr>
                        <wps:spPr bwMode="auto">
                          <a:xfrm>
                            <a:off x="6292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08" name="Rectangle 3812"/>
                        <wps:cNvSpPr>
                          <a:spLocks noChangeArrowheads="1"/>
                        </wps:cNvSpPr>
                        <wps:spPr bwMode="auto">
                          <a:xfrm>
                            <a:off x="6436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09" name="Rectangle 3811"/>
                        <wps:cNvSpPr>
                          <a:spLocks noChangeArrowheads="1"/>
                        </wps:cNvSpPr>
                        <wps:spPr bwMode="auto">
                          <a:xfrm>
                            <a:off x="6580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10" name="Rectangle 3810"/>
                        <wps:cNvSpPr>
                          <a:spLocks noChangeArrowheads="1"/>
                        </wps:cNvSpPr>
                        <wps:spPr bwMode="auto">
                          <a:xfrm>
                            <a:off x="6724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11" name="Rectangle 3809"/>
                        <wps:cNvSpPr>
                          <a:spLocks noChangeArrowheads="1"/>
                        </wps:cNvSpPr>
                        <wps:spPr bwMode="auto">
                          <a:xfrm>
                            <a:off x="6868" y="179"/>
                            <a:ext cx="77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12" name="Rectangle 3808"/>
                        <wps:cNvSpPr>
                          <a:spLocks noChangeArrowheads="1"/>
                        </wps:cNvSpPr>
                        <wps:spPr bwMode="auto">
                          <a:xfrm>
                            <a:off x="7015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13" name="Rectangle 3807"/>
                        <wps:cNvSpPr>
                          <a:spLocks noChangeArrowheads="1"/>
                        </wps:cNvSpPr>
                        <wps:spPr bwMode="auto">
                          <a:xfrm>
                            <a:off x="7159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14" name="Rectangle 3806"/>
                        <wps:cNvSpPr>
                          <a:spLocks noChangeArrowheads="1"/>
                        </wps:cNvSpPr>
                        <wps:spPr bwMode="auto">
                          <a:xfrm>
                            <a:off x="7303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15" name="Rectangle 3805"/>
                        <wps:cNvSpPr>
                          <a:spLocks noChangeArrowheads="1"/>
                        </wps:cNvSpPr>
                        <wps:spPr bwMode="auto">
                          <a:xfrm>
                            <a:off x="7447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16" name="Rectangle 3804"/>
                        <wps:cNvSpPr>
                          <a:spLocks noChangeArrowheads="1"/>
                        </wps:cNvSpPr>
                        <wps:spPr bwMode="auto">
                          <a:xfrm>
                            <a:off x="7591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17" name="Rectangle 3803"/>
                        <wps:cNvSpPr>
                          <a:spLocks noChangeArrowheads="1"/>
                        </wps:cNvSpPr>
                        <wps:spPr bwMode="auto">
                          <a:xfrm>
                            <a:off x="7735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18" name="Rectangle 3802"/>
                        <wps:cNvSpPr>
                          <a:spLocks noChangeArrowheads="1"/>
                        </wps:cNvSpPr>
                        <wps:spPr bwMode="auto">
                          <a:xfrm>
                            <a:off x="7879" y="179"/>
                            <a:ext cx="77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19" name="Rectangle 3801"/>
                        <wps:cNvSpPr>
                          <a:spLocks noChangeArrowheads="1"/>
                        </wps:cNvSpPr>
                        <wps:spPr bwMode="auto">
                          <a:xfrm>
                            <a:off x="8025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20" name="Rectangle 3800"/>
                        <wps:cNvSpPr>
                          <a:spLocks noChangeArrowheads="1"/>
                        </wps:cNvSpPr>
                        <wps:spPr bwMode="auto">
                          <a:xfrm>
                            <a:off x="8169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21" name="Rectangle 3799"/>
                        <wps:cNvSpPr>
                          <a:spLocks noChangeArrowheads="1"/>
                        </wps:cNvSpPr>
                        <wps:spPr bwMode="auto">
                          <a:xfrm>
                            <a:off x="8313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22" name="Rectangle 3798"/>
                        <wps:cNvSpPr>
                          <a:spLocks noChangeArrowheads="1"/>
                        </wps:cNvSpPr>
                        <wps:spPr bwMode="auto">
                          <a:xfrm>
                            <a:off x="8457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23" name="Rectangle 3797"/>
                        <wps:cNvSpPr>
                          <a:spLocks noChangeArrowheads="1"/>
                        </wps:cNvSpPr>
                        <wps:spPr bwMode="auto">
                          <a:xfrm>
                            <a:off x="8601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24" name="Rectangle 3796"/>
                        <wps:cNvSpPr>
                          <a:spLocks noChangeArrowheads="1"/>
                        </wps:cNvSpPr>
                        <wps:spPr bwMode="auto">
                          <a:xfrm>
                            <a:off x="8745" y="179"/>
                            <a:ext cx="77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25" name="Rectangle 3795"/>
                        <wps:cNvSpPr>
                          <a:spLocks noChangeArrowheads="1"/>
                        </wps:cNvSpPr>
                        <wps:spPr bwMode="auto">
                          <a:xfrm>
                            <a:off x="8892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26" name="Rectangle 3794"/>
                        <wps:cNvSpPr>
                          <a:spLocks noChangeArrowheads="1"/>
                        </wps:cNvSpPr>
                        <wps:spPr bwMode="auto">
                          <a:xfrm>
                            <a:off x="9036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27" name="Rectangle 3793"/>
                        <wps:cNvSpPr>
                          <a:spLocks noChangeArrowheads="1"/>
                        </wps:cNvSpPr>
                        <wps:spPr bwMode="auto">
                          <a:xfrm>
                            <a:off x="9180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28" name="Rectangle 3792"/>
                        <wps:cNvSpPr>
                          <a:spLocks noChangeArrowheads="1"/>
                        </wps:cNvSpPr>
                        <wps:spPr bwMode="auto">
                          <a:xfrm>
                            <a:off x="9324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29" name="Rectangle 3791"/>
                        <wps:cNvSpPr>
                          <a:spLocks noChangeArrowheads="1"/>
                        </wps:cNvSpPr>
                        <wps:spPr bwMode="auto">
                          <a:xfrm>
                            <a:off x="9468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30" name="Rectangle 3790"/>
                        <wps:cNvSpPr>
                          <a:spLocks noChangeArrowheads="1"/>
                        </wps:cNvSpPr>
                        <wps:spPr bwMode="auto">
                          <a:xfrm>
                            <a:off x="9612" y="179"/>
                            <a:ext cx="77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31" name="Rectangle 3789"/>
                        <wps:cNvSpPr>
                          <a:spLocks noChangeArrowheads="1"/>
                        </wps:cNvSpPr>
                        <wps:spPr bwMode="auto">
                          <a:xfrm>
                            <a:off x="9758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32" name="Rectangle 3788"/>
                        <wps:cNvSpPr>
                          <a:spLocks noChangeArrowheads="1"/>
                        </wps:cNvSpPr>
                        <wps:spPr bwMode="auto">
                          <a:xfrm>
                            <a:off x="9902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33" name="Rectangle 3787"/>
                        <wps:cNvSpPr>
                          <a:spLocks noChangeArrowheads="1"/>
                        </wps:cNvSpPr>
                        <wps:spPr bwMode="auto">
                          <a:xfrm>
                            <a:off x="10046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34" name="Rectangle 3786"/>
                        <wps:cNvSpPr>
                          <a:spLocks noChangeArrowheads="1"/>
                        </wps:cNvSpPr>
                        <wps:spPr bwMode="auto">
                          <a:xfrm>
                            <a:off x="10190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35" name="Rectangle 3785"/>
                        <wps:cNvSpPr>
                          <a:spLocks noChangeArrowheads="1"/>
                        </wps:cNvSpPr>
                        <wps:spPr bwMode="auto">
                          <a:xfrm>
                            <a:off x="10334" y="179"/>
                            <a:ext cx="51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4C85456" id="Group 3784" o:spid="_x0000_s1026" alt="P108#y1" style="position:absolute;margin-left:92.3pt;margin-top:9pt;width:427pt;height:1pt;z-index:251677696;mso-wrap-distance-left:0;mso-wrap-distance-right:0;mso-position-horizontal-relative:page" coordorigin="1846,180" coordsize="854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">
                <v:rect id="Rectangle 3844" o:spid="_x0000_s1027" style="position:absolute;left:1845;top:179;width:46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" fillcolor="#ccc" stroked="f"/>
                <v:rect id="Rectangle 3843" o:spid="_x0000_s1028" style="position:absolute;left:1960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" fillcolor="#ccc" stroked="f"/>
                <v:rect id="Rectangle 3842" o:spid="_x0000_s1029" style="position:absolute;left:2104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" fillcolor="#ccc" stroked="f"/>
                <v:rect id="Rectangle 3841" o:spid="_x0000_s1030" style="position:absolute;left:2248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" fillcolor="#ccc" stroked="f"/>
                <v:rect id="Rectangle 3840" o:spid="_x0000_s1031" style="position:absolute;left:2392;top:179;width:77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" fillcolor="#ccc" stroked="f"/>
                <v:rect id="Rectangle 3839" o:spid="_x0000_s1032" style="position:absolute;left:2539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" fillcolor="#ccc" stroked="f"/>
                <v:rect id="Rectangle 3838" o:spid="_x0000_s1033" style="position:absolute;left:2683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" fillcolor="#ccc" stroked="f"/>
                <v:rect id="Rectangle 3837" o:spid="_x0000_s1034" style="position:absolute;left:2827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" fillcolor="#ccc" stroked="f"/>
                <v:rect id="Rectangle 3836" o:spid="_x0000_s1035" style="position:absolute;left:2971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" fillcolor="#ccc" stroked="f"/>
                <v:rect id="Rectangle 3835" o:spid="_x0000_s1036" style="position:absolute;left:3115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" fillcolor="#ccc" stroked="f"/>
                <v:rect id="Rectangle 3834" o:spid="_x0000_s1037" style="position:absolute;left:3259;top:179;width:77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" fillcolor="#ccc" stroked="f"/>
                <v:rect id="Rectangle 3833" o:spid="_x0000_s1038" style="position:absolute;left:3405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" fillcolor="#ccc" stroked="f"/>
                <v:rect id="Rectangle 3832" o:spid="_x0000_s1039" style="position:absolute;left:3549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" fillcolor="#ccc" stroked="f"/>
                <v:rect id="Rectangle 3831" o:spid="_x0000_s1040" style="position:absolute;left:3693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" fillcolor="#ccc" stroked="f"/>
                <v:rect id="Rectangle 3830" o:spid="_x0000_s1041" style="position:absolute;left:3837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" fillcolor="#ccc" stroked="f"/>
                <v:rect id="Rectangle 3829" o:spid="_x0000_s1042" style="position:absolute;left:3981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" fillcolor="#ccc" stroked="f"/>
                <v:rect id="Rectangle 3828" o:spid="_x0000_s1043" style="position:absolute;left:4125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" fillcolor="#ccc" stroked="f"/>
                <v:rect id="Rectangle 3827" o:spid="_x0000_s1044" style="position:absolute;left:4269;top:179;width:77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" fillcolor="#ccc" stroked="f"/>
                <v:rect id="Rectangle 3826" o:spid="_x0000_s1045" style="position:absolute;left:4416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" fillcolor="#ccc" stroked="f"/>
                <v:rect id="Rectangle 3825" o:spid="_x0000_s1046" style="position:absolute;left:4560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" fillcolor="#ccc" stroked="f"/>
                <v:rect id="Rectangle 3824" o:spid="_x0000_s1047" style="position:absolute;left:4704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" fillcolor="#ccc" stroked="f"/>
                <v:rect id="Rectangle 3823" o:spid="_x0000_s1048" style="position:absolute;left:4848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" fillcolor="#ccc" stroked="f"/>
                <v:rect id="Rectangle 3822" o:spid="_x0000_s1049" style="position:absolute;left:4992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" fillcolor="#ccc" stroked="f"/>
                <v:rect id="Rectangle 3821" o:spid="_x0000_s1050" style="position:absolute;left:5136;top:179;width:77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" fillcolor="#ccc" stroked="f"/>
                <v:rect id="Rectangle 3820" o:spid="_x0000_s1051" style="position:absolute;left:5282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" fillcolor="#ccc" stroked="f"/>
                <v:rect id="Rectangle 3819" o:spid="_x0000_s1052" style="position:absolute;left:5426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" fillcolor="#ccc" stroked="f"/>
                <v:rect id="Rectangle 3818" o:spid="_x0000_s1053" style="position:absolute;left:5570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" fillcolor="#ccc" stroked="f"/>
                <v:rect id="Rectangle 3817" o:spid="_x0000_s1054" style="position:absolute;left:5714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" fillcolor="#ccc" stroked="f"/>
                <v:rect id="Rectangle 3816" o:spid="_x0000_s1055" style="position:absolute;left:5858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" fillcolor="#ccc" stroked="f"/>
                <v:rect id="Rectangle 3815" o:spid="_x0000_s1056" style="position:absolute;left:6002;top:179;width:77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" fillcolor="#ccc" stroked="f"/>
                <v:rect id="Rectangle 3814" o:spid="_x0000_s1057" style="position:absolute;left:6148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" fillcolor="#ccc" stroked="f"/>
                <v:rect id="Rectangle 3813" o:spid="_x0000_s1058" style="position:absolute;left:6292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" fillcolor="#ccc" stroked="f"/>
                <v:rect id="Rectangle 3812" o:spid="_x0000_s1059" style="position:absolute;left:6436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" fillcolor="#ccc" stroked="f"/>
                <v:rect id="Rectangle 3811" o:spid="_x0000_s1060" style="position:absolute;left:6580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" fillcolor="#ccc" stroked="f"/>
                <v:rect id="Rectangle 3810" o:spid="_x0000_s1061" style="position:absolute;left:6724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" fillcolor="#ccc" stroked="f"/>
                <v:rect id="Rectangle 3809" o:spid="_x0000_s1062" style="position:absolute;left:6868;top:179;width:77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" fillcolor="#ccc" stroked="f"/>
                <v:rect id="Rectangle 3808" o:spid="_x0000_s1063" style="position:absolute;left:7015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" fillcolor="#ccc" stroked="f"/>
                <v:rect id="Rectangle 3807" o:spid="_x0000_s1064" style="position:absolute;left:7159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" fillcolor="#ccc" stroked="f"/>
                <v:rect id="Rectangle 3806" o:spid="_x0000_s1065" style="position:absolute;left:7303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" fillcolor="#ccc" stroked="f"/>
                <v:rect id="Rectangle 3805" o:spid="_x0000_s1066" style="position:absolute;left:7447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" fillcolor="#ccc" stroked="f"/>
                <v:rect id="Rectangle 3804" o:spid="_x0000_s1067" style="position:absolute;left:7591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" fillcolor="#ccc" stroked="f"/>
                <v:rect id="Rectangle 3803" o:spid="_x0000_s1068" style="position:absolute;left:7735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" fillcolor="#ccc" stroked="f"/>
                <v:rect id="Rectangle 3802" o:spid="_x0000_s1069" style="position:absolute;left:7879;top:179;width:77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" fillcolor="#ccc" stroked="f"/>
                <v:rect id="Rectangle 3801" o:spid="_x0000_s1070" style="position:absolute;left:8025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" fillcolor="#ccc" stroked="f"/>
                <v:rect id="Rectangle 3800" o:spid="_x0000_s1071" style="position:absolute;left:8169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" fillcolor="#ccc" stroked="f"/>
                <v:rect id="Rectangle 3799" o:spid="_x0000_s1072" style="position:absolute;left:8313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" fillcolor="#ccc" stroked="f"/>
                <v:rect id="Rectangle 3798" o:spid="_x0000_s1073" style="position:absolute;left:8457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" fillcolor="#ccc" stroked="f"/>
                <v:rect id="Rectangle 3797" o:spid="_x0000_s1074" style="position:absolute;left:8601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" fillcolor="#ccc" stroked="f"/>
                <v:rect id="Rectangle 3796" o:spid="_x0000_s1075" style="position:absolute;left:8745;top:179;width:77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" fillcolor="#ccc" stroked="f"/>
                <v:rect id="Rectangle 3795" o:spid="_x0000_s1076" style="position:absolute;left:8892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" fillcolor="#ccc" stroked="f"/>
                <v:rect id="Rectangle 3794" o:spid="_x0000_s1077" style="position:absolute;left:9036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" fillcolor="#ccc" stroked="f"/>
                <v:rect id="Rectangle 3793" o:spid="_x0000_s1078" style="position:absolute;left:9180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" fillcolor="#ccc" stroked="f"/>
                <v:rect id="Rectangle 3792" o:spid="_x0000_s1079" style="position:absolute;left:9324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" fillcolor="#ccc" stroked="f"/>
                <v:rect id="Rectangle 3791" o:spid="_x0000_s1080" style="position:absolute;left:9468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" fillcolor="#ccc" stroked="f"/>
                <v:rect id="Rectangle 3790" o:spid="_x0000_s1081" style="position:absolute;left:9612;top:179;width:77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" fillcolor="#ccc" stroked="f"/>
                <v:rect id="Rectangle 3789" o:spid="_x0000_s1082" style="position:absolute;left:9758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" fillcolor="#ccc" stroked="f"/>
                <v:rect id="Rectangle 3788" o:spid="_x0000_s1083" style="position:absolute;left:9902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" fillcolor="#ccc" stroked="f"/>
                <v:rect id="Rectangle 3787" o:spid="_x0000_s1084" style="position:absolute;left:10046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" fillcolor="#ccc" stroked="f"/>
                <v:rect id="Rectangle 3786" o:spid="_x0000_s1085" style="position:absolute;left:10190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" fillcolor="#ccc" stroked="f"/>
                <v:rect id="Rectangle 3785" o:spid="_x0000_s1086" style="position:absolute;left:10334;top:179;width:51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" fillcolor="#ccc" stroked="f"/>
                <w10:wrap type="topAndBottom" anchorx="page"/>
              </v:group>
            </w:pict>
          </mc:Fallback>
        </mc:AlternateContent>
      </w:r>
    </w:p>
    <w:p w14:paraId="23A91E86" w14:textId="77777777" w:rsidR="00FD79A3" w:rsidRPr="00FD79A3" w:rsidRDefault="00FD79A3" w:rsidP="00FD79A3">
      <w:pPr>
        <w:widowControl w:val="0"/>
        <w:autoSpaceDE w:val="0"/>
        <w:autoSpaceDN w:val="0"/>
        <w:spacing w:before="114" w:after="0" w:line="240" w:lineRule="auto"/>
        <w:ind w:right="11"/>
        <w:rPr>
          <w:rFonts w:ascii="Times New Roman" w:eastAsia="Times New Roman" w:hAnsi="Times New Roman" w:cs="Times New Roman"/>
          <w:lang w:val="en-ZA" w:eastAsia="en-US"/>
        </w:rPr>
      </w:pPr>
      <w:r w:rsidRPr="00FD79A3">
        <w:rPr>
          <w:rFonts w:ascii="Times New Roman" w:eastAsia="Times New Roman" w:hAnsi="Times New Roman" w:cs="Times New Roman"/>
          <w:w w:val="110"/>
          <w:u w:val="thick"/>
          <w:lang w:val="en-ZA" w:eastAsia="en-US"/>
        </w:rPr>
        <w:t>SECTION B</w:t>
      </w:r>
    </w:p>
    <w:p w14:paraId="2A04CF47" w14:textId="77777777" w:rsidR="00FD79A3" w:rsidRPr="00FD79A3" w:rsidRDefault="00FD79A3" w:rsidP="00FD79A3">
      <w:pPr>
        <w:widowControl w:val="0"/>
        <w:autoSpaceDE w:val="0"/>
        <w:autoSpaceDN w:val="0"/>
        <w:spacing w:before="1" w:after="0" w:line="240" w:lineRule="auto"/>
        <w:ind w:right="11"/>
        <w:rPr>
          <w:rFonts w:ascii="Times New Roman" w:eastAsia="Times New Roman" w:hAnsi="Times New Roman" w:cs="Times New Roman"/>
          <w:lang w:val="en-ZA" w:eastAsia="en-US"/>
        </w:rPr>
      </w:pPr>
    </w:p>
    <w:p w14:paraId="15908D0B" w14:textId="7970986A" w:rsidR="00FD79A3" w:rsidRPr="00FD79A3" w:rsidRDefault="00FD79A3" w:rsidP="00FD79A3">
      <w:pPr>
        <w:widowControl w:val="0"/>
        <w:autoSpaceDE w:val="0"/>
        <w:autoSpaceDN w:val="0"/>
        <w:spacing w:before="98" w:after="0" w:line="285" w:lineRule="auto"/>
        <w:ind w:right="11"/>
        <w:rPr>
          <w:rFonts w:ascii="Times New Roman" w:eastAsia="Times New Roman" w:hAnsi="Times New Roman" w:cs="Times New Roman"/>
          <w:lang w:val="en-ZA" w:eastAsia="en-US"/>
        </w:rPr>
      </w:pPr>
      <w:r w:rsidRPr="00FD79A3">
        <w:rPr>
          <w:rFonts w:ascii="Times New Roman" w:eastAsia="Times New Roman" w:hAnsi="Times New Roman" w:cs="Times New Roman"/>
          <w:w w:val="125"/>
          <w:lang w:val="en-ZA" w:eastAsia="en-US"/>
        </w:rPr>
        <w:t xml:space="preserve">This section is similar to Section </w:t>
      </w:r>
      <w:r w:rsidRPr="00FD79A3">
        <w:rPr>
          <w:rFonts w:ascii="Times New Roman" w:eastAsia="Times New Roman" w:hAnsi="Times New Roman" w:cs="Times New Roman"/>
          <w:spacing w:val="-5"/>
          <w:w w:val="125"/>
          <w:lang w:val="en-ZA" w:eastAsia="en-US"/>
        </w:rPr>
        <w:t xml:space="preserve">A. </w:t>
      </w:r>
      <w:r w:rsidRPr="00FD79A3">
        <w:rPr>
          <w:rFonts w:ascii="Times New Roman" w:eastAsia="Times New Roman" w:hAnsi="Times New Roman" w:cs="Times New Roman"/>
          <w:w w:val="125"/>
          <w:lang w:val="en-ZA" w:eastAsia="en-US"/>
        </w:rPr>
        <w:t>For each question</w:t>
      </w:r>
      <w:r>
        <w:rPr>
          <w:rFonts w:ascii="Times New Roman" w:eastAsia="Times New Roman" w:hAnsi="Times New Roman" w:cs="Times New Roman"/>
          <w:w w:val="125"/>
          <w:lang w:val="en-ZA" w:eastAsia="en-US"/>
        </w:rPr>
        <w:t>,</w:t>
      </w:r>
      <w:r w:rsidRPr="00FD79A3">
        <w:rPr>
          <w:rFonts w:ascii="Times New Roman" w:eastAsia="Times New Roman" w:hAnsi="Times New Roman" w:cs="Times New Roman"/>
          <w:w w:val="125"/>
          <w:lang w:val="en-ZA" w:eastAsia="en-US"/>
        </w:rPr>
        <w:t xml:space="preserve"> you will need to choose whether a community worker or occupational therapist is better suited as an implementer</w:t>
      </w:r>
      <w:r w:rsidRPr="00FD79A3">
        <w:rPr>
          <w:rFonts w:ascii="Times New Roman" w:eastAsia="Times New Roman" w:hAnsi="Times New Roman" w:cs="Times New Roman"/>
          <w:spacing w:val="-18"/>
          <w:w w:val="125"/>
          <w:lang w:val="en-ZA" w:eastAsia="en-US"/>
        </w:rPr>
        <w:t xml:space="preserve"> </w:t>
      </w:r>
      <w:r w:rsidRPr="00FD79A3">
        <w:rPr>
          <w:rFonts w:ascii="Times New Roman" w:eastAsia="Times New Roman" w:hAnsi="Times New Roman" w:cs="Times New Roman"/>
          <w:w w:val="125"/>
          <w:lang w:val="en-ZA" w:eastAsia="en-US"/>
        </w:rPr>
        <w:t>of</w:t>
      </w:r>
      <w:r w:rsidRPr="00FD79A3">
        <w:rPr>
          <w:rFonts w:ascii="Times New Roman" w:eastAsia="Times New Roman" w:hAnsi="Times New Roman" w:cs="Times New Roman"/>
          <w:spacing w:val="-17"/>
          <w:w w:val="125"/>
          <w:lang w:val="en-ZA" w:eastAsia="en-US"/>
        </w:rPr>
        <w:t xml:space="preserve"> </w:t>
      </w:r>
      <w:r w:rsidRPr="00FD79A3">
        <w:rPr>
          <w:rFonts w:ascii="Times New Roman" w:eastAsia="Times New Roman" w:hAnsi="Times New Roman" w:cs="Times New Roman"/>
          <w:w w:val="125"/>
          <w:lang w:val="en-ZA" w:eastAsia="en-US"/>
        </w:rPr>
        <w:t>the</w:t>
      </w:r>
      <w:r w:rsidRPr="00FD79A3">
        <w:rPr>
          <w:rFonts w:ascii="Times New Roman" w:eastAsia="Times New Roman" w:hAnsi="Times New Roman" w:cs="Times New Roman"/>
          <w:spacing w:val="-18"/>
          <w:w w:val="125"/>
          <w:lang w:val="en-ZA" w:eastAsia="en-US"/>
        </w:rPr>
        <w:t xml:space="preserve"> </w:t>
      </w:r>
      <w:r w:rsidRPr="00FD79A3">
        <w:rPr>
          <w:rFonts w:ascii="Times New Roman" w:eastAsia="Times New Roman" w:hAnsi="Times New Roman" w:cs="Times New Roman"/>
          <w:w w:val="125"/>
          <w:lang w:val="en-ZA" w:eastAsia="en-US"/>
        </w:rPr>
        <w:t>program,</w:t>
      </w:r>
      <w:r w:rsidRPr="00FD79A3">
        <w:rPr>
          <w:rFonts w:ascii="Times New Roman" w:eastAsia="Times New Roman" w:hAnsi="Times New Roman" w:cs="Times New Roman"/>
          <w:spacing w:val="-16"/>
          <w:w w:val="125"/>
          <w:lang w:val="en-ZA" w:eastAsia="en-US"/>
        </w:rPr>
        <w:t xml:space="preserve"> </w:t>
      </w:r>
      <w:r w:rsidRPr="00FD79A3">
        <w:rPr>
          <w:rFonts w:ascii="Times New Roman" w:eastAsia="Times New Roman" w:hAnsi="Times New Roman" w:cs="Times New Roman"/>
          <w:w w:val="125"/>
          <w:lang w:val="en-ZA" w:eastAsia="en-US"/>
        </w:rPr>
        <w:t>OR</w:t>
      </w:r>
      <w:r w:rsidRPr="00FD79A3">
        <w:rPr>
          <w:rFonts w:ascii="Times New Roman" w:eastAsia="Times New Roman" w:hAnsi="Times New Roman" w:cs="Times New Roman"/>
          <w:spacing w:val="-20"/>
          <w:w w:val="125"/>
          <w:lang w:val="en-ZA" w:eastAsia="en-US"/>
        </w:rPr>
        <w:t xml:space="preserve"> </w:t>
      </w:r>
      <w:r w:rsidRPr="00FD79A3">
        <w:rPr>
          <w:rFonts w:ascii="Times New Roman" w:eastAsia="Times New Roman" w:hAnsi="Times New Roman" w:cs="Times New Roman"/>
          <w:w w:val="125"/>
          <w:lang w:val="en-ZA" w:eastAsia="en-US"/>
        </w:rPr>
        <w:t>whether</w:t>
      </w:r>
      <w:r w:rsidRPr="00FD79A3">
        <w:rPr>
          <w:rFonts w:ascii="Times New Roman" w:eastAsia="Times New Roman" w:hAnsi="Times New Roman" w:cs="Times New Roman"/>
          <w:spacing w:val="-18"/>
          <w:w w:val="125"/>
          <w:lang w:val="en-ZA" w:eastAsia="en-US"/>
        </w:rPr>
        <w:t xml:space="preserve"> </w:t>
      </w:r>
      <w:r w:rsidRPr="00FD79A3">
        <w:rPr>
          <w:rFonts w:ascii="Times New Roman" w:eastAsia="Times New Roman" w:hAnsi="Times New Roman" w:cs="Times New Roman"/>
          <w:w w:val="125"/>
          <w:lang w:val="en-ZA" w:eastAsia="en-US"/>
        </w:rPr>
        <w:t>you</w:t>
      </w:r>
      <w:r w:rsidRPr="00FD79A3">
        <w:rPr>
          <w:rFonts w:ascii="Times New Roman" w:eastAsia="Times New Roman" w:hAnsi="Times New Roman" w:cs="Times New Roman"/>
          <w:spacing w:val="-18"/>
          <w:w w:val="125"/>
          <w:lang w:val="en-ZA" w:eastAsia="en-US"/>
        </w:rPr>
        <w:t xml:space="preserve"> </w:t>
      </w:r>
      <w:r w:rsidRPr="00FD79A3">
        <w:rPr>
          <w:rFonts w:ascii="Times New Roman" w:eastAsia="Times New Roman" w:hAnsi="Times New Roman" w:cs="Times New Roman"/>
          <w:w w:val="125"/>
          <w:lang w:val="en-ZA" w:eastAsia="en-US"/>
        </w:rPr>
        <w:t>think</w:t>
      </w:r>
      <w:r w:rsidRPr="00FD79A3">
        <w:rPr>
          <w:rFonts w:ascii="Times New Roman" w:eastAsia="Times New Roman" w:hAnsi="Times New Roman" w:cs="Times New Roman"/>
          <w:spacing w:val="-18"/>
          <w:w w:val="125"/>
          <w:lang w:val="en-ZA" w:eastAsia="en-US"/>
        </w:rPr>
        <w:t xml:space="preserve"> </w:t>
      </w:r>
      <w:r w:rsidRPr="00FD79A3">
        <w:rPr>
          <w:rFonts w:ascii="Times New Roman" w:eastAsia="Times New Roman" w:hAnsi="Times New Roman" w:cs="Times New Roman"/>
          <w:w w:val="125"/>
          <w:lang w:val="en-ZA" w:eastAsia="en-US"/>
        </w:rPr>
        <w:t>they</w:t>
      </w:r>
      <w:r w:rsidRPr="00FD79A3">
        <w:rPr>
          <w:rFonts w:ascii="Times New Roman" w:eastAsia="Times New Roman" w:hAnsi="Times New Roman" w:cs="Times New Roman"/>
          <w:spacing w:val="-19"/>
          <w:w w:val="125"/>
          <w:lang w:val="en-ZA" w:eastAsia="en-US"/>
        </w:rPr>
        <w:t xml:space="preserve"> </w:t>
      </w:r>
      <w:r w:rsidRPr="00FD79A3">
        <w:rPr>
          <w:rFonts w:ascii="Times New Roman" w:eastAsia="Times New Roman" w:hAnsi="Times New Roman" w:cs="Times New Roman"/>
          <w:w w:val="125"/>
          <w:lang w:val="en-ZA" w:eastAsia="en-US"/>
        </w:rPr>
        <w:t>are</w:t>
      </w:r>
      <w:r w:rsidRPr="00FD79A3">
        <w:rPr>
          <w:rFonts w:ascii="Times New Roman" w:eastAsia="Times New Roman" w:hAnsi="Times New Roman" w:cs="Times New Roman"/>
          <w:spacing w:val="-19"/>
          <w:w w:val="125"/>
          <w:lang w:val="en-ZA" w:eastAsia="en-US"/>
        </w:rPr>
        <w:t xml:space="preserve"> </w:t>
      </w:r>
      <w:r w:rsidRPr="00FD79A3">
        <w:rPr>
          <w:rFonts w:ascii="Times New Roman" w:eastAsia="Times New Roman" w:hAnsi="Times New Roman" w:cs="Times New Roman"/>
          <w:w w:val="125"/>
          <w:lang w:val="en-ZA" w:eastAsia="en-US"/>
        </w:rPr>
        <w:t>equally</w:t>
      </w:r>
      <w:r w:rsidRPr="00FD79A3">
        <w:rPr>
          <w:rFonts w:ascii="Times New Roman" w:eastAsia="Times New Roman" w:hAnsi="Times New Roman" w:cs="Times New Roman"/>
          <w:spacing w:val="-18"/>
          <w:w w:val="125"/>
          <w:lang w:val="en-ZA" w:eastAsia="en-US"/>
        </w:rPr>
        <w:t xml:space="preserve"> </w:t>
      </w:r>
      <w:r w:rsidRPr="00FD79A3">
        <w:rPr>
          <w:rFonts w:ascii="Times New Roman" w:eastAsia="Times New Roman" w:hAnsi="Times New Roman" w:cs="Times New Roman"/>
          <w:w w:val="125"/>
          <w:lang w:val="en-ZA" w:eastAsia="en-US"/>
        </w:rPr>
        <w:t>suited</w:t>
      </w:r>
      <w:r w:rsidRPr="00FD79A3">
        <w:rPr>
          <w:rFonts w:ascii="Times New Roman" w:eastAsia="Times New Roman" w:hAnsi="Times New Roman" w:cs="Times New Roman"/>
          <w:spacing w:val="-18"/>
          <w:w w:val="125"/>
          <w:lang w:val="en-ZA" w:eastAsia="en-US"/>
        </w:rPr>
        <w:t xml:space="preserve"> </w:t>
      </w:r>
      <w:r w:rsidRPr="00FD79A3">
        <w:rPr>
          <w:rFonts w:ascii="Times New Roman" w:eastAsia="Times New Roman" w:hAnsi="Times New Roman" w:cs="Times New Roman"/>
          <w:w w:val="125"/>
          <w:lang w:val="en-ZA" w:eastAsia="en-US"/>
        </w:rPr>
        <w:t>as implementers of the</w:t>
      </w:r>
      <w:r w:rsidRPr="00FD79A3">
        <w:rPr>
          <w:rFonts w:ascii="Times New Roman" w:eastAsia="Times New Roman" w:hAnsi="Times New Roman" w:cs="Times New Roman"/>
          <w:spacing w:val="-14"/>
          <w:w w:val="125"/>
          <w:lang w:val="en-ZA" w:eastAsia="en-US"/>
        </w:rPr>
        <w:t xml:space="preserve"> </w:t>
      </w:r>
      <w:r w:rsidRPr="00FD79A3">
        <w:rPr>
          <w:rFonts w:ascii="Times New Roman" w:eastAsia="Times New Roman" w:hAnsi="Times New Roman" w:cs="Times New Roman"/>
          <w:w w:val="125"/>
          <w:lang w:val="en-ZA" w:eastAsia="en-US"/>
        </w:rPr>
        <w:t>program.</w:t>
      </w:r>
    </w:p>
    <w:p w14:paraId="657FA5F4" w14:textId="77777777" w:rsidR="00FD79A3" w:rsidRPr="00FD79A3" w:rsidRDefault="00FD79A3" w:rsidP="00FD79A3">
      <w:pPr>
        <w:widowControl w:val="0"/>
        <w:autoSpaceDE w:val="0"/>
        <w:autoSpaceDN w:val="0"/>
        <w:spacing w:before="9" w:after="0" w:line="240" w:lineRule="auto"/>
        <w:ind w:right="11"/>
        <w:rPr>
          <w:rFonts w:ascii="Times New Roman" w:eastAsia="Times New Roman" w:hAnsi="Times New Roman" w:cs="Times New Roman"/>
          <w:lang w:val="en-ZA" w:eastAsia="en-US"/>
        </w:rPr>
      </w:pPr>
    </w:p>
    <w:p w14:paraId="6D0E5C00" w14:textId="77777777" w:rsidR="00FD79A3" w:rsidRPr="00FD79A3" w:rsidRDefault="00FD79A3" w:rsidP="00FD79A3">
      <w:pPr>
        <w:widowControl w:val="0"/>
        <w:autoSpaceDE w:val="0"/>
        <w:autoSpaceDN w:val="0"/>
        <w:spacing w:after="0" w:line="285" w:lineRule="auto"/>
        <w:ind w:right="11"/>
        <w:rPr>
          <w:rFonts w:ascii="Times New Roman" w:eastAsia="Times New Roman" w:hAnsi="Times New Roman" w:cs="Times New Roman"/>
          <w:lang w:val="en-ZA" w:eastAsia="en-US"/>
        </w:rPr>
      </w:pPr>
      <w:r w:rsidRPr="00FD79A3">
        <w:rPr>
          <w:rFonts w:ascii="Times New Roman" w:eastAsia="Times New Roman" w:hAnsi="Times New Roman" w:cs="Times New Roman"/>
          <w:w w:val="125"/>
          <w:lang w:val="en-ZA" w:eastAsia="en-US"/>
        </w:rPr>
        <w:t>For the purposes of this research, the following definitions have been used for the two implementers:</w:t>
      </w:r>
    </w:p>
    <w:p w14:paraId="5AEC6E73" w14:textId="77777777" w:rsidR="00FD79A3" w:rsidRPr="00FD79A3" w:rsidRDefault="00FD79A3" w:rsidP="00FD79A3">
      <w:pPr>
        <w:widowControl w:val="0"/>
        <w:autoSpaceDE w:val="0"/>
        <w:autoSpaceDN w:val="0"/>
        <w:spacing w:before="6" w:after="0" w:line="240" w:lineRule="auto"/>
        <w:ind w:right="11"/>
        <w:rPr>
          <w:rFonts w:ascii="Times New Roman" w:eastAsia="Times New Roman" w:hAnsi="Times New Roman" w:cs="Times New Roman"/>
          <w:lang w:val="en-ZA" w:eastAsia="en-US"/>
        </w:rPr>
      </w:pPr>
    </w:p>
    <w:p w14:paraId="3B5614C2" w14:textId="77777777" w:rsidR="00FD79A3" w:rsidRPr="00FD79A3" w:rsidRDefault="00FD79A3" w:rsidP="00FD79A3">
      <w:pPr>
        <w:widowControl w:val="0"/>
        <w:autoSpaceDE w:val="0"/>
        <w:autoSpaceDN w:val="0"/>
        <w:spacing w:before="1" w:after="0" w:line="285" w:lineRule="auto"/>
        <w:ind w:right="11"/>
        <w:rPr>
          <w:rFonts w:ascii="Times New Roman" w:eastAsia="Times New Roman" w:hAnsi="Times New Roman" w:cs="Times New Roman"/>
          <w:lang w:val="en-ZA" w:eastAsia="en-US"/>
        </w:rPr>
      </w:pPr>
      <w:r w:rsidRPr="00FD79A3">
        <w:rPr>
          <w:rFonts w:ascii="Times New Roman" w:eastAsia="Times New Roman" w:hAnsi="Times New Roman" w:cs="Times New Roman"/>
          <w:w w:val="110"/>
          <w:lang w:val="en-ZA" w:eastAsia="en-US"/>
        </w:rPr>
        <w:t>Community Worker: Community workers come from the areas in which they work. They are usually trained in community development. Their training could have included training in disability and rehabilitation.</w:t>
      </w:r>
    </w:p>
    <w:p w14:paraId="70672E4A" w14:textId="77777777" w:rsidR="00FD79A3" w:rsidRPr="00FD79A3" w:rsidRDefault="00FD79A3" w:rsidP="00FD79A3">
      <w:pPr>
        <w:widowControl w:val="0"/>
        <w:autoSpaceDE w:val="0"/>
        <w:autoSpaceDN w:val="0"/>
        <w:spacing w:before="8" w:after="0" w:line="240" w:lineRule="auto"/>
        <w:ind w:right="11"/>
        <w:rPr>
          <w:rFonts w:ascii="Times New Roman" w:eastAsia="Times New Roman" w:hAnsi="Times New Roman" w:cs="Times New Roman"/>
          <w:lang w:val="en-ZA" w:eastAsia="en-US"/>
        </w:rPr>
      </w:pPr>
    </w:p>
    <w:p w14:paraId="4167C897" w14:textId="77777777" w:rsidR="00FD79A3" w:rsidRPr="00FD79A3" w:rsidRDefault="00FD79A3" w:rsidP="00FD79A3">
      <w:pPr>
        <w:widowControl w:val="0"/>
        <w:autoSpaceDE w:val="0"/>
        <w:autoSpaceDN w:val="0"/>
        <w:spacing w:after="0" w:line="240" w:lineRule="auto"/>
        <w:ind w:right="11"/>
        <w:rPr>
          <w:rFonts w:ascii="Times New Roman" w:eastAsia="Times New Roman" w:hAnsi="Times New Roman" w:cs="Times New Roman"/>
          <w:lang w:val="en-ZA" w:eastAsia="en-US"/>
        </w:rPr>
      </w:pPr>
      <w:r w:rsidRPr="00FD79A3">
        <w:rPr>
          <w:rFonts w:ascii="Times New Roman" w:eastAsia="Times New Roman" w:hAnsi="Times New Roman" w:cs="Times New Roman"/>
          <w:w w:val="110"/>
          <w:lang w:val="en-ZA" w:eastAsia="en-US"/>
        </w:rPr>
        <w:t>Occupational Therapist: A professional worker trained in disability and rehabilitation.</w:t>
      </w:r>
    </w:p>
    <w:p w14:paraId="45871E80" w14:textId="77777777" w:rsidR="00FD79A3" w:rsidRPr="00FD79A3" w:rsidRDefault="00FD79A3" w:rsidP="00FD79A3">
      <w:pPr>
        <w:widowControl w:val="0"/>
        <w:autoSpaceDE w:val="0"/>
        <w:autoSpaceDN w:val="0"/>
        <w:spacing w:after="0" w:line="240" w:lineRule="auto"/>
        <w:ind w:right="11"/>
        <w:rPr>
          <w:rFonts w:ascii="Times New Roman" w:eastAsia="Times New Roman" w:hAnsi="Times New Roman" w:cs="Times New Roman"/>
          <w:lang w:val="en-ZA" w:eastAsia="en-US"/>
        </w:rPr>
      </w:pPr>
    </w:p>
    <w:p w14:paraId="6BA9DF93" w14:textId="77777777" w:rsidR="00FD79A3" w:rsidRPr="00FD79A3" w:rsidRDefault="00FD79A3" w:rsidP="00FD79A3">
      <w:pPr>
        <w:widowControl w:val="0"/>
        <w:autoSpaceDE w:val="0"/>
        <w:autoSpaceDN w:val="0"/>
        <w:spacing w:before="4" w:after="0" w:line="240" w:lineRule="auto"/>
        <w:ind w:right="11"/>
        <w:rPr>
          <w:rFonts w:ascii="Times New Roman" w:eastAsia="Times New Roman" w:hAnsi="Times New Roman" w:cs="Times New Roman"/>
          <w:lang w:val="en-ZA" w:eastAsia="en-US"/>
        </w:rPr>
      </w:pPr>
      <w:r w:rsidRPr="00FD79A3">
        <w:rPr>
          <w:rFonts w:ascii="Times New Roman" w:eastAsia="Times New Roman" w:hAnsi="Times New Roman" w:cs="Times New Roman"/>
          <w:noProof/>
          <w:lang w:val="en-ZA" w:eastAsia="en-US"/>
        </w:rPr>
        <mc:AlternateContent>
          <mc:Choice Requires="wpg">
            <w:drawing>
              <wp:anchor distT="0" distB="0" distL="0" distR="0" simplePos="0" relativeHeight="251678720" behindDoc="0" locked="0" layoutInCell="1" allowOverlap="1" wp14:anchorId="1066B4D0" wp14:editId="4F333C85">
                <wp:simplePos x="0" y="0"/>
                <wp:positionH relativeFrom="page">
                  <wp:posOffset>1172210</wp:posOffset>
                </wp:positionH>
                <wp:positionV relativeFrom="paragraph">
                  <wp:posOffset>122555</wp:posOffset>
                </wp:positionV>
                <wp:extent cx="5422900" cy="12700"/>
                <wp:effectExtent l="635" t="0" r="0" b="635"/>
                <wp:wrapTopAndBottom/>
                <wp:docPr id="4014" name="Group 3723" descr="P119#y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422900" cy="12700"/>
                          <a:chOff x="1846" y="193"/>
                          <a:chExt cx="8540" cy="20"/>
                        </a:xfrm>
                      </wpg:grpSpPr>
                      <wps:wsp>
                        <wps:cNvPr id="4015" name="Rectangle 3783"/>
                        <wps:cNvSpPr>
                          <a:spLocks noChangeArrowheads="1"/>
                        </wps:cNvSpPr>
                        <wps:spPr bwMode="auto">
                          <a:xfrm>
                            <a:off x="1845" y="193"/>
                            <a:ext cx="46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16" name="Rectangle 3782"/>
                        <wps:cNvSpPr>
                          <a:spLocks noChangeArrowheads="1"/>
                        </wps:cNvSpPr>
                        <wps:spPr bwMode="auto">
                          <a:xfrm>
                            <a:off x="1960" y="193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17" name="Rectangle 3781"/>
                        <wps:cNvSpPr>
                          <a:spLocks noChangeArrowheads="1"/>
                        </wps:cNvSpPr>
                        <wps:spPr bwMode="auto">
                          <a:xfrm>
                            <a:off x="2104" y="193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18" name="Rectangle 3780"/>
                        <wps:cNvSpPr>
                          <a:spLocks noChangeArrowheads="1"/>
                        </wps:cNvSpPr>
                        <wps:spPr bwMode="auto">
                          <a:xfrm>
                            <a:off x="2248" y="193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19" name="Rectangle 3779"/>
                        <wps:cNvSpPr>
                          <a:spLocks noChangeArrowheads="1"/>
                        </wps:cNvSpPr>
                        <wps:spPr bwMode="auto">
                          <a:xfrm>
                            <a:off x="2392" y="193"/>
                            <a:ext cx="77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20" name="Rectangle 3778"/>
                        <wps:cNvSpPr>
                          <a:spLocks noChangeArrowheads="1"/>
                        </wps:cNvSpPr>
                        <wps:spPr bwMode="auto">
                          <a:xfrm>
                            <a:off x="2539" y="193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21" name="Rectangle 3777"/>
                        <wps:cNvSpPr>
                          <a:spLocks noChangeArrowheads="1"/>
                        </wps:cNvSpPr>
                        <wps:spPr bwMode="auto">
                          <a:xfrm>
                            <a:off x="2683" y="193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22" name="Rectangle 3776"/>
                        <wps:cNvSpPr>
                          <a:spLocks noChangeArrowheads="1"/>
                        </wps:cNvSpPr>
                        <wps:spPr bwMode="auto">
                          <a:xfrm>
                            <a:off x="2827" y="193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23" name="Rectangle 3775"/>
                        <wps:cNvSpPr>
                          <a:spLocks noChangeArrowheads="1"/>
                        </wps:cNvSpPr>
                        <wps:spPr bwMode="auto">
                          <a:xfrm>
                            <a:off x="2971" y="193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24" name="Rectangle 3774"/>
                        <wps:cNvSpPr>
                          <a:spLocks noChangeArrowheads="1"/>
                        </wps:cNvSpPr>
                        <wps:spPr bwMode="auto">
                          <a:xfrm>
                            <a:off x="3115" y="193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25" name="Rectangle 3773"/>
                        <wps:cNvSpPr>
                          <a:spLocks noChangeArrowheads="1"/>
                        </wps:cNvSpPr>
                        <wps:spPr bwMode="auto">
                          <a:xfrm>
                            <a:off x="3259" y="193"/>
                            <a:ext cx="77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26" name="Rectangle 3772"/>
                        <wps:cNvSpPr>
                          <a:spLocks noChangeArrowheads="1"/>
                        </wps:cNvSpPr>
                        <wps:spPr bwMode="auto">
                          <a:xfrm>
                            <a:off x="3405" y="193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27" name="Rectangle 3771"/>
                        <wps:cNvSpPr>
                          <a:spLocks noChangeArrowheads="1"/>
                        </wps:cNvSpPr>
                        <wps:spPr bwMode="auto">
                          <a:xfrm>
                            <a:off x="3549" y="193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28" name="Rectangle 3770"/>
                        <wps:cNvSpPr>
                          <a:spLocks noChangeArrowheads="1"/>
                        </wps:cNvSpPr>
                        <wps:spPr bwMode="auto">
                          <a:xfrm>
                            <a:off x="3693" y="193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29" name="Rectangle 3769"/>
                        <wps:cNvSpPr>
                          <a:spLocks noChangeArrowheads="1"/>
                        </wps:cNvSpPr>
                        <wps:spPr bwMode="auto">
                          <a:xfrm>
                            <a:off x="3837" y="193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30" name="Rectangle 3768"/>
                        <wps:cNvSpPr>
                          <a:spLocks noChangeArrowheads="1"/>
                        </wps:cNvSpPr>
                        <wps:spPr bwMode="auto">
                          <a:xfrm>
                            <a:off x="3981" y="193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31" name="Rectangle 3767"/>
                        <wps:cNvSpPr>
                          <a:spLocks noChangeArrowheads="1"/>
                        </wps:cNvSpPr>
                        <wps:spPr bwMode="auto">
                          <a:xfrm>
                            <a:off x="4125" y="193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32" name="Rectangle 3766"/>
                        <wps:cNvSpPr>
                          <a:spLocks noChangeArrowheads="1"/>
                        </wps:cNvSpPr>
                        <wps:spPr bwMode="auto">
                          <a:xfrm>
                            <a:off x="4269" y="193"/>
                            <a:ext cx="77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33" name="Rectangle 3765"/>
                        <wps:cNvSpPr>
                          <a:spLocks noChangeArrowheads="1"/>
                        </wps:cNvSpPr>
                        <wps:spPr bwMode="auto">
                          <a:xfrm>
                            <a:off x="4416" y="193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34" name="Rectangle 3764"/>
                        <wps:cNvSpPr>
                          <a:spLocks noChangeArrowheads="1"/>
                        </wps:cNvSpPr>
                        <wps:spPr bwMode="auto">
                          <a:xfrm>
                            <a:off x="4560" y="193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35" name="Rectangle 3763"/>
                        <wps:cNvSpPr>
                          <a:spLocks noChangeArrowheads="1"/>
                        </wps:cNvSpPr>
                        <wps:spPr bwMode="auto">
                          <a:xfrm>
                            <a:off x="4704" y="193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36" name="Rectangle 3762"/>
                        <wps:cNvSpPr>
                          <a:spLocks noChangeArrowheads="1"/>
                        </wps:cNvSpPr>
                        <wps:spPr bwMode="auto">
                          <a:xfrm>
                            <a:off x="4848" y="193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37" name="Rectangle 3761"/>
                        <wps:cNvSpPr>
                          <a:spLocks noChangeArrowheads="1"/>
                        </wps:cNvSpPr>
                        <wps:spPr bwMode="auto">
                          <a:xfrm>
                            <a:off x="4992" y="193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38" name="Rectangle 3760"/>
                        <wps:cNvSpPr>
                          <a:spLocks noChangeArrowheads="1"/>
                        </wps:cNvSpPr>
                        <wps:spPr bwMode="auto">
                          <a:xfrm>
                            <a:off x="5136" y="193"/>
                            <a:ext cx="77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39" name="Rectangle 3759"/>
                        <wps:cNvSpPr>
                          <a:spLocks noChangeArrowheads="1"/>
                        </wps:cNvSpPr>
                        <wps:spPr bwMode="auto">
                          <a:xfrm>
                            <a:off x="5282" y="193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40" name="Rectangle 3758"/>
                        <wps:cNvSpPr>
                          <a:spLocks noChangeArrowheads="1"/>
                        </wps:cNvSpPr>
                        <wps:spPr bwMode="auto">
                          <a:xfrm>
                            <a:off x="5426" y="193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41" name="Rectangle 3757"/>
                        <wps:cNvSpPr>
                          <a:spLocks noChangeArrowheads="1"/>
                        </wps:cNvSpPr>
                        <wps:spPr bwMode="auto">
                          <a:xfrm>
                            <a:off x="5570" y="193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42" name="Rectangle 3756"/>
                        <wps:cNvSpPr>
                          <a:spLocks noChangeArrowheads="1"/>
                        </wps:cNvSpPr>
                        <wps:spPr bwMode="auto">
                          <a:xfrm>
                            <a:off x="5714" y="193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43" name="Rectangle 3755"/>
                        <wps:cNvSpPr>
                          <a:spLocks noChangeArrowheads="1"/>
                        </wps:cNvSpPr>
                        <wps:spPr bwMode="auto">
                          <a:xfrm>
                            <a:off x="5858" y="193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44" name="Rectangle 3754"/>
                        <wps:cNvSpPr>
                          <a:spLocks noChangeArrowheads="1"/>
                        </wps:cNvSpPr>
                        <wps:spPr bwMode="auto">
                          <a:xfrm>
                            <a:off x="6002" y="193"/>
                            <a:ext cx="77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45" name="Rectangle 3753"/>
                        <wps:cNvSpPr>
                          <a:spLocks noChangeArrowheads="1"/>
                        </wps:cNvSpPr>
                        <wps:spPr bwMode="auto">
                          <a:xfrm>
                            <a:off x="6148" y="193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46" name="Rectangle 3752"/>
                        <wps:cNvSpPr>
                          <a:spLocks noChangeArrowheads="1"/>
                        </wps:cNvSpPr>
                        <wps:spPr bwMode="auto">
                          <a:xfrm>
                            <a:off x="6292" y="193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47" name="Rectangle 3751"/>
                        <wps:cNvSpPr>
                          <a:spLocks noChangeArrowheads="1"/>
                        </wps:cNvSpPr>
                        <wps:spPr bwMode="auto">
                          <a:xfrm>
                            <a:off x="6436" y="193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48" name="Rectangle 3750"/>
                        <wps:cNvSpPr>
                          <a:spLocks noChangeArrowheads="1"/>
                        </wps:cNvSpPr>
                        <wps:spPr bwMode="auto">
                          <a:xfrm>
                            <a:off x="6580" y="193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49" name="Rectangle 3749"/>
                        <wps:cNvSpPr>
                          <a:spLocks noChangeArrowheads="1"/>
                        </wps:cNvSpPr>
                        <wps:spPr bwMode="auto">
                          <a:xfrm>
                            <a:off x="6724" y="193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50" name="Rectangle 3748"/>
                        <wps:cNvSpPr>
                          <a:spLocks noChangeArrowheads="1"/>
                        </wps:cNvSpPr>
                        <wps:spPr bwMode="auto">
                          <a:xfrm>
                            <a:off x="6868" y="193"/>
                            <a:ext cx="77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51" name="Rectangle 3747"/>
                        <wps:cNvSpPr>
                          <a:spLocks noChangeArrowheads="1"/>
                        </wps:cNvSpPr>
                        <wps:spPr bwMode="auto">
                          <a:xfrm>
                            <a:off x="7015" y="193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52" name="Rectangle 3746"/>
                        <wps:cNvSpPr>
                          <a:spLocks noChangeArrowheads="1"/>
                        </wps:cNvSpPr>
                        <wps:spPr bwMode="auto">
                          <a:xfrm>
                            <a:off x="7159" y="193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53" name="Rectangle 3745"/>
                        <wps:cNvSpPr>
                          <a:spLocks noChangeArrowheads="1"/>
                        </wps:cNvSpPr>
                        <wps:spPr bwMode="auto">
                          <a:xfrm>
                            <a:off x="7303" y="193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54" name="Rectangle 3744"/>
                        <wps:cNvSpPr>
                          <a:spLocks noChangeArrowheads="1"/>
                        </wps:cNvSpPr>
                        <wps:spPr bwMode="auto">
                          <a:xfrm>
                            <a:off x="7447" y="193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55" name="Rectangle 3743"/>
                        <wps:cNvSpPr>
                          <a:spLocks noChangeArrowheads="1"/>
                        </wps:cNvSpPr>
                        <wps:spPr bwMode="auto">
                          <a:xfrm>
                            <a:off x="7591" y="193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56" name="Rectangle 3742"/>
                        <wps:cNvSpPr>
                          <a:spLocks noChangeArrowheads="1"/>
                        </wps:cNvSpPr>
                        <wps:spPr bwMode="auto">
                          <a:xfrm>
                            <a:off x="7735" y="193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57" name="Rectangle 3741"/>
                        <wps:cNvSpPr>
                          <a:spLocks noChangeArrowheads="1"/>
                        </wps:cNvSpPr>
                        <wps:spPr bwMode="auto">
                          <a:xfrm>
                            <a:off x="7879" y="193"/>
                            <a:ext cx="77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58" name="Rectangle 3740"/>
                        <wps:cNvSpPr>
                          <a:spLocks noChangeArrowheads="1"/>
                        </wps:cNvSpPr>
                        <wps:spPr bwMode="auto">
                          <a:xfrm>
                            <a:off x="8025" y="193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59" name="Rectangle 3739"/>
                        <wps:cNvSpPr>
                          <a:spLocks noChangeArrowheads="1"/>
                        </wps:cNvSpPr>
                        <wps:spPr bwMode="auto">
                          <a:xfrm>
                            <a:off x="8169" y="193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60" name="Rectangle 3738"/>
                        <wps:cNvSpPr>
                          <a:spLocks noChangeArrowheads="1"/>
                        </wps:cNvSpPr>
                        <wps:spPr bwMode="auto">
                          <a:xfrm>
                            <a:off x="8313" y="193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61" name="Rectangle 3737"/>
                        <wps:cNvSpPr>
                          <a:spLocks noChangeArrowheads="1"/>
                        </wps:cNvSpPr>
                        <wps:spPr bwMode="auto">
                          <a:xfrm>
                            <a:off x="8457" y="193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62" name="Rectangle 3736"/>
                        <wps:cNvSpPr>
                          <a:spLocks noChangeArrowheads="1"/>
                        </wps:cNvSpPr>
                        <wps:spPr bwMode="auto">
                          <a:xfrm>
                            <a:off x="8601" y="193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63" name="Rectangle 3735"/>
                        <wps:cNvSpPr>
                          <a:spLocks noChangeArrowheads="1"/>
                        </wps:cNvSpPr>
                        <wps:spPr bwMode="auto">
                          <a:xfrm>
                            <a:off x="8745" y="193"/>
                            <a:ext cx="77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64" name="Rectangle 3734"/>
                        <wps:cNvSpPr>
                          <a:spLocks noChangeArrowheads="1"/>
                        </wps:cNvSpPr>
                        <wps:spPr bwMode="auto">
                          <a:xfrm>
                            <a:off x="8892" y="193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65" name="Rectangle 3733"/>
                        <wps:cNvSpPr>
                          <a:spLocks noChangeArrowheads="1"/>
                        </wps:cNvSpPr>
                        <wps:spPr bwMode="auto">
                          <a:xfrm>
                            <a:off x="9036" y="193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66" name="Rectangle 3732"/>
                        <wps:cNvSpPr>
                          <a:spLocks noChangeArrowheads="1"/>
                        </wps:cNvSpPr>
                        <wps:spPr bwMode="auto">
                          <a:xfrm>
                            <a:off x="9180" y="193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67" name="Rectangle 3731"/>
                        <wps:cNvSpPr>
                          <a:spLocks noChangeArrowheads="1"/>
                        </wps:cNvSpPr>
                        <wps:spPr bwMode="auto">
                          <a:xfrm>
                            <a:off x="9324" y="193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68" name="Rectangle 3730"/>
                        <wps:cNvSpPr>
                          <a:spLocks noChangeArrowheads="1"/>
                        </wps:cNvSpPr>
                        <wps:spPr bwMode="auto">
                          <a:xfrm>
                            <a:off x="9468" y="193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69" name="Rectangle 3729"/>
                        <wps:cNvSpPr>
                          <a:spLocks noChangeArrowheads="1"/>
                        </wps:cNvSpPr>
                        <wps:spPr bwMode="auto">
                          <a:xfrm>
                            <a:off x="9612" y="193"/>
                            <a:ext cx="77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70" name="Rectangle 3728"/>
                        <wps:cNvSpPr>
                          <a:spLocks noChangeArrowheads="1"/>
                        </wps:cNvSpPr>
                        <wps:spPr bwMode="auto">
                          <a:xfrm>
                            <a:off x="9758" y="193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71" name="Rectangle 3727"/>
                        <wps:cNvSpPr>
                          <a:spLocks noChangeArrowheads="1"/>
                        </wps:cNvSpPr>
                        <wps:spPr bwMode="auto">
                          <a:xfrm>
                            <a:off x="9902" y="193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72" name="Rectangle 3726"/>
                        <wps:cNvSpPr>
                          <a:spLocks noChangeArrowheads="1"/>
                        </wps:cNvSpPr>
                        <wps:spPr bwMode="auto">
                          <a:xfrm>
                            <a:off x="10046" y="193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73" name="Rectangle 3725"/>
                        <wps:cNvSpPr>
                          <a:spLocks noChangeArrowheads="1"/>
                        </wps:cNvSpPr>
                        <wps:spPr bwMode="auto">
                          <a:xfrm>
                            <a:off x="10190" y="193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74" name="Rectangle 3724"/>
                        <wps:cNvSpPr>
                          <a:spLocks noChangeArrowheads="1"/>
                        </wps:cNvSpPr>
                        <wps:spPr bwMode="auto">
                          <a:xfrm>
                            <a:off x="10334" y="193"/>
                            <a:ext cx="51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490F13E" id="Group 3723" o:spid="_x0000_s1026" alt="P119#y1" style="position:absolute;margin-left:92.3pt;margin-top:9.65pt;width:427pt;height:1pt;z-index:251678720;mso-wrap-distance-left:0;mso-wrap-distance-right:0;mso-position-horizontal-relative:page" coordorigin="1846,193" coordsize="854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">
                <v:rect id="Rectangle 3783" o:spid="_x0000_s1027" style="position:absolute;left:1845;top:193;width:46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" fillcolor="#ccc" stroked="f"/>
                <v:rect id="Rectangle 3782" o:spid="_x0000_s1028" style="position:absolute;left:1960;top:193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" fillcolor="#ccc" stroked="f"/>
                <v:rect id="Rectangle 3781" o:spid="_x0000_s1029" style="position:absolute;left:2104;top:193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" fillcolor="#ccc" stroked="f"/>
                <v:rect id="Rectangle 3780" o:spid="_x0000_s1030" style="position:absolute;left:2248;top:193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" fillcolor="#ccc" stroked="f"/>
                <v:rect id="Rectangle 3779" o:spid="_x0000_s1031" style="position:absolute;left:2392;top:193;width:77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" fillcolor="#ccc" stroked="f"/>
                <v:rect id="Rectangle 3778" o:spid="_x0000_s1032" style="position:absolute;left:2539;top:193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" fillcolor="#ccc" stroked="f"/>
                <v:rect id="Rectangle 3777" o:spid="_x0000_s1033" style="position:absolute;left:2683;top:193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" fillcolor="#ccc" stroked="f"/>
                <v:rect id="Rectangle 3776" o:spid="_x0000_s1034" style="position:absolute;left:2827;top:193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" fillcolor="#ccc" stroked="f"/>
                <v:rect id="Rectangle 3775" o:spid="_x0000_s1035" style="position:absolute;left:2971;top:193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" fillcolor="#ccc" stroked="f"/>
                <v:rect id="Rectangle 3774" o:spid="_x0000_s1036" style="position:absolute;left:3115;top:193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" fillcolor="#ccc" stroked="f"/>
                <v:rect id="Rectangle 3773" o:spid="_x0000_s1037" style="position:absolute;left:3259;top:193;width:77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" fillcolor="#ccc" stroked="f"/>
                <v:rect id="Rectangle 3772" o:spid="_x0000_s1038" style="position:absolute;left:3405;top:193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" fillcolor="#ccc" stroked="f"/>
                <v:rect id="Rectangle 3771" o:spid="_x0000_s1039" style="position:absolute;left:3549;top:193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" fillcolor="#ccc" stroked="f"/>
                <v:rect id="Rectangle 3770" o:spid="_x0000_s1040" style="position:absolute;left:3693;top:193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" fillcolor="#ccc" stroked="f"/>
                <v:rect id="Rectangle 3769" o:spid="_x0000_s1041" style="position:absolute;left:3837;top:193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" fillcolor="#ccc" stroked="f"/>
                <v:rect id="Rectangle 3768" o:spid="_x0000_s1042" style="position:absolute;left:3981;top:193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" fillcolor="#ccc" stroked="f"/>
                <v:rect id="Rectangle 3767" o:spid="_x0000_s1043" style="position:absolute;left:4125;top:193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" fillcolor="#ccc" stroked="f"/>
                <v:rect id="Rectangle 3766" o:spid="_x0000_s1044" style="position:absolute;left:4269;top:193;width:77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" fillcolor="#ccc" stroked="f"/>
                <v:rect id="Rectangle 3765" o:spid="_x0000_s1045" style="position:absolute;left:4416;top:193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" fillcolor="#ccc" stroked="f"/>
                <v:rect id="Rectangle 3764" o:spid="_x0000_s1046" style="position:absolute;left:4560;top:193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" fillcolor="#ccc" stroked="f"/>
                <v:rect id="Rectangle 3763" o:spid="_x0000_s1047" style="position:absolute;left:4704;top:193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" fillcolor="#ccc" stroked="f"/>
                <v:rect id="Rectangle 3762" o:spid="_x0000_s1048" style="position:absolute;left:4848;top:193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" fillcolor="#ccc" stroked="f"/>
                <v:rect id="Rectangle 3761" o:spid="_x0000_s1049" style="position:absolute;left:4992;top:193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" fillcolor="#ccc" stroked="f"/>
                <v:rect id="Rectangle 3760" o:spid="_x0000_s1050" style="position:absolute;left:5136;top:193;width:77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" fillcolor="#ccc" stroked="f"/>
                <v:rect id="Rectangle 3759" o:spid="_x0000_s1051" style="position:absolute;left:5282;top:193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" fillcolor="#ccc" stroked="f"/>
                <v:rect id="Rectangle 3758" o:spid="_x0000_s1052" style="position:absolute;left:5426;top:193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" fillcolor="#ccc" stroked="f"/>
                <v:rect id="Rectangle 3757" o:spid="_x0000_s1053" style="position:absolute;left:5570;top:193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" fillcolor="#ccc" stroked="f"/>
                <v:rect id="Rectangle 3756" o:spid="_x0000_s1054" style="position:absolute;left:5714;top:193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" fillcolor="#ccc" stroked="f"/>
                <v:rect id="Rectangle 3755" o:spid="_x0000_s1055" style="position:absolute;left:5858;top:193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" fillcolor="#ccc" stroked="f"/>
                <v:rect id="Rectangle 3754" o:spid="_x0000_s1056" style="position:absolute;left:6002;top:193;width:77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" fillcolor="#ccc" stroked="f"/>
                <v:rect id="Rectangle 3753" o:spid="_x0000_s1057" style="position:absolute;left:6148;top:193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" fillcolor="#ccc" stroked="f"/>
                <v:rect id="Rectangle 3752" o:spid="_x0000_s1058" style="position:absolute;left:6292;top:193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" fillcolor="#ccc" stroked="f"/>
                <v:rect id="Rectangle 3751" o:spid="_x0000_s1059" style="position:absolute;left:6436;top:193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" fillcolor="#ccc" stroked="f"/>
                <v:rect id="Rectangle 3750" o:spid="_x0000_s1060" style="position:absolute;left:6580;top:193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" fillcolor="#ccc" stroked="f"/>
                <v:rect id="Rectangle 3749" o:spid="_x0000_s1061" style="position:absolute;left:6724;top:193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" fillcolor="#ccc" stroked="f"/>
                <v:rect id="Rectangle 3748" o:spid="_x0000_s1062" style="position:absolute;left:6868;top:193;width:77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" fillcolor="#ccc" stroked="f"/>
                <v:rect id="Rectangle 3747" o:spid="_x0000_s1063" style="position:absolute;left:7015;top:193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" fillcolor="#ccc" stroked="f"/>
                <v:rect id="Rectangle 3746" o:spid="_x0000_s1064" style="position:absolute;left:7159;top:193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" fillcolor="#ccc" stroked="f"/>
                <v:rect id="Rectangle 3745" o:spid="_x0000_s1065" style="position:absolute;left:7303;top:193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" fillcolor="#ccc" stroked="f"/>
                <v:rect id="Rectangle 3744" o:spid="_x0000_s1066" style="position:absolute;left:7447;top:193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" fillcolor="#ccc" stroked="f"/>
                <v:rect id="Rectangle 3743" o:spid="_x0000_s1067" style="position:absolute;left:7591;top:193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" fillcolor="#ccc" stroked="f"/>
                <v:rect id="Rectangle 3742" o:spid="_x0000_s1068" style="position:absolute;left:7735;top:193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" fillcolor="#ccc" stroked="f"/>
                <v:rect id="Rectangle 3741" o:spid="_x0000_s1069" style="position:absolute;left:7879;top:193;width:77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" fillcolor="#ccc" stroked="f"/>
                <v:rect id="Rectangle 3740" o:spid="_x0000_s1070" style="position:absolute;left:8025;top:193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" fillcolor="#ccc" stroked="f"/>
                <v:rect id="Rectangle 3739" o:spid="_x0000_s1071" style="position:absolute;left:8169;top:193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" fillcolor="#ccc" stroked="f"/>
                <v:rect id="Rectangle 3738" o:spid="_x0000_s1072" style="position:absolute;left:8313;top:193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" fillcolor="#ccc" stroked="f"/>
                <v:rect id="Rectangle 3737" o:spid="_x0000_s1073" style="position:absolute;left:8457;top:193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" fillcolor="#ccc" stroked="f"/>
                <v:rect id="Rectangle 3736" o:spid="_x0000_s1074" style="position:absolute;left:8601;top:193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" fillcolor="#ccc" stroked="f"/>
                <v:rect id="Rectangle 3735" o:spid="_x0000_s1075" style="position:absolute;left:8745;top:193;width:77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" fillcolor="#ccc" stroked="f"/>
                <v:rect id="Rectangle 3734" o:spid="_x0000_s1076" style="position:absolute;left:8892;top:193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" fillcolor="#ccc" stroked="f"/>
                <v:rect id="Rectangle 3733" o:spid="_x0000_s1077" style="position:absolute;left:9036;top:193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" fillcolor="#ccc" stroked="f"/>
                <v:rect id="Rectangle 3732" o:spid="_x0000_s1078" style="position:absolute;left:9180;top:193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" fillcolor="#ccc" stroked="f"/>
                <v:rect id="Rectangle 3731" o:spid="_x0000_s1079" style="position:absolute;left:9324;top:193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" fillcolor="#ccc" stroked="f"/>
                <v:rect id="Rectangle 3730" o:spid="_x0000_s1080" style="position:absolute;left:9468;top:193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" fillcolor="#ccc" stroked="f"/>
                <v:rect id="Rectangle 3729" o:spid="_x0000_s1081" style="position:absolute;left:9612;top:193;width:77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" fillcolor="#ccc" stroked="f"/>
                <v:rect id="Rectangle 3728" o:spid="_x0000_s1082" style="position:absolute;left:9758;top:193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" fillcolor="#ccc" stroked="f"/>
                <v:rect id="Rectangle 3727" o:spid="_x0000_s1083" style="position:absolute;left:9902;top:193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" fillcolor="#ccc" stroked="f"/>
                <v:rect id="Rectangle 3726" o:spid="_x0000_s1084" style="position:absolute;left:10046;top:193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" fillcolor="#ccc" stroked="f"/>
                <v:rect id="Rectangle 3725" o:spid="_x0000_s1085" style="position:absolute;left:10190;top:193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" fillcolor="#ccc" stroked="f"/>
                <v:rect id="Rectangle 3724" o:spid="_x0000_s1086" style="position:absolute;left:10334;top:193;width:51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" fillcolor="#ccc" stroked="f"/>
                <w10:wrap type="topAndBottom" anchorx="page"/>
              </v:group>
            </w:pict>
          </mc:Fallback>
        </mc:AlternateContent>
      </w:r>
    </w:p>
    <w:p w14:paraId="7CF06DCB" w14:textId="709F1482" w:rsidR="00FD79A3" w:rsidRPr="00DF758B" w:rsidRDefault="00FD79A3" w:rsidP="00DF758B">
      <w:pPr>
        <w:pStyle w:val="ListParagraph"/>
        <w:widowControl w:val="0"/>
        <w:numPr>
          <w:ilvl w:val="0"/>
          <w:numId w:val="11"/>
        </w:numPr>
        <w:autoSpaceDE w:val="0"/>
        <w:autoSpaceDN w:val="0"/>
        <w:spacing w:before="81" w:after="0" w:line="240" w:lineRule="auto"/>
        <w:ind w:right="11"/>
        <w:rPr>
          <w:rFonts w:ascii="Times New Roman" w:eastAsia="Times New Roman" w:hAnsi="Times New Roman" w:cs="Times New Roman"/>
          <w:lang w:val="en-ZA" w:eastAsia="en-US"/>
        </w:rPr>
      </w:pPr>
      <w:r w:rsidRPr="00DF758B">
        <w:rPr>
          <w:rFonts w:ascii="Times New Roman" w:eastAsia="Times New Roman" w:hAnsi="Times New Roman" w:cs="Times New Roman"/>
          <w:w w:val="110"/>
          <w:lang w:val="en-ZA" w:eastAsia="en-US"/>
        </w:rPr>
        <w:t>Which of the two implementers is better suited to run the</w:t>
      </w:r>
      <w:r w:rsidRPr="00DF758B">
        <w:rPr>
          <w:rFonts w:ascii="Times New Roman" w:eastAsia="Times New Roman" w:hAnsi="Times New Roman" w:cs="Times New Roman"/>
          <w:spacing w:val="52"/>
          <w:w w:val="110"/>
          <w:lang w:val="en-ZA" w:eastAsia="en-US"/>
        </w:rPr>
        <w:t xml:space="preserve"> </w:t>
      </w:r>
      <w:r w:rsidRPr="00DF758B">
        <w:rPr>
          <w:rFonts w:ascii="Times New Roman" w:eastAsia="Times New Roman" w:hAnsi="Times New Roman" w:cs="Times New Roman"/>
          <w:w w:val="110"/>
          <w:lang w:val="en-ZA" w:eastAsia="en-US"/>
        </w:rPr>
        <w:t>program?</w:t>
      </w:r>
    </w:p>
    <w:p w14:paraId="2EB1034D" w14:textId="77777777" w:rsidR="00FD79A3" w:rsidRPr="00FD79A3" w:rsidRDefault="00FD79A3" w:rsidP="00FD79A3">
      <w:pPr>
        <w:widowControl w:val="0"/>
        <w:autoSpaceDE w:val="0"/>
        <w:autoSpaceDN w:val="0"/>
        <w:spacing w:after="0" w:line="240" w:lineRule="auto"/>
        <w:ind w:right="11"/>
        <w:rPr>
          <w:rFonts w:ascii="Times New Roman" w:eastAsia="Times New Roman" w:hAnsi="Times New Roman" w:cs="Times New Roman"/>
          <w:lang w:val="en-ZA" w:eastAsia="en-US"/>
        </w:rPr>
      </w:pPr>
    </w:p>
    <w:p w14:paraId="57D872DE" w14:textId="65C31084" w:rsidR="00FD79A3" w:rsidRPr="00FD79A3" w:rsidRDefault="00FD79A3" w:rsidP="00FD79A3">
      <w:pPr>
        <w:widowControl w:val="0"/>
        <w:tabs>
          <w:tab w:val="left" w:pos="6823"/>
        </w:tabs>
        <w:autoSpaceDE w:val="0"/>
        <w:autoSpaceDN w:val="0"/>
        <w:spacing w:before="1" w:after="0" w:line="240" w:lineRule="auto"/>
        <w:ind w:left="5760" w:right="11" w:hanging="5760"/>
        <w:rPr>
          <w:rFonts w:ascii="Times New Roman" w:eastAsia="Times New Roman" w:hAnsi="Times New Roman" w:cs="Times New Roman"/>
          <w:lang w:val="en-ZA" w:eastAsia="en-US"/>
        </w:rPr>
      </w:pPr>
      <w:r w:rsidRPr="00FD79A3">
        <w:rPr>
          <w:rFonts w:ascii="Times New Roman" w:eastAsia="Times New Roman" w:hAnsi="Times New Roman" w:cs="Times New Roman"/>
          <w:w w:val="120"/>
          <w:lang w:val="en-ZA" w:eastAsia="en-US"/>
        </w:rPr>
        <w:t>Community</w:t>
      </w:r>
      <w:r w:rsidRPr="00FD79A3">
        <w:rPr>
          <w:rFonts w:ascii="Times New Roman" w:eastAsia="Times New Roman" w:hAnsi="Times New Roman" w:cs="Times New Roman"/>
          <w:spacing w:val="-22"/>
          <w:w w:val="120"/>
          <w:lang w:val="en-ZA" w:eastAsia="en-US"/>
        </w:rPr>
        <w:t xml:space="preserve"> </w:t>
      </w:r>
      <w:r w:rsidRPr="00FD79A3">
        <w:rPr>
          <w:rFonts w:ascii="Times New Roman" w:eastAsia="Times New Roman" w:hAnsi="Times New Roman" w:cs="Times New Roman"/>
          <w:w w:val="120"/>
          <w:lang w:val="en-ZA" w:eastAsia="en-US"/>
        </w:rPr>
        <w:t>worker</w:t>
      </w:r>
      <w:r w:rsidRPr="00FD79A3">
        <w:rPr>
          <w:rFonts w:ascii="Times New Roman" w:eastAsia="Times New Roman" w:hAnsi="Times New Roman" w:cs="Times New Roman"/>
          <w:w w:val="120"/>
          <w:lang w:val="en-ZA" w:eastAsia="en-US"/>
        </w:rPr>
        <w:tab/>
        <w:t>Occupational therapist</w:t>
      </w:r>
    </w:p>
    <w:p w14:paraId="25BB9CF2" w14:textId="075D92EA" w:rsidR="00FD79A3" w:rsidRPr="00FD79A3" w:rsidRDefault="00FD79A3" w:rsidP="00FD79A3">
      <w:pPr>
        <w:widowControl w:val="0"/>
        <w:autoSpaceDE w:val="0"/>
        <w:autoSpaceDN w:val="0"/>
        <w:spacing w:after="0" w:line="240" w:lineRule="auto"/>
        <w:ind w:right="11"/>
        <w:rPr>
          <w:rFonts w:ascii="Times New Roman" w:eastAsia="Times New Roman" w:hAnsi="Times New Roman" w:cs="Times New Roman"/>
          <w:lang w:val="en-ZA" w:eastAsia="en-US"/>
        </w:rPr>
      </w:pPr>
      <w:r w:rsidRPr="00FD79A3">
        <w:rPr>
          <w:rFonts w:ascii="Times New Roman" w:eastAsia="Times New Roman" w:hAnsi="Times New Roman" w:cs="Times New Roman"/>
          <w:noProof/>
          <w:lang w:val="en-ZA" w:eastAsia="en-US"/>
        </w:rPr>
        <w:drawing>
          <wp:anchor distT="0" distB="0" distL="0" distR="0" simplePos="0" relativeHeight="251708416" behindDoc="0" locked="0" layoutInCell="1" allowOverlap="1" wp14:anchorId="7BA5938D" wp14:editId="513C163E">
            <wp:simplePos x="0" y="0"/>
            <wp:positionH relativeFrom="page">
              <wp:posOffset>1179002</wp:posOffset>
            </wp:positionH>
            <wp:positionV relativeFrom="paragraph">
              <wp:posOffset>202917</wp:posOffset>
            </wp:positionV>
            <wp:extent cx="5356380" cy="864107"/>
            <wp:effectExtent l="0" t="0" r="0" b="0"/>
            <wp:wrapTopAndBottom/>
            <wp:docPr id="143" name="image19.jpeg" descr="P123#y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" name="image19.jpeg" descr="P123#y1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356380" cy="86410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980B1C7" w14:textId="77777777" w:rsidR="00FD79A3" w:rsidRPr="00FD79A3" w:rsidRDefault="00FD79A3" w:rsidP="00FD79A3">
      <w:pPr>
        <w:widowControl w:val="0"/>
        <w:autoSpaceDE w:val="0"/>
        <w:autoSpaceDN w:val="0"/>
        <w:spacing w:before="2" w:after="0" w:line="240" w:lineRule="auto"/>
        <w:ind w:right="11"/>
        <w:rPr>
          <w:rFonts w:ascii="Times New Roman" w:eastAsia="Times New Roman" w:hAnsi="Times New Roman" w:cs="Times New Roman"/>
          <w:lang w:val="en-ZA" w:eastAsia="en-US"/>
        </w:rPr>
      </w:pPr>
      <w:r w:rsidRPr="00FD79A3">
        <w:rPr>
          <w:rFonts w:ascii="Times New Roman" w:eastAsia="Times New Roman" w:hAnsi="Times New Roman" w:cs="Times New Roman"/>
          <w:noProof/>
          <w:lang w:val="en-ZA" w:eastAsia="en-US"/>
        </w:rPr>
        <mc:AlternateContent>
          <mc:Choice Requires="wpg">
            <w:drawing>
              <wp:anchor distT="0" distB="0" distL="0" distR="0" simplePos="0" relativeHeight="251679744" behindDoc="0" locked="0" layoutInCell="1" allowOverlap="1" wp14:anchorId="08DC194F" wp14:editId="7EC39E7F">
                <wp:simplePos x="0" y="0"/>
                <wp:positionH relativeFrom="page">
                  <wp:posOffset>1172210</wp:posOffset>
                </wp:positionH>
                <wp:positionV relativeFrom="paragraph">
                  <wp:posOffset>114300</wp:posOffset>
                </wp:positionV>
                <wp:extent cx="5422900" cy="10795"/>
                <wp:effectExtent l="635" t="1905" r="0" b="0"/>
                <wp:wrapTopAndBottom/>
                <wp:docPr id="3953" name="Group 3662" descr="P124#y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422900" cy="10795"/>
                          <a:chOff x="1846" y="180"/>
                          <a:chExt cx="8540" cy="17"/>
                        </a:xfrm>
                      </wpg:grpSpPr>
                      <wps:wsp>
                        <wps:cNvPr id="3954" name="Rectangle 3722"/>
                        <wps:cNvSpPr>
                          <a:spLocks noChangeArrowheads="1"/>
                        </wps:cNvSpPr>
                        <wps:spPr bwMode="auto">
                          <a:xfrm>
                            <a:off x="1845" y="179"/>
                            <a:ext cx="46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55" name="Rectangle 3721"/>
                        <wps:cNvSpPr>
                          <a:spLocks noChangeArrowheads="1"/>
                        </wps:cNvSpPr>
                        <wps:spPr bwMode="auto">
                          <a:xfrm>
                            <a:off x="1960" y="1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56" name="Rectangle 3720"/>
                        <wps:cNvSpPr>
                          <a:spLocks noChangeArrowheads="1"/>
                        </wps:cNvSpPr>
                        <wps:spPr bwMode="auto">
                          <a:xfrm>
                            <a:off x="2104" y="1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57" name="Rectangle 3719"/>
                        <wps:cNvSpPr>
                          <a:spLocks noChangeArrowheads="1"/>
                        </wps:cNvSpPr>
                        <wps:spPr bwMode="auto">
                          <a:xfrm>
                            <a:off x="2248" y="1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58" name="Rectangle 3718"/>
                        <wps:cNvSpPr>
                          <a:spLocks noChangeArrowheads="1"/>
                        </wps:cNvSpPr>
                        <wps:spPr bwMode="auto">
                          <a:xfrm>
                            <a:off x="2392" y="179"/>
                            <a:ext cx="77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59" name="Rectangle 3717"/>
                        <wps:cNvSpPr>
                          <a:spLocks noChangeArrowheads="1"/>
                        </wps:cNvSpPr>
                        <wps:spPr bwMode="auto">
                          <a:xfrm>
                            <a:off x="2539" y="1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60" name="Rectangle 3716"/>
                        <wps:cNvSpPr>
                          <a:spLocks noChangeArrowheads="1"/>
                        </wps:cNvSpPr>
                        <wps:spPr bwMode="auto">
                          <a:xfrm>
                            <a:off x="2683" y="1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61" name="Rectangle 3715"/>
                        <wps:cNvSpPr>
                          <a:spLocks noChangeArrowheads="1"/>
                        </wps:cNvSpPr>
                        <wps:spPr bwMode="auto">
                          <a:xfrm>
                            <a:off x="2827" y="1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62" name="Rectangle 3714"/>
                        <wps:cNvSpPr>
                          <a:spLocks noChangeArrowheads="1"/>
                        </wps:cNvSpPr>
                        <wps:spPr bwMode="auto">
                          <a:xfrm>
                            <a:off x="2971" y="1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63" name="Rectangle 3713"/>
                        <wps:cNvSpPr>
                          <a:spLocks noChangeArrowheads="1"/>
                        </wps:cNvSpPr>
                        <wps:spPr bwMode="auto">
                          <a:xfrm>
                            <a:off x="3115" y="1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64" name="Rectangle 3712"/>
                        <wps:cNvSpPr>
                          <a:spLocks noChangeArrowheads="1"/>
                        </wps:cNvSpPr>
                        <wps:spPr bwMode="auto">
                          <a:xfrm>
                            <a:off x="3259" y="179"/>
                            <a:ext cx="77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65" name="Rectangle 3711"/>
                        <wps:cNvSpPr>
                          <a:spLocks noChangeArrowheads="1"/>
                        </wps:cNvSpPr>
                        <wps:spPr bwMode="auto">
                          <a:xfrm>
                            <a:off x="3405" y="1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66" name="Rectangle 3710"/>
                        <wps:cNvSpPr>
                          <a:spLocks noChangeArrowheads="1"/>
                        </wps:cNvSpPr>
                        <wps:spPr bwMode="auto">
                          <a:xfrm>
                            <a:off x="3549" y="1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67" name="Rectangle 3709"/>
                        <wps:cNvSpPr>
                          <a:spLocks noChangeArrowheads="1"/>
                        </wps:cNvSpPr>
                        <wps:spPr bwMode="auto">
                          <a:xfrm>
                            <a:off x="3693" y="1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68" name="Rectangle 3708"/>
                        <wps:cNvSpPr>
                          <a:spLocks noChangeArrowheads="1"/>
                        </wps:cNvSpPr>
                        <wps:spPr bwMode="auto">
                          <a:xfrm>
                            <a:off x="3837" y="1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69" name="Rectangle 3707"/>
                        <wps:cNvSpPr>
                          <a:spLocks noChangeArrowheads="1"/>
                        </wps:cNvSpPr>
                        <wps:spPr bwMode="auto">
                          <a:xfrm>
                            <a:off x="3981" y="1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70" name="Rectangle 3706"/>
                        <wps:cNvSpPr>
                          <a:spLocks noChangeArrowheads="1"/>
                        </wps:cNvSpPr>
                        <wps:spPr bwMode="auto">
                          <a:xfrm>
                            <a:off x="4125" y="1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71" name="Rectangle 3705"/>
                        <wps:cNvSpPr>
                          <a:spLocks noChangeArrowheads="1"/>
                        </wps:cNvSpPr>
                        <wps:spPr bwMode="auto">
                          <a:xfrm>
                            <a:off x="4269" y="179"/>
                            <a:ext cx="77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72" name="Rectangle 3704"/>
                        <wps:cNvSpPr>
                          <a:spLocks noChangeArrowheads="1"/>
                        </wps:cNvSpPr>
                        <wps:spPr bwMode="auto">
                          <a:xfrm>
                            <a:off x="4416" y="1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73" name="Rectangle 3703"/>
                        <wps:cNvSpPr>
                          <a:spLocks noChangeArrowheads="1"/>
                        </wps:cNvSpPr>
                        <wps:spPr bwMode="auto">
                          <a:xfrm>
                            <a:off x="4560" y="1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74" name="Rectangle 3702"/>
                        <wps:cNvSpPr>
                          <a:spLocks noChangeArrowheads="1"/>
                        </wps:cNvSpPr>
                        <wps:spPr bwMode="auto">
                          <a:xfrm>
                            <a:off x="4704" y="1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75" name="Rectangle 3701"/>
                        <wps:cNvSpPr>
                          <a:spLocks noChangeArrowheads="1"/>
                        </wps:cNvSpPr>
                        <wps:spPr bwMode="auto">
                          <a:xfrm>
                            <a:off x="4848" y="1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76" name="Rectangle 3700"/>
                        <wps:cNvSpPr>
                          <a:spLocks noChangeArrowheads="1"/>
                        </wps:cNvSpPr>
                        <wps:spPr bwMode="auto">
                          <a:xfrm>
                            <a:off x="4992" y="1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77" name="Rectangle 3699"/>
                        <wps:cNvSpPr>
                          <a:spLocks noChangeArrowheads="1"/>
                        </wps:cNvSpPr>
                        <wps:spPr bwMode="auto">
                          <a:xfrm>
                            <a:off x="5136" y="179"/>
                            <a:ext cx="77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78" name="Rectangle 3698"/>
                        <wps:cNvSpPr>
                          <a:spLocks noChangeArrowheads="1"/>
                        </wps:cNvSpPr>
                        <wps:spPr bwMode="auto">
                          <a:xfrm>
                            <a:off x="5282" y="1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79" name="Rectangle 3697"/>
                        <wps:cNvSpPr>
                          <a:spLocks noChangeArrowheads="1"/>
                        </wps:cNvSpPr>
                        <wps:spPr bwMode="auto">
                          <a:xfrm>
                            <a:off x="5426" y="1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80" name="Rectangle 3696"/>
                        <wps:cNvSpPr>
                          <a:spLocks noChangeArrowheads="1"/>
                        </wps:cNvSpPr>
                        <wps:spPr bwMode="auto">
                          <a:xfrm>
                            <a:off x="5570" y="1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81" name="Rectangle 3695"/>
                        <wps:cNvSpPr>
                          <a:spLocks noChangeArrowheads="1"/>
                        </wps:cNvSpPr>
                        <wps:spPr bwMode="auto">
                          <a:xfrm>
                            <a:off x="5714" y="1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82" name="Rectangle 3694"/>
                        <wps:cNvSpPr>
                          <a:spLocks noChangeArrowheads="1"/>
                        </wps:cNvSpPr>
                        <wps:spPr bwMode="auto">
                          <a:xfrm>
                            <a:off x="5858" y="1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83" name="Rectangle 3693"/>
                        <wps:cNvSpPr>
                          <a:spLocks noChangeArrowheads="1"/>
                        </wps:cNvSpPr>
                        <wps:spPr bwMode="auto">
                          <a:xfrm>
                            <a:off x="6002" y="179"/>
                            <a:ext cx="77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84" name="Rectangle 3692"/>
                        <wps:cNvSpPr>
                          <a:spLocks noChangeArrowheads="1"/>
                        </wps:cNvSpPr>
                        <wps:spPr bwMode="auto">
                          <a:xfrm>
                            <a:off x="6148" y="1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85" name="Rectangle 3691"/>
                        <wps:cNvSpPr>
                          <a:spLocks noChangeArrowheads="1"/>
                        </wps:cNvSpPr>
                        <wps:spPr bwMode="auto">
                          <a:xfrm>
                            <a:off x="6292" y="1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86" name="Rectangle 3690"/>
                        <wps:cNvSpPr>
                          <a:spLocks noChangeArrowheads="1"/>
                        </wps:cNvSpPr>
                        <wps:spPr bwMode="auto">
                          <a:xfrm>
                            <a:off x="6436" y="1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87" name="Rectangle 3689"/>
                        <wps:cNvSpPr>
                          <a:spLocks noChangeArrowheads="1"/>
                        </wps:cNvSpPr>
                        <wps:spPr bwMode="auto">
                          <a:xfrm>
                            <a:off x="6580" y="1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88" name="Rectangle 3688"/>
                        <wps:cNvSpPr>
                          <a:spLocks noChangeArrowheads="1"/>
                        </wps:cNvSpPr>
                        <wps:spPr bwMode="auto">
                          <a:xfrm>
                            <a:off x="6724" y="1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89" name="Rectangle 3687"/>
                        <wps:cNvSpPr>
                          <a:spLocks noChangeArrowheads="1"/>
                        </wps:cNvSpPr>
                        <wps:spPr bwMode="auto">
                          <a:xfrm>
                            <a:off x="6868" y="179"/>
                            <a:ext cx="77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90" name="Rectangle 3686"/>
                        <wps:cNvSpPr>
                          <a:spLocks noChangeArrowheads="1"/>
                        </wps:cNvSpPr>
                        <wps:spPr bwMode="auto">
                          <a:xfrm>
                            <a:off x="7015" y="1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91" name="Rectangle 3685"/>
                        <wps:cNvSpPr>
                          <a:spLocks noChangeArrowheads="1"/>
                        </wps:cNvSpPr>
                        <wps:spPr bwMode="auto">
                          <a:xfrm>
                            <a:off x="7159" y="1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92" name="Rectangle 3684"/>
                        <wps:cNvSpPr>
                          <a:spLocks noChangeArrowheads="1"/>
                        </wps:cNvSpPr>
                        <wps:spPr bwMode="auto">
                          <a:xfrm>
                            <a:off x="7303" y="1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93" name="Rectangle 3683"/>
                        <wps:cNvSpPr>
                          <a:spLocks noChangeArrowheads="1"/>
                        </wps:cNvSpPr>
                        <wps:spPr bwMode="auto">
                          <a:xfrm>
                            <a:off x="7447" y="1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94" name="Rectangle 3682"/>
                        <wps:cNvSpPr>
                          <a:spLocks noChangeArrowheads="1"/>
                        </wps:cNvSpPr>
                        <wps:spPr bwMode="auto">
                          <a:xfrm>
                            <a:off x="7591" y="1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95" name="Rectangle 3681"/>
                        <wps:cNvSpPr>
                          <a:spLocks noChangeArrowheads="1"/>
                        </wps:cNvSpPr>
                        <wps:spPr bwMode="auto">
                          <a:xfrm>
                            <a:off x="7735" y="1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96" name="Rectangle 3680"/>
                        <wps:cNvSpPr>
                          <a:spLocks noChangeArrowheads="1"/>
                        </wps:cNvSpPr>
                        <wps:spPr bwMode="auto">
                          <a:xfrm>
                            <a:off x="7879" y="179"/>
                            <a:ext cx="77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97" name="Rectangle 3679"/>
                        <wps:cNvSpPr>
                          <a:spLocks noChangeArrowheads="1"/>
                        </wps:cNvSpPr>
                        <wps:spPr bwMode="auto">
                          <a:xfrm>
                            <a:off x="8025" y="1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98" name="Rectangle 3678"/>
                        <wps:cNvSpPr>
                          <a:spLocks noChangeArrowheads="1"/>
                        </wps:cNvSpPr>
                        <wps:spPr bwMode="auto">
                          <a:xfrm>
                            <a:off x="8169" y="1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99" name="Rectangle 3677"/>
                        <wps:cNvSpPr>
                          <a:spLocks noChangeArrowheads="1"/>
                        </wps:cNvSpPr>
                        <wps:spPr bwMode="auto">
                          <a:xfrm>
                            <a:off x="8313" y="1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00" name="Rectangle 3676"/>
                        <wps:cNvSpPr>
                          <a:spLocks noChangeArrowheads="1"/>
                        </wps:cNvSpPr>
                        <wps:spPr bwMode="auto">
                          <a:xfrm>
                            <a:off x="8457" y="1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01" name="Rectangle 3675"/>
                        <wps:cNvSpPr>
                          <a:spLocks noChangeArrowheads="1"/>
                        </wps:cNvSpPr>
                        <wps:spPr bwMode="auto">
                          <a:xfrm>
                            <a:off x="8601" y="1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02" name="Rectangle 3674"/>
                        <wps:cNvSpPr>
                          <a:spLocks noChangeArrowheads="1"/>
                        </wps:cNvSpPr>
                        <wps:spPr bwMode="auto">
                          <a:xfrm>
                            <a:off x="8745" y="179"/>
                            <a:ext cx="77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03" name="Rectangle 3673"/>
                        <wps:cNvSpPr>
                          <a:spLocks noChangeArrowheads="1"/>
                        </wps:cNvSpPr>
                        <wps:spPr bwMode="auto">
                          <a:xfrm>
                            <a:off x="8892" y="1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04" name="Rectangle 3672"/>
                        <wps:cNvSpPr>
                          <a:spLocks noChangeArrowheads="1"/>
                        </wps:cNvSpPr>
                        <wps:spPr bwMode="auto">
                          <a:xfrm>
                            <a:off x="9036" y="1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05" name="Rectangle 3671"/>
                        <wps:cNvSpPr>
                          <a:spLocks noChangeArrowheads="1"/>
                        </wps:cNvSpPr>
                        <wps:spPr bwMode="auto">
                          <a:xfrm>
                            <a:off x="9180" y="1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06" name="Rectangle 3670"/>
                        <wps:cNvSpPr>
                          <a:spLocks noChangeArrowheads="1"/>
                        </wps:cNvSpPr>
                        <wps:spPr bwMode="auto">
                          <a:xfrm>
                            <a:off x="9324" y="1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07" name="Rectangle 3669"/>
                        <wps:cNvSpPr>
                          <a:spLocks noChangeArrowheads="1"/>
                        </wps:cNvSpPr>
                        <wps:spPr bwMode="auto">
                          <a:xfrm>
                            <a:off x="9468" y="1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08" name="Rectangle 3668"/>
                        <wps:cNvSpPr>
                          <a:spLocks noChangeArrowheads="1"/>
                        </wps:cNvSpPr>
                        <wps:spPr bwMode="auto">
                          <a:xfrm>
                            <a:off x="9612" y="179"/>
                            <a:ext cx="77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09" name="Rectangle 3667"/>
                        <wps:cNvSpPr>
                          <a:spLocks noChangeArrowheads="1"/>
                        </wps:cNvSpPr>
                        <wps:spPr bwMode="auto">
                          <a:xfrm>
                            <a:off x="9758" y="1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10" name="Rectangle 3666"/>
                        <wps:cNvSpPr>
                          <a:spLocks noChangeArrowheads="1"/>
                        </wps:cNvSpPr>
                        <wps:spPr bwMode="auto">
                          <a:xfrm>
                            <a:off x="9902" y="1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11" name="Rectangle 3665"/>
                        <wps:cNvSpPr>
                          <a:spLocks noChangeArrowheads="1"/>
                        </wps:cNvSpPr>
                        <wps:spPr bwMode="auto">
                          <a:xfrm>
                            <a:off x="10046" y="1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12" name="Rectangle 3664"/>
                        <wps:cNvSpPr>
                          <a:spLocks noChangeArrowheads="1"/>
                        </wps:cNvSpPr>
                        <wps:spPr bwMode="auto">
                          <a:xfrm>
                            <a:off x="10190" y="179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13" name="Rectangle 3663"/>
                        <wps:cNvSpPr>
                          <a:spLocks noChangeArrowheads="1"/>
                        </wps:cNvSpPr>
                        <wps:spPr bwMode="auto">
                          <a:xfrm>
                            <a:off x="10334" y="179"/>
                            <a:ext cx="51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27D3AFF" id="Group 3662" o:spid="_x0000_s1026" alt="P124#y1" style="position:absolute;margin-left:92.3pt;margin-top:9pt;width:427pt;height:.85pt;z-index:251679744;mso-wrap-distance-left:0;mso-wrap-distance-right:0;mso-position-horizontal-relative:page" coordorigin="1846,180" coordsize="8540,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">
                <v:rect id="Rectangle 3722" o:spid="_x0000_s1027" style="position:absolute;left:1845;top:179;width:46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" fillcolor="#ccc" stroked="f"/>
                <v:rect id="Rectangle 3721" o:spid="_x0000_s1028" style="position:absolute;left:1960;top:1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" fillcolor="#ccc" stroked="f"/>
                <v:rect id="Rectangle 3720" o:spid="_x0000_s1029" style="position:absolute;left:2104;top:1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" fillcolor="#ccc" stroked="f"/>
                <v:rect id="Rectangle 3719" o:spid="_x0000_s1030" style="position:absolute;left:2248;top:1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" fillcolor="#ccc" stroked="f"/>
                <v:rect id="Rectangle 3718" o:spid="_x0000_s1031" style="position:absolute;left:2392;top:179;width:77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" fillcolor="#ccc" stroked="f"/>
                <v:rect id="Rectangle 3717" o:spid="_x0000_s1032" style="position:absolute;left:2539;top:1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" fillcolor="#ccc" stroked="f"/>
                <v:rect id="Rectangle 3716" o:spid="_x0000_s1033" style="position:absolute;left:2683;top:1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" fillcolor="#ccc" stroked="f"/>
                <v:rect id="Rectangle 3715" o:spid="_x0000_s1034" style="position:absolute;left:2827;top:1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" fillcolor="#ccc" stroked="f"/>
                <v:rect id="Rectangle 3714" o:spid="_x0000_s1035" style="position:absolute;left:2971;top:1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" fillcolor="#ccc" stroked="f"/>
                <v:rect id="Rectangle 3713" o:spid="_x0000_s1036" style="position:absolute;left:3115;top:1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" fillcolor="#ccc" stroked="f"/>
                <v:rect id="Rectangle 3712" o:spid="_x0000_s1037" style="position:absolute;left:3259;top:179;width:77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" fillcolor="#ccc" stroked="f"/>
                <v:rect id="Rectangle 3711" o:spid="_x0000_s1038" style="position:absolute;left:3405;top:1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" fillcolor="#ccc" stroked="f"/>
                <v:rect id="Rectangle 3710" o:spid="_x0000_s1039" style="position:absolute;left:3549;top:1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" fillcolor="#ccc" stroked="f"/>
                <v:rect id="Rectangle 3709" o:spid="_x0000_s1040" style="position:absolute;left:3693;top:1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" fillcolor="#ccc" stroked="f"/>
                <v:rect id="Rectangle 3708" o:spid="_x0000_s1041" style="position:absolute;left:3837;top:1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" fillcolor="#ccc" stroked="f"/>
                <v:rect id="Rectangle 3707" o:spid="_x0000_s1042" style="position:absolute;left:3981;top:1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" fillcolor="#ccc" stroked="f"/>
                <v:rect id="Rectangle 3706" o:spid="_x0000_s1043" style="position:absolute;left:4125;top:1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" fillcolor="#ccc" stroked="f"/>
                <v:rect id="Rectangle 3705" o:spid="_x0000_s1044" style="position:absolute;left:4269;top:179;width:77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" fillcolor="#ccc" stroked="f"/>
                <v:rect id="Rectangle 3704" o:spid="_x0000_s1045" style="position:absolute;left:4416;top:1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" fillcolor="#ccc" stroked="f"/>
                <v:rect id="Rectangle 3703" o:spid="_x0000_s1046" style="position:absolute;left:4560;top:1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" fillcolor="#ccc" stroked="f"/>
                <v:rect id="Rectangle 3702" o:spid="_x0000_s1047" style="position:absolute;left:4704;top:1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" fillcolor="#ccc" stroked="f"/>
                <v:rect id="Rectangle 3701" o:spid="_x0000_s1048" style="position:absolute;left:4848;top:1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" fillcolor="#ccc" stroked="f"/>
                <v:rect id="Rectangle 3700" o:spid="_x0000_s1049" style="position:absolute;left:4992;top:1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" fillcolor="#ccc" stroked="f"/>
                <v:rect id="Rectangle 3699" o:spid="_x0000_s1050" style="position:absolute;left:5136;top:179;width:77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" fillcolor="#ccc" stroked="f"/>
                <v:rect id="Rectangle 3698" o:spid="_x0000_s1051" style="position:absolute;left:5282;top:1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" fillcolor="#ccc" stroked="f"/>
                <v:rect id="Rectangle 3697" o:spid="_x0000_s1052" style="position:absolute;left:5426;top:1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" fillcolor="#ccc" stroked="f"/>
                <v:rect id="Rectangle 3696" o:spid="_x0000_s1053" style="position:absolute;left:5570;top:1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" fillcolor="#ccc" stroked="f"/>
                <v:rect id="Rectangle 3695" o:spid="_x0000_s1054" style="position:absolute;left:5714;top:1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" fillcolor="#ccc" stroked="f"/>
                <v:rect id="Rectangle 3694" o:spid="_x0000_s1055" style="position:absolute;left:5858;top:1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" fillcolor="#ccc" stroked="f"/>
                <v:rect id="Rectangle 3693" o:spid="_x0000_s1056" style="position:absolute;left:6002;top:179;width:77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" fillcolor="#ccc" stroked="f"/>
                <v:rect id="Rectangle 3692" o:spid="_x0000_s1057" style="position:absolute;left:6148;top:1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" fillcolor="#ccc" stroked="f"/>
                <v:rect id="Rectangle 3691" o:spid="_x0000_s1058" style="position:absolute;left:6292;top:1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" fillcolor="#ccc" stroked="f"/>
                <v:rect id="Rectangle 3690" o:spid="_x0000_s1059" style="position:absolute;left:6436;top:1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" fillcolor="#ccc" stroked="f"/>
                <v:rect id="Rectangle 3689" o:spid="_x0000_s1060" style="position:absolute;left:6580;top:1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" fillcolor="#ccc" stroked="f"/>
                <v:rect id="Rectangle 3688" o:spid="_x0000_s1061" style="position:absolute;left:6724;top:1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" fillcolor="#ccc" stroked="f"/>
                <v:rect id="Rectangle 3687" o:spid="_x0000_s1062" style="position:absolute;left:6868;top:179;width:77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" fillcolor="#ccc" stroked="f"/>
                <v:rect id="Rectangle 3686" o:spid="_x0000_s1063" style="position:absolute;left:7015;top:1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" fillcolor="#ccc" stroked="f"/>
                <v:rect id="Rectangle 3685" o:spid="_x0000_s1064" style="position:absolute;left:7159;top:1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" fillcolor="#ccc" stroked="f"/>
                <v:rect id="Rectangle 3684" o:spid="_x0000_s1065" style="position:absolute;left:7303;top:1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" fillcolor="#ccc" stroked="f"/>
                <v:rect id="Rectangle 3683" o:spid="_x0000_s1066" style="position:absolute;left:7447;top:1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" fillcolor="#ccc" stroked="f"/>
                <v:rect id="Rectangle 3682" o:spid="_x0000_s1067" style="position:absolute;left:7591;top:1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" fillcolor="#ccc" stroked="f"/>
                <v:rect id="Rectangle 3681" o:spid="_x0000_s1068" style="position:absolute;left:7735;top:1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" fillcolor="#ccc" stroked="f"/>
                <v:rect id="Rectangle 3680" o:spid="_x0000_s1069" style="position:absolute;left:7879;top:179;width:77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" fillcolor="#ccc" stroked="f"/>
                <v:rect id="Rectangle 3679" o:spid="_x0000_s1070" style="position:absolute;left:8025;top:1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" fillcolor="#ccc" stroked="f"/>
                <v:rect id="Rectangle 3678" o:spid="_x0000_s1071" style="position:absolute;left:8169;top:1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" fillcolor="#ccc" stroked="f"/>
                <v:rect id="Rectangle 3677" o:spid="_x0000_s1072" style="position:absolute;left:8313;top:1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" fillcolor="#ccc" stroked="f"/>
                <v:rect id="Rectangle 3676" o:spid="_x0000_s1073" style="position:absolute;left:8457;top:1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" fillcolor="#ccc" stroked="f"/>
                <v:rect id="Rectangle 3675" o:spid="_x0000_s1074" style="position:absolute;left:8601;top:1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" fillcolor="#ccc" stroked="f"/>
                <v:rect id="Rectangle 3674" o:spid="_x0000_s1075" style="position:absolute;left:8745;top:179;width:77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" fillcolor="#ccc" stroked="f"/>
                <v:rect id="Rectangle 3673" o:spid="_x0000_s1076" style="position:absolute;left:8892;top:1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" fillcolor="#ccc" stroked="f"/>
                <v:rect id="Rectangle 3672" o:spid="_x0000_s1077" style="position:absolute;left:9036;top:1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" fillcolor="#ccc" stroked="f"/>
                <v:rect id="Rectangle 3671" o:spid="_x0000_s1078" style="position:absolute;left:9180;top:1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" fillcolor="#ccc" stroked="f"/>
                <v:rect id="Rectangle 3670" o:spid="_x0000_s1079" style="position:absolute;left:9324;top:1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" fillcolor="#ccc" stroked="f"/>
                <v:rect id="Rectangle 3669" o:spid="_x0000_s1080" style="position:absolute;left:9468;top:1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" fillcolor="#ccc" stroked="f"/>
                <v:rect id="Rectangle 3668" o:spid="_x0000_s1081" style="position:absolute;left:9612;top:179;width:77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" fillcolor="#ccc" stroked="f"/>
                <v:rect id="Rectangle 3667" o:spid="_x0000_s1082" style="position:absolute;left:9758;top:1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" fillcolor="#ccc" stroked="f"/>
                <v:rect id="Rectangle 3666" o:spid="_x0000_s1083" style="position:absolute;left:9902;top:1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" fillcolor="#ccc" stroked="f"/>
                <v:rect id="Rectangle 3665" o:spid="_x0000_s1084" style="position:absolute;left:10046;top:1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" fillcolor="#ccc" stroked="f"/>
                <v:rect id="Rectangle 3664" o:spid="_x0000_s1085" style="position:absolute;left:10190;top:179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" fillcolor="#ccc" stroked="f"/>
                <v:rect id="Rectangle 3663" o:spid="_x0000_s1086" style="position:absolute;left:10334;top:179;width:51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" fillcolor="#ccc" stroked="f"/>
                <w10:wrap type="topAndBottom" anchorx="page"/>
              </v:group>
            </w:pict>
          </mc:Fallback>
        </mc:AlternateContent>
      </w:r>
    </w:p>
    <w:p w14:paraId="4930EC2B" w14:textId="77777777" w:rsidR="00FD79A3" w:rsidRPr="00FD79A3" w:rsidRDefault="00FD79A3" w:rsidP="00FD79A3">
      <w:pPr>
        <w:widowControl w:val="0"/>
        <w:autoSpaceDE w:val="0"/>
        <w:autoSpaceDN w:val="0"/>
        <w:spacing w:after="0" w:line="240" w:lineRule="auto"/>
        <w:ind w:right="11"/>
        <w:rPr>
          <w:rFonts w:ascii="Times New Roman" w:eastAsia="Times New Roman" w:hAnsi="Times New Roman" w:cs="Times New Roman"/>
          <w:lang w:val="en-ZA" w:eastAsia="en-US"/>
        </w:rPr>
      </w:pPr>
    </w:p>
    <w:p w14:paraId="79FEB37B" w14:textId="638F4375" w:rsidR="00FD79A3" w:rsidRPr="00DF758B" w:rsidRDefault="00FD79A3" w:rsidP="00DF758B">
      <w:pPr>
        <w:pStyle w:val="ListParagraph"/>
        <w:widowControl w:val="0"/>
        <w:numPr>
          <w:ilvl w:val="0"/>
          <w:numId w:val="11"/>
        </w:numPr>
        <w:autoSpaceDE w:val="0"/>
        <w:autoSpaceDN w:val="0"/>
        <w:spacing w:before="117" w:after="0" w:line="285" w:lineRule="auto"/>
        <w:ind w:right="11"/>
        <w:rPr>
          <w:rFonts w:ascii="Times New Roman" w:eastAsia="Times New Roman" w:hAnsi="Times New Roman" w:cs="Times New Roman"/>
          <w:lang w:val="en-ZA" w:eastAsia="en-US"/>
        </w:rPr>
      </w:pPr>
      <w:r w:rsidRPr="00DF758B">
        <w:rPr>
          <w:rFonts w:ascii="Times New Roman" w:eastAsia="Times New Roman" w:hAnsi="Times New Roman" w:cs="Times New Roman"/>
          <w:w w:val="110"/>
          <w:lang w:val="en-ZA" w:eastAsia="en-US"/>
        </w:rPr>
        <w:t>Which of the two implementers do you think is more suited to prepare parents to support children's school readiness?</w:t>
      </w:r>
    </w:p>
    <w:p w14:paraId="3B387630" w14:textId="77777777" w:rsidR="00FD79A3" w:rsidRPr="00FD79A3" w:rsidRDefault="00FD79A3" w:rsidP="00FD79A3">
      <w:pPr>
        <w:widowControl w:val="0"/>
        <w:autoSpaceDE w:val="0"/>
        <w:autoSpaceDN w:val="0"/>
        <w:spacing w:before="2" w:after="0" w:line="240" w:lineRule="auto"/>
        <w:ind w:right="11"/>
        <w:rPr>
          <w:rFonts w:ascii="Times New Roman" w:eastAsia="Times New Roman" w:hAnsi="Times New Roman" w:cs="Times New Roman"/>
          <w:lang w:val="en-ZA" w:eastAsia="en-US"/>
        </w:rPr>
      </w:pPr>
    </w:p>
    <w:p w14:paraId="001AD6B3" w14:textId="7829CD27" w:rsidR="00FD79A3" w:rsidRPr="00FD79A3" w:rsidRDefault="00FD79A3" w:rsidP="00FD79A3">
      <w:pPr>
        <w:widowControl w:val="0"/>
        <w:tabs>
          <w:tab w:val="left" w:pos="6816"/>
        </w:tabs>
        <w:autoSpaceDE w:val="0"/>
        <w:autoSpaceDN w:val="0"/>
        <w:spacing w:before="1" w:after="0" w:line="240" w:lineRule="auto"/>
        <w:ind w:left="5760" w:right="11" w:hanging="5760"/>
        <w:rPr>
          <w:rFonts w:ascii="Times New Roman" w:eastAsia="Times New Roman" w:hAnsi="Times New Roman" w:cs="Times New Roman"/>
          <w:lang w:val="en-ZA" w:eastAsia="en-US"/>
        </w:rPr>
      </w:pPr>
      <w:r w:rsidRPr="00FD79A3">
        <w:rPr>
          <w:rFonts w:ascii="Times New Roman" w:eastAsia="Times New Roman" w:hAnsi="Times New Roman" w:cs="Times New Roman"/>
          <w:w w:val="120"/>
          <w:lang w:val="en-ZA" w:eastAsia="en-US"/>
        </w:rPr>
        <w:t>Community</w:t>
      </w:r>
      <w:r w:rsidRPr="00FD79A3">
        <w:rPr>
          <w:rFonts w:ascii="Times New Roman" w:eastAsia="Times New Roman" w:hAnsi="Times New Roman" w:cs="Times New Roman"/>
          <w:spacing w:val="-22"/>
          <w:w w:val="120"/>
          <w:lang w:val="en-ZA" w:eastAsia="en-US"/>
        </w:rPr>
        <w:t xml:space="preserve"> </w:t>
      </w:r>
      <w:r w:rsidRPr="00FD79A3">
        <w:rPr>
          <w:rFonts w:ascii="Times New Roman" w:eastAsia="Times New Roman" w:hAnsi="Times New Roman" w:cs="Times New Roman"/>
          <w:w w:val="120"/>
          <w:lang w:val="en-ZA" w:eastAsia="en-US"/>
        </w:rPr>
        <w:t>worker</w:t>
      </w:r>
      <w:r w:rsidRPr="00FD79A3">
        <w:rPr>
          <w:rFonts w:ascii="Times New Roman" w:eastAsia="Times New Roman" w:hAnsi="Times New Roman" w:cs="Times New Roman"/>
          <w:w w:val="120"/>
          <w:lang w:val="en-ZA" w:eastAsia="en-US"/>
        </w:rPr>
        <w:tab/>
        <w:t>Occupational</w:t>
      </w:r>
      <w:r w:rsidRPr="00FD79A3">
        <w:rPr>
          <w:rFonts w:ascii="Times New Roman" w:eastAsia="Times New Roman" w:hAnsi="Times New Roman" w:cs="Times New Roman"/>
          <w:spacing w:val="-1"/>
          <w:w w:val="120"/>
          <w:lang w:val="en-ZA" w:eastAsia="en-US"/>
        </w:rPr>
        <w:t xml:space="preserve"> </w:t>
      </w:r>
      <w:r w:rsidRPr="00FD79A3">
        <w:rPr>
          <w:rFonts w:ascii="Times New Roman" w:eastAsia="Times New Roman" w:hAnsi="Times New Roman" w:cs="Times New Roman"/>
          <w:w w:val="120"/>
          <w:lang w:val="en-ZA" w:eastAsia="en-US"/>
        </w:rPr>
        <w:t>therapist</w:t>
      </w:r>
    </w:p>
    <w:p w14:paraId="20AB3A8A" w14:textId="76B05710" w:rsidR="00FD79A3" w:rsidRPr="00FD79A3" w:rsidRDefault="00FD79A3" w:rsidP="00FD79A3">
      <w:pPr>
        <w:widowControl w:val="0"/>
        <w:autoSpaceDE w:val="0"/>
        <w:autoSpaceDN w:val="0"/>
        <w:spacing w:after="0" w:line="240" w:lineRule="auto"/>
        <w:ind w:right="11"/>
        <w:rPr>
          <w:rFonts w:ascii="Times New Roman" w:eastAsia="Times New Roman" w:hAnsi="Times New Roman" w:cs="Times New Roman"/>
          <w:lang w:val="en-ZA" w:eastAsia="en-US"/>
        </w:rPr>
      </w:pPr>
      <w:r w:rsidRPr="00FD79A3">
        <w:rPr>
          <w:rFonts w:ascii="Times New Roman" w:eastAsia="Times New Roman" w:hAnsi="Times New Roman" w:cs="Times New Roman"/>
          <w:noProof/>
          <w:lang w:val="en-ZA" w:eastAsia="en-US"/>
        </w:rPr>
        <w:drawing>
          <wp:anchor distT="0" distB="0" distL="0" distR="0" simplePos="0" relativeHeight="251709440" behindDoc="0" locked="0" layoutInCell="1" allowOverlap="1" wp14:anchorId="31A4742F" wp14:editId="1730266F">
            <wp:simplePos x="0" y="0"/>
            <wp:positionH relativeFrom="page">
              <wp:posOffset>1179031</wp:posOffset>
            </wp:positionH>
            <wp:positionV relativeFrom="paragraph">
              <wp:posOffset>278501</wp:posOffset>
            </wp:positionV>
            <wp:extent cx="5421842" cy="876109"/>
            <wp:effectExtent l="0" t="0" r="0" b="0"/>
            <wp:wrapTopAndBottom/>
            <wp:docPr id="145" name="image19.jpeg" descr="P129#y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" name="image19.jpeg" descr="P129#y1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21842" cy="87610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3F18BBC" w14:textId="77777777" w:rsidR="00FD79A3" w:rsidRPr="00FD79A3" w:rsidRDefault="00FD79A3" w:rsidP="00FD79A3">
      <w:pPr>
        <w:widowControl w:val="0"/>
        <w:autoSpaceDE w:val="0"/>
        <w:autoSpaceDN w:val="0"/>
        <w:spacing w:before="9" w:after="0" w:line="240" w:lineRule="auto"/>
        <w:ind w:right="11"/>
        <w:rPr>
          <w:rFonts w:ascii="Times New Roman" w:eastAsia="Times New Roman" w:hAnsi="Times New Roman" w:cs="Times New Roman"/>
          <w:lang w:val="en-ZA" w:eastAsia="en-US"/>
        </w:rPr>
      </w:pPr>
      <w:r w:rsidRPr="00FD79A3">
        <w:rPr>
          <w:rFonts w:ascii="Times New Roman" w:eastAsia="Times New Roman" w:hAnsi="Times New Roman" w:cs="Times New Roman"/>
          <w:noProof/>
          <w:lang w:val="en-ZA" w:eastAsia="en-US"/>
        </w:rPr>
        <mc:AlternateContent>
          <mc:Choice Requires="wpg">
            <w:drawing>
              <wp:anchor distT="0" distB="0" distL="0" distR="0" simplePos="0" relativeHeight="251680768" behindDoc="0" locked="0" layoutInCell="1" allowOverlap="1" wp14:anchorId="54C58D86" wp14:editId="39D33502">
                <wp:simplePos x="0" y="0"/>
                <wp:positionH relativeFrom="page">
                  <wp:posOffset>1172210</wp:posOffset>
                </wp:positionH>
                <wp:positionV relativeFrom="paragraph">
                  <wp:posOffset>103505</wp:posOffset>
                </wp:positionV>
                <wp:extent cx="5422900" cy="10795"/>
                <wp:effectExtent l="635" t="2540" r="0" b="0"/>
                <wp:wrapTopAndBottom/>
                <wp:docPr id="3892" name="Group 3601" descr="P130#y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422900" cy="10795"/>
                          <a:chOff x="1846" y="163"/>
                          <a:chExt cx="8540" cy="17"/>
                        </a:xfrm>
                      </wpg:grpSpPr>
                      <wps:wsp>
                        <wps:cNvPr id="3893" name="Rectangle 3661"/>
                        <wps:cNvSpPr>
                          <a:spLocks noChangeArrowheads="1"/>
                        </wps:cNvSpPr>
                        <wps:spPr bwMode="auto">
                          <a:xfrm>
                            <a:off x="1845" y="163"/>
                            <a:ext cx="46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94" name="Rectangle 3660"/>
                        <wps:cNvSpPr>
                          <a:spLocks noChangeArrowheads="1"/>
                        </wps:cNvSpPr>
                        <wps:spPr bwMode="auto">
                          <a:xfrm>
                            <a:off x="1960" y="163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95" name="Rectangle 3659"/>
                        <wps:cNvSpPr>
                          <a:spLocks noChangeArrowheads="1"/>
                        </wps:cNvSpPr>
                        <wps:spPr bwMode="auto">
                          <a:xfrm>
                            <a:off x="2104" y="163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96" name="Rectangle 3658"/>
                        <wps:cNvSpPr>
                          <a:spLocks noChangeArrowheads="1"/>
                        </wps:cNvSpPr>
                        <wps:spPr bwMode="auto">
                          <a:xfrm>
                            <a:off x="2248" y="163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97" name="Rectangle 3657"/>
                        <wps:cNvSpPr>
                          <a:spLocks noChangeArrowheads="1"/>
                        </wps:cNvSpPr>
                        <wps:spPr bwMode="auto">
                          <a:xfrm>
                            <a:off x="2392" y="163"/>
                            <a:ext cx="77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98" name="Rectangle 3656"/>
                        <wps:cNvSpPr>
                          <a:spLocks noChangeArrowheads="1"/>
                        </wps:cNvSpPr>
                        <wps:spPr bwMode="auto">
                          <a:xfrm>
                            <a:off x="2539" y="163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99" name="Rectangle 3655"/>
                        <wps:cNvSpPr>
                          <a:spLocks noChangeArrowheads="1"/>
                        </wps:cNvSpPr>
                        <wps:spPr bwMode="auto">
                          <a:xfrm>
                            <a:off x="2683" y="163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00" name="Rectangle 3654"/>
                        <wps:cNvSpPr>
                          <a:spLocks noChangeArrowheads="1"/>
                        </wps:cNvSpPr>
                        <wps:spPr bwMode="auto">
                          <a:xfrm>
                            <a:off x="2827" y="163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01" name="Rectangle 3653"/>
                        <wps:cNvSpPr>
                          <a:spLocks noChangeArrowheads="1"/>
                        </wps:cNvSpPr>
                        <wps:spPr bwMode="auto">
                          <a:xfrm>
                            <a:off x="2971" y="163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02" name="Rectangle 3652"/>
                        <wps:cNvSpPr>
                          <a:spLocks noChangeArrowheads="1"/>
                        </wps:cNvSpPr>
                        <wps:spPr bwMode="auto">
                          <a:xfrm>
                            <a:off x="3115" y="163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03" name="Rectangle 3651"/>
                        <wps:cNvSpPr>
                          <a:spLocks noChangeArrowheads="1"/>
                        </wps:cNvSpPr>
                        <wps:spPr bwMode="auto">
                          <a:xfrm>
                            <a:off x="3259" y="163"/>
                            <a:ext cx="77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04" name="Rectangle 3650"/>
                        <wps:cNvSpPr>
                          <a:spLocks noChangeArrowheads="1"/>
                        </wps:cNvSpPr>
                        <wps:spPr bwMode="auto">
                          <a:xfrm>
                            <a:off x="3405" y="163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05" name="Rectangle 3649"/>
                        <wps:cNvSpPr>
                          <a:spLocks noChangeArrowheads="1"/>
                        </wps:cNvSpPr>
                        <wps:spPr bwMode="auto">
                          <a:xfrm>
                            <a:off x="3549" y="163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06" name="Rectangle 3648"/>
                        <wps:cNvSpPr>
                          <a:spLocks noChangeArrowheads="1"/>
                        </wps:cNvSpPr>
                        <wps:spPr bwMode="auto">
                          <a:xfrm>
                            <a:off x="3693" y="163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07" name="Rectangle 3647"/>
                        <wps:cNvSpPr>
                          <a:spLocks noChangeArrowheads="1"/>
                        </wps:cNvSpPr>
                        <wps:spPr bwMode="auto">
                          <a:xfrm>
                            <a:off x="3837" y="163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08" name="Rectangle 3646"/>
                        <wps:cNvSpPr>
                          <a:spLocks noChangeArrowheads="1"/>
                        </wps:cNvSpPr>
                        <wps:spPr bwMode="auto">
                          <a:xfrm>
                            <a:off x="3981" y="163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09" name="Rectangle 3645"/>
                        <wps:cNvSpPr>
                          <a:spLocks noChangeArrowheads="1"/>
                        </wps:cNvSpPr>
                        <wps:spPr bwMode="auto">
                          <a:xfrm>
                            <a:off x="4125" y="163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10" name="Rectangle 3644"/>
                        <wps:cNvSpPr>
                          <a:spLocks noChangeArrowheads="1"/>
                        </wps:cNvSpPr>
                        <wps:spPr bwMode="auto">
                          <a:xfrm>
                            <a:off x="4269" y="163"/>
                            <a:ext cx="77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11" name="Rectangle 3643"/>
                        <wps:cNvSpPr>
                          <a:spLocks noChangeArrowheads="1"/>
                        </wps:cNvSpPr>
                        <wps:spPr bwMode="auto">
                          <a:xfrm>
                            <a:off x="4416" y="163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12" name="Rectangle 3642"/>
                        <wps:cNvSpPr>
                          <a:spLocks noChangeArrowheads="1"/>
                        </wps:cNvSpPr>
                        <wps:spPr bwMode="auto">
                          <a:xfrm>
                            <a:off x="4560" y="163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13" name="Rectangle 3641"/>
                        <wps:cNvSpPr>
                          <a:spLocks noChangeArrowheads="1"/>
                        </wps:cNvSpPr>
                        <wps:spPr bwMode="auto">
                          <a:xfrm>
                            <a:off x="4704" y="163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14" name="Rectangle 3640"/>
                        <wps:cNvSpPr>
                          <a:spLocks noChangeArrowheads="1"/>
                        </wps:cNvSpPr>
                        <wps:spPr bwMode="auto">
                          <a:xfrm>
                            <a:off x="4848" y="163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15" name="Rectangle 3639"/>
                        <wps:cNvSpPr>
                          <a:spLocks noChangeArrowheads="1"/>
                        </wps:cNvSpPr>
                        <wps:spPr bwMode="auto">
                          <a:xfrm>
                            <a:off x="4992" y="163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16" name="Rectangle 3638"/>
                        <wps:cNvSpPr>
                          <a:spLocks noChangeArrowheads="1"/>
                        </wps:cNvSpPr>
                        <wps:spPr bwMode="auto">
                          <a:xfrm>
                            <a:off x="5136" y="163"/>
                            <a:ext cx="77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17" name="Rectangle 3637"/>
                        <wps:cNvSpPr>
                          <a:spLocks noChangeArrowheads="1"/>
                        </wps:cNvSpPr>
                        <wps:spPr bwMode="auto">
                          <a:xfrm>
                            <a:off x="5282" y="163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18" name="Rectangle 3636"/>
                        <wps:cNvSpPr>
                          <a:spLocks noChangeArrowheads="1"/>
                        </wps:cNvSpPr>
                        <wps:spPr bwMode="auto">
                          <a:xfrm>
                            <a:off x="5426" y="163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19" name="Rectangle 3635"/>
                        <wps:cNvSpPr>
                          <a:spLocks noChangeArrowheads="1"/>
                        </wps:cNvSpPr>
                        <wps:spPr bwMode="auto">
                          <a:xfrm>
                            <a:off x="5570" y="163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20" name="Rectangle 3634"/>
                        <wps:cNvSpPr>
                          <a:spLocks noChangeArrowheads="1"/>
                        </wps:cNvSpPr>
                        <wps:spPr bwMode="auto">
                          <a:xfrm>
                            <a:off x="5714" y="163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21" name="Rectangle 3633"/>
                        <wps:cNvSpPr>
                          <a:spLocks noChangeArrowheads="1"/>
                        </wps:cNvSpPr>
                        <wps:spPr bwMode="auto">
                          <a:xfrm>
                            <a:off x="5858" y="163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22" name="Rectangle 3632"/>
                        <wps:cNvSpPr>
                          <a:spLocks noChangeArrowheads="1"/>
                        </wps:cNvSpPr>
                        <wps:spPr bwMode="auto">
                          <a:xfrm>
                            <a:off x="6002" y="163"/>
                            <a:ext cx="77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23" name="Rectangle 3631"/>
                        <wps:cNvSpPr>
                          <a:spLocks noChangeArrowheads="1"/>
                        </wps:cNvSpPr>
                        <wps:spPr bwMode="auto">
                          <a:xfrm>
                            <a:off x="6148" y="163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24" name="Rectangle 3630"/>
                        <wps:cNvSpPr>
                          <a:spLocks noChangeArrowheads="1"/>
                        </wps:cNvSpPr>
                        <wps:spPr bwMode="auto">
                          <a:xfrm>
                            <a:off x="6292" y="163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25" name="Rectangle 3629"/>
                        <wps:cNvSpPr>
                          <a:spLocks noChangeArrowheads="1"/>
                        </wps:cNvSpPr>
                        <wps:spPr bwMode="auto">
                          <a:xfrm>
                            <a:off x="6436" y="163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26" name="Rectangle 3628"/>
                        <wps:cNvSpPr>
                          <a:spLocks noChangeArrowheads="1"/>
                        </wps:cNvSpPr>
                        <wps:spPr bwMode="auto">
                          <a:xfrm>
                            <a:off x="6580" y="163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27" name="Rectangle 3627"/>
                        <wps:cNvSpPr>
                          <a:spLocks noChangeArrowheads="1"/>
                        </wps:cNvSpPr>
                        <wps:spPr bwMode="auto">
                          <a:xfrm>
                            <a:off x="6724" y="163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28" name="Rectangle 3626"/>
                        <wps:cNvSpPr>
                          <a:spLocks noChangeArrowheads="1"/>
                        </wps:cNvSpPr>
                        <wps:spPr bwMode="auto">
                          <a:xfrm>
                            <a:off x="6868" y="163"/>
                            <a:ext cx="77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29" name="Rectangle 3625"/>
                        <wps:cNvSpPr>
                          <a:spLocks noChangeArrowheads="1"/>
                        </wps:cNvSpPr>
                        <wps:spPr bwMode="auto">
                          <a:xfrm>
                            <a:off x="7015" y="163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30" name="Rectangle 3624"/>
                        <wps:cNvSpPr>
                          <a:spLocks noChangeArrowheads="1"/>
                        </wps:cNvSpPr>
                        <wps:spPr bwMode="auto">
                          <a:xfrm>
                            <a:off x="7159" y="163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31" name="Rectangle 3623"/>
                        <wps:cNvSpPr>
                          <a:spLocks noChangeArrowheads="1"/>
                        </wps:cNvSpPr>
                        <wps:spPr bwMode="auto">
                          <a:xfrm>
                            <a:off x="7303" y="163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32" name="Rectangle 3622"/>
                        <wps:cNvSpPr>
                          <a:spLocks noChangeArrowheads="1"/>
                        </wps:cNvSpPr>
                        <wps:spPr bwMode="auto">
                          <a:xfrm>
                            <a:off x="7447" y="163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33" name="Rectangle 3621"/>
                        <wps:cNvSpPr>
                          <a:spLocks noChangeArrowheads="1"/>
                        </wps:cNvSpPr>
                        <wps:spPr bwMode="auto">
                          <a:xfrm>
                            <a:off x="7591" y="163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34" name="Rectangle 3620"/>
                        <wps:cNvSpPr>
                          <a:spLocks noChangeArrowheads="1"/>
                        </wps:cNvSpPr>
                        <wps:spPr bwMode="auto">
                          <a:xfrm>
                            <a:off x="7735" y="163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35" name="Rectangle 3619"/>
                        <wps:cNvSpPr>
                          <a:spLocks noChangeArrowheads="1"/>
                        </wps:cNvSpPr>
                        <wps:spPr bwMode="auto">
                          <a:xfrm>
                            <a:off x="7879" y="163"/>
                            <a:ext cx="77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36" name="Rectangle 3618"/>
                        <wps:cNvSpPr>
                          <a:spLocks noChangeArrowheads="1"/>
                        </wps:cNvSpPr>
                        <wps:spPr bwMode="auto">
                          <a:xfrm>
                            <a:off x="8025" y="163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37" name="Rectangle 3617"/>
                        <wps:cNvSpPr>
                          <a:spLocks noChangeArrowheads="1"/>
                        </wps:cNvSpPr>
                        <wps:spPr bwMode="auto">
                          <a:xfrm>
                            <a:off x="8169" y="163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38" name="Rectangle 3616"/>
                        <wps:cNvSpPr>
                          <a:spLocks noChangeArrowheads="1"/>
                        </wps:cNvSpPr>
                        <wps:spPr bwMode="auto">
                          <a:xfrm>
                            <a:off x="8313" y="163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39" name="Rectangle 3615"/>
                        <wps:cNvSpPr>
                          <a:spLocks noChangeArrowheads="1"/>
                        </wps:cNvSpPr>
                        <wps:spPr bwMode="auto">
                          <a:xfrm>
                            <a:off x="8457" y="163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40" name="Rectangle 3614"/>
                        <wps:cNvSpPr>
                          <a:spLocks noChangeArrowheads="1"/>
                        </wps:cNvSpPr>
                        <wps:spPr bwMode="auto">
                          <a:xfrm>
                            <a:off x="8601" y="163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41" name="Rectangle 3613"/>
                        <wps:cNvSpPr>
                          <a:spLocks noChangeArrowheads="1"/>
                        </wps:cNvSpPr>
                        <wps:spPr bwMode="auto">
                          <a:xfrm>
                            <a:off x="8745" y="163"/>
                            <a:ext cx="77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42" name="Rectangle 3612"/>
                        <wps:cNvSpPr>
                          <a:spLocks noChangeArrowheads="1"/>
                        </wps:cNvSpPr>
                        <wps:spPr bwMode="auto">
                          <a:xfrm>
                            <a:off x="8892" y="163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43" name="Rectangle 3611"/>
                        <wps:cNvSpPr>
                          <a:spLocks noChangeArrowheads="1"/>
                        </wps:cNvSpPr>
                        <wps:spPr bwMode="auto">
                          <a:xfrm>
                            <a:off x="9036" y="163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44" name="Rectangle 3610"/>
                        <wps:cNvSpPr>
                          <a:spLocks noChangeArrowheads="1"/>
                        </wps:cNvSpPr>
                        <wps:spPr bwMode="auto">
                          <a:xfrm>
                            <a:off x="9180" y="163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45" name="Rectangle 3609"/>
                        <wps:cNvSpPr>
                          <a:spLocks noChangeArrowheads="1"/>
                        </wps:cNvSpPr>
                        <wps:spPr bwMode="auto">
                          <a:xfrm>
                            <a:off x="9324" y="163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46" name="Rectangle 3608"/>
                        <wps:cNvSpPr>
                          <a:spLocks noChangeArrowheads="1"/>
                        </wps:cNvSpPr>
                        <wps:spPr bwMode="auto">
                          <a:xfrm>
                            <a:off x="9468" y="163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47" name="Rectangle 3607"/>
                        <wps:cNvSpPr>
                          <a:spLocks noChangeArrowheads="1"/>
                        </wps:cNvSpPr>
                        <wps:spPr bwMode="auto">
                          <a:xfrm>
                            <a:off x="9612" y="163"/>
                            <a:ext cx="77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48" name="Rectangle 3606"/>
                        <wps:cNvSpPr>
                          <a:spLocks noChangeArrowheads="1"/>
                        </wps:cNvSpPr>
                        <wps:spPr bwMode="auto">
                          <a:xfrm>
                            <a:off x="9758" y="163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49" name="Rectangle 3605"/>
                        <wps:cNvSpPr>
                          <a:spLocks noChangeArrowheads="1"/>
                        </wps:cNvSpPr>
                        <wps:spPr bwMode="auto">
                          <a:xfrm>
                            <a:off x="9902" y="163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50" name="Rectangle 3604"/>
                        <wps:cNvSpPr>
                          <a:spLocks noChangeArrowheads="1"/>
                        </wps:cNvSpPr>
                        <wps:spPr bwMode="auto">
                          <a:xfrm>
                            <a:off x="10046" y="163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51" name="Rectangle 3603"/>
                        <wps:cNvSpPr>
                          <a:spLocks noChangeArrowheads="1"/>
                        </wps:cNvSpPr>
                        <wps:spPr bwMode="auto">
                          <a:xfrm>
                            <a:off x="10190" y="163"/>
                            <a:ext cx="75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52" name="Rectangle 3602"/>
                        <wps:cNvSpPr>
                          <a:spLocks noChangeArrowheads="1"/>
                        </wps:cNvSpPr>
                        <wps:spPr bwMode="auto">
                          <a:xfrm>
                            <a:off x="10334" y="163"/>
                            <a:ext cx="51" cy="17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72C988B" id="Group 3601" o:spid="_x0000_s1026" alt="P130#y1" style="position:absolute;margin-left:92.3pt;margin-top:8.15pt;width:427pt;height:.85pt;z-index:251680768;mso-wrap-distance-left:0;mso-wrap-distance-right:0;mso-position-horizontal-relative:page" coordorigin="1846,163" coordsize="8540,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">
                <v:rect id="Rectangle 3661" o:spid="_x0000_s1027" style="position:absolute;left:1845;top:163;width:46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" fillcolor="#ccc" stroked="f"/>
                <v:rect id="Rectangle 3660" o:spid="_x0000_s1028" style="position:absolute;left:1960;top:163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" fillcolor="#ccc" stroked="f"/>
                <v:rect id="Rectangle 3659" o:spid="_x0000_s1029" style="position:absolute;left:2104;top:163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" fillcolor="#ccc" stroked="f"/>
                <v:rect id="Rectangle 3658" o:spid="_x0000_s1030" style="position:absolute;left:2248;top:163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" fillcolor="#ccc" stroked="f"/>
                <v:rect id="Rectangle 3657" o:spid="_x0000_s1031" style="position:absolute;left:2392;top:163;width:77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" fillcolor="#ccc" stroked="f"/>
                <v:rect id="Rectangle 3656" o:spid="_x0000_s1032" style="position:absolute;left:2539;top:163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" fillcolor="#ccc" stroked="f"/>
                <v:rect id="Rectangle 3655" o:spid="_x0000_s1033" style="position:absolute;left:2683;top:163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" fillcolor="#ccc" stroked="f"/>
                <v:rect id="Rectangle 3654" o:spid="_x0000_s1034" style="position:absolute;left:2827;top:163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" fillcolor="#ccc" stroked="f"/>
                <v:rect id="Rectangle 3653" o:spid="_x0000_s1035" style="position:absolute;left:2971;top:163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" fillcolor="#ccc" stroked="f"/>
                <v:rect id="Rectangle 3652" o:spid="_x0000_s1036" style="position:absolute;left:3115;top:163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" fillcolor="#ccc" stroked="f"/>
                <v:rect id="Rectangle 3651" o:spid="_x0000_s1037" style="position:absolute;left:3259;top:163;width:77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" fillcolor="#ccc" stroked="f"/>
                <v:rect id="Rectangle 3650" o:spid="_x0000_s1038" style="position:absolute;left:3405;top:163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" fillcolor="#ccc" stroked="f"/>
                <v:rect id="Rectangle 3649" o:spid="_x0000_s1039" style="position:absolute;left:3549;top:163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" fillcolor="#ccc" stroked="f"/>
                <v:rect id="Rectangle 3648" o:spid="_x0000_s1040" style="position:absolute;left:3693;top:163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" fillcolor="#ccc" stroked="f"/>
                <v:rect id="Rectangle 3647" o:spid="_x0000_s1041" style="position:absolute;left:3837;top:163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" fillcolor="#ccc" stroked="f"/>
                <v:rect id="Rectangle 3646" o:spid="_x0000_s1042" style="position:absolute;left:3981;top:163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" fillcolor="#ccc" stroked="f"/>
                <v:rect id="Rectangle 3645" o:spid="_x0000_s1043" style="position:absolute;left:4125;top:163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" fillcolor="#ccc" stroked="f"/>
                <v:rect id="Rectangle 3644" o:spid="_x0000_s1044" style="position:absolute;left:4269;top:163;width:77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" fillcolor="#ccc" stroked="f"/>
                <v:rect id="Rectangle 3643" o:spid="_x0000_s1045" style="position:absolute;left:4416;top:163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" fillcolor="#ccc" stroked="f"/>
                <v:rect id="Rectangle 3642" o:spid="_x0000_s1046" style="position:absolute;left:4560;top:163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" fillcolor="#ccc" stroked="f"/>
                <v:rect id="Rectangle 3641" o:spid="_x0000_s1047" style="position:absolute;left:4704;top:163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" fillcolor="#ccc" stroked="f"/>
                <v:rect id="Rectangle 3640" o:spid="_x0000_s1048" style="position:absolute;left:4848;top:163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" fillcolor="#ccc" stroked="f"/>
                <v:rect id="Rectangle 3639" o:spid="_x0000_s1049" style="position:absolute;left:4992;top:163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" fillcolor="#ccc" stroked="f"/>
                <v:rect id="Rectangle 3638" o:spid="_x0000_s1050" style="position:absolute;left:5136;top:163;width:77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" fillcolor="#ccc" stroked="f"/>
                <v:rect id="Rectangle 3637" o:spid="_x0000_s1051" style="position:absolute;left:5282;top:163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" fillcolor="#ccc" stroked="f"/>
                <v:rect id="Rectangle 3636" o:spid="_x0000_s1052" style="position:absolute;left:5426;top:163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" fillcolor="#ccc" stroked="f"/>
                <v:rect id="Rectangle 3635" o:spid="_x0000_s1053" style="position:absolute;left:5570;top:163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" fillcolor="#ccc" stroked="f"/>
                <v:rect id="Rectangle 3634" o:spid="_x0000_s1054" style="position:absolute;left:5714;top:163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" fillcolor="#ccc" stroked="f"/>
                <v:rect id="Rectangle 3633" o:spid="_x0000_s1055" style="position:absolute;left:5858;top:163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" fillcolor="#ccc" stroked="f"/>
                <v:rect id="Rectangle 3632" o:spid="_x0000_s1056" style="position:absolute;left:6002;top:163;width:77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" fillcolor="#ccc" stroked="f"/>
                <v:rect id="Rectangle 3631" o:spid="_x0000_s1057" style="position:absolute;left:6148;top:163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" fillcolor="#ccc" stroked="f"/>
                <v:rect id="Rectangle 3630" o:spid="_x0000_s1058" style="position:absolute;left:6292;top:163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" fillcolor="#ccc" stroked="f"/>
                <v:rect id="Rectangle 3629" o:spid="_x0000_s1059" style="position:absolute;left:6436;top:163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" fillcolor="#ccc" stroked="f"/>
                <v:rect id="Rectangle 3628" o:spid="_x0000_s1060" style="position:absolute;left:6580;top:163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" fillcolor="#ccc" stroked="f"/>
                <v:rect id="Rectangle 3627" o:spid="_x0000_s1061" style="position:absolute;left:6724;top:163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" fillcolor="#ccc" stroked="f"/>
                <v:rect id="Rectangle 3626" o:spid="_x0000_s1062" style="position:absolute;left:6868;top:163;width:77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" fillcolor="#ccc" stroked="f"/>
                <v:rect id="Rectangle 3625" o:spid="_x0000_s1063" style="position:absolute;left:7015;top:163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" fillcolor="#ccc" stroked="f"/>
                <v:rect id="Rectangle 3624" o:spid="_x0000_s1064" style="position:absolute;left:7159;top:163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" fillcolor="#ccc" stroked="f"/>
                <v:rect id="Rectangle 3623" o:spid="_x0000_s1065" style="position:absolute;left:7303;top:163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" fillcolor="#ccc" stroked="f"/>
                <v:rect id="Rectangle 3622" o:spid="_x0000_s1066" style="position:absolute;left:7447;top:163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" fillcolor="#ccc" stroked="f"/>
                <v:rect id="Rectangle 3621" o:spid="_x0000_s1067" style="position:absolute;left:7591;top:163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" fillcolor="#ccc" stroked="f"/>
                <v:rect id="Rectangle 3620" o:spid="_x0000_s1068" style="position:absolute;left:7735;top:163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" fillcolor="#ccc" stroked="f"/>
                <v:rect id="Rectangle 3619" o:spid="_x0000_s1069" style="position:absolute;left:7879;top:163;width:77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" fillcolor="#ccc" stroked="f"/>
                <v:rect id="Rectangle 3618" o:spid="_x0000_s1070" style="position:absolute;left:8025;top:163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" fillcolor="#ccc" stroked="f"/>
                <v:rect id="Rectangle 3617" o:spid="_x0000_s1071" style="position:absolute;left:8169;top:163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" fillcolor="#ccc" stroked="f"/>
                <v:rect id="Rectangle 3616" o:spid="_x0000_s1072" style="position:absolute;left:8313;top:163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" fillcolor="#ccc" stroked="f"/>
                <v:rect id="Rectangle 3615" o:spid="_x0000_s1073" style="position:absolute;left:8457;top:163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" fillcolor="#ccc" stroked="f"/>
                <v:rect id="Rectangle 3614" o:spid="_x0000_s1074" style="position:absolute;left:8601;top:163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" fillcolor="#ccc" stroked="f"/>
                <v:rect id="Rectangle 3613" o:spid="_x0000_s1075" style="position:absolute;left:8745;top:163;width:77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" fillcolor="#ccc" stroked="f"/>
                <v:rect id="Rectangle 3612" o:spid="_x0000_s1076" style="position:absolute;left:8892;top:163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" fillcolor="#ccc" stroked="f"/>
                <v:rect id="Rectangle 3611" o:spid="_x0000_s1077" style="position:absolute;left:9036;top:163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" fillcolor="#ccc" stroked="f"/>
                <v:rect id="Rectangle 3610" o:spid="_x0000_s1078" style="position:absolute;left:9180;top:163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" fillcolor="#ccc" stroked="f"/>
                <v:rect id="Rectangle 3609" o:spid="_x0000_s1079" style="position:absolute;left:9324;top:163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" fillcolor="#ccc" stroked="f"/>
                <v:rect id="Rectangle 3608" o:spid="_x0000_s1080" style="position:absolute;left:9468;top:163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" fillcolor="#ccc" stroked="f"/>
                <v:rect id="Rectangle 3607" o:spid="_x0000_s1081" style="position:absolute;left:9612;top:163;width:77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" fillcolor="#ccc" stroked="f"/>
                <v:rect id="Rectangle 3606" o:spid="_x0000_s1082" style="position:absolute;left:9758;top:163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" fillcolor="#ccc" stroked="f"/>
                <v:rect id="Rectangle 3605" o:spid="_x0000_s1083" style="position:absolute;left:9902;top:163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" fillcolor="#ccc" stroked="f"/>
                <v:rect id="Rectangle 3604" o:spid="_x0000_s1084" style="position:absolute;left:10046;top:163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" fillcolor="#ccc" stroked="f"/>
                <v:rect id="Rectangle 3603" o:spid="_x0000_s1085" style="position:absolute;left:10190;top:163;width:75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" fillcolor="#ccc" stroked="f"/>
                <v:rect id="Rectangle 3602" o:spid="_x0000_s1086" style="position:absolute;left:10334;top:163;width:51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" fillcolor="#ccc" stroked="f"/>
                <w10:wrap type="topAndBottom" anchorx="page"/>
              </v:group>
            </w:pict>
          </mc:Fallback>
        </mc:AlternateContent>
      </w:r>
    </w:p>
    <w:p w14:paraId="14DF9653" w14:textId="77777777" w:rsidR="00FD79A3" w:rsidRPr="00FD79A3" w:rsidRDefault="00FD79A3" w:rsidP="00FD79A3">
      <w:pPr>
        <w:widowControl w:val="0"/>
        <w:autoSpaceDE w:val="0"/>
        <w:autoSpaceDN w:val="0"/>
        <w:spacing w:after="0" w:line="240" w:lineRule="auto"/>
        <w:ind w:right="11"/>
        <w:rPr>
          <w:rFonts w:ascii="Times New Roman" w:eastAsia="Times New Roman" w:hAnsi="Times New Roman" w:cs="Times New Roman"/>
          <w:lang w:val="en-ZA" w:eastAsia="en-US"/>
        </w:rPr>
      </w:pPr>
    </w:p>
    <w:p w14:paraId="6096A9F2" w14:textId="79BBBB61" w:rsidR="00FD79A3" w:rsidRPr="00DF758B" w:rsidRDefault="00FD79A3" w:rsidP="00DF758B">
      <w:pPr>
        <w:pStyle w:val="ListParagraph"/>
        <w:widowControl w:val="0"/>
        <w:numPr>
          <w:ilvl w:val="0"/>
          <w:numId w:val="11"/>
        </w:numPr>
        <w:autoSpaceDE w:val="0"/>
        <w:autoSpaceDN w:val="0"/>
        <w:spacing w:before="117" w:after="0" w:line="283" w:lineRule="auto"/>
        <w:ind w:right="11"/>
        <w:rPr>
          <w:rFonts w:ascii="Times New Roman" w:eastAsia="Times New Roman" w:hAnsi="Times New Roman" w:cs="Times New Roman"/>
          <w:lang w:val="en-ZA" w:eastAsia="en-US"/>
        </w:rPr>
      </w:pPr>
      <w:r w:rsidRPr="00DF758B">
        <w:rPr>
          <w:rFonts w:ascii="Times New Roman" w:eastAsia="Times New Roman" w:hAnsi="Times New Roman" w:cs="Times New Roman"/>
          <w:w w:val="110"/>
          <w:lang w:val="en-ZA" w:eastAsia="en-US"/>
        </w:rPr>
        <w:t>Which of the two implementers do you think is more suited when comparing their overall benefit to the program with the cost for them to run the program?</w:t>
      </w:r>
    </w:p>
    <w:p w14:paraId="0F0280CF" w14:textId="77777777" w:rsidR="00FD79A3" w:rsidRPr="00FD79A3" w:rsidRDefault="00FD79A3" w:rsidP="00FD79A3">
      <w:pPr>
        <w:widowControl w:val="0"/>
        <w:autoSpaceDE w:val="0"/>
        <w:autoSpaceDN w:val="0"/>
        <w:spacing w:before="7" w:after="0" w:line="240" w:lineRule="auto"/>
        <w:ind w:right="11"/>
        <w:rPr>
          <w:rFonts w:ascii="Times New Roman" w:eastAsia="Times New Roman" w:hAnsi="Times New Roman" w:cs="Times New Roman"/>
          <w:lang w:val="en-ZA" w:eastAsia="en-US"/>
        </w:rPr>
      </w:pPr>
    </w:p>
    <w:p w14:paraId="6E143B25" w14:textId="3AB5EAF4" w:rsidR="00FD79A3" w:rsidRPr="00FD79A3" w:rsidRDefault="00FD79A3" w:rsidP="00FD79A3">
      <w:pPr>
        <w:widowControl w:val="0"/>
        <w:tabs>
          <w:tab w:val="left" w:pos="6823"/>
        </w:tabs>
        <w:autoSpaceDE w:val="0"/>
        <w:autoSpaceDN w:val="0"/>
        <w:spacing w:after="0" w:line="240" w:lineRule="auto"/>
        <w:ind w:left="5760" w:right="11" w:hanging="5760"/>
        <w:rPr>
          <w:rFonts w:ascii="Times New Roman" w:eastAsia="Times New Roman" w:hAnsi="Times New Roman" w:cs="Times New Roman"/>
          <w:lang w:val="en-ZA" w:eastAsia="en-US"/>
        </w:rPr>
      </w:pPr>
      <w:r w:rsidRPr="00FD79A3">
        <w:rPr>
          <w:rFonts w:ascii="Times New Roman" w:eastAsia="Times New Roman" w:hAnsi="Times New Roman" w:cs="Times New Roman"/>
          <w:w w:val="120"/>
          <w:lang w:val="en-ZA" w:eastAsia="en-US"/>
        </w:rPr>
        <w:t>Community</w:t>
      </w:r>
      <w:r w:rsidRPr="00FD79A3">
        <w:rPr>
          <w:rFonts w:ascii="Times New Roman" w:eastAsia="Times New Roman" w:hAnsi="Times New Roman" w:cs="Times New Roman"/>
          <w:spacing w:val="-22"/>
          <w:w w:val="120"/>
          <w:lang w:val="en-ZA" w:eastAsia="en-US"/>
        </w:rPr>
        <w:t xml:space="preserve"> </w:t>
      </w:r>
      <w:r w:rsidRPr="00FD79A3">
        <w:rPr>
          <w:rFonts w:ascii="Times New Roman" w:eastAsia="Times New Roman" w:hAnsi="Times New Roman" w:cs="Times New Roman"/>
          <w:w w:val="120"/>
          <w:lang w:val="en-ZA" w:eastAsia="en-US"/>
        </w:rPr>
        <w:t>worker</w:t>
      </w:r>
      <w:r w:rsidRPr="00FD79A3">
        <w:rPr>
          <w:rFonts w:ascii="Times New Roman" w:eastAsia="Times New Roman" w:hAnsi="Times New Roman" w:cs="Times New Roman"/>
          <w:w w:val="120"/>
          <w:lang w:val="en-ZA" w:eastAsia="en-US"/>
        </w:rPr>
        <w:tab/>
        <w:t>Occupational therapist</w:t>
      </w:r>
    </w:p>
    <w:p w14:paraId="192DF241" w14:textId="700366C8" w:rsidR="00FD79A3" w:rsidRPr="00FD79A3" w:rsidRDefault="00FD79A3" w:rsidP="00FD79A3">
      <w:pPr>
        <w:widowControl w:val="0"/>
        <w:autoSpaceDE w:val="0"/>
        <w:autoSpaceDN w:val="0"/>
        <w:spacing w:after="0" w:line="240" w:lineRule="auto"/>
        <w:ind w:right="11"/>
        <w:rPr>
          <w:rFonts w:ascii="Times New Roman" w:eastAsia="Times New Roman" w:hAnsi="Times New Roman" w:cs="Times New Roman"/>
          <w:lang w:val="en-ZA" w:eastAsia="en-US"/>
        </w:rPr>
      </w:pPr>
      <w:r w:rsidRPr="00FD79A3">
        <w:rPr>
          <w:rFonts w:ascii="Times New Roman" w:eastAsia="Times New Roman" w:hAnsi="Times New Roman" w:cs="Times New Roman"/>
          <w:noProof/>
          <w:lang w:val="en-ZA" w:eastAsia="en-US"/>
        </w:rPr>
        <w:drawing>
          <wp:anchor distT="0" distB="0" distL="0" distR="0" simplePos="0" relativeHeight="251710464" behindDoc="0" locked="0" layoutInCell="1" allowOverlap="1" wp14:anchorId="76A553B5" wp14:editId="124F3450">
            <wp:simplePos x="0" y="0"/>
            <wp:positionH relativeFrom="page">
              <wp:posOffset>1188085</wp:posOffset>
            </wp:positionH>
            <wp:positionV relativeFrom="paragraph">
              <wp:posOffset>201012</wp:posOffset>
            </wp:positionV>
            <wp:extent cx="5421842" cy="876109"/>
            <wp:effectExtent l="0" t="0" r="0" b="0"/>
            <wp:wrapTopAndBottom/>
            <wp:docPr id="147" name="image19.jpeg" descr="P135#y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" name="image19.jpeg" descr="P135#y1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21842" cy="87610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2B36C2D" w14:textId="77777777" w:rsidR="00FD79A3" w:rsidRPr="00FD79A3" w:rsidRDefault="00FD79A3" w:rsidP="00FD79A3">
      <w:pPr>
        <w:widowControl w:val="0"/>
        <w:autoSpaceDE w:val="0"/>
        <w:autoSpaceDN w:val="0"/>
        <w:spacing w:before="6" w:after="0" w:line="240" w:lineRule="auto"/>
        <w:ind w:right="11"/>
        <w:rPr>
          <w:rFonts w:ascii="Times New Roman" w:eastAsia="Times New Roman" w:hAnsi="Times New Roman" w:cs="Times New Roman"/>
          <w:lang w:val="en-ZA" w:eastAsia="en-US"/>
        </w:rPr>
      </w:pPr>
      <w:r w:rsidRPr="00FD79A3">
        <w:rPr>
          <w:rFonts w:ascii="Times New Roman" w:eastAsia="Times New Roman" w:hAnsi="Times New Roman" w:cs="Times New Roman"/>
          <w:noProof/>
          <w:lang w:val="en-ZA" w:eastAsia="en-US"/>
        </w:rPr>
        <mc:AlternateContent>
          <mc:Choice Requires="wpg">
            <w:drawing>
              <wp:anchor distT="0" distB="0" distL="0" distR="0" simplePos="0" relativeHeight="251681792" behindDoc="0" locked="0" layoutInCell="1" allowOverlap="1" wp14:anchorId="0E744DC6" wp14:editId="1ED86392">
                <wp:simplePos x="0" y="0"/>
                <wp:positionH relativeFrom="page">
                  <wp:posOffset>1172210</wp:posOffset>
                </wp:positionH>
                <wp:positionV relativeFrom="paragraph">
                  <wp:posOffset>102235</wp:posOffset>
                </wp:positionV>
                <wp:extent cx="5422900" cy="12700"/>
                <wp:effectExtent l="635" t="0" r="0" b="0"/>
                <wp:wrapTopAndBottom/>
                <wp:docPr id="3831" name="Group 3540" descr="P136#y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422900" cy="12700"/>
                          <a:chOff x="1846" y="161"/>
                          <a:chExt cx="8540" cy="20"/>
                        </a:xfrm>
                      </wpg:grpSpPr>
                      <wps:wsp>
                        <wps:cNvPr id="3832" name="Rectangle 3600"/>
                        <wps:cNvSpPr>
                          <a:spLocks noChangeArrowheads="1"/>
                        </wps:cNvSpPr>
                        <wps:spPr bwMode="auto">
                          <a:xfrm>
                            <a:off x="1845" y="160"/>
                            <a:ext cx="46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33" name="Rectangle 3599"/>
                        <wps:cNvSpPr>
                          <a:spLocks noChangeArrowheads="1"/>
                        </wps:cNvSpPr>
                        <wps:spPr bwMode="auto">
                          <a:xfrm>
                            <a:off x="1960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34" name="Rectangle 3598"/>
                        <wps:cNvSpPr>
                          <a:spLocks noChangeArrowheads="1"/>
                        </wps:cNvSpPr>
                        <wps:spPr bwMode="auto">
                          <a:xfrm>
                            <a:off x="2104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35" name="Rectangle 3597"/>
                        <wps:cNvSpPr>
                          <a:spLocks noChangeArrowheads="1"/>
                        </wps:cNvSpPr>
                        <wps:spPr bwMode="auto">
                          <a:xfrm>
                            <a:off x="2248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36" name="Rectangle 3596"/>
                        <wps:cNvSpPr>
                          <a:spLocks noChangeArrowheads="1"/>
                        </wps:cNvSpPr>
                        <wps:spPr bwMode="auto">
                          <a:xfrm>
                            <a:off x="2392" y="160"/>
                            <a:ext cx="77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37" name="Rectangle 3595"/>
                        <wps:cNvSpPr>
                          <a:spLocks noChangeArrowheads="1"/>
                        </wps:cNvSpPr>
                        <wps:spPr bwMode="auto">
                          <a:xfrm>
                            <a:off x="2539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38" name="Rectangle 3594"/>
                        <wps:cNvSpPr>
                          <a:spLocks noChangeArrowheads="1"/>
                        </wps:cNvSpPr>
                        <wps:spPr bwMode="auto">
                          <a:xfrm>
                            <a:off x="2683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39" name="Rectangle 3593"/>
                        <wps:cNvSpPr>
                          <a:spLocks noChangeArrowheads="1"/>
                        </wps:cNvSpPr>
                        <wps:spPr bwMode="auto">
                          <a:xfrm>
                            <a:off x="2827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40" name="Rectangle 3592"/>
                        <wps:cNvSpPr>
                          <a:spLocks noChangeArrowheads="1"/>
                        </wps:cNvSpPr>
                        <wps:spPr bwMode="auto">
                          <a:xfrm>
                            <a:off x="2971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41" name="Rectangle 3591"/>
                        <wps:cNvSpPr>
                          <a:spLocks noChangeArrowheads="1"/>
                        </wps:cNvSpPr>
                        <wps:spPr bwMode="auto">
                          <a:xfrm>
                            <a:off x="3115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42" name="Rectangle 3590"/>
                        <wps:cNvSpPr>
                          <a:spLocks noChangeArrowheads="1"/>
                        </wps:cNvSpPr>
                        <wps:spPr bwMode="auto">
                          <a:xfrm>
                            <a:off x="3259" y="160"/>
                            <a:ext cx="77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43" name="Rectangle 3589"/>
                        <wps:cNvSpPr>
                          <a:spLocks noChangeArrowheads="1"/>
                        </wps:cNvSpPr>
                        <wps:spPr bwMode="auto">
                          <a:xfrm>
                            <a:off x="3405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44" name="Rectangle 3588"/>
                        <wps:cNvSpPr>
                          <a:spLocks noChangeArrowheads="1"/>
                        </wps:cNvSpPr>
                        <wps:spPr bwMode="auto">
                          <a:xfrm>
                            <a:off x="3549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45" name="Rectangle 3587"/>
                        <wps:cNvSpPr>
                          <a:spLocks noChangeArrowheads="1"/>
                        </wps:cNvSpPr>
                        <wps:spPr bwMode="auto">
                          <a:xfrm>
                            <a:off x="3693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46" name="Rectangle 3586"/>
                        <wps:cNvSpPr>
                          <a:spLocks noChangeArrowheads="1"/>
                        </wps:cNvSpPr>
                        <wps:spPr bwMode="auto">
                          <a:xfrm>
                            <a:off x="3837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47" name="Rectangle 3585"/>
                        <wps:cNvSpPr>
                          <a:spLocks noChangeArrowheads="1"/>
                        </wps:cNvSpPr>
                        <wps:spPr bwMode="auto">
                          <a:xfrm>
                            <a:off x="3981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48" name="Rectangle 3584"/>
                        <wps:cNvSpPr>
                          <a:spLocks noChangeArrowheads="1"/>
                        </wps:cNvSpPr>
                        <wps:spPr bwMode="auto">
                          <a:xfrm>
                            <a:off x="4125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49" name="Rectangle 3583"/>
                        <wps:cNvSpPr>
                          <a:spLocks noChangeArrowheads="1"/>
                        </wps:cNvSpPr>
                        <wps:spPr bwMode="auto">
                          <a:xfrm>
                            <a:off x="4269" y="160"/>
                            <a:ext cx="77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50" name="Rectangle 3582"/>
                        <wps:cNvSpPr>
                          <a:spLocks noChangeArrowheads="1"/>
                        </wps:cNvSpPr>
                        <wps:spPr bwMode="auto">
                          <a:xfrm>
                            <a:off x="4416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51" name="Rectangle 3581"/>
                        <wps:cNvSpPr>
                          <a:spLocks noChangeArrowheads="1"/>
                        </wps:cNvSpPr>
                        <wps:spPr bwMode="auto">
                          <a:xfrm>
                            <a:off x="4560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52" name="Rectangle 3580"/>
                        <wps:cNvSpPr>
                          <a:spLocks noChangeArrowheads="1"/>
                        </wps:cNvSpPr>
                        <wps:spPr bwMode="auto">
                          <a:xfrm>
                            <a:off x="4704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53" name="Rectangle 3579"/>
                        <wps:cNvSpPr>
                          <a:spLocks noChangeArrowheads="1"/>
                        </wps:cNvSpPr>
                        <wps:spPr bwMode="auto">
                          <a:xfrm>
                            <a:off x="4848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54" name="Rectangle 3578"/>
                        <wps:cNvSpPr>
                          <a:spLocks noChangeArrowheads="1"/>
                        </wps:cNvSpPr>
                        <wps:spPr bwMode="auto">
                          <a:xfrm>
                            <a:off x="4992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55" name="Rectangle 3577"/>
                        <wps:cNvSpPr>
                          <a:spLocks noChangeArrowheads="1"/>
                        </wps:cNvSpPr>
                        <wps:spPr bwMode="auto">
                          <a:xfrm>
                            <a:off x="5136" y="160"/>
                            <a:ext cx="77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56" name="Rectangle 3576"/>
                        <wps:cNvSpPr>
                          <a:spLocks noChangeArrowheads="1"/>
                        </wps:cNvSpPr>
                        <wps:spPr bwMode="auto">
                          <a:xfrm>
                            <a:off x="5282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57" name="Rectangle 3575"/>
                        <wps:cNvSpPr>
                          <a:spLocks noChangeArrowheads="1"/>
                        </wps:cNvSpPr>
                        <wps:spPr bwMode="auto">
                          <a:xfrm>
                            <a:off x="5426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58" name="Rectangle 3574"/>
                        <wps:cNvSpPr>
                          <a:spLocks noChangeArrowheads="1"/>
                        </wps:cNvSpPr>
                        <wps:spPr bwMode="auto">
                          <a:xfrm>
                            <a:off x="5570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59" name="Rectangle 3573"/>
                        <wps:cNvSpPr>
                          <a:spLocks noChangeArrowheads="1"/>
                        </wps:cNvSpPr>
                        <wps:spPr bwMode="auto">
                          <a:xfrm>
                            <a:off x="5714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60" name="Rectangle 3572"/>
                        <wps:cNvSpPr>
                          <a:spLocks noChangeArrowheads="1"/>
                        </wps:cNvSpPr>
                        <wps:spPr bwMode="auto">
                          <a:xfrm>
                            <a:off x="5858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61" name="Rectangle 3571"/>
                        <wps:cNvSpPr>
                          <a:spLocks noChangeArrowheads="1"/>
                        </wps:cNvSpPr>
                        <wps:spPr bwMode="auto">
                          <a:xfrm>
                            <a:off x="6002" y="160"/>
                            <a:ext cx="77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62" name="Rectangle 3570"/>
                        <wps:cNvSpPr>
                          <a:spLocks noChangeArrowheads="1"/>
                        </wps:cNvSpPr>
                        <wps:spPr bwMode="auto">
                          <a:xfrm>
                            <a:off x="6148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63" name="Rectangle 3569"/>
                        <wps:cNvSpPr>
                          <a:spLocks noChangeArrowheads="1"/>
                        </wps:cNvSpPr>
                        <wps:spPr bwMode="auto">
                          <a:xfrm>
                            <a:off x="6292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64" name="Rectangle 3568"/>
                        <wps:cNvSpPr>
                          <a:spLocks noChangeArrowheads="1"/>
                        </wps:cNvSpPr>
                        <wps:spPr bwMode="auto">
                          <a:xfrm>
                            <a:off x="6436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65" name="Rectangle 3567"/>
                        <wps:cNvSpPr>
                          <a:spLocks noChangeArrowheads="1"/>
                        </wps:cNvSpPr>
                        <wps:spPr bwMode="auto">
                          <a:xfrm>
                            <a:off x="6580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66" name="Rectangle 3566"/>
                        <wps:cNvSpPr>
                          <a:spLocks noChangeArrowheads="1"/>
                        </wps:cNvSpPr>
                        <wps:spPr bwMode="auto">
                          <a:xfrm>
                            <a:off x="6724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67" name="Rectangle 3565"/>
                        <wps:cNvSpPr>
                          <a:spLocks noChangeArrowheads="1"/>
                        </wps:cNvSpPr>
                        <wps:spPr bwMode="auto">
                          <a:xfrm>
                            <a:off x="6868" y="160"/>
                            <a:ext cx="77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68" name="Rectangle 3564"/>
                        <wps:cNvSpPr>
                          <a:spLocks noChangeArrowheads="1"/>
                        </wps:cNvSpPr>
                        <wps:spPr bwMode="auto">
                          <a:xfrm>
                            <a:off x="7015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69" name="Rectangle 3563"/>
                        <wps:cNvSpPr>
                          <a:spLocks noChangeArrowheads="1"/>
                        </wps:cNvSpPr>
                        <wps:spPr bwMode="auto">
                          <a:xfrm>
                            <a:off x="7159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70" name="Rectangle 3562"/>
                        <wps:cNvSpPr>
                          <a:spLocks noChangeArrowheads="1"/>
                        </wps:cNvSpPr>
                        <wps:spPr bwMode="auto">
                          <a:xfrm>
                            <a:off x="7303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71" name="Rectangle 3561"/>
                        <wps:cNvSpPr>
                          <a:spLocks noChangeArrowheads="1"/>
                        </wps:cNvSpPr>
                        <wps:spPr bwMode="auto">
                          <a:xfrm>
                            <a:off x="7447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72" name="Rectangle 3560"/>
                        <wps:cNvSpPr>
                          <a:spLocks noChangeArrowheads="1"/>
                        </wps:cNvSpPr>
                        <wps:spPr bwMode="auto">
                          <a:xfrm>
                            <a:off x="7591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73" name="Rectangle 3559"/>
                        <wps:cNvSpPr>
                          <a:spLocks noChangeArrowheads="1"/>
                        </wps:cNvSpPr>
                        <wps:spPr bwMode="auto">
                          <a:xfrm>
                            <a:off x="7735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74" name="Rectangle 3558"/>
                        <wps:cNvSpPr>
                          <a:spLocks noChangeArrowheads="1"/>
                        </wps:cNvSpPr>
                        <wps:spPr bwMode="auto">
                          <a:xfrm>
                            <a:off x="7879" y="160"/>
                            <a:ext cx="77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75" name="Rectangle 3557"/>
                        <wps:cNvSpPr>
                          <a:spLocks noChangeArrowheads="1"/>
                        </wps:cNvSpPr>
                        <wps:spPr bwMode="auto">
                          <a:xfrm>
                            <a:off x="8025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76" name="Rectangle 3556"/>
                        <wps:cNvSpPr>
                          <a:spLocks noChangeArrowheads="1"/>
                        </wps:cNvSpPr>
                        <wps:spPr bwMode="auto">
                          <a:xfrm>
                            <a:off x="8169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77" name="Rectangle 3555"/>
                        <wps:cNvSpPr>
                          <a:spLocks noChangeArrowheads="1"/>
                        </wps:cNvSpPr>
                        <wps:spPr bwMode="auto">
                          <a:xfrm>
                            <a:off x="8313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78" name="Rectangle 3554"/>
                        <wps:cNvSpPr>
                          <a:spLocks noChangeArrowheads="1"/>
                        </wps:cNvSpPr>
                        <wps:spPr bwMode="auto">
                          <a:xfrm>
                            <a:off x="8457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79" name="Rectangle 3553"/>
                        <wps:cNvSpPr>
                          <a:spLocks noChangeArrowheads="1"/>
                        </wps:cNvSpPr>
                        <wps:spPr bwMode="auto">
                          <a:xfrm>
                            <a:off x="8601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80" name="Rectangle 3552"/>
                        <wps:cNvSpPr>
                          <a:spLocks noChangeArrowheads="1"/>
                        </wps:cNvSpPr>
                        <wps:spPr bwMode="auto">
                          <a:xfrm>
                            <a:off x="8745" y="160"/>
                            <a:ext cx="77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81" name="Rectangle 3551"/>
                        <wps:cNvSpPr>
                          <a:spLocks noChangeArrowheads="1"/>
                        </wps:cNvSpPr>
                        <wps:spPr bwMode="auto">
                          <a:xfrm>
                            <a:off x="8892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82" name="Rectangle 3550"/>
                        <wps:cNvSpPr>
                          <a:spLocks noChangeArrowheads="1"/>
                        </wps:cNvSpPr>
                        <wps:spPr bwMode="auto">
                          <a:xfrm>
                            <a:off x="9036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83" name="Rectangle 3549"/>
                        <wps:cNvSpPr>
                          <a:spLocks noChangeArrowheads="1"/>
                        </wps:cNvSpPr>
                        <wps:spPr bwMode="auto">
                          <a:xfrm>
                            <a:off x="9180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84" name="Rectangle 3548"/>
                        <wps:cNvSpPr>
                          <a:spLocks noChangeArrowheads="1"/>
                        </wps:cNvSpPr>
                        <wps:spPr bwMode="auto">
                          <a:xfrm>
                            <a:off x="9324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85" name="Rectangle 3547"/>
                        <wps:cNvSpPr>
                          <a:spLocks noChangeArrowheads="1"/>
                        </wps:cNvSpPr>
                        <wps:spPr bwMode="auto">
                          <a:xfrm>
                            <a:off x="9468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86" name="Rectangle 3546"/>
                        <wps:cNvSpPr>
                          <a:spLocks noChangeArrowheads="1"/>
                        </wps:cNvSpPr>
                        <wps:spPr bwMode="auto">
                          <a:xfrm>
                            <a:off x="9612" y="160"/>
                            <a:ext cx="77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87" name="Rectangle 3545"/>
                        <wps:cNvSpPr>
                          <a:spLocks noChangeArrowheads="1"/>
                        </wps:cNvSpPr>
                        <wps:spPr bwMode="auto">
                          <a:xfrm>
                            <a:off x="9758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88" name="Rectangle 3544"/>
                        <wps:cNvSpPr>
                          <a:spLocks noChangeArrowheads="1"/>
                        </wps:cNvSpPr>
                        <wps:spPr bwMode="auto">
                          <a:xfrm>
                            <a:off x="9902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89" name="Rectangle 3543"/>
                        <wps:cNvSpPr>
                          <a:spLocks noChangeArrowheads="1"/>
                        </wps:cNvSpPr>
                        <wps:spPr bwMode="auto">
                          <a:xfrm>
                            <a:off x="10046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90" name="Rectangle 3542"/>
                        <wps:cNvSpPr>
                          <a:spLocks noChangeArrowheads="1"/>
                        </wps:cNvSpPr>
                        <wps:spPr bwMode="auto">
                          <a:xfrm>
                            <a:off x="10190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91" name="Rectangle 3541"/>
                        <wps:cNvSpPr>
                          <a:spLocks noChangeArrowheads="1"/>
                        </wps:cNvSpPr>
                        <wps:spPr bwMode="auto">
                          <a:xfrm>
                            <a:off x="10334" y="160"/>
                            <a:ext cx="51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F8EF28E" id="Group 3540" o:spid="_x0000_s1026" alt="P136#y1" style="position:absolute;margin-left:92.3pt;margin-top:8.05pt;width:427pt;height:1pt;z-index:251681792;mso-wrap-distance-left:0;mso-wrap-distance-right:0;mso-position-horizontal-relative:page" coordorigin="1846,161" coordsize="854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">
                <v:rect id="Rectangle 3600" o:spid="_x0000_s1027" style="position:absolute;left:1845;top:160;width:46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" fillcolor="#ccc" stroked="f"/>
                <v:rect id="Rectangle 3599" o:spid="_x0000_s1028" style="position:absolute;left:1960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" fillcolor="#ccc" stroked="f"/>
                <v:rect id="Rectangle 3598" o:spid="_x0000_s1029" style="position:absolute;left:2104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" fillcolor="#ccc" stroked="f"/>
                <v:rect id="Rectangle 3597" o:spid="_x0000_s1030" style="position:absolute;left:2248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" fillcolor="#ccc" stroked="f"/>
                <v:rect id="Rectangle 3596" o:spid="_x0000_s1031" style="position:absolute;left:2392;top:160;width:77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" fillcolor="#ccc" stroked="f"/>
                <v:rect id="Rectangle 3595" o:spid="_x0000_s1032" style="position:absolute;left:2539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" fillcolor="#ccc" stroked="f"/>
                <v:rect id="Rectangle 3594" o:spid="_x0000_s1033" style="position:absolute;left:2683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" fillcolor="#ccc" stroked="f"/>
                <v:rect id="Rectangle 3593" o:spid="_x0000_s1034" style="position:absolute;left:2827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" fillcolor="#ccc" stroked="f"/>
                <v:rect id="Rectangle 3592" o:spid="_x0000_s1035" style="position:absolute;left:2971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" fillcolor="#ccc" stroked="f"/>
                <v:rect id="Rectangle 3591" o:spid="_x0000_s1036" style="position:absolute;left:3115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" fillcolor="#ccc" stroked="f"/>
                <v:rect id="Rectangle 3590" o:spid="_x0000_s1037" style="position:absolute;left:3259;top:160;width:77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" fillcolor="#ccc" stroked="f"/>
                <v:rect id="Rectangle 3589" o:spid="_x0000_s1038" style="position:absolute;left:3405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" fillcolor="#ccc" stroked="f"/>
                <v:rect id="Rectangle 3588" o:spid="_x0000_s1039" style="position:absolute;left:3549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" fillcolor="#ccc" stroked="f"/>
                <v:rect id="Rectangle 3587" o:spid="_x0000_s1040" style="position:absolute;left:3693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" fillcolor="#ccc" stroked="f"/>
                <v:rect id="Rectangle 3586" o:spid="_x0000_s1041" style="position:absolute;left:3837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" fillcolor="#ccc" stroked="f"/>
                <v:rect id="Rectangle 3585" o:spid="_x0000_s1042" style="position:absolute;left:3981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" fillcolor="#ccc" stroked="f"/>
                <v:rect id="Rectangle 3584" o:spid="_x0000_s1043" style="position:absolute;left:4125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" fillcolor="#ccc" stroked="f"/>
                <v:rect id="Rectangle 3583" o:spid="_x0000_s1044" style="position:absolute;left:4269;top:160;width:77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" fillcolor="#ccc" stroked="f"/>
                <v:rect id="Rectangle 3582" o:spid="_x0000_s1045" style="position:absolute;left:4416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" fillcolor="#ccc" stroked="f"/>
                <v:rect id="Rectangle 3581" o:spid="_x0000_s1046" style="position:absolute;left:4560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" fillcolor="#ccc" stroked="f"/>
                <v:rect id="Rectangle 3580" o:spid="_x0000_s1047" style="position:absolute;left:4704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" fillcolor="#ccc" stroked="f"/>
                <v:rect id="Rectangle 3579" o:spid="_x0000_s1048" style="position:absolute;left:4848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" fillcolor="#ccc" stroked="f"/>
                <v:rect id="Rectangle 3578" o:spid="_x0000_s1049" style="position:absolute;left:4992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" fillcolor="#ccc" stroked="f"/>
                <v:rect id="Rectangle 3577" o:spid="_x0000_s1050" style="position:absolute;left:5136;top:160;width:77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" fillcolor="#ccc" stroked="f"/>
                <v:rect id="Rectangle 3576" o:spid="_x0000_s1051" style="position:absolute;left:5282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" fillcolor="#ccc" stroked="f"/>
                <v:rect id="Rectangle 3575" o:spid="_x0000_s1052" style="position:absolute;left:5426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" fillcolor="#ccc" stroked="f"/>
                <v:rect id="Rectangle 3574" o:spid="_x0000_s1053" style="position:absolute;left:5570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" fillcolor="#ccc" stroked="f"/>
                <v:rect id="Rectangle 3573" o:spid="_x0000_s1054" style="position:absolute;left:5714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" fillcolor="#ccc" stroked="f"/>
                <v:rect id="Rectangle 3572" o:spid="_x0000_s1055" style="position:absolute;left:5858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" fillcolor="#ccc" stroked="f"/>
                <v:rect id="Rectangle 3571" o:spid="_x0000_s1056" style="position:absolute;left:6002;top:160;width:77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" fillcolor="#ccc" stroked="f"/>
                <v:rect id="Rectangle 3570" o:spid="_x0000_s1057" style="position:absolute;left:6148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" fillcolor="#ccc" stroked="f"/>
                <v:rect id="Rectangle 3569" o:spid="_x0000_s1058" style="position:absolute;left:6292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" fillcolor="#ccc" stroked="f"/>
                <v:rect id="Rectangle 3568" o:spid="_x0000_s1059" style="position:absolute;left:6436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" fillcolor="#ccc" stroked="f"/>
                <v:rect id="Rectangle 3567" o:spid="_x0000_s1060" style="position:absolute;left:6580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" fillcolor="#ccc" stroked="f"/>
                <v:rect id="Rectangle 3566" o:spid="_x0000_s1061" style="position:absolute;left:6724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" fillcolor="#ccc" stroked="f"/>
                <v:rect id="Rectangle 3565" o:spid="_x0000_s1062" style="position:absolute;left:6868;top:160;width:77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" fillcolor="#ccc" stroked="f"/>
                <v:rect id="Rectangle 3564" o:spid="_x0000_s1063" style="position:absolute;left:7015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" fillcolor="#ccc" stroked="f"/>
                <v:rect id="Rectangle 3563" o:spid="_x0000_s1064" style="position:absolute;left:7159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" fillcolor="#ccc" stroked="f"/>
                <v:rect id="Rectangle 3562" o:spid="_x0000_s1065" style="position:absolute;left:7303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" fillcolor="#ccc" stroked="f"/>
                <v:rect id="Rectangle 3561" o:spid="_x0000_s1066" style="position:absolute;left:7447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" fillcolor="#ccc" stroked="f"/>
                <v:rect id="Rectangle 3560" o:spid="_x0000_s1067" style="position:absolute;left:7591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" fillcolor="#ccc" stroked="f"/>
                <v:rect id="Rectangle 3559" o:spid="_x0000_s1068" style="position:absolute;left:7735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" fillcolor="#ccc" stroked="f"/>
                <v:rect id="Rectangle 3558" o:spid="_x0000_s1069" style="position:absolute;left:7879;top:160;width:77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" fillcolor="#ccc" stroked="f"/>
                <v:rect id="Rectangle 3557" o:spid="_x0000_s1070" style="position:absolute;left:8025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" fillcolor="#ccc" stroked="f"/>
                <v:rect id="Rectangle 3556" o:spid="_x0000_s1071" style="position:absolute;left:8169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" fillcolor="#ccc" stroked="f"/>
                <v:rect id="Rectangle 3555" o:spid="_x0000_s1072" style="position:absolute;left:8313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" fillcolor="#ccc" stroked="f"/>
                <v:rect id="Rectangle 3554" o:spid="_x0000_s1073" style="position:absolute;left:8457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" fillcolor="#ccc" stroked="f"/>
                <v:rect id="Rectangle 3553" o:spid="_x0000_s1074" style="position:absolute;left:8601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" fillcolor="#ccc" stroked="f"/>
                <v:rect id="Rectangle 3552" o:spid="_x0000_s1075" style="position:absolute;left:8745;top:160;width:77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" fillcolor="#ccc" stroked="f"/>
                <v:rect id="Rectangle 3551" o:spid="_x0000_s1076" style="position:absolute;left:8892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" fillcolor="#ccc" stroked="f"/>
                <v:rect id="Rectangle 3550" o:spid="_x0000_s1077" style="position:absolute;left:9036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" fillcolor="#ccc" stroked="f"/>
                <v:rect id="Rectangle 3549" o:spid="_x0000_s1078" style="position:absolute;left:9180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" fillcolor="#ccc" stroked="f"/>
                <v:rect id="Rectangle 3548" o:spid="_x0000_s1079" style="position:absolute;left:9324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" fillcolor="#ccc" stroked="f"/>
                <v:rect id="Rectangle 3547" o:spid="_x0000_s1080" style="position:absolute;left:9468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" fillcolor="#ccc" stroked="f"/>
                <v:rect id="Rectangle 3546" o:spid="_x0000_s1081" style="position:absolute;left:9612;top:160;width:77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" fillcolor="#ccc" stroked="f"/>
                <v:rect id="Rectangle 3545" o:spid="_x0000_s1082" style="position:absolute;left:9758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" fillcolor="#ccc" stroked="f"/>
                <v:rect id="Rectangle 3544" o:spid="_x0000_s1083" style="position:absolute;left:9902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" fillcolor="#ccc" stroked="f"/>
                <v:rect id="Rectangle 3543" o:spid="_x0000_s1084" style="position:absolute;left:10046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" fillcolor="#ccc" stroked="f"/>
                <v:rect id="Rectangle 3542" o:spid="_x0000_s1085" style="position:absolute;left:10190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" fillcolor="#ccc" stroked="f"/>
                <v:rect id="Rectangle 3541" o:spid="_x0000_s1086" style="position:absolute;left:10334;top:160;width:51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" fillcolor="#ccc" stroked="f"/>
                <w10:wrap type="topAndBottom" anchorx="page"/>
              </v:group>
            </w:pict>
          </mc:Fallback>
        </mc:AlternateContent>
      </w:r>
    </w:p>
    <w:p w14:paraId="0849B58B" w14:textId="48D2877F" w:rsidR="00FD79A3" w:rsidRDefault="00FD79A3" w:rsidP="00FD79A3">
      <w:pPr>
        <w:widowControl w:val="0"/>
        <w:autoSpaceDE w:val="0"/>
        <w:autoSpaceDN w:val="0"/>
        <w:spacing w:after="0" w:line="240" w:lineRule="auto"/>
        <w:ind w:right="11"/>
        <w:rPr>
          <w:rFonts w:ascii="Times New Roman" w:eastAsia="Times New Roman" w:hAnsi="Times New Roman" w:cs="Times New Roman"/>
          <w:lang w:val="en-ZA" w:eastAsia="en-US"/>
        </w:rPr>
      </w:pPr>
    </w:p>
    <w:p w14:paraId="4FA4EBC7" w14:textId="04F60691" w:rsidR="00B36AFC" w:rsidRDefault="00B36AFC" w:rsidP="00FD79A3">
      <w:pPr>
        <w:widowControl w:val="0"/>
        <w:autoSpaceDE w:val="0"/>
        <w:autoSpaceDN w:val="0"/>
        <w:spacing w:after="0" w:line="240" w:lineRule="auto"/>
        <w:ind w:right="11"/>
        <w:rPr>
          <w:rFonts w:ascii="Times New Roman" w:eastAsia="Times New Roman" w:hAnsi="Times New Roman" w:cs="Times New Roman"/>
          <w:lang w:val="en-ZA" w:eastAsia="en-US"/>
        </w:rPr>
      </w:pPr>
    </w:p>
    <w:p w14:paraId="6D6690E9" w14:textId="12D2293E" w:rsidR="00B36AFC" w:rsidRDefault="00B36AFC" w:rsidP="00FD79A3">
      <w:pPr>
        <w:widowControl w:val="0"/>
        <w:autoSpaceDE w:val="0"/>
        <w:autoSpaceDN w:val="0"/>
        <w:spacing w:after="0" w:line="240" w:lineRule="auto"/>
        <w:ind w:right="11"/>
        <w:rPr>
          <w:rFonts w:ascii="Times New Roman" w:eastAsia="Times New Roman" w:hAnsi="Times New Roman" w:cs="Times New Roman"/>
          <w:lang w:val="en-ZA" w:eastAsia="en-US"/>
        </w:rPr>
      </w:pPr>
    </w:p>
    <w:p w14:paraId="2384E6E6" w14:textId="3C9AC1F3" w:rsidR="00B36AFC" w:rsidRDefault="00B36AFC" w:rsidP="00FD79A3">
      <w:pPr>
        <w:widowControl w:val="0"/>
        <w:autoSpaceDE w:val="0"/>
        <w:autoSpaceDN w:val="0"/>
        <w:spacing w:after="0" w:line="240" w:lineRule="auto"/>
        <w:ind w:right="11"/>
        <w:rPr>
          <w:rFonts w:ascii="Times New Roman" w:eastAsia="Times New Roman" w:hAnsi="Times New Roman" w:cs="Times New Roman"/>
          <w:lang w:val="en-ZA" w:eastAsia="en-US"/>
        </w:rPr>
      </w:pPr>
    </w:p>
    <w:p w14:paraId="180F4A31" w14:textId="1D9DF525" w:rsidR="00B36AFC" w:rsidRDefault="00B36AFC" w:rsidP="00FD79A3">
      <w:pPr>
        <w:widowControl w:val="0"/>
        <w:autoSpaceDE w:val="0"/>
        <w:autoSpaceDN w:val="0"/>
        <w:spacing w:after="0" w:line="240" w:lineRule="auto"/>
        <w:ind w:right="11"/>
        <w:rPr>
          <w:rFonts w:ascii="Times New Roman" w:eastAsia="Times New Roman" w:hAnsi="Times New Roman" w:cs="Times New Roman"/>
          <w:lang w:val="en-ZA" w:eastAsia="en-US"/>
        </w:rPr>
      </w:pPr>
    </w:p>
    <w:p w14:paraId="4FD260E3" w14:textId="54DBB323" w:rsidR="00B36AFC" w:rsidRDefault="00B36AFC" w:rsidP="00FD79A3">
      <w:pPr>
        <w:widowControl w:val="0"/>
        <w:autoSpaceDE w:val="0"/>
        <w:autoSpaceDN w:val="0"/>
        <w:spacing w:after="0" w:line="240" w:lineRule="auto"/>
        <w:ind w:right="11"/>
        <w:rPr>
          <w:rFonts w:ascii="Times New Roman" w:eastAsia="Times New Roman" w:hAnsi="Times New Roman" w:cs="Times New Roman"/>
          <w:lang w:val="en-ZA" w:eastAsia="en-US"/>
        </w:rPr>
      </w:pPr>
    </w:p>
    <w:p w14:paraId="0B743B48" w14:textId="77777777" w:rsidR="00B36AFC" w:rsidRPr="00FD79A3" w:rsidRDefault="00B36AFC" w:rsidP="00FD79A3">
      <w:pPr>
        <w:widowControl w:val="0"/>
        <w:autoSpaceDE w:val="0"/>
        <w:autoSpaceDN w:val="0"/>
        <w:spacing w:after="0" w:line="240" w:lineRule="auto"/>
        <w:ind w:right="11"/>
        <w:rPr>
          <w:rFonts w:ascii="Times New Roman" w:eastAsia="Times New Roman" w:hAnsi="Times New Roman" w:cs="Times New Roman"/>
          <w:lang w:val="en-ZA" w:eastAsia="en-US"/>
        </w:rPr>
      </w:pPr>
    </w:p>
    <w:p w14:paraId="6AC46947" w14:textId="0AB89003" w:rsidR="00FD79A3" w:rsidRPr="00DF758B" w:rsidRDefault="00FD79A3" w:rsidP="00DF758B">
      <w:pPr>
        <w:pStyle w:val="ListParagraph"/>
        <w:widowControl w:val="0"/>
        <w:numPr>
          <w:ilvl w:val="0"/>
          <w:numId w:val="11"/>
        </w:numPr>
        <w:autoSpaceDE w:val="0"/>
        <w:autoSpaceDN w:val="0"/>
        <w:spacing w:before="114" w:after="0" w:line="240" w:lineRule="auto"/>
        <w:ind w:right="11"/>
        <w:rPr>
          <w:rFonts w:ascii="Times New Roman" w:eastAsia="Times New Roman" w:hAnsi="Times New Roman" w:cs="Times New Roman"/>
          <w:lang w:val="en-ZA" w:eastAsia="en-US"/>
        </w:rPr>
      </w:pPr>
      <w:r w:rsidRPr="00DF758B">
        <w:rPr>
          <w:rFonts w:ascii="Times New Roman" w:eastAsia="Times New Roman" w:hAnsi="Times New Roman" w:cs="Times New Roman"/>
          <w:w w:val="110"/>
          <w:lang w:val="en-ZA" w:eastAsia="en-US"/>
        </w:rPr>
        <w:lastRenderedPageBreak/>
        <w:t>Which of the two implementers do you think is better suited to design program activities?</w:t>
      </w:r>
    </w:p>
    <w:p w14:paraId="0C07BD9C" w14:textId="77777777" w:rsidR="00FD79A3" w:rsidRPr="00FD79A3" w:rsidRDefault="00FD79A3" w:rsidP="00FD79A3">
      <w:pPr>
        <w:widowControl w:val="0"/>
        <w:autoSpaceDE w:val="0"/>
        <w:autoSpaceDN w:val="0"/>
        <w:spacing w:before="3" w:after="0" w:line="240" w:lineRule="auto"/>
        <w:ind w:right="11"/>
        <w:rPr>
          <w:rFonts w:ascii="Times New Roman" w:eastAsia="Times New Roman" w:hAnsi="Times New Roman" w:cs="Times New Roman"/>
          <w:lang w:val="en-ZA" w:eastAsia="en-US"/>
        </w:rPr>
      </w:pPr>
    </w:p>
    <w:p w14:paraId="2001C40B" w14:textId="79E9D288" w:rsidR="00FD79A3" w:rsidRPr="00FD79A3" w:rsidRDefault="00FD79A3" w:rsidP="00FD79A3">
      <w:pPr>
        <w:widowControl w:val="0"/>
        <w:tabs>
          <w:tab w:val="left" w:pos="6823"/>
        </w:tabs>
        <w:autoSpaceDE w:val="0"/>
        <w:autoSpaceDN w:val="0"/>
        <w:spacing w:after="0" w:line="240" w:lineRule="auto"/>
        <w:ind w:left="5760" w:right="11" w:hanging="5760"/>
        <w:rPr>
          <w:rFonts w:ascii="Times New Roman" w:eastAsia="Times New Roman" w:hAnsi="Times New Roman" w:cs="Times New Roman"/>
          <w:lang w:val="en-ZA" w:eastAsia="en-US"/>
        </w:rPr>
      </w:pPr>
      <w:r w:rsidRPr="00FD79A3">
        <w:rPr>
          <w:rFonts w:ascii="Times New Roman" w:eastAsia="Times New Roman" w:hAnsi="Times New Roman" w:cs="Times New Roman"/>
          <w:w w:val="120"/>
          <w:lang w:val="en-ZA" w:eastAsia="en-US"/>
        </w:rPr>
        <w:t>Community</w:t>
      </w:r>
      <w:r w:rsidRPr="00FD79A3">
        <w:rPr>
          <w:rFonts w:ascii="Times New Roman" w:eastAsia="Times New Roman" w:hAnsi="Times New Roman" w:cs="Times New Roman"/>
          <w:spacing w:val="-22"/>
          <w:w w:val="120"/>
          <w:lang w:val="en-ZA" w:eastAsia="en-US"/>
        </w:rPr>
        <w:t xml:space="preserve"> </w:t>
      </w:r>
      <w:r w:rsidRPr="00FD79A3">
        <w:rPr>
          <w:rFonts w:ascii="Times New Roman" w:eastAsia="Times New Roman" w:hAnsi="Times New Roman" w:cs="Times New Roman"/>
          <w:w w:val="120"/>
          <w:lang w:val="en-ZA" w:eastAsia="en-US"/>
        </w:rPr>
        <w:t>worker</w:t>
      </w:r>
      <w:r w:rsidRPr="00FD79A3">
        <w:rPr>
          <w:rFonts w:ascii="Times New Roman" w:eastAsia="Times New Roman" w:hAnsi="Times New Roman" w:cs="Times New Roman"/>
          <w:w w:val="120"/>
          <w:lang w:val="en-ZA" w:eastAsia="en-US"/>
        </w:rPr>
        <w:tab/>
        <w:t>Occupational therapist</w:t>
      </w:r>
    </w:p>
    <w:p w14:paraId="7ECAA093" w14:textId="1A3EB67A" w:rsidR="00FD79A3" w:rsidRPr="00FD79A3" w:rsidRDefault="00FD79A3" w:rsidP="00FD79A3">
      <w:pPr>
        <w:widowControl w:val="0"/>
        <w:autoSpaceDE w:val="0"/>
        <w:autoSpaceDN w:val="0"/>
        <w:spacing w:after="0" w:line="240" w:lineRule="auto"/>
        <w:ind w:right="11"/>
        <w:rPr>
          <w:rFonts w:ascii="Times New Roman" w:eastAsia="Times New Roman" w:hAnsi="Times New Roman" w:cs="Times New Roman"/>
          <w:lang w:val="en-ZA" w:eastAsia="en-US"/>
        </w:rPr>
      </w:pPr>
      <w:r w:rsidRPr="00FD79A3">
        <w:rPr>
          <w:rFonts w:ascii="Times New Roman" w:eastAsia="Times New Roman" w:hAnsi="Times New Roman" w:cs="Times New Roman"/>
          <w:noProof/>
          <w:lang w:val="en-ZA" w:eastAsia="en-US"/>
        </w:rPr>
        <w:drawing>
          <wp:anchor distT="0" distB="0" distL="0" distR="0" simplePos="0" relativeHeight="251711488" behindDoc="0" locked="0" layoutInCell="1" allowOverlap="1" wp14:anchorId="6E70AC2E" wp14:editId="552E2948">
            <wp:simplePos x="0" y="0"/>
            <wp:positionH relativeFrom="page">
              <wp:posOffset>1169978</wp:posOffset>
            </wp:positionH>
            <wp:positionV relativeFrom="paragraph">
              <wp:posOffset>296445</wp:posOffset>
            </wp:positionV>
            <wp:extent cx="5356380" cy="864108"/>
            <wp:effectExtent l="0" t="0" r="0" b="0"/>
            <wp:wrapTopAndBottom/>
            <wp:docPr id="149" name="image19.jpeg" descr="P141#y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" name="image19.jpeg" descr="P141#y1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356380" cy="86410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E7F2BA7" w14:textId="77777777" w:rsidR="00FD79A3" w:rsidRPr="00FD79A3" w:rsidRDefault="00FD79A3" w:rsidP="00FD79A3">
      <w:pPr>
        <w:widowControl w:val="0"/>
        <w:autoSpaceDE w:val="0"/>
        <w:autoSpaceDN w:val="0"/>
        <w:spacing w:before="2" w:after="0" w:line="240" w:lineRule="auto"/>
        <w:ind w:right="11"/>
        <w:rPr>
          <w:rFonts w:ascii="Times New Roman" w:eastAsia="Times New Roman" w:hAnsi="Times New Roman" w:cs="Times New Roman"/>
          <w:lang w:val="en-ZA" w:eastAsia="en-US"/>
        </w:rPr>
      </w:pPr>
      <w:r w:rsidRPr="00FD79A3">
        <w:rPr>
          <w:rFonts w:ascii="Times New Roman" w:eastAsia="Times New Roman" w:hAnsi="Times New Roman" w:cs="Times New Roman"/>
          <w:noProof/>
          <w:lang w:val="en-ZA" w:eastAsia="en-US"/>
        </w:rPr>
        <mc:AlternateContent>
          <mc:Choice Requires="wpg">
            <w:drawing>
              <wp:anchor distT="0" distB="0" distL="0" distR="0" simplePos="0" relativeHeight="251682816" behindDoc="0" locked="0" layoutInCell="1" allowOverlap="1" wp14:anchorId="1E9AE3FF" wp14:editId="37296D67">
                <wp:simplePos x="0" y="0"/>
                <wp:positionH relativeFrom="page">
                  <wp:posOffset>1172210</wp:posOffset>
                </wp:positionH>
                <wp:positionV relativeFrom="paragraph">
                  <wp:posOffset>114300</wp:posOffset>
                </wp:positionV>
                <wp:extent cx="5422900" cy="12700"/>
                <wp:effectExtent l="635" t="0" r="0" b="0"/>
                <wp:wrapTopAndBottom/>
                <wp:docPr id="3770" name="Group 3479" descr="P142#y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422900" cy="12700"/>
                          <a:chOff x="1846" y="180"/>
                          <a:chExt cx="8540" cy="20"/>
                        </a:xfrm>
                      </wpg:grpSpPr>
                      <wps:wsp>
                        <wps:cNvPr id="3771" name="Rectangle 3539"/>
                        <wps:cNvSpPr>
                          <a:spLocks noChangeArrowheads="1"/>
                        </wps:cNvSpPr>
                        <wps:spPr bwMode="auto">
                          <a:xfrm>
                            <a:off x="1845" y="179"/>
                            <a:ext cx="46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72" name="Rectangle 3538"/>
                        <wps:cNvSpPr>
                          <a:spLocks noChangeArrowheads="1"/>
                        </wps:cNvSpPr>
                        <wps:spPr bwMode="auto">
                          <a:xfrm>
                            <a:off x="1960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73" name="Rectangle 3537"/>
                        <wps:cNvSpPr>
                          <a:spLocks noChangeArrowheads="1"/>
                        </wps:cNvSpPr>
                        <wps:spPr bwMode="auto">
                          <a:xfrm>
                            <a:off x="2104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74" name="Rectangle 3536"/>
                        <wps:cNvSpPr>
                          <a:spLocks noChangeArrowheads="1"/>
                        </wps:cNvSpPr>
                        <wps:spPr bwMode="auto">
                          <a:xfrm>
                            <a:off x="2248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75" name="Rectangle 3535"/>
                        <wps:cNvSpPr>
                          <a:spLocks noChangeArrowheads="1"/>
                        </wps:cNvSpPr>
                        <wps:spPr bwMode="auto">
                          <a:xfrm>
                            <a:off x="2392" y="179"/>
                            <a:ext cx="77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76" name="Rectangle 3534"/>
                        <wps:cNvSpPr>
                          <a:spLocks noChangeArrowheads="1"/>
                        </wps:cNvSpPr>
                        <wps:spPr bwMode="auto">
                          <a:xfrm>
                            <a:off x="2539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77" name="Rectangle 3533"/>
                        <wps:cNvSpPr>
                          <a:spLocks noChangeArrowheads="1"/>
                        </wps:cNvSpPr>
                        <wps:spPr bwMode="auto">
                          <a:xfrm>
                            <a:off x="2683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78" name="Rectangle 3532"/>
                        <wps:cNvSpPr>
                          <a:spLocks noChangeArrowheads="1"/>
                        </wps:cNvSpPr>
                        <wps:spPr bwMode="auto">
                          <a:xfrm>
                            <a:off x="2827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79" name="Rectangle 3531"/>
                        <wps:cNvSpPr>
                          <a:spLocks noChangeArrowheads="1"/>
                        </wps:cNvSpPr>
                        <wps:spPr bwMode="auto">
                          <a:xfrm>
                            <a:off x="2971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80" name="Rectangle 3530"/>
                        <wps:cNvSpPr>
                          <a:spLocks noChangeArrowheads="1"/>
                        </wps:cNvSpPr>
                        <wps:spPr bwMode="auto">
                          <a:xfrm>
                            <a:off x="3115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81" name="Rectangle 3529"/>
                        <wps:cNvSpPr>
                          <a:spLocks noChangeArrowheads="1"/>
                        </wps:cNvSpPr>
                        <wps:spPr bwMode="auto">
                          <a:xfrm>
                            <a:off x="3259" y="179"/>
                            <a:ext cx="77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82" name="Rectangle 3528"/>
                        <wps:cNvSpPr>
                          <a:spLocks noChangeArrowheads="1"/>
                        </wps:cNvSpPr>
                        <wps:spPr bwMode="auto">
                          <a:xfrm>
                            <a:off x="3405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83" name="Rectangle 3527"/>
                        <wps:cNvSpPr>
                          <a:spLocks noChangeArrowheads="1"/>
                        </wps:cNvSpPr>
                        <wps:spPr bwMode="auto">
                          <a:xfrm>
                            <a:off x="3549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84" name="Rectangle 3526"/>
                        <wps:cNvSpPr>
                          <a:spLocks noChangeArrowheads="1"/>
                        </wps:cNvSpPr>
                        <wps:spPr bwMode="auto">
                          <a:xfrm>
                            <a:off x="3693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85" name="Rectangle 3525"/>
                        <wps:cNvSpPr>
                          <a:spLocks noChangeArrowheads="1"/>
                        </wps:cNvSpPr>
                        <wps:spPr bwMode="auto">
                          <a:xfrm>
                            <a:off x="3837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86" name="Rectangle 3524"/>
                        <wps:cNvSpPr>
                          <a:spLocks noChangeArrowheads="1"/>
                        </wps:cNvSpPr>
                        <wps:spPr bwMode="auto">
                          <a:xfrm>
                            <a:off x="3981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87" name="Rectangle 3523"/>
                        <wps:cNvSpPr>
                          <a:spLocks noChangeArrowheads="1"/>
                        </wps:cNvSpPr>
                        <wps:spPr bwMode="auto">
                          <a:xfrm>
                            <a:off x="4125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88" name="Rectangle 3522"/>
                        <wps:cNvSpPr>
                          <a:spLocks noChangeArrowheads="1"/>
                        </wps:cNvSpPr>
                        <wps:spPr bwMode="auto">
                          <a:xfrm>
                            <a:off x="4269" y="179"/>
                            <a:ext cx="77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89" name="Rectangle 3521"/>
                        <wps:cNvSpPr>
                          <a:spLocks noChangeArrowheads="1"/>
                        </wps:cNvSpPr>
                        <wps:spPr bwMode="auto">
                          <a:xfrm>
                            <a:off x="4416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90" name="Rectangle 3520"/>
                        <wps:cNvSpPr>
                          <a:spLocks noChangeArrowheads="1"/>
                        </wps:cNvSpPr>
                        <wps:spPr bwMode="auto">
                          <a:xfrm>
                            <a:off x="4560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91" name="Rectangle 3519"/>
                        <wps:cNvSpPr>
                          <a:spLocks noChangeArrowheads="1"/>
                        </wps:cNvSpPr>
                        <wps:spPr bwMode="auto">
                          <a:xfrm>
                            <a:off x="4704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92" name="Rectangle 3518"/>
                        <wps:cNvSpPr>
                          <a:spLocks noChangeArrowheads="1"/>
                        </wps:cNvSpPr>
                        <wps:spPr bwMode="auto">
                          <a:xfrm>
                            <a:off x="4848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93" name="Rectangle 3517"/>
                        <wps:cNvSpPr>
                          <a:spLocks noChangeArrowheads="1"/>
                        </wps:cNvSpPr>
                        <wps:spPr bwMode="auto">
                          <a:xfrm>
                            <a:off x="4992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94" name="Rectangle 3516"/>
                        <wps:cNvSpPr>
                          <a:spLocks noChangeArrowheads="1"/>
                        </wps:cNvSpPr>
                        <wps:spPr bwMode="auto">
                          <a:xfrm>
                            <a:off x="5136" y="179"/>
                            <a:ext cx="77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95" name="Rectangle 3515"/>
                        <wps:cNvSpPr>
                          <a:spLocks noChangeArrowheads="1"/>
                        </wps:cNvSpPr>
                        <wps:spPr bwMode="auto">
                          <a:xfrm>
                            <a:off x="5282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96" name="Rectangle 3514"/>
                        <wps:cNvSpPr>
                          <a:spLocks noChangeArrowheads="1"/>
                        </wps:cNvSpPr>
                        <wps:spPr bwMode="auto">
                          <a:xfrm>
                            <a:off x="5426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97" name="Rectangle 3513"/>
                        <wps:cNvSpPr>
                          <a:spLocks noChangeArrowheads="1"/>
                        </wps:cNvSpPr>
                        <wps:spPr bwMode="auto">
                          <a:xfrm>
                            <a:off x="5570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98" name="Rectangle 3512"/>
                        <wps:cNvSpPr>
                          <a:spLocks noChangeArrowheads="1"/>
                        </wps:cNvSpPr>
                        <wps:spPr bwMode="auto">
                          <a:xfrm>
                            <a:off x="5714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99" name="Rectangle 3511"/>
                        <wps:cNvSpPr>
                          <a:spLocks noChangeArrowheads="1"/>
                        </wps:cNvSpPr>
                        <wps:spPr bwMode="auto">
                          <a:xfrm>
                            <a:off x="5858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00" name="Rectangle 3510"/>
                        <wps:cNvSpPr>
                          <a:spLocks noChangeArrowheads="1"/>
                        </wps:cNvSpPr>
                        <wps:spPr bwMode="auto">
                          <a:xfrm>
                            <a:off x="6002" y="179"/>
                            <a:ext cx="77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01" name="Rectangle 3509"/>
                        <wps:cNvSpPr>
                          <a:spLocks noChangeArrowheads="1"/>
                        </wps:cNvSpPr>
                        <wps:spPr bwMode="auto">
                          <a:xfrm>
                            <a:off x="6148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02" name="Rectangle 3508"/>
                        <wps:cNvSpPr>
                          <a:spLocks noChangeArrowheads="1"/>
                        </wps:cNvSpPr>
                        <wps:spPr bwMode="auto">
                          <a:xfrm>
                            <a:off x="6292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03" name="Rectangle 3507"/>
                        <wps:cNvSpPr>
                          <a:spLocks noChangeArrowheads="1"/>
                        </wps:cNvSpPr>
                        <wps:spPr bwMode="auto">
                          <a:xfrm>
                            <a:off x="6436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04" name="Rectangle 3506"/>
                        <wps:cNvSpPr>
                          <a:spLocks noChangeArrowheads="1"/>
                        </wps:cNvSpPr>
                        <wps:spPr bwMode="auto">
                          <a:xfrm>
                            <a:off x="6580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05" name="Rectangle 3505"/>
                        <wps:cNvSpPr>
                          <a:spLocks noChangeArrowheads="1"/>
                        </wps:cNvSpPr>
                        <wps:spPr bwMode="auto">
                          <a:xfrm>
                            <a:off x="6724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06" name="Rectangle 3504"/>
                        <wps:cNvSpPr>
                          <a:spLocks noChangeArrowheads="1"/>
                        </wps:cNvSpPr>
                        <wps:spPr bwMode="auto">
                          <a:xfrm>
                            <a:off x="6868" y="179"/>
                            <a:ext cx="77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07" name="Rectangle 3503"/>
                        <wps:cNvSpPr>
                          <a:spLocks noChangeArrowheads="1"/>
                        </wps:cNvSpPr>
                        <wps:spPr bwMode="auto">
                          <a:xfrm>
                            <a:off x="7015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08" name="Rectangle 3502"/>
                        <wps:cNvSpPr>
                          <a:spLocks noChangeArrowheads="1"/>
                        </wps:cNvSpPr>
                        <wps:spPr bwMode="auto">
                          <a:xfrm>
                            <a:off x="7159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09" name="Rectangle 3501"/>
                        <wps:cNvSpPr>
                          <a:spLocks noChangeArrowheads="1"/>
                        </wps:cNvSpPr>
                        <wps:spPr bwMode="auto">
                          <a:xfrm>
                            <a:off x="7303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10" name="Rectangle 3500"/>
                        <wps:cNvSpPr>
                          <a:spLocks noChangeArrowheads="1"/>
                        </wps:cNvSpPr>
                        <wps:spPr bwMode="auto">
                          <a:xfrm>
                            <a:off x="7447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11" name="Rectangle 3499"/>
                        <wps:cNvSpPr>
                          <a:spLocks noChangeArrowheads="1"/>
                        </wps:cNvSpPr>
                        <wps:spPr bwMode="auto">
                          <a:xfrm>
                            <a:off x="7591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12" name="Rectangle 3498"/>
                        <wps:cNvSpPr>
                          <a:spLocks noChangeArrowheads="1"/>
                        </wps:cNvSpPr>
                        <wps:spPr bwMode="auto">
                          <a:xfrm>
                            <a:off x="7735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13" name="Rectangle 3497"/>
                        <wps:cNvSpPr>
                          <a:spLocks noChangeArrowheads="1"/>
                        </wps:cNvSpPr>
                        <wps:spPr bwMode="auto">
                          <a:xfrm>
                            <a:off x="7879" y="179"/>
                            <a:ext cx="77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14" name="Rectangle 3496"/>
                        <wps:cNvSpPr>
                          <a:spLocks noChangeArrowheads="1"/>
                        </wps:cNvSpPr>
                        <wps:spPr bwMode="auto">
                          <a:xfrm>
                            <a:off x="8025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15" name="Rectangle 3495"/>
                        <wps:cNvSpPr>
                          <a:spLocks noChangeArrowheads="1"/>
                        </wps:cNvSpPr>
                        <wps:spPr bwMode="auto">
                          <a:xfrm>
                            <a:off x="8169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16" name="Rectangle 3494"/>
                        <wps:cNvSpPr>
                          <a:spLocks noChangeArrowheads="1"/>
                        </wps:cNvSpPr>
                        <wps:spPr bwMode="auto">
                          <a:xfrm>
                            <a:off x="8313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17" name="Rectangle 3493"/>
                        <wps:cNvSpPr>
                          <a:spLocks noChangeArrowheads="1"/>
                        </wps:cNvSpPr>
                        <wps:spPr bwMode="auto">
                          <a:xfrm>
                            <a:off x="8457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18" name="Rectangle 3492"/>
                        <wps:cNvSpPr>
                          <a:spLocks noChangeArrowheads="1"/>
                        </wps:cNvSpPr>
                        <wps:spPr bwMode="auto">
                          <a:xfrm>
                            <a:off x="8601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19" name="Rectangle 3491"/>
                        <wps:cNvSpPr>
                          <a:spLocks noChangeArrowheads="1"/>
                        </wps:cNvSpPr>
                        <wps:spPr bwMode="auto">
                          <a:xfrm>
                            <a:off x="8745" y="179"/>
                            <a:ext cx="77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20" name="Rectangle 3490"/>
                        <wps:cNvSpPr>
                          <a:spLocks noChangeArrowheads="1"/>
                        </wps:cNvSpPr>
                        <wps:spPr bwMode="auto">
                          <a:xfrm>
                            <a:off x="8892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21" name="Rectangle 3489"/>
                        <wps:cNvSpPr>
                          <a:spLocks noChangeArrowheads="1"/>
                        </wps:cNvSpPr>
                        <wps:spPr bwMode="auto">
                          <a:xfrm>
                            <a:off x="9036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22" name="Rectangle 3488"/>
                        <wps:cNvSpPr>
                          <a:spLocks noChangeArrowheads="1"/>
                        </wps:cNvSpPr>
                        <wps:spPr bwMode="auto">
                          <a:xfrm>
                            <a:off x="9180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23" name="Rectangle 3487"/>
                        <wps:cNvSpPr>
                          <a:spLocks noChangeArrowheads="1"/>
                        </wps:cNvSpPr>
                        <wps:spPr bwMode="auto">
                          <a:xfrm>
                            <a:off x="9324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24" name="Rectangle 3486"/>
                        <wps:cNvSpPr>
                          <a:spLocks noChangeArrowheads="1"/>
                        </wps:cNvSpPr>
                        <wps:spPr bwMode="auto">
                          <a:xfrm>
                            <a:off x="9468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25" name="Rectangle 3485"/>
                        <wps:cNvSpPr>
                          <a:spLocks noChangeArrowheads="1"/>
                        </wps:cNvSpPr>
                        <wps:spPr bwMode="auto">
                          <a:xfrm>
                            <a:off x="9612" y="179"/>
                            <a:ext cx="77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26" name="Rectangle 3484"/>
                        <wps:cNvSpPr>
                          <a:spLocks noChangeArrowheads="1"/>
                        </wps:cNvSpPr>
                        <wps:spPr bwMode="auto">
                          <a:xfrm>
                            <a:off x="9758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27" name="Rectangle 3483"/>
                        <wps:cNvSpPr>
                          <a:spLocks noChangeArrowheads="1"/>
                        </wps:cNvSpPr>
                        <wps:spPr bwMode="auto">
                          <a:xfrm>
                            <a:off x="9902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28" name="Rectangle 3482"/>
                        <wps:cNvSpPr>
                          <a:spLocks noChangeArrowheads="1"/>
                        </wps:cNvSpPr>
                        <wps:spPr bwMode="auto">
                          <a:xfrm>
                            <a:off x="10046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29" name="Rectangle 3481"/>
                        <wps:cNvSpPr>
                          <a:spLocks noChangeArrowheads="1"/>
                        </wps:cNvSpPr>
                        <wps:spPr bwMode="auto">
                          <a:xfrm>
                            <a:off x="10190" y="179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30" name="Rectangle 3480"/>
                        <wps:cNvSpPr>
                          <a:spLocks noChangeArrowheads="1"/>
                        </wps:cNvSpPr>
                        <wps:spPr bwMode="auto">
                          <a:xfrm>
                            <a:off x="10334" y="179"/>
                            <a:ext cx="51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13B0866" id="Group 3479" o:spid="_x0000_s1026" alt="P142#y1" style="position:absolute;margin-left:92.3pt;margin-top:9pt;width:427pt;height:1pt;z-index:251682816;mso-wrap-distance-left:0;mso-wrap-distance-right:0;mso-position-horizontal-relative:page" coordorigin="1846,180" coordsize="854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">
                <v:rect id="Rectangle 3539" o:spid="_x0000_s1027" style="position:absolute;left:1845;top:179;width:46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" fillcolor="#ccc" stroked="f"/>
                <v:rect id="Rectangle 3538" o:spid="_x0000_s1028" style="position:absolute;left:1960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" fillcolor="#ccc" stroked="f"/>
                <v:rect id="Rectangle 3537" o:spid="_x0000_s1029" style="position:absolute;left:2104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" fillcolor="#ccc" stroked="f"/>
                <v:rect id="Rectangle 3536" o:spid="_x0000_s1030" style="position:absolute;left:2248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" fillcolor="#ccc" stroked="f"/>
                <v:rect id="Rectangle 3535" o:spid="_x0000_s1031" style="position:absolute;left:2392;top:179;width:77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" fillcolor="#ccc" stroked="f"/>
                <v:rect id="Rectangle 3534" o:spid="_x0000_s1032" style="position:absolute;left:2539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" fillcolor="#ccc" stroked="f"/>
                <v:rect id="Rectangle 3533" o:spid="_x0000_s1033" style="position:absolute;left:2683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" fillcolor="#ccc" stroked="f"/>
                <v:rect id="Rectangle 3532" o:spid="_x0000_s1034" style="position:absolute;left:2827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" fillcolor="#ccc" stroked="f"/>
                <v:rect id="Rectangle 3531" o:spid="_x0000_s1035" style="position:absolute;left:2971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" fillcolor="#ccc" stroked="f"/>
                <v:rect id="Rectangle 3530" o:spid="_x0000_s1036" style="position:absolute;left:3115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" fillcolor="#ccc" stroked="f"/>
                <v:rect id="Rectangle 3529" o:spid="_x0000_s1037" style="position:absolute;left:3259;top:179;width:77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" fillcolor="#ccc" stroked="f"/>
                <v:rect id="Rectangle 3528" o:spid="_x0000_s1038" style="position:absolute;left:3405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" fillcolor="#ccc" stroked="f"/>
                <v:rect id="Rectangle 3527" o:spid="_x0000_s1039" style="position:absolute;left:3549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" fillcolor="#ccc" stroked="f"/>
                <v:rect id="Rectangle 3526" o:spid="_x0000_s1040" style="position:absolute;left:3693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" fillcolor="#ccc" stroked="f"/>
                <v:rect id="Rectangle 3525" o:spid="_x0000_s1041" style="position:absolute;left:3837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" fillcolor="#ccc" stroked="f"/>
                <v:rect id="Rectangle 3524" o:spid="_x0000_s1042" style="position:absolute;left:3981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" fillcolor="#ccc" stroked="f"/>
                <v:rect id="Rectangle 3523" o:spid="_x0000_s1043" style="position:absolute;left:4125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" fillcolor="#ccc" stroked="f"/>
                <v:rect id="Rectangle 3522" o:spid="_x0000_s1044" style="position:absolute;left:4269;top:179;width:77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" fillcolor="#ccc" stroked="f"/>
                <v:rect id="Rectangle 3521" o:spid="_x0000_s1045" style="position:absolute;left:4416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" fillcolor="#ccc" stroked="f"/>
                <v:rect id="Rectangle 3520" o:spid="_x0000_s1046" style="position:absolute;left:4560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" fillcolor="#ccc" stroked="f"/>
                <v:rect id="Rectangle 3519" o:spid="_x0000_s1047" style="position:absolute;left:4704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" fillcolor="#ccc" stroked="f"/>
                <v:rect id="Rectangle 3518" o:spid="_x0000_s1048" style="position:absolute;left:4848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" fillcolor="#ccc" stroked="f"/>
                <v:rect id="Rectangle 3517" o:spid="_x0000_s1049" style="position:absolute;left:4992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" fillcolor="#ccc" stroked="f"/>
                <v:rect id="Rectangle 3516" o:spid="_x0000_s1050" style="position:absolute;left:5136;top:179;width:77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" fillcolor="#ccc" stroked="f"/>
                <v:rect id="Rectangle 3515" o:spid="_x0000_s1051" style="position:absolute;left:5282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" fillcolor="#ccc" stroked="f"/>
                <v:rect id="Rectangle 3514" o:spid="_x0000_s1052" style="position:absolute;left:5426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" fillcolor="#ccc" stroked="f"/>
                <v:rect id="Rectangle 3513" o:spid="_x0000_s1053" style="position:absolute;left:5570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" fillcolor="#ccc" stroked="f"/>
                <v:rect id="Rectangle 3512" o:spid="_x0000_s1054" style="position:absolute;left:5714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" fillcolor="#ccc" stroked="f"/>
                <v:rect id="Rectangle 3511" o:spid="_x0000_s1055" style="position:absolute;left:5858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" fillcolor="#ccc" stroked="f"/>
                <v:rect id="Rectangle 3510" o:spid="_x0000_s1056" style="position:absolute;left:6002;top:179;width:77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" fillcolor="#ccc" stroked="f"/>
                <v:rect id="Rectangle 3509" o:spid="_x0000_s1057" style="position:absolute;left:6148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" fillcolor="#ccc" stroked="f"/>
                <v:rect id="Rectangle 3508" o:spid="_x0000_s1058" style="position:absolute;left:6292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" fillcolor="#ccc" stroked="f"/>
                <v:rect id="Rectangle 3507" o:spid="_x0000_s1059" style="position:absolute;left:6436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" fillcolor="#ccc" stroked="f"/>
                <v:rect id="Rectangle 3506" o:spid="_x0000_s1060" style="position:absolute;left:6580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" fillcolor="#ccc" stroked="f"/>
                <v:rect id="Rectangle 3505" o:spid="_x0000_s1061" style="position:absolute;left:6724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" fillcolor="#ccc" stroked="f"/>
                <v:rect id="Rectangle 3504" o:spid="_x0000_s1062" style="position:absolute;left:6868;top:179;width:77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" fillcolor="#ccc" stroked="f"/>
                <v:rect id="Rectangle 3503" o:spid="_x0000_s1063" style="position:absolute;left:7015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" fillcolor="#ccc" stroked="f"/>
                <v:rect id="Rectangle 3502" o:spid="_x0000_s1064" style="position:absolute;left:7159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" fillcolor="#ccc" stroked="f"/>
                <v:rect id="Rectangle 3501" o:spid="_x0000_s1065" style="position:absolute;left:7303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" fillcolor="#ccc" stroked="f"/>
                <v:rect id="Rectangle 3500" o:spid="_x0000_s1066" style="position:absolute;left:7447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" fillcolor="#ccc" stroked="f"/>
                <v:rect id="Rectangle 3499" o:spid="_x0000_s1067" style="position:absolute;left:7591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" fillcolor="#ccc" stroked="f"/>
                <v:rect id="Rectangle 3498" o:spid="_x0000_s1068" style="position:absolute;left:7735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" fillcolor="#ccc" stroked="f"/>
                <v:rect id="Rectangle 3497" o:spid="_x0000_s1069" style="position:absolute;left:7879;top:179;width:77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" fillcolor="#ccc" stroked="f"/>
                <v:rect id="Rectangle 3496" o:spid="_x0000_s1070" style="position:absolute;left:8025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" fillcolor="#ccc" stroked="f"/>
                <v:rect id="Rectangle 3495" o:spid="_x0000_s1071" style="position:absolute;left:8169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" fillcolor="#ccc" stroked="f"/>
                <v:rect id="Rectangle 3494" o:spid="_x0000_s1072" style="position:absolute;left:8313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" fillcolor="#ccc" stroked="f"/>
                <v:rect id="Rectangle 3493" o:spid="_x0000_s1073" style="position:absolute;left:8457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" fillcolor="#ccc" stroked="f"/>
                <v:rect id="Rectangle 3492" o:spid="_x0000_s1074" style="position:absolute;left:8601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" fillcolor="#ccc" stroked="f"/>
                <v:rect id="Rectangle 3491" o:spid="_x0000_s1075" style="position:absolute;left:8745;top:179;width:77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" fillcolor="#ccc" stroked="f"/>
                <v:rect id="Rectangle 3490" o:spid="_x0000_s1076" style="position:absolute;left:8892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" fillcolor="#ccc" stroked="f"/>
                <v:rect id="Rectangle 3489" o:spid="_x0000_s1077" style="position:absolute;left:9036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" fillcolor="#ccc" stroked="f"/>
                <v:rect id="Rectangle 3488" o:spid="_x0000_s1078" style="position:absolute;left:9180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" fillcolor="#ccc" stroked="f"/>
                <v:rect id="Rectangle 3487" o:spid="_x0000_s1079" style="position:absolute;left:9324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" fillcolor="#ccc" stroked="f"/>
                <v:rect id="Rectangle 3486" o:spid="_x0000_s1080" style="position:absolute;left:9468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" fillcolor="#ccc" stroked="f"/>
                <v:rect id="Rectangle 3485" o:spid="_x0000_s1081" style="position:absolute;left:9612;top:179;width:77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" fillcolor="#ccc" stroked="f"/>
                <v:rect id="Rectangle 3484" o:spid="_x0000_s1082" style="position:absolute;left:9758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" fillcolor="#ccc" stroked="f"/>
                <v:rect id="Rectangle 3483" o:spid="_x0000_s1083" style="position:absolute;left:9902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" fillcolor="#ccc" stroked="f"/>
                <v:rect id="Rectangle 3482" o:spid="_x0000_s1084" style="position:absolute;left:10046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" fillcolor="#ccc" stroked="f"/>
                <v:rect id="Rectangle 3481" o:spid="_x0000_s1085" style="position:absolute;left:10190;top:179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" fillcolor="#ccc" stroked="f"/>
                <v:rect id="Rectangle 3480" o:spid="_x0000_s1086" style="position:absolute;left:10334;top:179;width:51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" fillcolor="#ccc" stroked="f"/>
                <w10:wrap type="topAndBottom" anchorx="page"/>
              </v:group>
            </w:pict>
          </mc:Fallback>
        </mc:AlternateContent>
      </w:r>
    </w:p>
    <w:p w14:paraId="1E6A4A8B" w14:textId="4DF53A94" w:rsidR="00FD79A3" w:rsidRPr="00DF758B" w:rsidRDefault="00FD79A3" w:rsidP="00DF758B">
      <w:pPr>
        <w:pStyle w:val="ListParagraph"/>
        <w:widowControl w:val="0"/>
        <w:numPr>
          <w:ilvl w:val="0"/>
          <w:numId w:val="11"/>
        </w:numPr>
        <w:autoSpaceDE w:val="0"/>
        <w:autoSpaceDN w:val="0"/>
        <w:spacing w:before="135" w:after="0" w:line="283" w:lineRule="auto"/>
        <w:ind w:right="11"/>
        <w:rPr>
          <w:rFonts w:ascii="Times New Roman" w:eastAsia="Times New Roman" w:hAnsi="Times New Roman" w:cs="Times New Roman"/>
          <w:lang w:val="en-ZA" w:eastAsia="en-US"/>
        </w:rPr>
      </w:pPr>
      <w:r w:rsidRPr="00DF758B">
        <w:rPr>
          <w:rFonts w:ascii="Times New Roman" w:eastAsia="Times New Roman" w:hAnsi="Times New Roman" w:cs="Times New Roman"/>
          <w:w w:val="110"/>
          <w:lang w:val="en-ZA" w:eastAsia="en-US"/>
        </w:rPr>
        <w:t>Which of the two implementers do you think is better suited to educate parents about children's development?</w:t>
      </w:r>
    </w:p>
    <w:p w14:paraId="6EBA6E77" w14:textId="77777777" w:rsidR="00FD79A3" w:rsidRPr="00FD79A3" w:rsidRDefault="00FD79A3" w:rsidP="00FD79A3">
      <w:pPr>
        <w:widowControl w:val="0"/>
        <w:autoSpaceDE w:val="0"/>
        <w:autoSpaceDN w:val="0"/>
        <w:spacing w:before="7" w:after="0" w:line="240" w:lineRule="auto"/>
        <w:ind w:right="11"/>
        <w:rPr>
          <w:rFonts w:ascii="Times New Roman" w:eastAsia="Times New Roman" w:hAnsi="Times New Roman" w:cs="Times New Roman"/>
          <w:lang w:val="en-ZA" w:eastAsia="en-US"/>
        </w:rPr>
      </w:pPr>
    </w:p>
    <w:p w14:paraId="012CBF60" w14:textId="17480CB5" w:rsidR="00FD79A3" w:rsidRPr="00FD79A3" w:rsidRDefault="00FD79A3" w:rsidP="00FD79A3">
      <w:pPr>
        <w:widowControl w:val="0"/>
        <w:tabs>
          <w:tab w:val="left" w:pos="6823"/>
        </w:tabs>
        <w:autoSpaceDE w:val="0"/>
        <w:autoSpaceDN w:val="0"/>
        <w:spacing w:after="0" w:line="240" w:lineRule="auto"/>
        <w:ind w:left="5760" w:right="11" w:hanging="5760"/>
        <w:rPr>
          <w:rFonts w:ascii="Times New Roman" w:eastAsia="Times New Roman" w:hAnsi="Times New Roman" w:cs="Times New Roman"/>
          <w:lang w:val="en-ZA" w:eastAsia="en-US"/>
        </w:rPr>
      </w:pPr>
      <w:r w:rsidRPr="00FD79A3">
        <w:rPr>
          <w:rFonts w:ascii="Times New Roman" w:eastAsia="Times New Roman" w:hAnsi="Times New Roman" w:cs="Times New Roman"/>
          <w:w w:val="120"/>
          <w:lang w:val="en-ZA" w:eastAsia="en-US"/>
        </w:rPr>
        <w:t>Community</w:t>
      </w:r>
      <w:r w:rsidRPr="00FD79A3">
        <w:rPr>
          <w:rFonts w:ascii="Times New Roman" w:eastAsia="Times New Roman" w:hAnsi="Times New Roman" w:cs="Times New Roman"/>
          <w:spacing w:val="-22"/>
          <w:w w:val="120"/>
          <w:lang w:val="en-ZA" w:eastAsia="en-US"/>
        </w:rPr>
        <w:t xml:space="preserve"> </w:t>
      </w:r>
      <w:r w:rsidRPr="00FD79A3">
        <w:rPr>
          <w:rFonts w:ascii="Times New Roman" w:eastAsia="Times New Roman" w:hAnsi="Times New Roman" w:cs="Times New Roman"/>
          <w:w w:val="120"/>
          <w:lang w:val="en-ZA" w:eastAsia="en-US"/>
        </w:rPr>
        <w:t>worker</w:t>
      </w:r>
      <w:r w:rsidRPr="00FD79A3">
        <w:rPr>
          <w:rFonts w:ascii="Times New Roman" w:eastAsia="Times New Roman" w:hAnsi="Times New Roman" w:cs="Times New Roman"/>
          <w:w w:val="120"/>
          <w:lang w:val="en-ZA" w:eastAsia="en-US"/>
        </w:rPr>
        <w:tab/>
        <w:t>Occupational</w:t>
      </w:r>
      <w:r w:rsidRPr="00FD79A3">
        <w:rPr>
          <w:rFonts w:ascii="Times New Roman" w:eastAsia="Times New Roman" w:hAnsi="Times New Roman" w:cs="Times New Roman"/>
          <w:spacing w:val="-6"/>
          <w:w w:val="120"/>
          <w:lang w:val="en-ZA" w:eastAsia="en-US"/>
        </w:rPr>
        <w:t xml:space="preserve"> </w:t>
      </w:r>
      <w:r w:rsidRPr="00FD79A3">
        <w:rPr>
          <w:rFonts w:ascii="Times New Roman" w:eastAsia="Times New Roman" w:hAnsi="Times New Roman" w:cs="Times New Roman"/>
          <w:w w:val="120"/>
          <w:lang w:val="en-ZA" w:eastAsia="en-US"/>
        </w:rPr>
        <w:t>therapist</w:t>
      </w:r>
    </w:p>
    <w:p w14:paraId="2CB667F8" w14:textId="421C341A" w:rsidR="00FD79A3" w:rsidRPr="00FD79A3" w:rsidRDefault="00FD79A3" w:rsidP="00FD79A3">
      <w:pPr>
        <w:widowControl w:val="0"/>
        <w:autoSpaceDE w:val="0"/>
        <w:autoSpaceDN w:val="0"/>
        <w:spacing w:after="0" w:line="240" w:lineRule="auto"/>
        <w:ind w:right="11"/>
        <w:rPr>
          <w:rFonts w:ascii="Times New Roman" w:eastAsia="Times New Roman" w:hAnsi="Times New Roman" w:cs="Times New Roman"/>
          <w:lang w:val="en-ZA" w:eastAsia="en-US"/>
        </w:rPr>
      </w:pPr>
      <w:r w:rsidRPr="00FD79A3">
        <w:rPr>
          <w:rFonts w:ascii="Times New Roman" w:eastAsia="Times New Roman" w:hAnsi="Times New Roman" w:cs="Times New Roman"/>
          <w:noProof/>
          <w:lang w:val="en-ZA" w:eastAsia="en-US"/>
        </w:rPr>
        <w:drawing>
          <wp:anchor distT="0" distB="0" distL="0" distR="0" simplePos="0" relativeHeight="251712512" behindDoc="0" locked="0" layoutInCell="1" allowOverlap="1" wp14:anchorId="4B56D1FF" wp14:editId="476CD6FF">
            <wp:simplePos x="0" y="0"/>
            <wp:positionH relativeFrom="page">
              <wp:posOffset>1169978</wp:posOffset>
            </wp:positionH>
            <wp:positionV relativeFrom="paragraph">
              <wp:posOffset>297079</wp:posOffset>
            </wp:positionV>
            <wp:extent cx="5421842" cy="876109"/>
            <wp:effectExtent l="0" t="0" r="0" b="0"/>
            <wp:wrapTopAndBottom/>
            <wp:docPr id="151" name="image19.jpeg" descr="P146#y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" name="image19.jpeg" descr="P146#y1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21842" cy="87610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CBF615F" w14:textId="77777777" w:rsidR="00FD79A3" w:rsidRPr="00FD79A3" w:rsidRDefault="00FD79A3" w:rsidP="00FD79A3">
      <w:pPr>
        <w:widowControl w:val="0"/>
        <w:autoSpaceDE w:val="0"/>
        <w:autoSpaceDN w:val="0"/>
        <w:spacing w:before="6" w:after="0" w:line="240" w:lineRule="auto"/>
        <w:ind w:right="11"/>
        <w:rPr>
          <w:rFonts w:ascii="Times New Roman" w:eastAsia="Times New Roman" w:hAnsi="Times New Roman" w:cs="Times New Roman"/>
          <w:lang w:val="en-ZA" w:eastAsia="en-US"/>
        </w:rPr>
      </w:pPr>
      <w:r w:rsidRPr="00FD79A3">
        <w:rPr>
          <w:rFonts w:ascii="Times New Roman" w:eastAsia="Times New Roman" w:hAnsi="Times New Roman" w:cs="Times New Roman"/>
          <w:noProof/>
          <w:lang w:val="en-ZA" w:eastAsia="en-US"/>
        </w:rPr>
        <mc:AlternateContent>
          <mc:Choice Requires="wpg">
            <w:drawing>
              <wp:anchor distT="0" distB="0" distL="0" distR="0" simplePos="0" relativeHeight="251683840" behindDoc="0" locked="0" layoutInCell="1" allowOverlap="1" wp14:anchorId="41A52A6C" wp14:editId="78593AE3">
                <wp:simplePos x="0" y="0"/>
                <wp:positionH relativeFrom="page">
                  <wp:posOffset>1172210</wp:posOffset>
                </wp:positionH>
                <wp:positionV relativeFrom="paragraph">
                  <wp:posOffset>102235</wp:posOffset>
                </wp:positionV>
                <wp:extent cx="5422900" cy="12700"/>
                <wp:effectExtent l="635" t="0" r="0" b="0"/>
                <wp:wrapTopAndBottom/>
                <wp:docPr id="3709" name="Group 3418" descr="P147#y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422900" cy="12700"/>
                          <a:chOff x="1846" y="161"/>
                          <a:chExt cx="8540" cy="20"/>
                        </a:xfrm>
                      </wpg:grpSpPr>
                      <wps:wsp>
                        <wps:cNvPr id="3710" name="Rectangle 3478"/>
                        <wps:cNvSpPr>
                          <a:spLocks noChangeArrowheads="1"/>
                        </wps:cNvSpPr>
                        <wps:spPr bwMode="auto">
                          <a:xfrm>
                            <a:off x="1845" y="160"/>
                            <a:ext cx="46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11" name="Rectangle 3477"/>
                        <wps:cNvSpPr>
                          <a:spLocks noChangeArrowheads="1"/>
                        </wps:cNvSpPr>
                        <wps:spPr bwMode="auto">
                          <a:xfrm>
                            <a:off x="1960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12" name="Rectangle 3476"/>
                        <wps:cNvSpPr>
                          <a:spLocks noChangeArrowheads="1"/>
                        </wps:cNvSpPr>
                        <wps:spPr bwMode="auto">
                          <a:xfrm>
                            <a:off x="2104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13" name="Rectangle 3475"/>
                        <wps:cNvSpPr>
                          <a:spLocks noChangeArrowheads="1"/>
                        </wps:cNvSpPr>
                        <wps:spPr bwMode="auto">
                          <a:xfrm>
                            <a:off x="2248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14" name="Rectangle 3474"/>
                        <wps:cNvSpPr>
                          <a:spLocks noChangeArrowheads="1"/>
                        </wps:cNvSpPr>
                        <wps:spPr bwMode="auto">
                          <a:xfrm>
                            <a:off x="2392" y="160"/>
                            <a:ext cx="77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15" name="Rectangle 3473"/>
                        <wps:cNvSpPr>
                          <a:spLocks noChangeArrowheads="1"/>
                        </wps:cNvSpPr>
                        <wps:spPr bwMode="auto">
                          <a:xfrm>
                            <a:off x="2539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16" name="Rectangle 3472"/>
                        <wps:cNvSpPr>
                          <a:spLocks noChangeArrowheads="1"/>
                        </wps:cNvSpPr>
                        <wps:spPr bwMode="auto">
                          <a:xfrm>
                            <a:off x="2683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17" name="Rectangle 3471"/>
                        <wps:cNvSpPr>
                          <a:spLocks noChangeArrowheads="1"/>
                        </wps:cNvSpPr>
                        <wps:spPr bwMode="auto">
                          <a:xfrm>
                            <a:off x="2827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18" name="Rectangle 3470"/>
                        <wps:cNvSpPr>
                          <a:spLocks noChangeArrowheads="1"/>
                        </wps:cNvSpPr>
                        <wps:spPr bwMode="auto">
                          <a:xfrm>
                            <a:off x="2971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19" name="Rectangle 3469"/>
                        <wps:cNvSpPr>
                          <a:spLocks noChangeArrowheads="1"/>
                        </wps:cNvSpPr>
                        <wps:spPr bwMode="auto">
                          <a:xfrm>
                            <a:off x="3115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20" name="Rectangle 3468"/>
                        <wps:cNvSpPr>
                          <a:spLocks noChangeArrowheads="1"/>
                        </wps:cNvSpPr>
                        <wps:spPr bwMode="auto">
                          <a:xfrm>
                            <a:off x="3259" y="160"/>
                            <a:ext cx="77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21" name="Rectangle 3467"/>
                        <wps:cNvSpPr>
                          <a:spLocks noChangeArrowheads="1"/>
                        </wps:cNvSpPr>
                        <wps:spPr bwMode="auto">
                          <a:xfrm>
                            <a:off x="3405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22" name="Rectangle 3466"/>
                        <wps:cNvSpPr>
                          <a:spLocks noChangeArrowheads="1"/>
                        </wps:cNvSpPr>
                        <wps:spPr bwMode="auto">
                          <a:xfrm>
                            <a:off x="3549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23" name="Rectangle 3465"/>
                        <wps:cNvSpPr>
                          <a:spLocks noChangeArrowheads="1"/>
                        </wps:cNvSpPr>
                        <wps:spPr bwMode="auto">
                          <a:xfrm>
                            <a:off x="3693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24" name="Rectangle 3464"/>
                        <wps:cNvSpPr>
                          <a:spLocks noChangeArrowheads="1"/>
                        </wps:cNvSpPr>
                        <wps:spPr bwMode="auto">
                          <a:xfrm>
                            <a:off x="3837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25" name="Rectangle 3463"/>
                        <wps:cNvSpPr>
                          <a:spLocks noChangeArrowheads="1"/>
                        </wps:cNvSpPr>
                        <wps:spPr bwMode="auto">
                          <a:xfrm>
                            <a:off x="3981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26" name="Rectangle 3462"/>
                        <wps:cNvSpPr>
                          <a:spLocks noChangeArrowheads="1"/>
                        </wps:cNvSpPr>
                        <wps:spPr bwMode="auto">
                          <a:xfrm>
                            <a:off x="4125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27" name="Rectangle 3461"/>
                        <wps:cNvSpPr>
                          <a:spLocks noChangeArrowheads="1"/>
                        </wps:cNvSpPr>
                        <wps:spPr bwMode="auto">
                          <a:xfrm>
                            <a:off x="4269" y="160"/>
                            <a:ext cx="77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28" name="Rectangle 3460"/>
                        <wps:cNvSpPr>
                          <a:spLocks noChangeArrowheads="1"/>
                        </wps:cNvSpPr>
                        <wps:spPr bwMode="auto">
                          <a:xfrm>
                            <a:off x="4416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29" name="Rectangle 3459"/>
                        <wps:cNvSpPr>
                          <a:spLocks noChangeArrowheads="1"/>
                        </wps:cNvSpPr>
                        <wps:spPr bwMode="auto">
                          <a:xfrm>
                            <a:off x="4560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30" name="Rectangle 3458"/>
                        <wps:cNvSpPr>
                          <a:spLocks noChangeArrowheads="1"/>
                        </wps:cNvSpPr>
                        <wps:spPr bwMode="auto">
                          <a:xfrm>
                            <a:off x="4704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31" name="Rectangle 3457"/>
                        <wps:cNvSpPr>
                          <a:spLocks noChangeArrowheads="1"/>
                        </wps:cNvSpPr>
                        <wps:spPr bwMode="auto">
                          <a:xfrm>
                            <a:off x="4848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32" name="Rectangle 3456"/>
                        <wps:cNvSpPr>
                          <a:spLocks noChangeArrowheads="1"/>
                        </wps:cNvSpPr>
                        <wps:spPr bwMode="auto">
                          <a:xfrm>
                            <a:off x="4992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33" name="Rectangle 3455"/>
                        <wps:cNvSpPr>
                          <a:spLocks noChangeArrowheads="1"/>
                        </wps:cNvSpPr>
                        <wps:spPr bwMode="auto">
                          <a:xfrm>
                            <a:off x="5136" y="160"/>
                            <a:ext cx="77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34" name="Rectangle 3454"/>
                        <wps:cNvSpPr>
                          <a:spLocks noChangeArrowheads="1"/>
                        </wps:cNvSpPr>
                        <wps:spPr bwMode="auto">
                          <a:xfrm>
                            <a:off x="5282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35" name="Rectangle 3453"/>
                        <wps:cNvSpPr>
                          <a:spLocks noChangeArrowheads="1"/>
                        </wps:cNvSpPr>
                        <wps:spPr bwMode="auto">
                          <a:xfrm>
                            <a:off x="5426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36" name="Rectangle 3452"/>
                        <wps:cNvSpPr>
                          <a:spLocks noChangeArrowheads="1"/>
                        </wps:cNvSpPr>
                        <wps:spPr bwMode="auto">
                          <a:xfrm>
                            <a:off x="5570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37" name="Rectangle 3451"/>
                        <wps:cNvSpPr>
                          <a:spLocks noChangeArrowheads="1"/>
                        </wps:cNvSpPr>
                        <wps:spPr bwMode="auto">
                          <a:xfrm>
                            <a:off x="5714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38" name="Rectangle 3450"/>
                        <wps:cNvSpPr>
                          <a:spLocks noChangeArrowheads="1"/>
                        </wps:cNvSpPr>
                        <wps:spPr bwMode="auto">
                          <a:xfrm>
                            <a:off x="5858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39" name="Rectangle 3449"/>
                        <wps:cNvSpPr>
                          <a:spLocks noChangeArrowheads="1"/>
                        </wps:cNvSpPr>
                        <wps:spPr bwMode="auto">
                          <a:xfrm>
                            <a:off x="6002" y="160"/>
                            <a:ext cx="77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40" name="Rectangle 3448"/>
                        <wps:cNvSpPr>
                          <a:spLocks noChangeArrowheads="1"/>
                        </wps:cNvSpPr>
                        <wps:spPr bwMode="auto">
                          <a:xfrm>
                            <a:off x="6148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41" name="Rectangle 3447"/>
                        <wps:cNvSpPr>
                          <a:spLocks noChangeArrowheads="1"/>
                        </wps:cNvSpPr>
                        <wps:spPr bwMode="auto">
                          <a:xfrm>
                            <a:off x="6292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42" name="Rectangle 3446"/>
                        <wps:cNvSpPr>
                          <a:spLocks noChangeArrowheads="1"/>
                        </wps:cNvSpPr>
                        <wps:spPr bwMode="auto">
                          <a:xfrm>
                            <a:off x="6436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43" name="Rectangle 3445"/>
                        <wps:cNvSpPr>
                          <a:spLocks noChangeArrowheads="1"/>
                        </wps:cNvSpPr>
                        <wps:spPr bwMode="auto">
                          <a:xfrm>
                            <a:off x="6580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44" name="Rectangle 3444"/>
                        <wps:cNvSpPr>
                          <a:spLocks noChangeArrowheads="1"/>
                        </wps:cNvSpPr>
                        <wps:spPr bwMode="auto">
                          <a:xfrm>
                            <a:off x="6724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45" name="Rectangle 3443"/>
                        <wps:cNvSpPr>
                          <a:spLocks noChangeArrowheads="1"/>
                        </wps:cNvSpPr>
                        <wps:spPr bwMode="auto">
                          <a:xfrm>
                            <a:off x="6868" y="160"/>
                            <a:ext cx="77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46" name="Rectangle 3442"/>
                        <wps:cNvSpPr>
                          <a:spLocks noChangeArrowheads="1"/>
                        </wps:cNvSpPr>
                        <wps:spPr bwMode="auto">
                          <a:xfrm>
                            <a:off x="7015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47" name="Rectangle 3441"/>
                        <wps:cNvSpPr>
                          <a:spLocks noChangeArrowheads="1"/>
                        </wps:cNvSpPr>
                        <wps:spPr bwMode="auto">
                          <a:xfrm>
                            <a:off x="7159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48" name="Rectangle 3440"/>
                        <wps:cNvSpPr>
                          <a:spLocks noChangeArrowheads="1"/>
                        </wps:cNvSpPr>
                        <wps:spPr bwMode="auto">
                          <a:xfrm>
                            <a:off x="7303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49" name="Rectangle 3439"/>
                        <wps:cNvSpPr>
                          <a:spLocks noChangeArrowheads="1"/>
                        </wps:cNvSpPr>
                        <wps:spPr bwMode="auto">
                          <a:xfrm>
                            <a:off x="7447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50" name="Rectangle 3438"/>
                        <wps:cNvSpPr>
                          <a:spLocks noChangeArrowheads="1"/>
                        </wps:cNvSpPr>
                        <wps:spPr bwMode="auto">
                          <a:xfrm>
                            <a:off x="7591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51" name="Rectangle 3437"/>
                        <wps:cNvSpPr>
                          <a:spLocks noChangeArrowheads="1"/>
                        </wps:cNvSpPr>
                        <wps:spPr bwMode="auto">
                          <a:xfrm>
                            <a:off x="7735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52" name="Rectangle 3436"/>
                        <wps:cNvSpPr>
                          <a:spLocks noChangeArrowheads="1"/>
                        </wps:cNvSpPr>
                        <wps:spPr bwMode="auto">
                          <a:xfrm>
                            <a:off x="7879" y="160"/>
                            <a:ext cx="77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53" name="Rectangle 3435"/>
                        <wps:cNvSpPr>
                          <a:spLocks noChangeArrowheads="1"/>
                        </wps:cNvSpPr>
                        <wps:spPr bwMode="auto">
                          <a:xfrm>
                            <a:off x="8025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54" name="Rectangle 3434"/>
                        <wps:cNvSpPr>
                          <a:spLocks noChangeArrowheads="1"/>
                        </wps:cNvSpPr>
                        <wps:spPr bwMode="auto">
                          <a:xfrm>
                            <a:off x="8169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55" name="Rectangle 3433"/>
                        <wps:cNvSpPr>
                          <a:spLocks noChangeArrowheads="1"/>
                        </wps:cNvSpPr>
                        <wps:spPr bwMode="auto">
                          <a:xfrm>
                            <a:off x="8313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56" name="Rectangle 3432"/>
                        <wps:cNvSpPr>
                          <a:spLocks noChangeArrowheads="1"/>
                        </wps:cNvSpPr>
                        <wps:spPr bwMode="auto">
                          <a:xfrm>
                            <a:off x="8457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57" name="Rectangle 3431"/>
                        <wps:cNvSpPr>
                          <a:spLocks noChangeArrowheads="1"/>
                        </wps:cNvSpPr>
                        <wps:spPr bwMode="auto">
                          <a:xfrm>
                            <a:off x="8601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58" name="Rectangle 3430"/>
                        <wps:cNvSpPr>
                          <a:spLocks noChangeArrowheads="1"/>
                        </wps:cNvSpPr>
                        <wps:spPr bwMode="auto">
                          <a:xfrm>
                            <a:off x="8745" y="160"/>
                            <a:ext cx="77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59" name="Rectangle 3429"/>
                        <wps:cNvSpPr>
                          <a:spLocks noChangeArrowheads="1"/>
                        </wps:cNvSpPr>
                        <wps:spPr bwMode="auto">
                          <a:xfrm>
                            <a:off x="8892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60" name="Rectangle 3428"/>
                        <wps:cNvSpPr>
                          <a:spLocks noChangeArrowheads="1"/>
                        </wps:cNvSpPr>
                        <wps:spPr bwMode="auto">
                          <a:xfrm>
                            <a:off x="9036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61" name="Rectangle 3427"/>
                        <wps:cNvSpPr>
                          <a:spLocks noChangeArrowheads="1"/>
                        </wps:cNvSpPr>
                        <wps:spPr bwMode="auto">
                          <a:xfrm>
                            <a:off x="9180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62" name="Rectangle 3426"/>
                        <wps:cNvSpPr>
                          <a:spLocks noChangeArrowheads="1"/>
                        </wps:cNvSpPr>
                        <wps:spPr bwMode="auto">
                          <a:xfrm>
                            <a:off x="9324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63" name="Rectangle 3425"/>
                        <wps:cNvSpPr>
                          <a:spLocks noChangeArrowheads="1"/>
                        </wps:cNvSpPr>
                        <wps:spPr bwMode="auto">
                          <a:xfrm>
                            <a:off x="9468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64" name="Rectangle 3424"/>
                        <wps:cNvSpPr>
                          <a:spLocks noChangeArrowheads="1"/>
                        </wps:cNvSpPr>
                        <wps:spPr bwMode="auto">
                          <a:xfrm>
                            <a:off x="9612" y="160"/>
                            <a:ext cx="77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65" name="Rectangle 3423"/>
                        <wps:cNvSpPr>
                          <a:spLocks noChangeArrowheads="1"/>
                        </wps:cNvSpPr>
                        <wps:spPr bwMode="auto">
                          <a:xfrm>
                            <a:off x="9758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66" name="Rectangle 3422"/>
                        <wps:cNvSpPr>
                          <a:spLocks noChangeArrowheads="1"/>
                        </wps:cNvSpPr>
                        <wps:spPr bwMode="auto">
                          <a:xfrm>
                            <a:off x="9902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67" name="Rectangle 3421"/>
                        <wps:cNvSpPr>
                          <a:spLocks noChangeArrowheads="1"/>
                        </wps:cNvSpPr>
                        <wps:spPr bwMode="auto">
                          <a:xfrm>
                            <a:off x="10046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68" name="Rectangle 3420"/>
                        <wps:cNvSpPr>
                          <a:spLocks noChangeArrowheads="1"/>
                        </wps:cNvSpPr>
                        <wps:spPr bwMode="auto">
                          <a:xfrm>
                            <a:off x="10190" y="160"/>
                            <a:ext cx="75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69" name="Rectangle 3419"/>
                        <wps:cNvSpPr>
                          <a:spLocks noChangeArrowheads="1"/>
                        </wps:cNvSpPr>
                        <wps:spPr bwMode="auto">
                          <a:xfrm>
                            <a:off x="10334" y="160"/>
                            <a:ext cx="51" cy="2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74655B8" id="Group 3418" o:spid="_x0000_s1026" alt="P147#y1" style="position:absolute;margin-left:92.3pt;margin-top:8.05pt;width:427pt;height:1pt;z-index:251683840;mso-wrap-distance-left:0;mso-wrap-distance-right:0;mso-position-horizontal-relative:page" coordorigin="1846,161" coordsize="854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">
                <v:rect id="Rectangle 3478" o:spid="_x0000_s1027" style="position:absolute;left:1845;top:160;width:46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" fillcolor="#ccc" stroked="f"/>
                <v:rect id="Rectangle 3477" o:spid="_x0000_s1028" style="position:absolute;left:1960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" fillcolor="#ccc" stroked="f"/>
                <v:rect id="Rectangle 3476" o:spid="_x0000_s1029" style="position:absolute;left:2104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" fillcolor="#ccc" stroked="f"/>
                <v:rect id="Rectangle 3475" o:spid="_x0000_s1030" style="position:absolute;left:2248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" fillcolor="#ccc" stroked="f"/>
                <v:rect id="Rectangle 3474" o:spid="_x0000_s1031" style="position:absolute;left:2392;top:160;width:77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" fillcolor="#ccc" stroked="f"/>
                <v:rect id="Rectangle 3473" o:spid="_x0000_s1032" style="position:absolute;left:2539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" fillcolor="#ccc" stroked="f"/>
                <v:rect id="Rectangle 3472" o:spid="_x0000_s1033" style="position:absolute;left:2683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" fillcolor="#ccc" stroked="f"/>
                <v:rect id="Rectangle 3471" o:spid="_x0000_s1034" style="position:absolute;left:2827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" fillcolor="#ccc" stroked="f"/>
                <v:rect id="Rectangle 3470" o:spid="_x0000_s1035" style="position:absolute;left:2971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" fillcolor="#ccc" stroked="f"/>
                <v:rect id="Rectangle 3469" o:spid="_x0000_s1036" style="position:absolute;left:3115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" fillcolor="#ccc" stroked="f"/>
                <v:rect id="Rectangle 3468" o:spid="_x0000_s1037" style="position:absolute;left:3259;top:160;width:77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" fillcolor="#ccc" stroked="f"/>
                <v:rect id="Rectangle 3467" o:spid="_x0000_s1038" style="position:absolute;left:3405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" fillcolor="#ccc" stroked="f"/>
                <v:rect id="Rectangle 3466" o:spid="_x0000_s1039" style="position:absolute;left:3549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" fillcolor="#ccc" stroked="f"/>
                <v:rect id="Rectangle 3465" o:spid="_x0000_s1040" style="position:absolute;left:3693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" fillcolor="#ccc" stroked="f"/>
                <v:rect id="Rectangle 3464" o:spid="_x0000_s1041" style="position:absolute;left:3837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" fillcolor="#ccc" stroked="f"/>
                <v:rect id="Rectangle 3463" o:spid="_x0000_s1042" style="position:absolute;left:3981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" fillcolor="#ccc" stroked="f"/>
                <v:rect id="Rectangle 3462" o:spid="_x0000_s1043" style="position:absolute;left:4125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" fillcolor="#ccc" stroked="f"/>
                <v:rect id="Rectangle 3461" o:spid="_x0000_s1044" style="position:absolute;left:4269;top:160;width:77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" fillcolor="#ccc" stroked="f"/>
                <v:rect id="Rectangle 3460" o:spid="_x0000_s1045" style="position:absolute;left:4416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" fillcolor="#ccc" stroked="f"/>
                <v:rect id="Rectangle 3459" o:spid="_x0000_s1046" style="position:absolute;left:4560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" fillcolor="#ccc" stroked="f"/>
                <v:rect id="Rectangle 3458" o:spid="_x0000_s1047" style="position:absolute;left:4704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" fillcolor="#ccc" stroked="f"/>
                <v:rect id="Rectangle 3457" o:spid="_x0000_s1048" style="position:absolute;left:4848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" fillcolor="#ccc" stroked="f"/>
                <v:rect id="Rectangle 3456" o:spid="_x0000_s1049" style="position:absolute;left:4992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" fillcolor="#ccc" stroked="f"/>
                <v:rect id="Rectangle 3455" o:spid="_x0000_s1050" style="position:absolute;left:5136;top:160;width:77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" fillcolor="#ccc" stroked="f"/>
                <v:rect id="Rectangle 3454" o:spid="_x0000_s1051" style="position:absolute;left:5282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" fillcolor="#ccc" stroked="f"/>
                <v:rect id="Rectangle 3453" o:spid="_x0000_s1052" style="position:absolute;left:5426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" fillcolor="#ccc" stroked="f"/>
                <v:rect id="Rectangle 3452" o:spid="_x0000_s1053" style="position:absolute;left:5570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" fillcolor="#ccc" stroked="f"/>
                <v:rect id="Rectangle 3451" o:spid="_x0000_s1054" style="position:absolute;left:5714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" fillcolor="#ccc" stroked="f"/>
                <v:rect id="Rectangle 3450" o:spid="_x0000_s1055" style="position:absolute;left:5858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" fillcolor="#ccc" stroked="f"/>
                <v:rect id="Rectangle 3449" o:spid="_x0000_s1056" style="position:absolute;left:6002;top:160;width:77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" fillcolor="#ccc" stroked="f"/>
                <v:rect id="Rectangle 3448" o:spid="_x0000_s1057" style="position:absolute;left:6148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" fillcolor="#ccc" stroked="f"/>
                <v:rect id="Rectangle 3447" o:spid="_x0000_s1058" style="position:absolute;left:6292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" fillcolor="#ccc" stroked="f"/>
                <v:rect id="Rectangle 3446" o:spid="_x0000_s1059" style="position:absolute;left:6436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" fillcolor="#ccc" stroked="f"/>
                <v:rect id="Rectangle 3445" o:spid="_x0000_s1060" style="position:absolute;left:6580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" fillcolor="#ccc" stroked="f"/>
                <v:rect id="Rectangle 3444" o:spid="_x0000_s1061" style="position:absolute;left:6724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" fillcolor="#ccc" stroked="f"/>
                <v:rect id="Rectangle 3443" o:spid="_x0000_s1062" style="position:absolute;left:6868;top:160;width:77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" fillcolor="#ccc" stroked="f"/>
                <v:rect id="Rectangle 3442" o:spid="_x0000_s1063" style="position:absolute;left:7015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" fillcolor="#ccc" stroked="f"/>
                <v:rect id="Rectangle 3441" o:spid="_x0000_s1064" style="position:absolute;left:7159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" fillcolor="#ccc" stroked="f"/>
                <v:rect id="Rectangle 3440" o:spid="_x0000_s1065" style="position:absolute;left:7303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" fillcolor="#ccc" stroked="f"/>
                <v:rect id="Rectangle 3439" o:spid="_x0000_s1066" style="position:absolute;left:7447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" fillcolor="#ccc" stroked="f"/>
                <v:rect id="Rectangle 3438" o:spid="_x0000_s1067" style="position:absolute;left:7591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" fillcolor="#ccc" stroked="f"/>
                <v:rect id="Rectangle 3437" o:spid="_x0000_s1068" style="position:absolute;left:7735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" fillcolor="#ccc" stroked="f"/>
                <v:rect id="Rectangle 3436" o:spid="_x0000_s1069" style="position:absolute;left:7879;top:160;width:77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" fillcolor="#ccc" stroked="f"/>
                <v:rect id="Rectangle 3435" o:spid="_x0000_s1070" style="position:absolute;left:8025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" fillcolor="#ccc" stroked="f"/>
                <v:rect id="Rectangle 3434" o:spid="_x0000_s1071" style="position:absolute;left:8169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" fillcolor="#ccc" stroked="f"/>
                <v:rect id="Rectangle 3433" o:spid="_x0000_s1072" style="position:absolute;left:8313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" fillcolor="#ccc" stroked="f"/>
                <v:rect id="Rectangle 3432" o:spid="_x0000_s1073" style="position:absolute;left:8457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" fillcolor="#ccc" stroked="f"/>
                <v:rect id="Rectangle 3431" o:spid="_x0000_s1074" style="position:absolute;left:8601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" fillcolor="#ccc" stroked="f"/>
                <v:rect id="Rectangle 3430" o:spid="_x0000_s1075" style="position:absolute;left:8745;top:160;width:77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" fillcolor="#ccc" stroked="f"/>
                <v:rect id="Rectangle 3429" o:spid="_x0000_s1076" style="position:absolute;left:8892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" fillcolor="#ccc" stroked="f"/>
                <v:rect id="Rectangle 3428" o:spid="_x0000_s1077" style="position:absolute;left:9036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" fillcolor="#ccc" stroked="f"/>
                <v:rect id="Rectangle 3427" o:spid="_x0000_s1078" style="position:absolute;left:9180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" fillcolor="#ccc" stroked="f"/>
                <v:rect id="Rectangle 3426" o:spid="_x0000_s1079" style="position:absolute;left:9324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" fillcolor="#ccc" stroked="f"/>
                <v:rect id="Rectangle 3425" o:spid="_x0000_s1080" style="position:absolute;left:9468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" fillcolor="#ccc" stroked="f"/>
                <v:rect id="Rectangle 3424" o:spid="_x0000_s1081" style="position:absolute;left:9612;top:160;width:77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" fillcolor="#ccc" stroked="f"/>
                <v:rect id="Rectangle 3423" o:spid="_x0000_s1082" style="position:absolute;left:9758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" fillcolor="#ccc" stroked="f"/>
                <v:rect id="Rectangle 3422" o:spid="_x0000_s1083" style="position:absolute;left:9902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" fillcolor="#ccc" stroked="f"/>
                <v:rect id="Rectangle 3421" o:spid="_x0000_s1084" style="position:absolute;left:10046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" fillcolor="#ccc" stroked="f"/>
                <v:rect id="Rectangle 3420" o:spid="_x0000_s1085" style="position:absolute;left:10190;top:160;width:7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" fillcolor="#ccc" stroked="f"/>
                <v:rect id="Rectangle 3419" o:spid="_x0000_s1086" style="position:absolute;left:10334;top:160;width:51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" fillcolor="#ccc" stroked="f"/>
                <w10:wrap type="topAndBottom" anchorx="page"/>
              </v:group>
            </w:pict>
          </mc:Fallback>
        </mc:AlternateContent>
      </w:r>
    </w:p>
    <w:p w14:paraId="05075B69" w14:textId="77777777" w:rsidR="00FD79A3" w:rsidRPr="00FD79A3" w:rsidRDefault="00FD79A3" w:rsidP="00FD79A3">
      <w:pPr>
        <w:widowControl w:val="0"/>
        <w:autoSpaceDE w:val="0"/>
        <w:autoSpaceDN w:val="0"/>
        <w:spacing w:after="0" w:line="240" w:lineRule="auto"/>
        <w:ind w:right="11"/>
        <w:rPr>
          <w:rFonts w:ascii="Times New Roman" w:eastAsia="Times New Roman" w:hAnsi="Times New Roman" w:cs="Times New Roman"/>
          <w:lang w:val="en-ZA" w:eastAsia="en-US"/>
        </w:rPr>
      </w:pPr>
    </w:p>
    <w:p w14:paraId="71DA3796" w14:textId="167A1898" w:rsidR="00FD79A3" w:rsidRPr="00DF758B" w:rsidRDefault="00FD79A3" w:rsidP="00DF758B">
      <w:pPr>
        <w:pStyle w:val="ListParagraph"/>
        <w:widowControl w:val="0"/>
        <w:numPr>
          <w:ilvl w:val="0"/>
          <w:numId w:val="11"/>
        </w:numPr>
        <w:autoSpaceDE w:val="0"/>
        <w:autoSpaceDN w:val="0"/>
        <w:spacing w:before="114" w:after="0" w:line="240" w:lineRule="auto"/>
        <w:ind w:right="11"/>
        <w:rPr>
          <w:rFonts w:ascii="Times New Roman" w:eastAsia="Times New Roman" w:hAnsi="Times New Roman" w:cs="Times New Roman"/>
          <w:lang w:val="en-ZA" w:eastAsia="en-US"/>
        </w:rPr>
      </w:pPr>
      <w:r w:rsidRPr="00DF758B">
        <w:rPr>
          <w:rFonts w:ascii="Times New Roman" w:eastAsia="Times New Roman" w:hAnsi="Times New Roman" w:cs="Times New Roman"/>
          <w:w w:val="110"/>
          <w:lang w:val="en-ZA" w:eastAsia="en-US"/>
        </w:rPr>
        <w:t>Which of the two implementers do you think is better suited to emotionally support parents?</w:t>
      </w:r>
    </w:p>
    <w:p w14:paraId="5B9378FD" w14:textId="77777777" w:rsidR="00FD79A3" w:rsidRPr="00FD79A3" w:rsidRDefault="00FD79A3" w:rsidP="00FD79A3">
      <w:pPr>
        <w:widowControl w:val="0"/>
        <w:autoSpaceDE w:val="0"/>
        <w:autoSpaceDN w:val="0"/>
        <w:spacing w:before="3" w:after="0" w:line="240" w:lineRule="auto"/>
        <w:ind w:right="11"/>
        <w:rPr>
          <w:rFonts w:ascii="Times New Roman" w:eastAsia="Times New Roman" w:hAnsi="Times New Roman" w:cs="Times New Roman"/>
          <w:lang w:val="en-ZA" w:eastAsia="en-US"/>
        </w:rPr>
      </w:pPr>
    </w:p>
    <w:p w14:paraId="439579B8" w14:textId="77777777" w:rsidR="00FD79A3" w:rsidRPr="00FD79A3" w:rsidRDefault="00FD79A3" w:rsidP="00FD79A3">
      <w:pPr>
        <w:widowControl w:val="0"/>
        <w:tabs>
          <w:tab w:val="left" w:pos="6816"/>
        </w:tabs>
        <w:autoSpaceDE w:val="0"/>
        <w:autoSpaceDN w:val="0"/>
        <w:spacing w:after="0" w:line="240" w:lineRule="auto"/>
        <w:ind w:left="5760" w:right="11" w:hanging="5760"/>
        <w:rPr>
          <w:rFonts w:ascii="Times New Roman" w:eastAsia="Times New Roman" w:hAnsi="Times New Roman" w:cs="Times New Roman"/>
          <w:lang w:val="en-ZA" w:eastAsia="en-US"/>
        </w:rPr>
      </w:pPr>
      <w:r w:rsidRPr="00FD79A3">
        <w:rPr>
          <w:rFonts w:ascii="Times New Roman" w:eastAsia="Times New Roman" w:hAnsi="Times New Roman" w:cs="Times New Roman"/>
          <w:noProof/>
          <w:lang w:val="en-ZA" w:eastAsia="en-US"/>
        </w:rPr>
        <w:drawing>
          <wp:anchor distT="0" distB="0" distL="0" distR="0" simplePos="0" relativeHeight="251713536" behindDoc="0" locked="0" layoutInCell="1" allowOverlap="1" wp14:anchorId="12350583" wp14:editId="54D1863F">
            <wp:simplePos x="0" y="0"/>
            <wp:positionH relativeFrom="page">
              <wp:posOffset>1157190</wp:posOffset>
            </wp:positionH>
            <wp:positionV relativeFrom="paragraph">
              <wp:posOffset>623960</wp:posOffset>
            </wp:positionV>
            <wp:extent cx="5347570" cy="864108"/>
            <wp:effectExtent l="0" t="0" r="0" b="0"/>
            <wp:wrapTopAndBottom/>
            <wp:docPr id="153" name="image19.jpeg" descr="P151#y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" name="image19.jpeg" descr="P151#y1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347570" cy="86410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FD79A3">
        <w:rPr>
          <w:rFonts w:ascii="Times New Roman" w:eastAsia="Times New Roman" w:hAnsi="Times New Roman" w:cs="Times New Roman"/>
          <w:w w:val="120"/>
          <w:lang w:val="en-ZA" w:eastAsia="en-US"/>
        </w:rPr>
        <w:t>Community</w:t>
      </w:r>
      <w:r w:rsidRPr="00FD79A3">
        <w:rPr>
          <w:rFonts w:ascii="Times New Roman" w:eastAsia="Times New Roman" w:hAnsi="Times New Roman" w:cs="Times New Roman"/>
          <w:spacing w:val="-22"/>
          <w:w w:val="120"/>
          <w:lang w:val="en-ZA" w:eastAsia="en-US"/>
        </w:rPr>
        <w:t xml:space="preserve"> </w:t>
      </w:r>
      <w:r w:rsidRPr="00FD79A3">
        <w:rPr>
          <w:rFonts w:ascii="Times New Roman" w:eastAsia="Times New Roman" w:hAnsi="Times New Roman" w:cs="Times New Roman"/>
          <w:w w:val="120"/>
          <w:lang w:val="en-ZA" w:eastAsia="en-US"/>
        </w:rPr>
        <w:t>worker</w:t>
      </w:r>
      <w:r w:rsidRPr="00FD79A3">
        <w:rPr>
          <w:rFonts w:ascii="Times New Roman" w:eastAsia="Times New Roman" w:hAnsi="Times New Roman" w:cs="Times New Roman"/>
          <w:w w:val="120"/>
          <w:lang w:val="en-ZA" w:eastAsia="en-US"/>
        </w:rPr>
        <w:tab/>
        <w:t>Occupational</w:t>
      </w:r>
      <w:r w:rsidRPr="00FD79A3">
        <w:rPr>
          <w:rFonts w:ascii="Times New Roman" w:eastAsia="Times New Roman" w:hAnsi="Times New Roman" w:cs="Times New Roman"/>
          <w:spacing w:val="-7"/>
          <w:w w:val="120"/>
          <w:lang w:val="en-ZA" w:eastAsia="en-US"/>
        </w:rPr>
        <w:t xml:space="preserve"> </w:t>
      </w:r>
      <w:r w:rsidRPr="00FD79A3">
        <w:rPr>
          <w:rFonts w:ascii="Times New Roman" w:eastAsia="Times New Roman" w:hAnsi="Times New Roman" w:cs="Times New Roman"/>
          <w:w w:val="120"/>
          <w:lang w:val="en-ZA" w:eastAsia="en-US"/>
        </w:rPr>
        <w:t>therapist</w:t>
      </w:r>
    </w:p>
    <w:p w14:paraId="776C78E0" w14:textId="77777777" w:rsidR="00FD79A3" w:rsidRDefault="00FD79A3" w:rsidP="00FD79A3">
      <w:pPr>
        <w:widowControl w:val="0"/>
        <w:autoSpaceDE w:val="0"/>
        <w:autoSpaceDN w:val="0"/>
        <w:spacing w:after="0" w:line="240" w:lineRule="auto"/>
        <w:ind w:right="11"/>
        <w:rPr>
          <w:rFonts w:ascii="Times New Roman" w:eastAsia="Times New Roman" w:hAnsi="Times New Roman" w:cs="Times New Roman"/>
          <w:w w:val="120"/>
          <w:lang w:val="en-ZA" w:eastAsia="en-US"/>
        </w:rPr>
      </w:pPr>
    </w:p>
    <w:p w14:paraId="312C57DD" w14:textId="77777777" w:rsidR="00833CDE" w:rsidRPr="00833CDE" w:rsidRDefault="00833CDE" w:rsidP="00833CDE">
      <w:pPr>
        <w:rPr>
          <w:rFonts w:ascii="Times New Roman" w:eastAsia="Times New Roman" w:hAnsi="Times New Roman" w:cs="Times New Roman"/>
          <w:lang w:val="en-ZA" w:eastAsia="en-US"/>
        </w:rPr>
      </w:pPr>
    </w:p>
    <w:p w14:paraId="0C6C9DA6" w14:textId="77777777" w:rsidR="00833CDE" w:rsidRPr="00833CDE" w:rsidRDefault="00833CDE" w:rsidP="00833CDE">
      <w:pPr>
        <w:rPr>
          <w:rFonts w:ascii="Times New Roman" w:eastAsia="Times New Roman" w:hAnsi="Times New Roman" w:cs="Times New Roman"/>
          <w:lang w:val="en-ZA" w:eastAsia="en-US"/>
        </w:rPr>
      </w:pPr>
    </w:p>
    <w:p w14:paraId="3EE09331" w14:textId="0E749DF8" w:rsidR="00FD79A3" w:rsidRPr="00FD79A3" w:rsidRDefault="00FD79A3" w:rsidP="00833CDE">
      <w:pPr>
        <w:widowControl w:val="0"/>
        <w:autoSpaceDE w:val="0"/>
        <w:autoSpaceDN w:val="0"/>
        <w:spacing w:before="5" w:after="0" w:line="240" w:lineRule="auto"/>
        <w:ind w:right="11"/>
        <w:rPr>
          <w:rFonts w:ascii="Times New Roman" w:eastAsia="Times New Roman" w:hAnsi="Times New Roman" w:cs="Times New Roman"/>
          <w:lang w:val="en-ZA" w:eastAsia="en-US"/>
        </w:rPr>
      </w:pPr>
    </w:p>
    <w:p w14:paraId="487B96D7" w14:textId="77777777" w:rsidR="00FD79A3" w:rsidRPr="00FD79A3" w:rsidRDefault="00FD79A3" w:rsidP="00FD79A3">
      <w:pPr>
        <w:widowControl w:val="0"/>
        <w:autoSpaceDE w:val="0"/>
        <w:autoSpaceDN w:val="0"/>
        <w:spacing w:before="99" w:after="0" w:line="288" w:lineRule="auto"/>
        <w:ind w:right="11"/>
        <w:rPr>
          <w:rFonts w:ascii="Times New Roman" w:eastAsia="Times New Roman" w:hAnsi="Times New Roman" w:cs="Times New Roman"/>
          <w:lang w:val="en-ZA" w:eastAsia="en-US"/>
        </w:rPr>
      </w:pPr>
      <w:r w:rsidRPr="00FD79A3">
        <w:rPr>
          <w:rFonts w:ascii="Times New Roman" w:eastAsia="Times New Roman" w:hAnsi="Times New Roman" w:cs="Times New Roman"/>
          <w:w w:val="125"/>
          <w:lang w:val="en-ZA" w:eastAsia="en-US"/>
        </w:rPr>
        <w:t>Thank</w:t>
      </w:r>
      <w:r w:rsidRPr="00FD79A3">
        <w:rPr>
          <w:rFonts w:ascii="Times New Roman" w:eastAsia="Times New Roman" w:hAnsi="Times New Roman" w:cs="Times New Roman"/>
          <w:spacing w:val="-16"/>
          <w:w w:val="125"/>
          <w:lang w:val="en-ZA" w:eastAsia="en-US"/>
        </w:rPr>
        <w:t xml:space="preserve"> </w:t>
      </w:r>
      <w:r w:rsidRPr="00FD79A3">
        <w:rPr>
          <w:rFonts w:ascii="Times New Roman" w:eastAsia="Times New Roman" w:hAnsi="Times New Roman" w:cs="Times New Roman"/>
          <w:w w:val="125"/>
          <w:lang w:val="en-ZA" w:eastAsia="en-US"/>
        </w:rPr>
        <w:t>you</w:t>
      </w:r>
      <w:r w:rsidRPr="00FD79A3">
        <w:rPr>
          <w:rFonts w:ascii="Times New Roman" w:eastAsia="Times New Roman" w:hAnsi="Times New Roman" w:cs="Times New Roman"/>
          <w:spacing w:val="-15"/>
          <w:w w:val="125"/>
          <w:lang w:val="en-ZA" w:eastAsia="en-US"/>
        </w:rPr>
        <w:t xml:space="preserve"> </w:t>
      </w:r>
      <w:r w:rsidRPr="00FD79A3">
        <w:rPr>
          <w:rFonts w:ascii="Times New Roman" w:eastAsia="Times New Roman" w:hAnsi="Times New Roman" w:cs="Times New Roman"/>
          <w:w w:val="125"/>
          <w:lang w:val="en-ZA" w:eastAsia="en-US"/>
        </w:rPr>
        <w:t>for</w:t>
      </w:r>
      <w:r w:rsidRPr="00FD79A3">
        <w:rPr>
          <w:rFonts w:ascii="Times New Roman" w:eastAsia="Times New Roman" w:hAnsi="Times New Roman" w:cs="Times New Roman"/>
          <w:spacing w:val="-17"/>
          <w:w w:val="125"/>
          <w:lang w:val="en-ZA" w:eastAsia="en-US"/>
        </w:rPr>
        <w:t xml:space="preserve"> </w:t>
      </w:r>
      <w:r w:rsidRPr="00FD79A3">
        <w:rPr>
          <w:rFonts w:ascii="Times New Roman" w:eastAsia="Times New Roman" w:hAnsi="Times New Roman" w:cs="Times New Roman"/>
          <w:w w:val="125"/>
          <w:lang w:val="en-ZA" w:eastAsia="en-US"/>
        </w:rPr>
        <w:t>completing</w:t>
      </w:r>
      <w:r w:rsidRPr="00FD79A3">
        <w:rPr>
          <w:rFonts w:ascii="Times New Roman" w:eastAsia="Times New Roman" w:hAnsi="Times New Roman" w:cs="Times New Roman"/>
          <w:spacing w:val="-15"/>
          <w:w w:val="125"/>
          <w:lang w:val="en-ZA" w:eastAsia="en-US"/>
        </w:rPr>
        <w:t xml:space="preserve"> </w:t>
      </w:r>
      <w:r w:rsidRPr="00FD79A3">
        <w:rPr>
          <w:rFonts w:ascii="Times New Roman" w:eastAsia="Times New Roman" w:hAnsi="Times New Roman" w:cs="Times New Roman"/>
          <w:w w:val="125"/>
          <w:lang w:val="en-ZA" w:eastAsia="en-US"/>
        </w:rPr>
        <w:t>the</w:t>
      </w:r>
      <w:r w:rsidRPr="00FD79A3">
        <w:rPr>
          <w:rFonts w:ascii="Times New Roman" w:eastAsia="Times New Roman" w:hAnsi="Times New Roman" w:cs="Times New Roman"/>
          <w:spacing w:val="-18"/>
          <w:w w:val="125"/>
          <w:lang w:val="en-ZA" w:eastAsia="en-US"/>
        </w:rPr>
        <w:t xml:space="preserve"> </w:t>
      </w:r>
      <w:r w:rsidRPr="00FD79A3">
        <w:rPr>
          <w:rFonts w:ascii="Times New Roman" w:eastAsia="Times New Roman" w:hAnsi="Times New Roman" w:cs="Times New Roman"/>
          <w:w w:val="125"/>
          <w:lang w:val="en-ZA" w:eastAsia="en-US"/>
        </w:rPr>
        <w:t>questionnaire.</w:t>
      </w:r>
      <w:r w:rsidRPr="00FD79A3">
        <w:rPr>
          <w:rFonts w:ascii="Times New Roman" w:eastAsia="Times New Roman" w:hAnsi="Times New Roman" w:cs="Times New Roman"/>
          <w:spacing w:val="-15"/>
          <w:w w:val="125"/>
          <w:lang w:val="en-ZA" w:eastAsia="en-US"/>
        </w:rPr>
        <w:t xml:space="preserve"> </w:t>
      </w:r>
      <w:r w:rsidRPr="00FD79A3">
        <w:rPr>
          <w:rFonts w:ascii="Times New Roman" w:eastAsia="Times New Roman" w:hAnsi="Times New Roman" w:cs="Times New Roman"/>
          <w:w w:val="125"/>
          <w:lang w:val="en-ZA" w:eastAsia="en-US"/>
        </w:rPr>
        <w:t>Please</w:t>
      </w:r>
      <w:r w:rsidRPr="00FD79A3">
        <w:rPr>
          <w:rFonts w:ascii="Times New Roman" w:eastAsia="Times New Roman" w:hAnsi="Times New Roman" w:cs="Times New Roman"/>
          <w:spacing w:val="-16"/>
          <w:w w:val="125"/>
          <w:lang w:val="en-ZA" w:eastAsia="en-US"/>
        </w:rPr>
        <w:t xml:space="preserve"> </w:t>
      </w:r>
      <w:r w:rsidRPr="00FD79A3">
        <w:rPr>
          <w:rFonts w:ascii="Times New Roman" w:eastAsia="Times New Roman" w:hAnsi="Times New Roman" w:cs="Times New Roman"/>
          <w:w w:val="125"/>
          <w:lang w:val="en-ZA" w:eastAsia="en-US"/>
        </w:rPr>
        <w:t>click</w:t>
      </w:r>
      <w:r w:rsidRPr="00FD79A3">
        <w:rPr>
          <w:rFonts w:ascii="Times New Roman" w:eastAsia="Times New Roman" w:hAnsi="Times New Roman" w:cs="Times New Roman"/>
          <w:spacing w:val="-15"/>
          <w:w w:val="125"/>
          <w:lang w:val="en-ZA" w:eastAsia="en-US"/>
        </w:rPr>
        <w:t xml:space="preserve"> </w:t>
      </w:r>
      <w:r w:rsidRPr="00FD79A3">
        <w:rPr>
          <w:rFonts w:ascii="Times New Roman" w:eastAsia="Times New Roman" w:hAnsi="Times New Roman" w:cs="Times New Roman"/>
          <w:w w:val="125"/>
          <w:lang w:val="en-ZA" w:eastAsia="en-US"/>
        </w:rPr>
        <w:t>the</w:t>
      </w:r>
      <w:r w:rsidRPr="00FD79A3">
        <w:rPr>
          <w:rFonts w:ascii="Times New Roman" w:eastAsia="Times New Roman" w:hAnsi="Times New Roman" w:cs="Times New Roman"/>
          <w:spacing w:val="-15"/>
          <w:w w:val="125"/>
          <w:lang w:val="en-ZA" w:eastAsia="en-US"/>
        </w:rPr>
        <w:t xml:space="preserve"> </w:t>
      </w:r>
      <w:r w:rsidRPr="00FD79A3">
        <w:rPr>
          <w:rFonts w:ascii="Times New Roman" w:eastAsia="Times New Roman" w:hAnsi="Times New Roman" w:cs="Times New Roman"/>
          <w:w w:val="125"/>
          <w:lang w:val="en-ZA" w:eastAsia="en-US"/>
        </w:rPr>
        <w:t>next</w:t>
      </w:r>
      <w:r w:rsidRPr="00FD79A3">
        <w:rPr>
          <w:rFonts w:ascii="Times New Roman" w:eastAsia="Times New Roman" w:hAnsi="Times New Roman" w:cs="Times New Roman"/>
          <w:spacing w:val="-13"/>
          <w:w w:val="125"/>
          <w:lang w:val="en-ZA" w:eastAsia="en-US"/>
        </w:rPr>
        <w:t xml:space="preserve"> </w:t>
      </w:r>
      <w:r w:rsidRPr="00FD79A3">
        <w:rPr>
          <w:rFonts w:ascii="Times New Roman" w:eastAsia="Times New Roman" w:hAnsi="Times New Roman" w:cs="Times New Roman"/>
          <w:w w:val="125"/>
          <w:lang w:val="en-ZA" w:eastAsia="en-US"/>
        </w:rPr>
        <w:t>arrow</w:t>
      </w:r>
      <w:r w:rsidRPr="00FD79A3">
        <w:rPr>
          <w:rFonts w:ascii="Times New Roman" w:eastAsia="Times New Roman" w:hAnsi="Times New Roman" w:cs="Times New Roman"/>
          <w:spacing w:val="-15"/>
          <w:w w:val="125"/>
          <w:lang w:val="en-ZA" w:eastAsia="en-US"/>
        </w:rPr>
        <w:t xml:space="preserve"> </w:t>
      </w:r>
      <w:r w:rsidRPr="00FD79A3">
        <w:rPr>
          <w:rFonts w:ascii="Times New Roman" w:eastAsia="Times New Roman" w:hAnsi="Times New Roman" w:cs="Times New Roman"/>
          <w:w w:val="125"/>
          <w:lang w:val="en-ZA" w:eastAsia="en-US"/>
        </w:rPr>
        <w:t>to</w:t>
      </w:r>
      <w:r w:rsidRPr="00FD79A3">
        <w:rPr>
          <w:rFonts w:ascii="Times New Roman" w:eastAsia="Times New Roman" w:hAnsi="Times New Roman" w:cs="Times New Roman"/>
          <w:spacing w:val="-15"/>
          <w:w w:val="125"/>
          <w:lang w:val="en-ZA" w:eastAsia="en-US"/>
        </w:rPr>
        <w:t xml:space="preserve"> </w:t>
      </w:r>
      <w:r w:rsidRPr="00FD79A3">
        <w:rPr>
          <w:rFonts w:ascii="Times New Roman" w:eastAsia="Times New Roman" w:hAnsi="Times New Roman" w:cs="Times New Roman"/>
          <w:w w:val="125"/>
          <w:lang w:val="en-ZA" w:eastAsia="en-US"/>
        </w:rPr>
        <w:t>submit your</w:t>
      </w:r>
      <w:r w:rsidRPr="00FD79A3">
        <w:rPr>
          <w:rFonts w:ascii="Times New Roman" w:eastAsia="Times New Roman" w:hAnsi="Times New Roman" w:cs="Times New Roman"/>
          <w:spacing w:val="-5"/>
          <w:w w:val="125"/>
          <w:lang w:val="en-ZA" w:eastAsia="en-US"/>
        </w:rPr>
        <w:t xml:space="preserve"> </w:t>
      </w:r>
      <w:r w:rsidRPr="00FD79A3">
        <w:rPr>
          <w:rFonts w:ascii="Times New Roman" w:eastAsia="Times New Roman" w:hAnsi="Times New Roman" w:cs="Times New Roman"/>
          <w:w w:val="125"/>
          <w:lang w:val="en-ZA" w:eastAsia="en-US"/>
        </w:rPr>
        <w:t>responses.</w:t>
      </w:r>
    </w:p>
    <w:p w14:paraId="4402DC06" w14:textId="77777777" w:rsidR="00271A2A" w:rsidRPr="00FD79A3" w:rsidRDefault="00271A2A">
      <w:pPr>
        <w:rPr>
          <w:rFonts w:ascii="Times New Roman" w:hAnsi="Times New Roman" w:cs="Times New Roman"/>
        </w:rPr>
      </w:pPr>
    </w:p>
    <w:sectPr w:rsidR="00271A2A" w:rsidRPr="00FD79A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97341C" w14:textId="77777777" w:rsidR="006A4657" w:rsidRDefault="006A4657" w:rsidP="00FD79A3">
      <w:pPr>
        <w:spacing w:after="0" w:line="240" w:lineRule="auto"/>
      </w:pPr>
      <w:r>
        <w:separator/>
      </w:r>
    </w:p>
  </w:endnote>
  <w:endnote w:type="continuationSeparator" w:id="0">
    <w:p w14:paraId="092808FF" w14:textId="77777777" w:rsidR="006A4657" w:rsidRDefault="006A4657" w:rsidP="00FD79A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516058" w14:textId="790679D6" w:rsidR="009F6697" w:rsidRDefault="00B36AFC">
    <w:pPr>
      <w:pStyle w:val="BodyText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2AEBDD" w14:textId="77777777" w:rsidR="006A4657" w:rsidRDefault="006A4657" w:rsidP="00FD79A3">
      <w:pPr>
        <w:spacing w:after="0" w:line="240" w:lineRule="auto"/>
      </w:pPr>
      <w:r>
        <w:separator/>
      </w:r>
    </w:p>
  </w:footnote>
  <w:footnote w:type="continuationSeparator" w:id="0">
    <w:p w14:paraId="23EE4AFA" w14:textId="77777777" w:rsidR="006A4657" w:rsidRDefault="006A4657" w:rsidP="00FD79A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B40E0898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4EEF5F8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972EDD2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1FA9B5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8D4E773E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C7CEE8E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B64E992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72A9C4A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DC89D8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FA6C28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3C61267E"/>
    <w:multiLevelType w:val="hybridMultilevel"/>
    <w:tmpl w:val="AE1A9C24"/>
    <w:lvl w:ilvl="0" w:tplc="14823A4A">
      <w:start w:val="1"/>
      <w:numFmt w:val="decimal"/>
      <w:lvlText w:val="%1."/>
      <w:lvlJc w:val="left"/>
      <w:pPr>
        <w:ind w:left="720" w:hanging="360"/>
      </w:pPr>
      <w:rPr>
        <w:rFonts w:hint="default"/>
        <w:w w:val="11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zsjA0NDE2NzExszRX0lEKTi0uzszPAykwrgUA3/pYriwAAAA="/>
  </w:docVars>
  <w:rsids>
    <w:rsidRoot w:val="00FD79A3"/>
    <w:rsid w:val="0001764E"/>
    <w:rsid w:val="0006247A"/>
    <w:rsid w:val="00112664"/>
    <w:rsid w:val="001261A3"/>
    <w:rsid w:val="00190E40"/>
    <w:rsid w:val="001C08B8"/>
    <w:rsid w:val="00207A24"/>
    <w:rsid w:val="00211A7B"/>
    <w:rsid w:val="002216F7"/>
    <w:rsid w:val="00243E59"/>
    <w:rsid w:val="00271A2A"/>
    <w:rsid w:val="002D6DE3"/>
    <w:rsid w:val="00346634"/>
    <w:rsid w:val="003B116E"/>
    <w:rsid w:val="003E277D"/>
    <w:rsid w:val="004123D4"/>
    <w:rsid w:val="00452731"/>
    <w:rsid w:val="00472208"/>
    <w:rsid w:val="004A1063"/>
    <w:rsid w:val="004A24D0"/>
    <w:rsid w:val="00512129"/>
    <w:rsid w:val="005D081B"/>
    <w:rsid w:val="00670874"/>
    <w:rsid w:val="006A4657"/>
    <w:rsid w:val="006F62A3"/>
    <w:rsid w:val="007A7AFD"/>
    <w:rsid w:val="007D2BE7"/>
    <w:rsid w:val="007D5A77"/>
    <w:rsid w:val="007E1DAE"/>
    <w:rsid w:val="00833CDE"/>
    <w:rsid w:val="008474D3"/>
    <w:rsid w:val="008503DC"/>
    <w:rsid w:val="008603A1"/>
    <w:rsid w:val="008803B0"/>
    <w:rsid w:val="008923BD"/>
    <w:rsid w:val="00903EF8"/>
    <w:rsid w:val="00981548"/>
    <w:rsid w:val="009864CA"/>
    <w:rsid w:val="009A613E"/>
    <w:rsid w:val="009A71A2"/>
    <w:rsid w:val="009E6F25"/>
    <w:rsid w:val="00A133F8"/>
    <w:rsid w:val="00A27789"/>
    <w:rsid w:val="00A72BA4"/>
    <w:rsid w:val="00AF4324"/>
    <w:rsid w:val="00B36AFC"/>
    <w:rsid w:val="00B77BD7"/>
    <w:rsid w:val="00BF614B"/>
    <w:rsid w:val="00CF5D5B"/>
    <w:rsid w:val="00D16A49"/>
    <w:rsid w:val="00DA7380"/>
    <w:rsid w:val="00DF0141"/>
    <w:rsid w:val="00DF758B"/>
    <w:rsid w:val="00DF7C2A"/>
    <w:rsid w:val="00E468E0"/>
    <w:rsid w:val="00E63AB5"/>
    <w:rsid w:val="00EF0FBB"/>
    <w:rsid w:val="00F96D1B"/>
    <w:rsid w:val="00F97CD3"/>
    <w:rsid w:val="00FA49BA"/>
    <w:rsid w:val="00FB523C"/>
    <w:rsid w:val="00FD79A3"/>
    <w:rsid w:val="00FF15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,"/>
  <w14:docId w14:val="1DA1EB3C"/>
  <w15:chartTrackingRefBased/>
  <w15:docId w15:val="{DBBF81C4-97E7-4CFC-AEBE-4E19EE06A7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4"/>
        <w:szCs w:val="24"/>
        <w:lang w:val="en" w:eastAsia="en-Z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A1063"/>
    <w:pPr>
      <w:keepNext/>
      <w:keepLines/>
      <w:spacing w:before="240" w:after="240" w:line="276" w:lineRule="auto"/>
      <w:jc w:val="center"/>
      <w:outlineLvl w:val="0"/>
    </w:pPr>
    <w:rPr>
      <w:rFonts w:eastAsia="Times New Roman"/>
      <w:b/>
      <w:bCs/>
      <w:color w:val="000000" w:themeColor="text1"/>
      <w:sz w:val="28"/>
      <w:szCs w:val="28"/>
      <w:lang w:val="en-US"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A1063"/>
    <w:pPr>
      <w:keepNext/>
      <w:spacing w:before="240" w:after="240"/>
      <w:outlineLvl w:val="1"/>
    </w:pPr>
    <w:rPr>
      <w:rFonts w:eastAsiaTheme="majorEastAsia" w:cstheme="majorBidi"/>
      <w:b/>
      <w:bCs/>
      <w:iCs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A1063"/>
    <w:pPr>
      <w:keepNext/>
      <w:spacing w:before="240" w:after="240"/>
      <w:ind w:left="709"/>
      <w:outlineLvl w:val="2"/>
    </w:pPr>
    <w:rPr>
      <w:rFonts w:eastAsia="Times New Roman"/>
      <w:b/>
      <w:bCs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A1063"/>
    <w:pPr>
      <w:keepNext/>
      <w:spacing w:before="240" w:after="240"/>
      <w:ind w:left="709"/>
      <w:outlineLvl w:val="3"/>
    </w:pPr>
    <w:rPr>
      <w:rFonts w:eastAsiaTheme="minorEastAsia"/>
      <w:b/>
      <w:bCs/>
      <w:i/>
      <w:szCs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123D4"/>
    <w:pPr>
      <w:spacing w:before="240" w:after="240"/>
      <w:ind w:left="709"/>
      <w:outlineLvl w:val="4"/>
    </w:pPr>
    <w:rPr>
      <w:rFonts w:eastAsiaTheme="minorEastAsia"/>
      <w:bCs/>
      <w:i/>
      <w:iCs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474D3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474D3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474D3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474D3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4A1063"/>
    <w:rPr>
      <w:rFonts w:ascii="Arial" w:eastAsia="Times New Roman" w:hAnsi="Arial"/>
      <w:b/>
      <w:bCs/>
      <w:color w:val="000000" w:themeColor="text1"/>
      <w:sz w:val="28"/>
      <w:szCs w:val="28"/>
      <w:lang w:val="en-US"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4A1063"/>
    <w:rPr>
      <w:rFonts w:ascii="Arial" w:eastAsiaTheme="majorEastAsia" w:hAnsi="Arial" w:cstheme="majorBidi"/>
      <w:b/>
      <w:bCs/>
      <w:iCs/>
      <w:sz w:val="24"/>
      <w:szCs w:val="28"/>
    </w:rPr>
  </w:style>
  <w:style w:type="character" w:customStyle="1" w:styleId="Heading3Char">
    <w:name w:val="Heading 3 Char"/>
    <w:link w:val="Heading3"/>
    <w:uiPriority w:val="9"/>
    <w:rsid w:val="004A1063"/>
    <w:rPr>
      <w:rFonts w:ascii="Arial" w:eastAsia="Times New Roman" w:hAnsi="Arial"/>
      <w:b/>
      <w:bCs/>
      <w:sz w:val="24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4A1063"/>
    <w:rPr>
      <w:rFonts w:ascii="Arial" w:eastAsiaTheme="minorEastAsia" w:hAnsi="Arial"/>
      <w:b/>
      <w:bCs/>
      <w:i/>
      <w:sz w:val="24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4123D4"/>
    <w:rPr>
      <w:rFonts w:ascii="Arial" w:eastAsiaTheme="minorEastAsia" w:hAnsi="Arial"/>
      <w:bCs/>
      <w:i/>
      <w:iCs/>
      <w:sz w:val="24"/>
      <w:szCs w:val="26"/>
    </w:rPr>
  </w:style>
  <w:style w:type="paragraph" w:styleId="BodyText">
    <w:name w:val="Body Text"/>
    <w:basedOn w:val="Normal"/>
    <w:link w:val="BodyTextChar"/>
    <w:uiPriority w:val="99"/>
    <w:semiHidden/>
    <w:unhideWhenUsed/>
    <w:rsid w:val="00FD79A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FD79A3"/>
  </w:style>
  <w:style w:type="paragraph" w:styleId="Header">
    <w:name w:val="header"/>
    <w:basedOn w:val="Normal"/>
    <w:link w:val="HeaderChar"/>
    <w:uiPriority w:val="99"/>
    <w:unhideWhenUsed/>
    <w:rsid w:val="00FD79A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79A3"/>
  </w:style>
  <w:style w:type="paragraph" w:styleId="Footer">
    <w:name w:val="footer"/>
    <w:basedOn w:val="Normal"/>
    <w:link w:val="FooterChar"/>
    <w:uiPriority w:val="99"/>
    <w:unhideWhenUsed/>
    <w:rsid w:val="00FD79A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79A3"/>
  </w:style>
  <w:style w:type="paragraph" w:styleId="BalloonText">
    <w:name w:val="Balloon Text"/>
    <w:basedOn w:val="Normal"/>
    <w:link w:val="BalloonTextChar"/>
    <w:uiPriority w:val="99"/>
    <w:semiHidden/>
    <w:unhideWhenUsed/>
    <w:rsid w:val="008474D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74D3"/>
    <w:rPr>
      <w:rFonts w:ascii="Segoe UI" w:hAnsi="Segoe UI" w:cs="Segoe UI"/>
      <w:sz w:val="18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8474D3"/>
  </w:style>
  <w:style w:type="paragraph" w:styleId="BlockText">
    <w:name w:val="Block Text"/>
    <w:basedOn w:val="Normal"/>
    <w:uiPriority w:val="99"/>
    <w:semiHidden/>
    <w:unhideWhenUsed/>
    <w:rsid w:val="008474D3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8474D3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8474D3"/>
  </w:style>
  <w:style w:type="paragraph" w:styleId="BodyText3">
    <w:name w:val="Body Text 3"/>
    <w:basedOn w:val="Normal"/>
    <w:link w:val="BodyText3Char"/>
    <w:uiPriority w:val="99"/>
    <w:semiHidden/>
    <w:unhideWhenUsed/>
    <w:rsid w:val="008474D3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8474D3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8474D3"/>
    <w:pPr>
      <w:spacing w:after="1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8474D3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8474D3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8474D3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8474D3"/>
    <w:pPr>
      <w:spacing w:after="16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8474D3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8474D3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8474D3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8474D3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8474D3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8474D3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8474D3"/>
    <w:pPr>
      <w:spacing w:after="0"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8474D3"/>
  </w:style>
  <w:style w:type="paragraph" w:styleId="CommentText">
    <w:name w:val="annotation text"/>
    <w:basedOn w:val="Normal"/>
    <w:link w:val="CommentTextChar"/>
    <w:uiPriority w:val="99"/>
    <w:semiHidden/>
    <w:unhideWhenUsed/>
    <w:rsid w:val="008474D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474D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474D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474D3"/>
    <w:rPr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8474D3"/>
  </w:style>
  <w:style w:type="character" w:customStyle="1" w:styleId="DateChar">
    <w:name w:val="Date Char"/>
    <w:basedOn w:val="DefaultParagraphFont"/>
    <w:link w:val="Date"/>
    <w:uiPriority w:val="99"/>
    <w:semiHidden/>
    <w:rsid w:val="008474D3"/>
  </w:style>
  <w:style w:type="paragraph" w:styleId="DocumentMap">
    <w:name w:val="Document Map"/>
    <w:basedOn w:val="Normal"/>
    <w:link w:val="DocumentMapChar"/>
    <w:uiPriority w:val="99"/>
    <w:semiHidden/>
    <w:unhideWhenUsed/>
    <w:rsid w:val="008474D3"/>
    <w:pPr>
      <w:spacing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474D3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8474D3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8474D3"/>
  </w:style>
  <w:style w:type="paragraph" w:styleId="EndnoteText">
    <w:name w:val="endnote text"/>
    <w:basedOn w:val="Normal"/>
    <w:link w:val="EndnoteTextChar"/>
    <w:uiPriority w:val="99"/>
    <w:semiHidden/>
    <w:unhideWhenUsed/>
    <w:rsid w:val="008474D3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474D3"/>
    <w:rPr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8474D3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8474D3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474D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474D3"/>
    <w:rPr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474D3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474D3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474D3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474D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8474D3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8474D3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474D3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474D3"/>
    <w:rPr>
      <w:rFonts w:ascii="Consolas" w:hAnsi="Consolas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8474D3"/>
    <w:pPr>
      <w:spacing w:after="0" w:line="240" w:lineRule="auto"/>
      <w:ind w:left="240" w:hanging="24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8474D3"/>
    <w:pPr>
      <w:spacing w:after="0" w:line="240" w:lineRule="auto"/>
      <w:ind w:left="480" w:hanging="24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8474D3"/>
    <w:pPr>
      <w:spacing w:after="0" w:line="240" w:lineRule="auto"/>
      <w:ind w:left="720" w:hanging="24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8474D3"/>
    <w:pPr>
      <w:spacing w:after="0" w:line="240" w:lineRule="auto"/>
      <w:ind w:left="960" w:hanging="24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8474D3"/>
    <w:pPr>
      <w:spacing w:after="0" w:line="240" w:lineRule="auto"/>
      <w:ind w:left="1200" w:hanging="24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8474D3"/>
    <w:pPr>
      <w:spacing w:after="0" w:line="240" w:lineRule="auto"/>
      <w:ind w:left="1440" w:hanging="24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8474D3"/>
    <w:pPr>
      <w:spacing w:after="0" w:line="240" w:lineRule="auto"/>
      <w:ind w:left="1680" w:hanging="24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8474D3"/>
    <w:pPr>
      <w:spacing w:after="0" w:line="240" w:lineRule="auto"/>
      <w:ind w:left="1920" w:hanging="24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8474D3"/>
    <w:pPr>
      <w:spacing w:after="0" w:line="240" w:lineRule="auto"/>
      <w:ind w:left="2160" w:hanging="24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8474D3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474D3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474D3"/>
    <w:rPr>
      <w:i/>
      <w:iCs/>
      <w:color w:val="4472C4" w:themeColor="accent1"/>
    </w:rPr>
  </w:style>
  <w:style w:type="paragraph" w:styleId="List">
    <w:name w:val="List"/>
    <w:basedOn w:val="Normal"/>
    <w:uiPriority w:val="99"/>
    <w:semiHidden/>
    <w:unhideWhenUsed/>
    <w:rsid w:val="008474D3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8474D3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8474D3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8474D3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8474D3"/>
    <w:pPr>
      <w:ind w:left="1415" w:hanging="283"/>
      <w:contextualSpacing/>
    </w:pPr>
  </w:style>
  <w:style w:type="paragraph" w:styleId="ListBullet">
    <w:name w:val="List Bullet"/>
    <w:basedOn w:val="Normal"/>
    <w:uiPriority w:val="99"/>
    <w:semiHidden/>
    <w:unhideWhenUsed/>
    <w:rsid w:val="008474D3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8474D3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8474D3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8474D3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8474D3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8474D3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8474D3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8474D3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8474D3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8474D3"/>
    <w:pPr>
      <w:spacing w:after="120"/>
      <w:ind w:left="1415"/>
      <w:contextualSpacing/>
    </w:pPr>
  </w:style>
  <w:style w:type="paragraph" w:styleId="ListNumber">
    <w:name w:val="List Number"/>
    <w:basedOn w:val="Normal"/>
    <w:uiPriority w:val="99"/>
    <w:semiHidden/>
    <w:unhideWhenUsed/>
    <w:rsid w:val="008474D3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8474D3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8474D3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8474D3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8474D3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qFormat/>
    <w:rsid w:val="008474D3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8474D3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8474D3"/>
    <w:rPr>
      <w:rFonts w:ascii="Consolas" w:hAnsi="Consolas"/>
      <w:sz w:val="20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8474D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8474D3"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uiPriority w:val="1"/>
    <w:qFormat/>
    <w:rsid w:val="008474D3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8474D3"/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rsid w:val="008474D3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8474D3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8474D3"/>
  </w:style>
  <w:style w:type="paragraph" w:styleId="PlainText">
    <w:name w:val="Plain Text"/>
    <w:basedOn w:val="Normal"/>
    <w:link w:val="PlainTextChar"/>
    <w:uiPriority w:val="99"/>
    <w:semiHidden/>
    <w:unhideWhenUsed/>
    <w:rsid w:val="008474D3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474D3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8474D3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474D3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8474D3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8474D3"/>
  </w:style>
  <w:style w:type="paragraph" w:styleId="Signature">
    <w:name w:val="Signature"/>
    <w:basedOn w:val="Normal"/>
    <w:link w:val="SignatureChar"/>
    <w:uiPriority w:val="99"/>
    <w:semiHidden/>
    <w:unhideWhenUsed/>
    <w:rsid w:val="008474D3"/>
    <w:pPr>
      <w:spacing w:after="0"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8474D3"/>
  </w:style>
  <w:style w:type="paragraph" w:styleId="Subtitle">
    <w:name w:val="Subtitle"/>
    <w:basedOn w:val="Normal"/>
    <w:next w:val="Normal"/>
    <w:link w:val="SubtitleChar"/>
    <w:uiPriority w:val="11"/>
    <w:qFormat/>
    <w:rsid w:val="008474D3"/>
    <w:pPr>
      <w:numPr>
        <w:ilvl w:val="1"/>
      </w:numPr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8474D3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8474D3"/>
    <w:pPr>
      <w:spacing w:after="0"/>
      <w:ind w:left="240" w:hanging="24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8474D3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8474D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474D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8474D3"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8474D3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8474D3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8474D3"/>
    <w:pPr>
      <w:spacing w:after="100"/>
      <w:ind w:left="48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8474D3"/>
    <w:pPr>
      <w:spacing w:after="100"/>
      <w:ind w:left="72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8474D3"/>
    <w:pPr>
      <w:spacing w:after="100"/>
      <w:ind w:left="96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8474D3"/>
    <w:pPr>
      <w:spacing w:after="100"/>
      <w:ind w:left="12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8474D3"/>
    <w:pPr>
      <w:spacing w:after="100"/>
      <w:ind w:left="144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8474D3"/>
    <w:pPr>
      <w:spacing w:after="100"/>
      <w:ind w:left="168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8474D3"/>
    <w:pPr>
      <w:spacing w:after="100"/>
      <w:ind w:left="192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474D3"/>
    <w:pPr>
      <w:spacing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sz w:val="32"/>
      <w:szCs w:val="32"/>
      <w:lang w:val="en" w:eastAsia="en-Z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1105</Words>
  <Characters>6303</Characters>
  <Application>Microsoft Office Word</Application>
  <DocSecurity>0</DocSecurity>
  <Lines>52</Lines>
  <Paragraphs>14</Paragraphs>
  <ScaleCrop>false</ScaleCrop>
  <Company/>
  <LinksUpToDate>false</LinksUpToDate>
  <CharactersWithSpaces>7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ren Duffy</dc:creator>
  <cp:keywords/>
  <dc:description/>
  <cp:lastModifiedBy>Carren Duffy</cp:lastModifiedBy>
  <cp:revision>58</cp:revision>
  <dcterms:created xsi:type="dcterms:W3CDTF">2021-03-19T11:48:00Z</dcterms:created>
  <dcterms:modified xsi:type="dcterms:W3CDTF">2021-07-28T16:23:00Z</dcterms:modified>
</cp:coreProperties>
</file>